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ED1990" w14:textId="0060537B" w:rsidR="008C1B86" w:rsidRPr="00AA5C0F" w:rsidRDefault="008C1B86" w:rsidP="00AA5C0F">
      <w:pPr>
        <w:spacing w:line="240" w:lineRule="exact"/>
        <w:rPr>
          <w:rFonts w:ascii="宋体" w:eastAsia="宋体" w:hAnsi="宋体" w:cs="Arial" w:hint="eastAsia"/>
          <w:b/>
          <w:bCs/>
          <w:color w:val="000000"/>
          <w:szCs w:val="21"/>
        </w:rPr>
      </w:pPr>
      <w:r w:rsidRPr="00AA5C0F">
        <w:rPr>
          <w:rFonts w:ascii="宋体" w:eastAsia="宋体" w:hAnsi="宋体" w:cs="Arial" w:hint="eastAsia"/>
          <w:b/>
          <w:bCs/>
          <w:color w:val="000000"/>
          <w:szCs w:val="21"/>
        </w:rPr>
        <w:t>第一章</w:t>
      </w:r>
    </w:p>
    <w:p w14:paraId="4E01C4A0" w14:textId="324A7166" w:rsidR="0038770D" w:rsidRPr="00AA5C0F" w:rsidRDefault="0038770D"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第一章】以下关于毛泽东思想历史地位的表述正确的是（ ）。</w:t>
      </w:r>
    </w:p>
    <w:p w14:paraId="3352E20C" w14:textId="77777777" w:rsidR="0038770D" w:rsidRPr="00AA5C0F" w:rsidRDefault="0038770D"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马克思主义中国化的第一个重大理论成果</w:t>
      </w:r>
    </w:p>
    <w:p w14:paraId="0DB6BFAD" w14:textId="77777777" w:rsidR="0038770D" w:rsidRPr="00AA5C0F" w:rsidRDefault="0038770D"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中国革命、建设和改革的科学指南</w:t>
      </w:r>
    </w:p>
    <w:p w14:paraId="36E4171B" w14:textId="77777777" w:rsidR="0038770D" w:rsidRPr="00AA5C0F" w:rsidRDefault="0038770D"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中国共产党和中国人民宝贵的精神财富</w:t>
      </w:r>
    </w:p>
    <w:p w14:paraId="675736AE" w14:textId="77777777" w:rsidR="0038770D" w:rsidRPr="00AA5C0F" w:rsidRDefault="0038770D"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实现中华民族伟大复兴的中国梦的经验总结</w:t>
      </w:r>
    </w:p>
    <w:p w14:paraId="17D9A32E" w14:textId="77777777" w:rsidR="0038770D" w:rsidRPr="00AA5C0F" w:rsidRDefault="0038770D"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w:t>
      </w:r>
    </w:p>
    <w:p w14:paraId="1355D9C1" w14:textId="77777777" w:rsidR="0038770D" w:rsidRPr="00AA5C0F" w:rsidRDefault="0038770D"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马克思主义中国化的第一个重大理论成果</w:t>
      </w:r>
    </w:p>
    <w:p w14:paraId="37886594" w14:textId="5F8F83DF" w:rsidR="0038770D" w:rsidRPr="00AA5C0F" w:rsidRDefault="0038770D"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中国共产党和中国人民宝贵的精神财富</w:t>
      </w:r>
    </w:p>
    <w:p w14:paraId="76D1FBEF" w14:textId="70BAF11D" w:rsidR="0038770D" w:rsidRPr="00AA5C0F" w:rsidRDefault="0038770D" w:rsidP="00AA5C0F">
      <w:pPr>
        <w:spacing w:line="240" w:lineRule="exact"/>
        <w:rPr>
          <w:rFonts w:ascii="宋体" w:eastAsia="宋体" w:hAnsi="宋体" w:cs="Arial"/>
          <w:color w:val="000000"/>
          <w:sz w:val="18"/>
          <w:szCs w:val="18"/>
        </w:rPr>
      </w:pPr>
    </w:p>
    <w:p w14:paraId="4EC0D7F3" w14:textId="238D4DDB" w:rsidR="0038770D" w:rsidRPr="00AA5C0F" w:rsidRDefault="00D41992"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一章】中华人民共和国成立前后，鉴于我们党已成为领导全国政权的党，毛泽东多次提出两个“务必”，其意为（</w:t>
      </w:r>
      <w:r w:rsidRPr="00AA5C0F">
        <w:rPr>
          <w:rFonts w:ascii="宋体" w:eastAsia="宋体" w:hAnsi="宋体" w:cs="Arial"/>
          <w:color w:val="000000"/>
          <w:sz w:val="18"/>
          <w:szCs w:val="18"/>
        </w:rPr>
        <w:t xml:space="preserve"> ）。</w:t>
      </w:r>
    </w:p>
    <w:p w14:paraId="69B51B02" w14:textId="77777777" w:rsidR="00D41992" w:rsidRPr="00AA5C0F" w:rsidRDefault="00D4199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 xml:space="preserve">A. </w:t>
      </w:r>
      <w:proofErr w:type="gramStart"/>
      <w:r w:rsidRPr="00AA5C0F">
        <w:rPr>
          <w:rFonts w:ascii="宋体" w:eastAsia="宋体" w:hAnsi="宋体" w:cs="Arial"/>
          <w:color w:val="000000"/>
          <w:sz w:val="18"/>
          <w:szCs w:val="18"/>
        </w:rPr>
        <w:t>务必使同志们继续坚持“</w:t>
      </w:r>
      <w:proofErr w:type="gramEnd"/>
      <w:r w:rsidRPr="00AA5C0F">
        <w:rPr>
          <w:rFonts w:ascii="宋体" w:eastAsia="宋体" w:hAnsi="宋体" w:cs="Arial"/>
          <w:color w:val="000000"/>
          <w:sz w:val="18"/>
          <w:szCs w:val="18"/>
        </w:rPr>
        <w:t>惩前毖后、治病救人”的正确方针</w:t>
      </w:r>
    </w:p>
    <w:p w14:paraId="63DA0513" w14:textId="77777777" w:rsidR="00D41992" w:rsidRPr="00AA5C0F" w:rsidRDefault="00D4199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 务必使同志们继续地保持谦虚、谨慎、不骄、不躁的作风</w:t>
      </w:r>
    </w:p>
    <w:p w14:paraId="3E019294" w14:textId="77777777" w:rsidR="00D41992" w:rsidRPr="00AA5C0F" w:rsidRDefault="00D4199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 务必使同志们继续地保持和人民群众紧密地联系在一起的作风</w:t>
      </w:r>
    </w:p>
    <w:p w14:paraId="5D610816" w14:textId="77777777" w:rsidR="00D41992" w:rsidRPr="00AA5C0F" w:rsidRDefault="00D4199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 务必使同志们继续地保持艰苦奋斗的作风</w:t>
      </w:r>
    </w:p>
    <w:p w14:paraId="6E802967" w14:textId="77777777" w:rsidR="00D41992" w:rsidRPr="00AA5C0F" w:rsidRDefault="00D4199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w:t>
      </w:r>
    </w:p>
    <w:p w14:paraId="45C14675" w14:textId="77777777" w:rsidR="00D41992" w:rsidRPr="00AA5C0F" w:rsidRDefault="00D4199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 务必使同志们继续地保持谦虚、谨慎、不骄、不躁的作风</w:t>
      </w:r>
    </w:p>
    <w:p w14:paraId="6B4F3B41" w14:textId="22B8E207" w:rsidR="0038770D" w:rsidRPr="00AA5C0F" w:rsidRDefault="00D4199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 务必使同志们继续地保持艰苦奋斗的作风</w:t>
      </w:r>
    </w:p>
    <w:p w14:paraId="16106D62" w14:textId="0F41116F" w:rsidR="0038770D" w:rsidRPr="00AA5C0F" w:rsidRDefault="0038770D" w:rsidP="00AA5C0F">
      <w:pPr>
        <w:spacing w:line="240" w:lineRule="exact"/>
        <w:rPr>
          <w:rFonts w:ascii="宋体" w:eastAsia="宋体" w:hAnsi="宋体" w:cs="Arial"/>
          <w:color w:val="000000"/>
          <w:sz w:val="18"/>
          <w:szCs w:val="18"/>
        </w:rPr>
      </w:pPr>
    </w:p>
    <w:p w14:paraId="4E469814" w14:textId="66A1FFA2" w:rsidR="0038770D" w:rsidRPr="00AA5C0F" w:rsidRDefault="00D41992"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一章】坚持实事求是，就要不断推进实践基础上的技术创新。</w:t>
      </w:r>
    </w:p>
    <w:p w14:paraId="65F3745A" w14:textId="0C5D9096" w:rsidR="00D41992" w:rsidRPr="00AA5C0F" w:rsidRDefault="00D4199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错误</w:t>
      </w:r>
    </w:p>
    <w:p w14:paraId="348AE58D" w14:textId="4F951967" w:rsidR="00D41992" w:rsidRPr="00AA5C0F" w:rsidRDefault="00D41992" w:rsidP="00AA5C0F">
      <w:pPr>
        <w:spacing w:line="240" w:lineRule="exact"/>
        <w:rPr>
          <w:rFonts w:ascii="宋体" w:eastAsia="宋体" w:hAnsi="宋体" w:cs="Arial"/>
          <w:color w:val="000000"/>
          <w:sz w:val="18"/>
          <w:szCs w:val="18"/>
        </w:rPr>
      </w:pPr>
    </w:p>
    <w:p w14:paraId="4A79956C" w14:textId="63D2EC61" w:rsidR="00D41992" w:rsidRPr="00AA5C0F" w:rsidRDefault="00D41992"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一章】毛泽东思想活的灵魂是实事求是，群众路线，自力更生。</w:t>
      </w:r>
    </w:p>
    <w:p w14:paraId="2E3A6C1D" w14:textId="76F3F633" w:rsidR="00D41992" w:rsidRPr="00AA5C0F" w:rsidRDefault="00D4199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错误</w:t>
      </w:r>
    </w:p>
    <w:p w14:paraId="7F8688DD" w14:textId="673D76D3" w:rsidR="00D41992" w:rsidRPr="00AA5C0F" w:rsidRDefault="00D41992" w:rsidP="00AA5C0F">
      <w:pPr>
        <w:spacing w:line="240" w:lineRule="exact"/>
        <w:rPr>
          <w:rFonts w:ascii="宋体" w:eastAsia="宋体" w:hAnsi="宋体" w:cs="Arial"/>
          <w:color w:val="000000"/>
          <w:sz w:val="18"/>
          <w:szCs w:val="18"/>
        </w:rPr>
      </w:pPr>
    </w:p>
    <w:p w14:paraId="3C047643" w14:textId="61DF091B" w:rsidR="00D41992" w:rsidRPr="00AA5C0F" w:rsidRDefault="00FB58A0"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第一章】不论过去、现在和将来，我们都要把国家和民族发展的基点放在积极争取外援，开展国际经济文化交流，学习外国一切对我们有益的先进事物上。</w:t>
      </w:r>
    </w:p>
    <w:p w14:paraId="4BB8DD72" w14:textId="54D2BA28" w:rsidR="00D41992" w:rsidRPr="00AA5C0F" w:rsidRDefault="00FB58A0"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错误</w:t>
      </w:r>
    </w:p>
    <w:p w14:paraId="37D05205" w14:textId="4DE75FFC" w:rsidR="00D41992" w:rsidRPr="00AA5C0F" w:rsidRDefault="00D41992" w:rsidP="00AA5C0F">
      <w:pPr>
        <w:spacing w:line="240" w:lineRule="exact"/>
        <w:rPr>
          <w:rFonts w:ascii="宋体" w:eastAsia="宋体" w:hAnsi="宋体" w:cs="Arial"/>
          <w:color w:val="000000"/>
          <w:sz w:val="18"/>
          <w:szCs w:val="18"/>
        </w:rPr>
      </w:pPr>
    </w:p>
    <w:p w14:paraId="405A1C0A" w14:textId="68E17E31" w:rsidR="00D41992" w:rsidRPr="00AA5C0F" w:rsidRDefault="00FB58A0"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一章】全心全意为人民服务，是我们党一切行动的根本出发点和落脚点，是（</w:t>
      </w:r>
      <w:r w:rsidRPr="00AA5C0F">
        <w:rPr>
          <w:rFonts w:ascii="宋体" w:eastAsia="宋体" w:hAnsi="宋体" w:cs="Arial"/>
          <w:color w:val="000000"/>
          <w:sz w:val="18"/>
          <w:szCs w:val="18"/>
        </w:rPr>
        <w:t xml:space="preserve"> ）。</w:t>
      </w:r>
    </w:p>
    <w:p w14:paraId="4375D1A9" w14:textId="77777777" w:rsidR="00FB58A0" w:rsidRPr="00AA5C0F" w:rsidRDefault="00FB58A0"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党的三大优良作风之一</w:t>
      </w:r>
    </w:p>
    <w:p w14:paraId="19F92BB2" w14:textId="77777777" w:rsidR="00FB58A0" w:rsidRPr="00AA5C0F" w:rsidRDefault="00FB58A0"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党的思想路线</w:t>
      </w:r>
    </w:p>
    <w:p w14:paraId="070E0357" w14:textId="77777777" w:rsidR="00FB58A0" w:rsidRPr="00AA5C0F" w:rsidRDefault="00FB58A0"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我们党区别于其他一切政党的根本标志</w:t>
      </w:r>
    </w:p>
    <w:p w14:paraId="3FA2D282" w14:textId="77777777" w:rsidR="00FB58A0" w:rsidRPr="00AA5C0F" w:rsidRDefault="00FB58A0"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党的基本思想方法和工作方法</w:t>
      </w:r>
    </w:p>
    <w:p w14:paraId="036A13F3" w14:textId="64729E04" w:rsidR="00D41992" w:rsidRPr="00AA5C0F" w:rsidRDefault="00FB58A0"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C.我们党区别于其他一切政党的根本标志</w:t>
      </w:r>
    </w:p>
    <w:p w14:paraId="327B7484" w14:textId="4531B5C2" w:rsidR="00FB58A0" w:rsidRPr="00AA5C0F" w:rsidRDefault="00FB58A0" w:rsidP="00AA5C0F">
      <w:pPr>
        <w:spacing w:line="240" w:lineRule="exact"/>
        <w:rPr>
          <w:rFonts w:ascii="宋体" w:eastAsia="宋体" w:hAnsi="宋体" w:cs="Arial"/>
          <w:color w:val="000000"/>
          <w:sz w:val="18"/>
          <w:szCs w:val="18"/>
        </w:rPr>
      </w:pPr>
    </w:p>
    <w:p w14:paraId="1F16AA19" w14:textId="7169AA2F" w:rsidR="00FB58A0" w:rsidRPr="00AA5C0F" w:rsidRDefault="007E0589"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一章】第一次国内革命战争时期，毛泽东以马克思列宁主义为指导，深入实际调查研究，在（</w:t>
      </w:r>
      <w:r w:rsidRPr="00AA5C0F">
        <w:rPr>
          <w:rFonts w:ascii="宋体" w:eastAsia="宋体" w:hAnsi="宋体" w:cs="Arial"/>
          <w:color w:val="000000"/>
          <w:sz w:val="18"/>
          <w:szCs w:val="18"/>
        </w:rPr>
        <w:t xml:space="preserve"> ）等著作中，分析了中国社会各阶级在革命中的地位和作用，提出了新民主主义革命的基本思想。</w:t>
      </w:r>
    </w:p>
    <w:p w14:paraId="4C8E410C" w14:textId="77777777" w:rsidR="007E0589" w:rsidRPr="00AA5C0F" w:rsidRDefault="007E0589"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新民主主义论》</w:t>
      </w:r>
    </w:p>
    <w:p w14:paraId="0862386A" w14:textId="77777777" w:rsidR="007E0589" w:rsidRPr="00AA5C0F" w:rsidRDefault="007E0589"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论联合政府》</w:t>
      </w:r>
    </w:p>
    <w:p w14:paraId="3B1ADFD3" w14:textId="77777777" w:rsidR="007E0589" w:rsidRPr="00AA5C0F" w:rsidRDefault="007E0589"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中国社会各阶级分析》</w:t>
      </w:r>
    </w:p>
    <w:p w14:paraId="110966AA" w14:textId="77777777" w:rsidR="007E0589" w:rsidRPr="00AA5C0F" w:rsidRDefault="007E0589"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湖南农民运动考察报告》</w:t>
      </w:r>
    </w:p>
    <w:p w14:paraId="30B44666" w14:textId="77777777" w:rsidR="007E0589" w:rsidRPr="00AA5C0F" w:rsidRDefault="007E0589"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w:t>
      </w:r>
    </w:p>
    <w:p w14:paraId="0EFD8B34" w14:textId="77777777" w:rsidR="007E0589" w:rsidRPr="00AA5C0F" w:rsidRDefault="007E0589"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中国社会各阶级分析》</w:t>
      </w:r>
    </w:p>
    <w:p w14:paraId="5B32A52C" w14:textId="4D47E750" w:rsidR="00FB58A0" w:rsidRPr="00AA5C0F" w:rsidRDefault="007E0589"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湖南农民运动考察报告》</w:t>
      </w:r>
    </w:p>
    <w:p w14:paraId="5A81BE4E" w14:textId="3E6E9E43" w:rsidR="007E0589" w:rsidRPr="00AA5C0F" w:rsidRDefault="007E0589" w:rsidP="00AA5C0F">
      <w:pPr>
        <w:spacing w:line="240" w:lineRule="exact"/>
        <w:rPr>
          <w:rFonts w:ascii="宋体" w:eastAsia="宋体" w:hAnsi="宋体" w:cs="Arial"/>
          <w:color w:val="000000"/>
          <w:sz w:val="18"/>
          <w:szCs w:val="18"/>
        </w:rPr>
      </w:pPr>
    </w:p>
    <w:p w14:paraId="21245EDE" w14:textId="77777777" w:rsidR="00BC39E7" w:rsidRPr="00AA5C0F" w:rsidRDefault="007E0589"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一章】</w:t>
      </w:r>
      <w:r w:rsidR="00BC39E7" w:rsidRPr="00AA5C0F">
        <w:rPr>
          <w:rFonts w:ascii="宋体" w:eastAsia="宋体" w:hAnsi="宋体" w:cs="Arial" w:hint="eastAsia"/>
          <w:color w:val="000000"/>
          <w:sz w:val="18"/>
          <w:szCs w:val="18"/>
        </w:rPr>
        <w:t>在中国共产党历史上，李大钊第一个明确提出了“马克思主义中国化”的科学命题。</w:t>
      </w:r>
    </w:p>
    <w:p w14:paraId="0B581F07" w14:textId="77777777" w:rsidR="00BC39E7" w:rsidRPr="00AA5C0F" w:rsidRDefault="00BC39E7"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错误</w:t>
      </w:r>
    </w:p>
    <w:p w14:paraId="72479D13" w14:textId="4EAB01BF" w:rsidR="007E0589" w:rsidRPr="00AA5C0F" w:rsidRDefault="007E0589" w:rsidP="00AA5C0F">
      <w:pPr>
        <w:spacing w:line="240" w:lineRule="exact"/>
        <w:rPr>
          <w:rFonts w:ascii="宋体" w:eastAsia="宋体" w:hAnsi="宋体" w:cs="Arial"/>
          <w:color w:val="000000"/>
          <w:sz w:val="18"/>
          <w:szCs w:val="18"/>
        </w:rPr>
      </w:pPr>
    </w:p>
    <w:p w14:paraId="0282E1B8" w14:textId="7AEDDF3F" w:rsidR="007E0589" w:rsidRPr="00AA5C0F" w:rsidRDefault="002C3920"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一章】</w:t>
      </w:r>
      <w:r w:rsidR="00BC39E7" w:rsidRPr="00AA5C0F">
        <w:rPr>
          <w:rFonts w:ascii="宋体" w:eastAsia="宋体" w:hAnsi="宋体" w:cs="Arial" w:hint="eastAsia"/>
          <w:color w:val="000000"/>
          <w:sz w:val="18"/>
          <w:szCs w:val="18"/>
        </w:rPr>
        <w:t>毛泽东思想是在革命和建设的长期实践中，以毛泽东为主要代表的中国共产党人，根据马克思列宁主义基本原理</w:t>
      </w:r>
      <w:r w:rsidRPr="00AA5C0F">
        <w:rPr>
          <w:rFonts w:ascii="宋体" w:eastAsia="宋体" w:hAnsi="宋体" w:cs="Arial" w:hint="eastAsia"/>
          <w:color w:val="000000"/>
          <w:sz w:val="18"/>
          <w:szCs w:val="18"/>
        </w:rPr>
        <w:t>，形成的（</w:t>
      </w:r>
      <w:r w:rsidRPr="00AA5C0F">
        <w:rPr>
          <w:rFonts w:ascii="宋体" w:eastAsia="宋体" w:hAnsi="宋体" w:cs="Arial"/>
          <w:color w:val="000000"/>
          <w:sz w:val="18"/>
          <w:szCs w:val="18"/>
        </w:rPr>
        <w:t xml:space="preserve"> ）</w:t>
      </w:r>
    </w:p>
    <w:p w14:paraId="422029BF" w14:textId="77777777" w:rsidR="002C3920" w:rsidRPr="00AA5C0F" w:rsidRDefault="002C3920"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w:t>
      </w:r>
    </w:p>
    <w:p w14:paraId="66EE65AE" w14:textId="77777777" w:rsidR="002C3920" w:rsidRPr="00AA5C0F" w:rsidRDefault="002C3920"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适合中国情况的科学指导思想</w:t>
      </w:r>
    </w:p>
    <w:p w14:paraId="62BFABE9" w14:textId="77777777" w:rsidR="002C3920" w:rsidRPr="00AA5C0F" w:rsidRDefault="002C3920"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是被实践证明了的关于中国革命和建设的正确的理论原则和经验总结</w:t>
      </w:r>
    </w:p>
    <w:p w14:paraId="62890C87" w14:textId="338CC3DB" w:rsidR="002C3920" w:rsidRPr="00AA5C0F" w:rsidRDefault="002C3920"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是中国共产党集体智慧的结晶</w:t>
      </w:r>
    </w:p>
    <w:p w14:paraId="3A426F84" w14:textId="21BCF552" w:rsidR="002C3920" w:rsidRPr="00AA5C0F" w:rsidRDefault="002C3920" w:rsidP="00AA5C0F">
      <w:pPr>
        <w:spacing w:line="240" w:lineRule="exact"/>
        <w:rPr>
          <w:rFonts w:ascii="宋体" w:eastAsia="宋体" w:hAnsi="宋体" w:cs="Arial"/>
          <w:color w:val="000000"/>
          <w:sz w:val="18"/>
          <w:szCs w:val="18"/>
        </w:rPr>
      </w:pPr>
    </w:p>
    <w:p w14:paraId="6C1505EB" w14:textId="53BC2C5A" w:rsidR="007E0589" w:rsidRPr="00AA5C0F" w:rsidRDefault="007E0589" w:rsidP="00AA5C0F">
      <w:pPr>
        <w:spacing w:line="240" w:lineRule="exact"/>
        <w:rPr>
          <w:rFonts w:ascii="宋体" w:eastAsia="宋体" w:hAnsi="宋体" w:cs="Arial"/>
          <w:color w:val="000000"/>
          <w:sz w:val="18"/>
          <w:szCs w:val="18"/>
        </w:rPr>
      </w:pPr>
    </w:p>
    <w:p w14:paraId="32F68B83" w14:textId="3752E41A" w:rsidR="002C3920" w:rsidRPr="00AA5C0F" w:rsidRDefault="002C3920" w:rsidP="00AA5C0F">
      <w:pPr>
        <w:spacing w:line="240" w:lineRule="exact"/>
        <w:rPr>
          <w:rFonts w:ascii="宋体" w:eastAsia="宋体" w:hAnsi="宋体" w:cs="Arial"/>
          <w:color w:val="000000"/>
          <w:sz w:val="18"/>
          <w:szCs w:val="18"/>
        </w:rPr>
      </w:pPr>
    </w:p>
    <w:p w14:paraId="0205862D" w14:textId="43E84FE8" w:rsidR="002C3920" w:rsidRPr="00AA5C0F" w:rsidRDefault="001D77C7"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一章】</w:t>
      </w:r>
      <w:r w:rsidR="00BC39E7" w:rsidRPr="00AA5C0F">
        <w:rPr>
          <w:rFonts w:ascii="宋体" w:eastAsia="宋体" w:hAnsi="宋体" w:cs="Arial" w:hint="eastAsia"/>
          <w:color w:val="000000"/>
          <w:sz w:val="18"/>
          <w:szCs w:val="18"/>
        </w:rPr>
        <w:t>以下关于独立自主的论述，不正确的是</w:t>
      </w:r>
      <w:r w:rsidRPr="00AA5C0F">
        <w:rPr>
          <w:rFonts w:ascii="宋体" w:eastAsia="宋体" w:hAnsi="宋体" w:cs="Arial" w:hint="eastAsia"/>
          <w:color w:val="000000"/>
          <w:sz w:val="18"/>
          <w:szCs w:val="18"/>
        </w:rPr>
        <w:t>（</w:t>
      </w:r>
      <w:r w:rsidRPr="00AA5C0F">
        <w:rPr>
          <w:rFonts w:ascii="宋体" w:eastAsia="宋体" w:hAnsi="宋体" w:cs="Arial"/>
          <w:color w:val="000000"/>
          <w:sz w:val="18"/>
          <w:szCs w:val="18"/>
        </w:rPr>
        <w:t xml:space="preserve"> ）。</w:t>
      </w:r>
    </w:p>
    <w:p w14:paraId="4542E3D0" w14:textId="77777777" w:rsidR="001D77C7" w:rsidRPr="00AA5C0F" w:rsidRDefault="001D77C7"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党的生命线和根本工作路线</w:t>
      </w:r>
    </w:p>
    <w:p w14:paraId="322A7D01" w14:textId="77777777" w:rsidR="001D77C7" w:rsidRPr="00AA5C0F" w:rsidRDefault="001D77C7"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中华民族的优良传统</w:t>
      </w:r>
    </w:p>
    <w:p w14:paraId="230A4C0F" w14:textId="77777777" w:rsidR="001D77C7" w:rsidRPr="00AA5C0F" w:rsidRDefault="001D77C7"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中国共产党、中华人民共和国立党立国的重要原则</w:t>
      </w:r>
    </w:p>
    <w:p w14:paraId="5D1493DE" w14:textId="77777777" w:rsidR="001D77C7" w:rsidRPr="00AA5C0F" w:rsidRDefault="001D77C7"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我们党从中国实际出发、依靠党和人民力量进行革命、建设、改革的必然结论</w:t>
      </w:r>
    </w:p>
    <w:p w14:paraId="6D856DF5" w14:textId="7979A33B" w:rsidR="001D77C7" w:rsidRPr="00AA5C0F" w:rsidRDefault="001D77C7"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A.党的生命线和根本工作路线</w:t>
      </w:r>
    </w:p>
    <w:p w14:paraId="2E871EA4" w14:textId="10AF4D34" w:rsidR="001D77C7" w:rsidRPr="00AA5C0F" w:rsidRDefault="001D77C7" w:rsidP="00AA5C0F">
      <w:pPr>
        <w:spacing w:line="240" w:lineRule="exact"/>
        <w:rPr>
          <w:rFonts w:ascii="宋体" w:eastAsia="宋体" w:hAnsi="宋体" w:cs="Arial"/>
          <w:color w:val="000000"/>
          <w:sz w:val="18"/>
          <w:szCs w:val="18"/>
        </w:rPr>
      </w:pPr>
    </w:p>
    <w:p w14:paraId="7809DC23" w14:textId="2D4F16EA" w:rsidR="001D77C7" w:rsidRPr="00AA5C0F" w:rsidRDefault="001D77C7" w:rsidP="00AA5C0F">
      <w:pPr>
        <w:spacing w:line="240" w:lineRule="exact"/>
        <w:rPr>
          <w:rFonts w:ascii="宋体" w:eastAsia="宋体" w:hAnsi="宋体" w:cs="Arial"/>
          <w:color w:val="000000"/>
          <w:sz w:val="18"/>
          <w:szCs w:val="18"/>
        </w:rPr>
      </w:pPr>
    </w:p>
    <w:p w14:paraId="4E2ECD93" w14:textId="0CA43ACD" w:rsidR="001D77C7" w:rsidRPr="00AA5C0F" w:rsidRDefault="001D77C7"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一章】</w:t>
      </w:r>
      <w:r w:rsidR="00004227" w:rsidRPr="00AA5C0F">
        <w:rPr>
          <w:rFonts w:ascii="宋体" w:eastAsia="宋体" w:hAnsi="宋体" w:cs="Arial" w:hint="eastAsia"/>
          <w:color w:val="000000"/>
          <w:sz w:val="18"/>
          <w:szCs w:val="18"/>
        </w:rPr>
        <w:t>马克思主义中国化的第二次历史性飞跃发生在社会主义进入改革开放的新时期</w:t>
      </w:r>
    </w:p>
    <w:p w14:paraId="055A040E" w14:textId="185F34B6" w:rsidR="001D77C7" w:rsidRPr="00AA5C0F" w:rsidRDefault="001D77C7"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正确</w:t>
      </w:r>
    </w:p>
    <w:p w14:paraId="1775F4C0" w14:textId="233B19EE" w:rsidR="001D77C7" w:rsidRPr="00AA5C0F" w:rsidRDefault="001D77C7" w:rsidP="00AA5C0F">
      <w:pPr>
        <w:spacing w:line="240" w:lineRule="exact"/>
        <w:rPr>
          <w:rFonts w:ascii="宋体" w:eastAsia="宋体" w:hAnsi="宋体" w:cs="Arial"/>
          <w:color w:val="000000"/>
          <w:sz w:val="18"/>
          <w:szCs w:val="18"/>
        </w:rPr>
      </w:pPr>
    </w:p>
    <w:p w14:paraId="72DA54CF" w14:textId="3CF47CD0" w:rsidR="001D77C7" w:rsidRPr="00AA5C0F" w:rsidRDefault="001D77C7" w:rsidP="00AA5C0F">
      <w:pPr>
        <w:spacing w:line="240" w:lineRule="exact"/>
        <w:rPr>
          <w:rFonts w:ascii="宋体" w:eastAsia="宋体" w:hAnsi="宋体" w:cs="Arial"/>
          <w:color w:val="000000"/>
          <w:sz w:val="18"/>
          <w:szCs w:val="18"/>
        </w:rPr>
      </w:pPr>
    </w:p>
    <w:p w14:paraId="6A632A6F" w14:textId="795FE6FF" w:rsidR="001D77C7" w:rsidRPr="00AA5C0F" w:rsidRDefault="001D77C7" w:rsidP="00AA5C0F">
      <w:pPr>
        <w:spacing w:line="240" w:lineRule="exact"/>
        <w:rPr>
          <w:rFonts w:ascii="宋体" w:eastAsia="宋体" w:hAnsi="宋体" w:cs="Arial"/>
          <w:color w:val="000000"/>
          <w:sz w:val="18"/>
          <w:szCs w:val="18"/>
        </w:rPr>
      </w:pPr>
    </w:p>
    <w:p w14:paraId="6F2DBC72" w14:textId="4E7A31D3" w:rsidR="001D77C7"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一章】</w:t>
      </w:r>
      <w:r w:rsidR="00004227" w:rsidRPr="00AA5C0F">
        <w:rPr>
          <w:rFonts w:ascii="宋体" w:eastAsia="宋体" w:hAnsi="宋体" w:cs="Arial" w:hint="eastAsia"/>
          <w:color w:val="000000"/>
          <w:sz w:val="18"/>
          <w:szCs w:val="18"/>
        </w:rPr>
        <w:t>群众路线，就是一切为了群众，一切依靠群众</w:t>
      </w:r>
      <w:r w:rsidRPr="00AA5C0F">
        <w:rPr>
          <w:rFonts w:ascii="宋体" w:eastAsia="宋体" w:hAnsi="宋体" w:cs="Arial" w:hint="eastAsia"/>
          <w:color w:val="000000"/>
          <w:sz w:val="18"/>
          <w:szCs w:val="18"/>
        </w:rPr>
        <w:t>，从群众中来，到群众中去，把党的正确主张变为群众的自觉行动。</w:t>
      </w:r>
    </w:p>
    <w:p w14:paraId="0DB9B6CC" w14:textId="326C9F05"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正确</w:t>
      </w:r>
    </w:p>
    <w:p w14:paraId="0C1D4090" w14:textId="59427B33" w:rsidR="00671A02" w:rsidRPr="00AA5C0F" w:rsidRDefault="00671A02" w:rsidP="00AA5C0F">
      <w:pPr>
        <w:spacing w:line="240" w:lineRule="exact"/>
        <w:rPr>
          <w:rFonts w:ascii="宋体" w:eastAsia="宋体" w:hAnsi="宋体" w:cs="Arial"/>
          <w:color w:val="000000"/>
          <w:sz w:val="18"/>
          <w:szCs w:val="18"/>
        </w:rPr>
      </w:pPr>
    </w:p>
    <w:p w14:paraId="667D37C8" w14:textId="11B2BDA0"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一章】</w:t>
      </w:r>
      <w:r w:rsidRPr="00AA5C0F">
        <w:rPr>
          <w:rFonts w:ascii="宋体" w:eastAsia="宋体" w:hAnsi="宋体" w:cs="Arial"/>
          <w:color w:val="000000"/>
          <w:sz w:val="18"/>
          <w:szCs w:val="18"/>
        </w:rPr>
        <w:t>2018年，十三届全国人大一次会议通过的宪法修正案把马克列宁主义、毛泽东思想、邓小平理论、“三个代表”重要思想、科学发展观、习近平新时代中国特色社会主义思想共同确立为（ ）。</w:t>
      </w:r>
    </w:p>
    <w:p w14:paraId="184FF68E" w14:textId="77777777"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党的指导思想</w:t>
      </w:r>
    </w:p>
    <w:p w14:paraId="4EB2565D" w14:textId="77777777"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国家指导思想</w:t>
      </w:r>
    </w:p>
    <w:p w14:paraId="2AA81124" w14:textId="77777777"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党的理论原则</w:t>
      </w:r>
    </w:p>
    <w:p w14:paraId="0CA66660" w14:textId="77777777"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党的经验总结</w:t>
      </w:r>
    </w:p>
    <w:p w14:paraId="11216EA8" w14:textId="66B2319C"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B.国家指导思想</w:t>
      </w:r>
    </w:p>
    <w:p w14:paraId="3BB460E0" w14:textId="11F53EDB" w:rsidR="001D77C7" w:rsidRPr="00AA5C0F" w:rsidRDefault="001D77C7" w:rsidP="00AA5C0F">
      <w:pPr>
        <w:spacing w:line="240" w:lineRule="exact"/>
        <w:rPr>
          <w:rFonts w:ascii="宋体" w:eastAsia="宋体" w:hAnsi="宋体" w:cs="Arial"/>
          <w:color w:val="000000"/>
          <w:sz w:val="18"/>
          <w:szCs w:val="18"/>
        </w:rPr>
      </w:pPr>
    </w:p>
    <w:p w14:paraId="3D44E427" w14:textId="16F17B12" w:rsidR="00671A02" w:rsidRPr="00AA5C0F" w:rsidRDefault="00671A02" w:rsidP="00AA5C0F">
      <w:pPr>
        <w:spacing w:line="240" w:lineRule="exact"/>
        <w:rPr>
          <w:rFonts w:ascii="宋体" w:eastAsia="宋体" w:hAnsi="宋体" w:cs="Arial"/>
          <w:color w:val="000000"/>
          <w:sz w:val="18"/>
          <w:szCs w:val="18"/>
        </w:rPr>
      </w:pPr>
    </w:p>
    <w:p w14:paraId="490B1F48" w14:textId="2E310FA3"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一章】毛泽东思想是在我国（</w:t>
      </w:r>
      <w:r w:rsidRPr="00AA5C0F">
        <w:rPr>
          <w:rFonts w:ascii="宋体" w:eastAsia="宋体" w:hAnsi="宋体" w:cs="Arial"/>
          <w:color w:val="000000"/>
          <w:sz w:val="18"/>
          <w:szCs w:val="18"/>
        </w:rPr>
        <w:t xml:space="preserve"> ）的实践过程中，在总结我国革命和建设正反两方面历史经验的基础上，逐步形成和发展起来的。</w:t>
      </w:r>
    </w:p>
    <w:p w14:paraId="47FACEC0" w14:textId="77777777"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新民主主义革命</w:t>
      </w:r>
    </w:p>
    <w:p w14:paraId="7BDA78A8" w14:textId="77777777"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社会主义革命</w:t>
      </w:r>
    </w:p>
    <w:p w14:paraId="0753CE3B" w14:textId="77777777"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社会主义建设</w:t>
      </w:r>
    </w:p>
    <w:p w14:paraId="351B5107" w14:textId="77777777"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中国特色社会主义建设</w:t>
      </w:r>
    </w:p>
    <w:p w14:paraId="740037BB" w14:textId="77777777"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w:t>
      </w:r>
    </w:p>
    <w:p w14:paraId="4766F7FF" w14:textId="77777777"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新民主主义革命</w:t>
      </w:r>
    </w:p>
    <w:p w14:paraId="5444BD3D" w14:textId="77777777"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社会主义革命</w:t>
      </w:r>
    </w:p>
    <w:p w14:paraId="2B31AFB7" w14:textId="23D4CA70"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社会主义建设</w:t>
      </w:r>
    </w:p>
    <w:p w14:paraId="3566FE89" w14:textId="4B3F8B0F" w:rsidR="00671A02" w:rsidRPr="00AA5C0F" w:rsidRDefault="00671A02" w:rsidP="00AA5C0F">
      <w:pPr>
        <w:spacing w:line="240" w:lineRule="exact"/>
        <w:rPr>
          <w:rFonts w:ascii="宋体" w:eastAsia="宋体" w:hAnsi="宋体" w:cs="Arial"/>
          <w:color w:val="000000"/>
          <w:sz w:val="18"/>
          <w:szCs w:val="18"/>
        </w:rPr>
      </w:pPr>
    </w:p>
    <w:p w14:paraId="63A9B873" w14:textId="0116029A" w:rsidR="00671A02" w:rsidRPr="00AA5C0F" w:rsidRDefault="00671A02" w:rsidP="00AA5C0F">
      <w:pPr>
        <w:spacing w:line="240" w:lineRule="exact"/>
        <w:rPr>
          <w:rFonts w:ascii="宋体" w:eastAsia="宋体" w:hAnsi="宋体" w:cs="Arial"/>
          <w:color w:val="000000"/>
          <w:sz w:val="18"/>
          <w:szCs w:val="18"/>
        </w:rPr>
      </w:pPr>
    </w:p>
    <w:p w14:paraId="446E73DC" w14:textId="4C13605B"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一章】遵义会议以后，（</w:t>
      </w:r>
      <w:r w:rsidRPr="00AA5C0F">
        <w:rPr>
          <w:rFonts w:ascii="宋体" w:eastAsia="宋体" w:hAnsi="宋体" w:cs="Arial"/>
          <w:color w:val="000000"/>
          <w:sz w:val="18"/>
          <w:szCs w:val="18"/>
        </w:rPr>
        <w:t xml:space="preserve"> ），实现了马克思主义与中国革命实践相结合的历史性飞跃，标志着毛泽东思想得到多方面展开而趋于成熟。</w:t>
      </w:r>
    </w:p>
    <w:p w14:paraId="2517CF57" w14:textId="77777777"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新民主主义革命理论的系统阐述</w:t>
      </w:r>
    </w:p>
    <w:p w14:paraId="1D7A1253" w14:textId="77777777"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毛泽东提出并阐述了农村包围城市、武装夺取政权的思想</w:t>
      </w:r>
    </w:p>
    <w:p w14:paraId="6F1DCC32" w14:textId="77777777"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毛泽东提出了人民民主专政理论</w:t>
      </w:r>
    </w:p>
    <w:p w14:paraId="652F9665" w14:textId="77777777"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毛泽东提出把马克思列宁主义的基本原理同中国革命和建设的具体实际进行“第二次结合”</w:t>
      </w:r>
    </w:p>
    <w:p w14:paraId="1E645E2C" w14:textId="1ABFFA38"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A.新民主主义革命理论的系统阐述</w:t>
      </w:r>
    </w:p>
    <w:p w14:paraId="51EEE89F" w14:textId="555EF107" w:rsidR="00671A02" w:rsidRPr="00AA5C0F" w:rsidRDefault="00671A02" w:rsidP="00AA5C0F">
      <w:pPr>
        <w:spacing w:line="240" w:lineRule="exact"/>
        <w:rPr>
          <w:rFonts w:ascii="宋体" w:eastAsia="宋体" w:hAnsi="宋体" w:cs="Arial"/>
          <w:color w:val="000000"/>
          <w:sz w:val="18"/>
          <w:szCs w:val="18"/>
        </w:rPr>
      </w:pPr>
    </w:p>
    <w:p w14:paraId="77EBE1A7" w14:textId="77777777" w:rsidR="00671A02" w:rsidRPr="00AA5C0F" w:rsidRDefault="00671A02" w:rsidP="00AA5C0F">
      <w:pPr>
        <w:spacing w:line="240" w:lineRule="exact"/>
        <w:rPr>
          <w:rFonts w:ascii="宋体" w:eastAsia="宋体" w:hAnsi="宋体" w:cs="Arial"/>
          <w:color w:val="000000"/>
          <w:sz w:val="18"/>
          <w:szCs w:val="18"/>
        </w:rPr>
      </w:pPr>
    </w:p>
    <w:p w14:paraId="4014F502" w14:textId="64BE45F7"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一章】马克思主义中国化就是把马克思主义基本原理同（</w:t>
      </w:r>
      <w:r w:rsidRPr="00AA5C0F">
        <w:rPr>
          <w:rFonts w:ascii="宋体" w:eastAsia="宋体" w:hAnsi="宋体" w:cs="Arial"/>
          <w:color w:val="000000"/>
          <w:sz w:val="18"/>
          <w:szCs w:val="18"/>
        </w:rPr>
        <w:t xml:space="preserve"> ）结合起来，运用马克思主义的立场、观点、方法研究和解决中国革命、建设、改革中的实际问题。</w:t>
      </w:r>
    </w:p>
    <w:p w14:paraId="012912EC" w14:textId="77777777"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中国具体实际</w:t>
      </w:r>
    </w:p>
    <w:p w14:paraId="1FC7966B" w14:textId="77777777"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中国作风</w:t>
      </w:r>
    </w:p>
    <w:p w14:paraId="46E24091" w14:textId="77777777"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中国气派</w:t>
      </w:r>
    </w:p>
    <w:p w14:paraId="70D3DAC5" w14:textId="77777777"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时代特征</w:t>
      </w:r>
    </w:p>
    <w:p w14:paraId="0A7CA2DE" w14:textId="77777777"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w:t>
      </w:r>
    </w:p>
    <w:p w14:paraId="6A80D651" w14:textId="77777777"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中国具体实际</w:t>
      </w:r>
    </w:p>
    <w:p w14:paraId="728EFBAE" w14:textId="2F3CB75C" w:rsidR="00671A02" w:rsidRPr="00AA5C0F" w:rsidRDefault="00671A02"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时代特征</w:t>
      </w:r>
    </w:p>
    <w:p w14:paraId="47530948" w14:textId="5797E639" w:rsidR="00671A02" w:rsidRPr="00AA5C0F" w:rsidRDefault="00671A02" w:rsidP="00AA5C0F">
      <w:pPr>
        <w:spacing w:line="240" w:lineRule="exact"/>
        <w:rPr>
          <w:rFonts w:ascii="宋体" w:eastAsia="宋体" w:hAnsi="宋体" w:cs="Arial"/>
          <w:color w:val="000000"/>
          <w:sz w:val="18"/>
          <w:szCs w:val="18"/>
        </w:rPr>
      </w:pPr>
    </w:p>
    <w:p w14:paraId="3E516914" w14:textId="5438FF3A" w:rsidR="00671A02" w:rsidRPr="00AA5C0F" w:rsidRDefault="00671A02" w:rsidP="00AA5C0F">
      <w:pPr>
        <w:spacing w:line="240" w:lineRule="exact"/>
        <w:rPr>
          <w:rFonts w:ascii="宋体" w:eastAsia="宋体" w:hAnsi="宋体" w:cs="Arial"/>
          <w:color w:val="000000"/>
          <w:sz w:val="18"/>
          <w:szCs w:val="18"/>
        </w:rPr>
      </w:pPr>
    </w:p>
    <w:p w14:paraId="29A4418B" w14:textId="0A6E7E59" w:rsidR="00671A02" w:rsidRPr="00AA5C0F" w:rsidRDefault="00306FCB"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一章】毛泽东思想在新民主主义革命、社会主义革命和社会主义建设和（</w:t>
      </w:r>
      <w:r w:rsidRPr="00AA5C0F">
        <w:rPr>
          <w:rFonts w:ascii="宋体" w:eastAsia="宋体" w:hAnsi="宋体" w:cs="Arial"/>
          <w:color w:val="000000"/>
          <w:sz w:val="18"/>
          <w:szCs w:val="18"/>
        </w:rPr>
        <w:t xml:space="preserve"> ）等方面，以独创性的理论丰富和发展了马克思列宁主义。</w:t>
      </w:r>
    </w:p>
    <w:p w14:paraId="17C769C1" w14:textId="77777777" w:rsidR="00306FCB" w:rsidRPr="00AA5C0F" w:rsidRDefault="00306FCB"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革命军队建设和军事战略</w:t>
      </w:r>
    </w:p>
    <w:p w14:paraId="5830D97E" w14:textId="77777777" w:rsidR="00306FCB" w:rsidRPr="00AA5C0F" w:rsidRDefault="00306FCB"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政策和策略</w:t>
      </w:r>
    </w:p>
    <w:p w14:paraId="6514A272" w14:textId="77777777" w:rsidR="00306FCB" w:rsidRPr="00AA5C0F" w:rsidRDefault="00306FCB"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思想政治工作和文化工作</w:t>
      </w:r>
    </w:p>
    <w:p w14:paraId="63A8C9ED" w14:textId="77777777" w:rsidR="00306FCB" w:rsidRPr="00AA5C0F" w:rsidRDefault="00306FCB"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党的建设</w:t>
      </w:r>
    </w:p>
    <w:p w14:paraId="5D57731F" w14:textId="77777777" w:rsidR="00306FCB" w:rsidRPr="00AA5C0F" w:rsidRDefault="00306FCB"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w:t>
      </w:r>
    </w:p>
    <w:p w14:paraId="7EE846EC" w14:textId="77777777" w:rsidR="00306FCB" w:rsidRPr="00AA5C0F" w:rsidRDefault="00306FCB"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革命军队建设和军事战略</w:t>
      </w:r>
    </w:p>
    <w:p w14:paraId="2FF5C3B2" w14:textId="77777777" w:rsidR="00306FCB" w:rsidRPr="00AA5C0F" w:rsidRDefault="00306FCB"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政策和策略</w:t>
      </w:r>
    </w:p>
    <w:p w14:paraId="0261562A" w14:textId="77777777" w:rsidR="00306FCB" w:rsidRPr="00AA5C0F" w:rsidRDefault="00306FCB"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思想政治工作和文化工作</w:t>
      </w:r>
    </w:p>
    <w:p w14:paraId="6B333C35" w14:textId="77777777" w:rsidR="00306FCB" w:rsidRPr="00AA5C0F" w:rsidRDefault="00306FCB"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党的建设</w:t>
      </w:r>
    </w:p>
    <w:p w14:paraId="6788FD2B" w14:textId="4D3D3A40" w:rsidR="00671A02" w:rsidRPr="00AA5C0F" w:rsidRDefault="00671A02" w:rsidP="00AA5C0F">
      <w:pPr>
        <w:spacing w:line="240" w:lineRule="exact"/>
        <w:rPr>
          <w:rFonts w:ascii="宋体" w:eastAsia="宋体" w:hAnsi="宋体" w:cs="Arial"/>
          <w:color w:val="000000"/>
          <w:sz w:val="18"/>
          <w:szCs w:val="18"/>
        </w:rPr>
      </w:pPr>
    </w:p>
    <w:p w14:paraId="2916CE9A"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第一章】马克思主义中国化实现的第一次历史性飞跃发生在（</w:t>
      </w:r>
      <w:r w:rsidRPr="00AA5C0F">
        <w:rPr>
          <w:rFonts w:ascii="宋体" w:eastAsia="宋体" w:hAnsi="宋体"/>
          <w:sz w:val="18"/>
          <w:szCs w:val="18"/>
        </w:rPr>
        <w:t xml:space="preserve"> ）时期，形成了毛泽东思想。</w:t>
      </w:r>
    </w:p>
    <w:p w14:paraId="6B00C2E2" w14:textId="77777777" w:rsidR="00A32497" w:rsidRPr="00AA5C0F" w:rsidRDefault="00A32497" w:rsidP="00AA5C0F">
      <w:pPr>
        <w:spacing w:line="240" w:lineRule="exact"/>
        <w:rPr>
          <w:rFonts w:ascii="宋体" w:eastAsia="宋体" w:hAnsi="宋体"/>
          <w:sz w:val="18"/>
          <w:szCs w:val="18"/>
        </w:rPr>
      </w:pPr>
    </w:p>
    <w:p w14:paraId="1741493F"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b/>
        <w:t>A.旧民主主义革命</w:t>
      </w:r>
    </w:p>
    <w:p w14:paraId="3EA3B427"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b/>
        <w:t>B.新民主主义革命</w:t>
      </w:r>
    </w:p>
    <w:p w14:paraId="294313D6"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b/>
        <w:t>C.社会主义革命</w:t>
      </w:r>
    </w:p>
    <w:p w14:paraId="0D5CC027"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b/>
        <w:t>D.社会主义建设</w:t>
      </w:r>
    </w:p>
    <w:p w14:paraId="3A444F9E"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 B.新民主主义革命</w:t>
      </w:r>
    </w:p>
    <w:p w14:paraId="69AF23C2" w14:textId="77777777" w:rsidR="00A32497" w:rsidRPr="00AA5C0F" w:rsidRDefault="00A32497" w:rsidP="00AA5C0F">
      <w:pPr>
        <w:spacing w:line="240" w:lineRule="exact"/>
        <w:rPr>
          <w:rFonts w:ascii="宋体" w:eastAsia="宋体" w:hAnsi="宋体"/>
          <w:sz w:val="18"/>
          <w:szCs w:val="18"/>
        </w:rPr>
      </w:pPr>
    </w:p>
    <w:p w14:paraId="7EFBAEA0"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第一章】</w:t>
      </w:r>
      <w:r w:rsidRPr="00AA5C0F">
        <w:rPr>
          <w:rFonts w:ascii="宋体" w:eastAsia="宋体" w:hAnsi="宋体"/>
          <w:sz w:val="18"/>
          <w:szCs w:val="18"/>
        </w:rPr>
        <w:t>19世纪末20世纪初，世界进入（ ）时代。毛泽东思想正是在这样的时代条件下形成和发展起来的。</w:t>
      </w:r>
    </w:p>
    <w:p w14:paraId="18673892"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资本主义战争和无产阶级革命</w:t>
      </w:r>
    </w:p>
    <w:p w14:paraId="4AF20A09"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B.帝国主义和无产阶级革命</w:t>
      </w:r>
    </w:p>
    <w:p w14:paraId="4277E2AC"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C.帝国主义和农民战争</w:t>
      </w:r>
    </w:p>
    <w:p w14:paraId="0C3FAD70"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D.和平与发展</w:t>
      </w:r>
    </w:p>
    <w:p w14:paraId="01ED6A13"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 B.帝国主义和无产阶级革命</w:t>
      </w:r>
    </w:p>
    <w:p w14:paraId="0C0AF9DA" w14:textId="77777777" w:rsidR="00A32497" w:rsidRPr="00AA5C0F" w:rsidRDefault="00A32497" w:rsidP="00AA5C0F">
      <w:pPr>
        <w:spacing w:line="240" w:lineRule="exact"/>
        <w:rPr>
          <w:rFonts w:ascii="宋体" w:eastAsia="宋体" w:hAnsi="宋体"/>
          <w:sz w:val="18"/>
          <w:szCs w:val="18"/>
        </w:rPr>
      </w:pPr>
    </w:p>
    <w:p w14:paraId="1C1FD45A"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第一章】</w:t>
      </w:r>
      <w:r w:rsidRPr="00AA5C0F">
        <w:rPr>
          <w:rFonts w:ascii="宋体" w:eastAsia="宋体" w:hAnsi="宋体"/>
          <w:sz w:val="18"/>
          <w:szCs w:val="18"/>
        </w:rPr>
        <w:t>1945年党的（ ）将毛泽东思想写入党章，确立为党必须长期坚持的指导思想。</w:t>
      </w:r>
    </w:p>
    <w:p w14:paraId="0C2234FD"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一大</w:t>
      </w:r>
    </w:p>
    <w:p w14:paraId="17579043"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B.四大</w:t>
      </w:r>
    </w:p>
    <w:p w14:paraId="15461AF8"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C.六届六中全会</w:t>
      </w:r>
    </w:p>
    <w:p w14:paraId="3D8555E7"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D.七大</w:t>
      </w:r>
    </w:p>
    <w:p w14:paraId="3F3D4AC9"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 D.七大</w:t>
      </w:r>
    </w:p>
    <w:p w14:paraId="2D6AC44E" w14:textId="77777777" w:rsidR="00A32497" w:rsidRPr="00AA5C0F" w:rsidRDefault="00A32497" w:rsidP="00AA5C0F">
      <w:pPr>
        <w:spacing w:line="240" w:lineRule="exact"/>
        <w:rPr>
          <w:rFonts w:ascii="宋体" w:eastAsia="宋体" w:hAnsi="宋体"/>
          <w:sz w:val="18"/>
          <w:szCs w:val="18"/>
        </w:rPr>
      </w:pPr>
    </w:p>
    <w:p w14:paraId="73F9C285" w14:textId="77777777" w:rsidR="00A32497" w:rsidRPr="00AA5C0F" w:rsidRDefault="00A32497" w:rsidP="00AA5C0F">
      <w:pPr>
        <w:spacing w:line="240" w:lineRule="exact"/>
        <w:rPr>
          <w:rFonts w:ascii="宋体" w:eastAsia="宋体" w:hAnsi="宋体"/>
          <w:sz w:val="18"/>
          <w:szCs w:val="18"/>
        </w:rPr>
      </w:pPr>
    </w:p>
    <w:p w14:paraId="0A7BFBF8" w14:textId="22E3677C" w:rsidR="00A32497" w:rsidRPr="00AA5C0F" w:rsidRDefault="00A32497" w:rsidP="00AA5C0F">
      <w:pPr>
        <w:spacing w:line="240" w:lineRule="exact"/>
        <w:rPr>
          <w:rFonts w:ascii="宋体" w:eastAsia="宋体" w:hAnsi="宋体"/>
          <w:sz w:val="18"/>
          <w:szCs w:val="18"/>
        </w:rPr>
      </w:pPr>
    </w:p>
    <w:p w14:paraId="517E006E" w14:textId="77777777" w:rsidR="00A32497" w:rsidRPr="00AA5C0F" w:rsidRDefault="00A32497" w:rsidP="00AA5C0F">
      <w:pPr>
        <w:spacing w:line="240" w:lineRule="exact"/>
        <w:rPr>
          <w:rFonts w:ascii="宋体" w:eastAsia="宋体" w:hAnsi="宋体"/>
          <w:sz w:val="18"/>
          <w:szCs w:val="18"/>
        </w:rPr>
      </w:pPr>
    </w:p>
    <w:p w14:paraId="69E363A9"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第一章】</w:t>
      </w:r>
      <w:r w:rsidRPr="00AA5C0F">
        <w:rPr>
          <w:rFonts w:ascii="宋体" w:eastAsia="宋体" w:hAnsi="宋体"/>
          <w:sz w:val="18"/>
          <w:szCs w:val="18"/>
        </w:rPr>
        <w:t>1981年党的十一届六中全会通过的《中共中央关于建国以来党的若干历史问题的决议》指出，毛泽东是伟大的马克思主义者、伟大的无产阶级革命家、战略家和（ ）。</w:t>
      </w:r>
    </w:p>
    <w:p w14:paraId="53733338"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思想家</w:t>
      </w:r>
    </w:p>
    <w:p w14:paraId="0580C99C"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B.奠基者</w:t>
      </w:r>
    </w:p>
    <w:p w14:paraId="38C3061E"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C.斗争者</w:t>
      </w:r>
    </w:p>
    <w:p w14:paraId="2CCE7954"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D.理论家</w:t>
      </w:r>
    </w:p>
    <w:p w14:paraId="0811497C"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 D.理论家</w:t>
      </w:r>
    </w:p>
    <w:p w14:paraId="1A3CD5D8" w14:textId="77777777" w:rsidR="00A32497" w:rsidRPr="00AA5C0F" w:rsidRDefault="00A32497" w:rsidP="00AA5C0F">
      <w:pPr>
        <w:spacing w:line="240" w:lineRule="exact"/>
        <w:rPr>
          <w:rFonts w:ascii="宋体" w:eastAsia="宋体" w:hAnsi="宋体"/>
          <w:sz w:val="18"/>
          <w:szCs w:val="18"/>
        </w:rPr>
      </w:pPr>
    </w:p>
    <w:p w14:paraId="2AE470FF" w14:textId="77777777" w:rsidR="00A32497" w:rsidRPr="00AA5C0F" w:rsidRDefault="00A32497" w:rsidP="00AA5C0F">
      <w:pPr>
        <w:spacing w:line="240" w:lineRule="exact"/>
        <w:rPr>
          <w:rFonts w:ascii="宋体" w:eastAsia="宋体" w:hAnsi="宋体"/>
          <w:sz w:val="18"/>
          <w:szCs w:val="18"/>
        </w:rPr>
      </w:pPr>
    </w:p>
    <w:p w14:paraId="242B92B5" w14:textId="417D6595" w:rsidR="00A32497" w:rsidRPr="00AA5C0F" w:rsidRDefault="00A32497" w:rsidP="00AA5C0F">
      <w:pPr>
        <w:spacing w:line="240" w:lineRule="exact"/>
        <w:rPr>
          <w:rFonts w:ascii="宋体" w:eastAsia="宋体" w:hAnsi="宋体"/>
          <w:sz w:val="18"/>
          <w:szCs w:val="18"/>
        </w:rPr>
      </w:pPr>
    </w:p>
    <w:p w14:paraId="36A7F6B5" w14:textId="77777777" w:rsidR="00A32497" w:rsidRPr="00AA5C0F" w:rsidRDefault="00A32497" w:rsidP="00AA5C0F">
      <w:pPr>
        <w:spacing w:line="240" w:lineRule="exact"/>
        <w:rPr>
          <w:rFonts w:ascii="宋体" w:eastAsia="宋体" w:hAnsi="宋体"/>
          <w:sz w:val="18"/>
          <w:szCs w:val="18"/>
        </w:rPr>
      </w:pPr>
    </w:p>
    <w:p w14:paraId="64B04622"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第一章】毛泽东思想是马克思主义中国化的第一个重大理论成果。</w:t>
      </w:r>
    </w:p>
    <w:p w14:paraId="597F7206"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 正确</w:t>
      </w:r>
    </w:p>
    <w:p w14:paraId="09462AB2" w14:textId="77777777" w:rsidR="00A32497" w:rsidRPr="00AA5C0F" w:rsidRDefault="00A32497" w:rsidP="00AA5C0F">
      <w:pPr>
        <w:spacing w:line="240" w:lineRule="exact"/>
        <w:rPr>
          <w:rFonts w:ascii="宋体" w:eastAsia="宋体" w:hAnsi="宋体"/>
          <w:sz w:val="18"/>
          <w:szCs w:val="18"/>
        </w:rPr>
      </w:pPr>
    </w:p>
    <w:p w14:paraId="63E0B253" w14:textId="77777777" w:rsidR="00A32497" w:rsidRPr="00AA5C0F" w:rsidRDefault="00A32497" w:rsidP="00AA5C0F">
      <w:pPr>
        <w:spacing w:line="240" w:lineRule="exact"/>
        <w:rPr>
          <w:rFonts w:ascii="宋体" w:eastAsia="宋体" w:hAnsi="宋体"/>
          <w:sz w:val="18"/>
          <w:szCs w:val="18"/>
        </w:rPr>
      </w:pPr>
    </w:p>
    <w:p w14:paraId="3E25F4D1"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第一章】不论过去、现在和将来，群众路线都是我们党的生命线和思想路线。</w:t>
      </w:r>
    </w:p>
    <w:p w14:paraId="512DC786"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 错误</w:t>
      </w:r>
    </w:p>
    <w:p w14:paraId="36B63F20" w14:textId="26254415" w:rsidR="00A32497" w:rsidRPr="00AA5C0F" w:rsidRDefault="00A32497" w:rsidP="00AA5C0F">
      <w:pPr>
        <w:spacing w:line="240" w:lineRule="exact"/>
        <w:rPr>
          <w:rFonts w:ascii="宋体" w:eastAsia="宋体" w:hAnsi="宋体"/>
          <w:sz w:val="18"/>
          <w:szCs w:val="18"/>
        </w:rPr>
      </w:pPr>
    </w:p>
    <w:p w14:paraId="6BE6F0F0" w14:textId="77777777" w:rsidR="00A32497" w:rsidRPr="00AA5C0F" w:rsidRDefault="00A32497" w:rsidP="00AA5C0F">
      <w:pPr>
        <w:spacing w:line="240" w:lineRule="exact"/>
        <w:rPr>
          <w:rFonts w:ascii="宋体" w:eastAsia="宋体" w:hAnsi="宋体" w:cs="宋体"/>
          <w:sz w:val="18"/>
          <w:szCs w:val="18"/>
        </w:rPr>
      </w:pPr>
    </w:p>
    <w:p w14:paraId="15B608BF" w14:textId="77777777" w:rsidR="00A32497" w:rsidRPr="00AA5C0F" w:rsidRDefault="00A32497" w:rsidP="00AA5C0F">
      <w:pPr>
        <w:spacing w:line="240" w:lineRule="exact"/>
        <w:rPr>
          <w:rFonts w:ascii="宋体" w:eastAsia="宋体" w:hAnsi="宋体" w:cs="宋体"/>
          <w:sz w:val="18"/>
          <w:szCs w:val="18"/>
          <w:lang w:bidi="ar"/>
        </w:rPr>
      </w:pPr>
      <w:r w:rsidRPr="00AA5C0F">
        <w:rPr>
          <w:rFonts w:ascii="宋体" w:eastAsia="宋体" w:hAnsi="宋体" w:cs="宋体"/>
          <w:kern w:val="0"/>
          <w:sz w:val="18"/>
          <w:szCs w:val="18"/>
          <w:lang w:bidi="ar"/>
        </w:rPr>
        <w:lastRenderedPageBreak/>
        <w:t xml:space="preserve">【第一章】检验党的一切工作的成效，最终要以促进经济发展为最高标准。 </w:t>
      </w:r>
    </w:p>
    <w:p w14:paraId="037A4E0C" w14:textId="2B4A73DE" w:rsidR="00A32497" w:rsidRPr="00AA5C0F" w:rsidRDefault="00A32497" w:rsidP="00AA5C0F">
      <w:pPr>
        <w:spacing w:line="240" w:lineRule="exact"/>
        <w:rPr>
          <w:rFonts w:ascii="宋体" w:eastAsia="宋体" w:hAnsi="宋体" w:cs="宋体"/>
          <w:kern w:val="0"/>
          <w:sz w:val="18"/>
          <w:szCs w:val="18"/>
          <w:lang w:bidi="ar"/>
        </w:rPr>
      </w:pPr>
      <w:r w:rsidRPr="00AA5C0F">
        <w:rPr>
          <w:rFonts w:ascii="宋体" w:eastAsia="宋体" w:hAnsi="宋体" w:cs="宋体" w:hint="eastAsia"/>
          <w:kern w:val="0"/>
          <w:sz w:val="18"/>
          <w:szCs w:val="18"/>
          <w:lang w:bidi="ar"/>
        </w:rPr>
        <w:t>错误</w:t>
      </w:r>
    </w:p>
    <w:p w14:paraId="624BE4D0" w14:textId="77777777" w:rsidR="00004227" w:rsidRPr="00AA5C0F" w:rsidRDefault="00004227" w:rsidP="00AA5C0F">
      <w:pPr>
        <w:spacing w:line="240" w:lineRule="exact"/>
        <w:rPr>
          <w:rFonts w:ascii="宋体" w:eastAsia="宋体" w:hAnsi="宋体" w:cs="宋体"/>
          <w:sz w:val="18"/>
          <w:szCs w:val="18"/>
          <w:lang w:bidi="ar"/>
        </w:rPr>
      </w:pPr>
    </w:p>
    <w:p w14:paraId="78FFDD24" w14:textId="2CB92A13" w:rsidR="00A32497" w:rsidRPr="00AA5C0F" w:rsidRDefault="00A32497" w:rsidP="00AA5C0F">
      <w:pPr>
        <w:spacing w:line="240" w:lineRule="exact"/>
        <w:rPr>
          <w:rFonts w:ascii="宋体" w:eastAsia="宋体" w:hAnsi="宋体"/>
          <w:sz w:val="18"/>
          <w:szCs w:val="18"/>
        </w:rPr>
      </w:pPr>
    </w:p>
    <w:p w14:paraId="0AD39482" w14:textId="77777777" w:rsidR="00A32497" w:rsidRPr="00AA5C0F" w:rsidRDefault="00A32497" w:rsidP="00AA5C0F">
      <w:pPr>
        <w:spacing w:line="240" w:lineRule="exact"/>
        <w:rPr>
          <w:rFonts w:ascii="宋体" w:eastAsia="宋体" w:hAnsi="宋体"/>
          <w:sz w:val="18"/>
          <w:szCs w:val="18"/>
        </w:rPr>
      </w:pPr>
    </w:p>
    <w:p w14:paraId="71F4FE63"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第一章】毛泽东思想是马克思主义中国化的第一个重大理论成果。</w:t>
      </w:r>
    </w:p>
    <w:p w14:paraId="5ED020E3"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 正确</w:t>
      </w:r>
    </w:p>
    <w:p w14:paraId="718A874B" w14:textId="77777777" w:rsidR="00A32497" w:rsidRPr="00AA5C0F" w:rsidRDefault="00A32497" w:rsidP="00AA5C0F">
      <w:pPr>
        <w:spacing w:line="240" w:lineRule="exact"/>
        <w:rPr>
          <w:rFonts w:ascii="宋体" w:eastAsia="宋体" w:hAnsi="宋体"/>
          <w:sz w:val="18"/>
          <w:szCs w:val="18"/>
        </w:rPr>
      </w:pPr>
    </w:p>
    <w:p w14:paraId="008CFA83" w14:textId="77777777" w:rsidR="00A32497" w:rsidRPr="00AA5C0F" w:rsidRDefault="00A32497" w:rsidP="00AA5C0F">
      <w:pPr>
        <w:spacing w:line="240" w:lineRule="exact"/>
        <w:rPr>
          <w:rFonts w:ascii="宋体" w:eastAsia="宋体" w:hAnsi="宋体"/>
          <w:sz w:val="18"/>
          <w:szCs w:val="18"/>
        </w:rPr>
      </w:pPr>
    </w:p>
    <w:p w14:paraId="7922F172"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第一章】坚持实事求是，就要（)</w:t>
      </w:r>
    </w:p>
    <w:p w14:paraId="4C959F78"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A.深入实际了解事物的本来面貌，把握事物内在必然联系，按照客观规律办事</w:t>
      </w:r>
    </w:p>
    <w:p w14:paraId="23139E94"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B.清醒认识和正确把握我国基本国情</w:t>
      </w:r>
    </w:p>
    <w:p w14:paraId="42B76164"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C.坚持中国的事情必须由中国人民自己处理</w:t>
      </w:r>
    </w:p>
    <w:p w14:paraId="10201A10"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D.不断推进实践基础上的理论创新</w:t>
      </w:r>
    </w:p>
    <w:p w14:paraId="3A949E65"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参考答案]</w:t>
      </w:r>
    </w:p>
    <w:p w14:paraId="728D6693"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A.深入实际了解事物的本来面貌，把握事物内在必然联系，按照客观规律办事</w:t>
      </w:r>
    </w:p>
    <w:p w14:paraId="35A50618"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B.清醒认识和正确把握我国基本国情</w:t>
      </w:r>
    </w:p>
    <w:p w14:paraId="16E7A7C1"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D.不断推进实践基础上的理论创新</w:t>
      </w:r>
    </w:p>
    <w:p w14:paraId="1C1114A8" w14:textId="77777777" w:rsidR="00BC39E7" w:rsidRPr="00AA5C0F" w:rsidRDefault="00BC39E7" w:rsidP="00AA5C0F">
      <w:pPr>
        <w:spacing w:line="240" w:lineRule="exact"/>
        <w:rPr>
          <w:rFonts w:ascii="宋体" w:eastAsia="宋体" w:hAnsi="宋体"/>
          <w:sz w:val="18"/>
          <w:szCs w:val="18"/>
        </w:rPr>
      </w:pPr>
    </w:p>
    <w:p w14:paraId="64F8940C"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第一章】马克思主义中国化的第二次历史性飞跃发生在社会主义进入改革开放的新时期，形成了包括邓小平理论、“三个代表”重要思想、科学发展观和（)在内的中国特色社会主义理论体系</w:t>
      </w:r>
    </w:p>
    <w:p w14:paraId="2F548B3E"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A.毛泽东思想</w:t>
      </w:r>
    </w:p>
    <w:p w14:paraId="596E9F2A"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B.社会主义核心价值观</w:t>
      </w:r>
    </w:p>
    <w:p w14:paraId="03DCFFB4"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C.习近平新时代中国特色社会主义思想-</w:t>
      </w:r>
    </w:p>
    <w:p w14:paraId="504A5004"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D.习近平新时代中国特色社会主义理论</w:t>
      </w:r>
    </w:p>
    <w:p w14:paraId="4DEC8910" w14:textId="568FEC59"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参考答案]C.习近平新时代中国特色社会主义思想</w:t>
      </w:r>
    </w:p>
    <w:p w14:paraId="6A6AFD2D" w14:textId="77777777" w:rsidR="00004227" w:rsidRPr="00AA5C0F" w:rsidRDefault="00004227" w:rsidP="00AA5C0F">
      <w:pPr>
        <w:spacing w:line="240" w:lineRule="exact"/>
        <w:rPr>
          <w:rFonts w:ascii="宋体" w:eastAsia="宋体" w:hAnsi="宋体"/>
          <w:sz w:val="18"/>
          <w:szCs w:val="18"/>
        </w:rPr>
      </w:pPr>
    </w:p>
    <w:p w14:paraId="0652FBF7"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第一章】实事求是，就是一切从实际出发（)。</w:t>
      </w:r>
    </w:p>
    <w:p w14:paraId="3898DB58"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A.解放思想</w:t>
      </w:r>
    </w:p>
    <w:p w14:paraId="5B2383AD"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B.理论联系实际</w:t>
      </w:r>
    </w:p>
    <w:p w14:paraId="7C7F7356"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C.坚持在实践中检验真理和发展真理</w:t>
      </w:r>
    </w:p>
    <w:p w14:paraId="4078B53C"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D.与时俱进、求真务实</w:t>
      </w:r>
    </w:p>
    <w:p w14:paraId="71CD9689"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参考答案】</w:t>
      </w:r>
    </w:p>
    <w:p w14:paraId="7714FA81"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B.理论联系实际</w:t>
      </w:r>
    </w:p>
    <w:p w14:paraId="7ADB2710"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C.坚持在实践中检验真理和发展真理</w:t>
      </w:r>
    </w:p>
    <w:p w14:paraId="77392293" w14:textId="77777777" w:rsidR="00A32497" w:rsidRPr="00AA5C0F" w:rsidRDefault="00A32497" w:rsidP="00AA5C0F">
      <w:pPr>
        <w:spacing w:line="240" w:lineRule="exact"/>
        <w:rPr>
          <w:rFonts w:ascii="宋体" w:eastAsia="宋体" w:hAnsi="宋体"/>
          <w:sz w:val="18"/>
          <w:szCs w:val="18"/>
        </w:rPr>
      </w:pPr>
    </w:p>
    <w:p w14:paraId="2D685C9A" w14:textId="77777777" w:rsidR="00004227" w:rsidRPr="00AA5C0F" w:rsidRDefault="00004227" w:rsidP="00AA5C0F">
      <w:pPr>
        <w:spacing w:line="240" w:lineRule="exact"/>
        <w:rPr>
          <w:rFonts w:ascii="宋体" w:eastAsia="宋体" w:hAnsi="宋体"/>
          <w:b/>
          <w:bCs/>
          <w:sz w:val="18"/>
          <w:szCs w:val="18"/>
        </w:rPr>
      </w:pPr>
    </w:p>
    <w:p w14:paraId="07FF6189" w14:textId="77777777" w:rsidR="00004227" w:rsidRPr="00AA5C0F" w:rsidRDefault="00004227" w:rsidP="00AA5C0F">
      <w:pPr>
        <w:rPr>
          <w:rFonts w:ascii="宋体" w:eastAsia="宋体" w:hAnsi="宋体" w:hint="eastAsia"/>
          <w:b/>
          <w:bCs/>
          <w:sz w:val="18"/>
          <w:szCs w:val="18"/>
        </w:rPr>
      </w:pPr>
    </w:p>
    <w:p w14:paraId="4F53A648" w14:textId="251AB864" w:rsidR="00A32497" w:rsidRPr="00AA5C0F" w:rsidRDefault="008C1B86" w:rsidP="00AA5C0F">
      <w:pPr>
        <w:rPr>
          <w:rFonts w:ascii="宋体" w:eastAsia="宋体" w:hAnsi="宋体"/>
          <w:sz w:val="28"/>
          <w:szCs w:val="28"/>
        </w:rPr>
      </w:pPr>
      <w:r w:rsidRPr="00AA5C0F">
        <w:rPr>
          <w:rFonts w:ascii="宋体" w:eastAsia="宋体" w:hAnsi="宋体" w:hint="eastAsia"/>
          <w:b/>
          <w:bCs/>
          <w:sz w:val="28"/>
          <w:szCs w:val="28"/>
        </w:rPr>
        <w:t>第二章</w:t>
      </w:r>
    </w:p>
    <w:p w14:paraId="571F0327"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第二章】总结党建立、巩固和发展统一战线的实践经验，主要在于这样几个方面（)。</w:t>
      </w:r>
    </w:p>
    <w:p w14:paraId="5BC8D7B1"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A.建立巩固的工农联盟</w:t>
      </w:r>
    </w:p>
    <w:p w14:paraId="43078A0D"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B.正确对待资产阶级，尤其是民族资产阶级</w:t>
      </w:r>
    </w:p>
    <w:p w14:paraId="1347EC04"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C.采取区别对待的方针</w:t>
      </w:r>
    </w:p>
    <w:p w14:paraId="49362062"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D.坚持独立自主的原则</w:t>
      </w:r>
    </w:p>
    <w:p w14:paraId="3C851BA8"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参考答案]</w:t>
      </w:r>
    </w:p>
    <w:p w14:paraId="5982BD84"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A.建立巩固的工农联盟</w:t>
      </w:r>
    </w:p>
    <w:p w14:paraId="07AD67B8"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B.正确对待资产阶级，尤其是民族资产阶级</w:t>
      </w:r>
    </w:p>
    <w:p w14:paraId="2270AD80"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C.采取区别对待的方针</w:t>
      </w:r>
    </w:p>
    <w:p w14:paraId="57BCCF0E" w14:textId="59269392"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D.坚持独立自主的原则</w:t>
      </w:r>
    </w:p>
    <w:p w14:paraId="37F83EA7" w14:textId="77777777" w:rsidR="009F3A14" w:rsidRPr="00AA5C0F" w:rsidRDefault="009F3A14" w:rsidP="00AA5C0F">
      <w:pPr>
        <w:spacing w:line="240" w:lineRule="exact"/>
        <w:rPr>
          <w:rFonts w:ascii="宋体" w:eastAsia="宋体" w:hAnsi="宋体"/>
          <w:sz w:val="18"/>
          <w:szCs w:val="18"/>
        </w:rPr>
      </w:pPr>
    </w:p>
    <w:p w14:paraId="016037D6"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第二章】没收官僚资本归新民主主义国家所有，是新民主主义革命的题中应有之义，包含着双重性质（)</w:t>
      </w:r>
    </w:p>
    <w:p w14:paraId="634AC7DC"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A.新民主主义革命</w:t>
      </w:r>
    </w:p>
    <w:p w14:paraId="46E228D3"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B.旧民主主义革命</w:t>
      </w:r>
    </w:p>
    <w:p w14:paraId="6D450D27"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C.社会主义革命</w:t>
      </w:r>
    </w:p>
    <w:p w14:paraId="0D167D98"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D.资产阶级民主主义革命</w:t>
      </w:r>
    </w:p>
    <w:p w14:paraId="32DCDD67"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参考答案】</w:t>
      </w:r>
    </w:p>
    <w:p w14:paraId="5E268033"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lastRenderedPageBreak/>
        <w:t>A.新民主主义革命</w:t>
      </w:r>
    </w:p>
    <w:p w14:paraId="0610FED2" w14:textId="498854C0"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C.社会主义革命</w:t>
      </w:r>
    </w:p>
    <w:p w14:paraId="0E28198D" w14:textId="77777777" w:rsidR="009F3A14" w:rsidRPr="00AA5C0F" w:rsidRDefault="009F3A14" w:rsidP="00AA5C0F">
      <w:pPr>
        <w:spacing w:line="240" w:lineRule="exact"/>
        <w:rPr>
          <w:rFonts w:ascii="宋体" w:eastAsia="宋体" w:hAnsi="宋体"/>
          <w:sz w:val="18"/>
          <w:szCs w:val="18"/>
        </w:rPr>
      </w:pPr>
    </w:p>
    <w:p w14:paraId="550C6D0B"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第二章】近代中国最基本的国情是（)。</w:t>
      </w:r>
    </w:p>
    <w:p w14:paraId="58C02605"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A.封建社会</w:t>
      </w:r>
    </w:p>
    <w:p w14:paraId="5E7F84A7"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B.资本主义社会</w:t>
      </w:r>
    </w:p>
    <w:p w14:paraId="5D10D7A7"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C.逐渐成为半殖民地半封建社会</w:t>
      </w:r>
    </w:p>
    <w:p w14:paraId="6A2E0B77"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D.不断遭受帝国主义侵略</w:t>
      </w:r>
    </w:p>
    <w:p w14:paraId="037AC05B" w14:textId="7F8955B3"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参考答案】C.逐渐成为半殖民地半封建社会</w:t>
      </w:r>
    </w:p>
    <w:p w14:paraId="52A9A1F2" w14:textId="77777777" w:rsidR="009F3A14" w:rsidRPr="00AA5C0F" w:rsidRDefault="009F3A14" w:rsidP="00AA5C0F">
      <w:pPr>
        <w:spacing w:line="240" w:lineRule="exact"/>
        <w:rPr>
          <w:rFonts w:ascii="宋体" w:eastAsia="宋体" w:hAnsi="宋体"/>
          <w:sz w:val="18"/>
          <w:szCs w:val="18"/>
        </w:rPr>
      </w:pPr>
    </w:p>
    <w:p w14:paraId="17321AA9"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第二章】近代中国社会是一个两头小中间大的社会，无产阶级和资产阶级都只占少数，最广大的人民是农民和城市小资产阶级。</w:t>
      </w:r>
    </w:p>
    <w:p w14:paraId="78357053" w14:textId="16822E19"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参考答案]错误</w:t>
      </w:r>
    </w:p>
    <w:p w14:paraId="1B2F457C" w14:textId="77777777" w:rsidR="009F3A14" w:rsidRPr="00AA5C0F" w:rsidRDefault="009F3A14" w:rsidP="00AA5C0F">
      <w:pPr>
        <w:spacing w:line="240" w:lineRule="exact"/>
        <w:rPr>
          <w:rFonts w:ascii="宋体" w:eastAsia="宋体" w:hAnsi="宋体"/>
          <w:sz w:val="18"/>
          <w:szCs w:val="18"/>
        </w:rPr>
      </w:pPr>
    </w:p>
    <w:p w14:paraId="3523236D"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第二章】新民主主义的政治纲领是推翻帝国主义和封建主义的统治，建立一个无产阶级领导的、以工农联盟为基础的、人民民主专政的新民主主义的共和国。</w:t>
      </w:r>
    </w:p>
    <w:p w14:paraId="2012EF6E" w14:textId="2276D12C"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参考答案]错误</w:t>
      </w:r>
    </w:p>
    <w:p w14:paraId="43433A09" w14:textId="77777777" w:rsidR="009F3A14" w:rsidRPr="00AA5C0F" w:rsidRDefault="009F3A14" w:rsidP="00AA5C0F">
      <w:pPr>
        <w:spacing w:line="240" w:lineRule="exact"/>
        <w:rPr>
          <w:rFonts w:ascii="宋体" w:eastAsia="宋体" w:hAnsi="宋体"/>
          <w:sz w:val="18"/>
          <w:szCs w:val="18"/>
        </w:rPr>
      </w:pPr>
    </w:p>
    <w:p w14:paraId="117818D8"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第二章】新民主主义革命实质上就是中国共产党领导下的农民革命。</w:t>
      </w:r>
    </w:p>
    <w:p w14:paraId="475DCDB1" w14:textId="7ADE8BC8"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参考答案]正确</w:t>
      </w:r>
    </w:p>
    <w:p w14:paraId="46A55F48" w14:textId="77777777" w:rsidR="009F3A14" w:rsidRPr="00AA5C0F" w:rsidRDefault="009F3A14" w:rsidP="00AA5C0F">
      <w:pPr>
        <w:spacing w:line="240" w:lineRule="exact"/>
        <w:rPr>
          <w:rFonts w:ascii="宋体" w:eastAsia="宋体" w:hAnsi="宋体"/>
          <w:sz w:val="18"/>
          <w:szCs w:val="18"/>
        </w:rPr>
      </w:pPr>
    </w:p>
    <w:p w14:paraId="74A8D41E"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第二章】下面关于无产阶级领导权的论述，不正确的是（)。</w:t>
      </w:r>
    </w:p>
    <w:p w14:paraId="0BDE746B"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A.区别新民主主义革命和社会主义革命的根本标志</w:t>
      </w:r>
    </w:p>
    <w:p w14:paraId="7024E78A"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B.中国革命的中心问题</w:t>
      </w:r>
    </w:p>
    <w:p w14:paraId="52D37B96"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C.无产阶级及其政党自然而然得来的</w:t>
      </w:r>
    </w:p>
    <w:p w14:paraId="16391D69"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D.实现其的根本保证是加强无产阶级政党的建设</w:t>
      </w:r>
    </w:p>
    <w:p w14:paraId="2829F88C"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参考答案]</w:t>
      </w:r>
    </w:p>
    <w:p w14:paraId="6D30DD8F"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A.区别新民主主义革命和社会主义革命的根本标志</w:t>
      </w:r>
    </w:p>
    <w:p w14:paraId="06B0BAD4" w14:textId="223BCD72"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C.无产阶级及其政党自然而然得来的</w:t>
      </w:r>
    </w:p>
    <w:p w14:paraId="6B454BB4" w14:textId="77777777" w:rsidR="009F3A14" w:rsidRPr="00AA5C0F" w:rsidRDefault="009F3A14" w:rsidP="00AA5C0F">
      <w:pPr>
        <w:spacing w:line="240" w:lineRule="exact"/>
        <w:rPr>
          <w:rFonts w:ascii="宋体" w:eastAsia="宋体" w:hAnsi="宋体"/>
          <w:sz w:val="18"/>
          <w:szCs w:val="18"/>
        </w:rPr>
      </w:pPr>
    </w:p>
    <w:p w14:paraId="44FBFE81"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第二章】中国革命走农村包围城市、武装夺取政权的道路，根本在于处理好（)三者之间的关系。</w:t>
      </w:r>
    </w:p>
    <w:p w14:paraId="125F6A24"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A.党的建设</w:t>
      </w:r>
    </w:p>
    <w:p w14:paraId="7177A14B"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B.土地革命</w:t>
      </w:r>
    </w:p>
    <w:p w14:paraId="1573BF9F"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C.武装斗争</w:t>
      </w:r>
    </w:p>
    <w:p w14:paraId="148AF687"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D.农村革命根据地建设</w:t>
      </w:r>
    </w:p>
    <w:p w14:paraId="322062A0"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参考答案】</w:t>
      </w:r>
    </w:p>
    <w:p w14:paraId="1F7455D7"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B.土地革命</w:t>
      </w:r>
    </w:p>
    <w:p w14:paraId="4D0DD80B"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C.武装斗争</w:t>
      </w:r>
    </w:p>
    <w:p w14:paraId="27260E04"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D.农村革命根据地建设</w:t>
      </w:r>
    </w:p>
    <w:p w14:paraId="12E0F2EF" w14:textId="77777777" w:rsidR="00A32497" w:rsidRPr="00AA5C0F" w:rsidRDefault="00A32497" w:rsidP="00AA5C0F">
      <w:pPr>
        <w:spacing w:line="240" w:lineRule="exact"/>
        <w:rPr>
          <w:rFonts w:ascii="宋体" w:eastAsia="宋体" w:hAnsi="宋体" w:cs="宋体"/>
          <w:sz w:val="18"/>
          <w:szCs w:val="18"/>
        </w:rPr>
      </w:pPr>
    </w:p>
    <w:p w14:paraId="5AD48826" w14:textId="0CF93936" w:rsidR="00A32497" w:rsidRPr="00AA5C0F" w:rsidRDefault="00A32497" w:rsidP="00AA5C0F">
      <w:pPr>
        <w:spacing w:line="240" w:lineRule="exact"/>
        <w:rPr>
          <w:rFonts w:ascii="宋体" w:eastAsia="宋体" w:hAnsi="宋体" w:cs="宋体"/>
          <w:sz w:val="18"/>
          <w:szCs w:val="18"/>
        </w:rPr>
      </w:pPr>
    </w:p>
    <w:p w14:paraId="47A49FE2"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 </w:t>
      </w:r>
    </w:p>
    <w:p w14:paraId="11968043"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 【第二章】1948年 10月2日，刘少奇同志在同华北记者团谈话时，讲了一个希腊神话故事：巨人安泰是地神之子，他在同对手搏斗时，只要身不离地，就能从大地母亲那里不断吸取力量，所向无敌;但是，只要他一离开大地，就会毫无力量。他的对手赫拉克勒斯发现了他的这一特征，在一次搏斗中突然把他举到半空中将他扼死。刘少奇借用这一神话故事强调中国共产党始终要</w:t>
      </w:r>
    </w:p>
    <w:p w14:paraId="55C3580A"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坚持理论联系实际</w:t>
      </w:r>
    </w:p>
    <w:p w14:paraId="42155F55"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B.保持党的方针政策的正确</w:t>
      </w:r>
    </w:p>
    <w:p w14:paraId="48F728B4"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C.保持对敌人的高度警惕</w:t>
      </w:r>
    </w:p>
    <w:p w14:paraId="4CE15FA6"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D.保持同人民群众的血肉联系</w:t>
      </w:r>
    </w:p>
    <w:p w14:paraId="7D1F5079"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 D.保持同人民群众的血肉联系</w:t>
      </w:r>
    </w:p>
    <w:p w14:paraId="355F24C0" w14:textId="77777777" w:rsidR="00A32497" w:rsidRPr="00AA5C0F" w:rsidRDefault="00A32497" w:rsidP="00AA5C0F">
      <w:pPr>
        <w:spacing w:line="240" w:lineRule="exact"/>
        <w:rPr>
          <w:rFonts w:ascii="宋体" w:eastAsia="宋体" w:hAnsi="宋体"/>
          <w:sz w:val="18"/>
          <w:szCs w:val="18"/>
        </w:rPr>
      </w:pPr>
    </w:p>
    <w:p w14:paraId="35A82A1B"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 </w:t>
      </w:r>
    </w:p>
    <w:p w14:paraId="0F642A20"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 【第二章】党成立初期，首先把工作重心放在城市，领导工人阶级，开展工人运动。</w:t>
      </w:r>
    </w:p>
    <w:p w14:paraId="10B0B8B6"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 正确</w:t>
      </w:r>
    </w:p>
    <w:p w14:paraId="66AAE29A"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 </w:t>
      </w:r>
    </w:p>
    <w:p w14:paraId="13673BD1"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 </w:t>
      </w:r>
    </w:p>
    <w:p w14:paraId="5E0A37D5" w14:textId="77777777" w:rsidR="00A32497" w:rsidRPr="00AA5C0F" w:rsidRDefault="00A32497" w:rsidP="00AA5C0F">
      <w:pPr>
        <w:spacing w:line="240" w:lineRule="exact"/>
        <w:rPr>
          <w:rFonts w:ascii="宋体" w:eastAsia="宋体" w:hAnsi="宋体"/>
          <w:sz w:val="18"/>
          <w:szCs w:val="18"/>
        </w:rPr>
      </w:pPr>
    </w:p>
    <w:p w14:paraId="490CDD97"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lastRenderedPageBreak/>
        <w:t>【第二章】统一战线和武装斗争是中国革命的两个基本特点，是战胜敌人的两个基本武器，而掌握这两个武器以实行对敌冲锋陷阵的英勇战士是（ ）。</w:t>
      </w:r>
    </w:p>
    <w:p w14:paraId="0D9DC353"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广大党员</w:t>
      </w:r>
    </w:p>
    <w:p w14:paraId="785AF5FB"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B.党的干部队伍</w:t>
      </w:r>
    </w:p>
    <w:p w14:paraId="549B8C2D"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C.党的组织</w:t>
      </w:r>
    </w:p>
    <w:p w14:paraId="6E5D8D0F"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D.党的集体领导</w:t>
      </w:r>
    </w:p>
    <w:p w14:paraId="15F97C2D"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 C.党的组织</w:t>
      </w:r>
    </w:p>
    <w:p w14:paraId="1F1D8A6A"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 </w:t>
      </w:r>
    </w:p>
    <w:p w14:paraId="4B53C399"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第二章】（ ）和（ ）是中国革命的两个基本特点，是战胜敌人的两个基本武器。</w:t>
      </w:r>
    </w:p>
    <w:p w14:paraId="67839C2C"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统一战线</w:t>
      </w:r>
    </w:p>
    <w:p w14:paraId="3F0B2AC9"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B.土地革命</w:t>
      </w:r>
    </w:p>
    <w:p w14:paraId="2A7542F4"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C.武装斗争</w:t>
      </w:r>
    </w:p>
    <w:p w14:paraId="6F964DA0"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D.根据地建设</w:t>
      </w:r>
    </w:p>
    <w:p w14:paraId="742CDBCC"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77F917DE"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统一战线</w:t>
      </w:r>
    </w:p>
    <w:p w14:paraId="2A159C1B"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C.武装斗争</w:t>
      </w:r>
    </w:p>
    <w:p w14:paraId="1A128669"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 </w:t>
      </w:r>
    </w:p>
    <w:p w14:paraId="49A5555F" w14:textId="32D4B428" w:rsidR="00A32497" w:rsidRPr="00AA5C0F" w:rsidRDefault="00A32497" w:rsidP="00AA5C0F">
      <w:pPr>
        <w:spacing w:line="240" w:lineRule="exact"/>
        <w:rPr>
          <w:rFonts w:ascii="宋体" w:eastAsia="宋体" w:hAnsi="宋体"/>
          <w:sz w:val="18"/>
          <w:szCs w:val="18"/>
        </w:rPr>
      </w:pPr>
    </w:p>
    <w:p w14:paraId="66C907E8"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 </w:t>
      </w:r>
    </w:p>
    <w:p w14:paraId="49414CC9"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第二章】毛泽东在（ ）中完整地表述了新民主主义革命总路线的内容。</w:t>
      </w:r>
    </w:p>
    <w:p w14:paraId="692B9E5F"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井冈山的斗争》</w:t>
      </w:r>
    </w:p>
    <w:p w14:paraId="49679D2B"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B.《中国革命和中国共产党》</w:t>
      </w:r>
    </w:p>
    <w:p w14:paraId="270561B9"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C.《新民主主义论》</w:t>
      </w:r>
    </w:p>
    <w:p w14:paraId="1482CDA7"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D.《在晋绥干部会议上的讲话》</w:t>
      </w:r>
    </w:p>
    <w:p w14:paraId="7918322B"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 D.《在晋绥干部会议上的讲话》</w:t>
      </w:r>
    </w:p>
    <w:p w14:paraId="304985CC"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 </w:t>
      </w:r>
    </w:p>
    <w:p w14:paraId="0F9EA56D"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第二章】在近代中国诸多社会矛盾中，主要矛盾中最主要的矛盾是（ ）。</w:t>
      </w:r>
    </w:p>
    <w:p w14:paraId="543CF08E"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帝国主义和中华民族的矛盾</w:t>
      </w:r>
    </w:p>
    <w:p w14:paraId="40E56D00"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B.封建主义和人民大众的矛盾</w:t>
      </w:r>
    </w:p>
    <w:p w14:paraId="3C9364AE"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C.封建主义和资本主义的矛盾</w:t>
      </w:r>
    </w:p>
    <w:p w14:paraId="7D8A2C37"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D.封建地主阶级和农民阶级的矛盾</w:t>
      </w:r>
    </w:p>
    <w:p w14:paraId="38CF4559"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 A.帝国主义和中华民族的矛盾</w:t>
      </w:r>
    </w:p>
    <w:p w14:paraId="02A43B7B"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 </w:t>
      </w:r>
    </w:p>
    <w:p w14:paraId="45D8BFF3"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 </w:t>
      </w:r>
    </w:p>
    <w:p w14:paraId="27489A28"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第二章】中共七大政治报告指出：“房子是应该经常打扫的，不打扫就会积满了灰尘，脸是应该经常洗的，不洗也就会灰尘满面。我们同志的思想、我们党的工作，也会沾染灰尘的，也应该打扫和洗涤。”这段话形象地反映了中国共产党在长期革命实践中</w:t>
      </w:r>
      <w:proofErr w:type="gramStart"/>
      <w:r w:rsidRPr="00AA5C0F">
        <w:rPr>
          <w:rFonts w:ascii="宋体" w:eastAsia="宋体" w:hAnsi="宋体"/>
          <w:sz w:val="18"/>
          <w:szCs w:val="18"/>
        </w:rPr>
        <w:t>历形成</w:t>
      </w:r>
      <w:proofErr w:type="gramEnd"/>
      <w:r w:rsidRPr="00AA5C0F">
        <w:rPr>
          <w:rFonts w:ascii="宋体" w:eastAsia="宋体" w:hAnsi="宋体"/>
          <w:sz w:val="18"/>
          <w:szCs w:val="18"/>
        </w:rPr>
        <w:t>的</w:t>
      </w:r>
    </w:p>
    <w:p w14:paraId="274EC8F3"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密切联系群众的优良作风</w:t>
      </w:r>
    </w:p>
    <w:p w14:paraId="147FD2A5"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B.艰苦奋斗的优良作风</w:t>
      </w:r>
    </w:p>
    <w:p w14:paraId="06C0B88B"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C.理论联系实际的优良作风</w:t>
      </w:r>
    </w:p>
    <w:p w14:paraId="2A74739B"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D.批评与自我批评的优良作风</w:t>
      </w:r>
    </w:p>
    <w:p w14:paraId="5083C33F"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 D.批评与自我批评的优良作风</w:t>
      </w:r>
    </w:p>
    <w:p w14:paraId="69E61BBB" w14:textId="77777777" w:rsidR="00A32497" w:rsidRPr="00AA5C0F" w:rsidRDefault="00A32497" w:rsidP="00AA5C0F">
      <w:pPr>
        <w:spacing w:line="240" w:lineRule="exact"/>
        <w:rPr>
          <w:rFonts w:ascii="宋体" w:eastAsia="宋体" w:hAnsi="宋体"/>
          <w:sz w:val="18"/>
          <w:szCs w:val="18"/>
        </w:rPr>
      </w:pPr>
    </w:p>
    <w:p w14:paraId="3BC2B897" w14:textId="384B278E"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第二章】</w:t>
      </w:r>
      <w:r w:rsidR="009F3A14" w:rsidRPr="00AA5C0F">
        <w:rPr>
          <w:rFonts w:ascii="宋体" w:eastAsia="宋体" w:hAnsi="宋体"/>
          <w:sz w:val="18"/>
          <w:szCs w:val="18"/>
        </w:rPr>
        <w:t>没收封建地主阶级的土地归农民所有，是新</w:t>
      </w:r>
      <w:r w:rsidRPr="00AA5C0F">
        <w:rPr>
          <w:rFonts w:ascii="宋体" w:eastAsia="宋体" w:hAnsi="宋体"/>
          <w:sz w:val="18"/>
          <w:szCs w:val="18"/>
        </w:rPr>
        <w:t>民主主义经济纲领中极具特色的一项内容。</w:t>
      </w:r>
    </w:p>
    <w:p w14:paraId="383042A9"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 错误</w:t>
      </w:r>
    </w:p>
    <w:p w14:paraId="2E7A2403"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 </w:t>
      </w:r>
    </w:p>
    <w:p w14:paraId="7DBB2DD5"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 </w:t>
      </w:r>
    </w:p>
    <w:p w14:paraId="6C7EE9EB" w14:textId="77777777" w:rsidR="00A32497" w:rsidRPr="00AA5C0F" w:rsidRDefault="00A32497" w:rsidP="00AA5C0F">
      <w:pPr>
        <w:spacing w:line="240" w:lineRule="exact"/>
        <w:rPr>
          <w:rFonts w:ascii="宋体" w:eastAsia="宋体" w:hAnsi="宋体"/>
          <w:sz w:val="18"/>
          <w:szCs w:val="18"/>
        </w:rPr>
      </w:pPr>
    </w:p>
    <w:p w14:paraId="5BE0CC03"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第二章】近代中国，一些爱国人士提出过工业救国、教育救国、科学救国等主张，并为此进行过努力，但这些主张并不能从根本上给濒临危亡的中国指明正确的出路，这是因为他们没有认识到</w:t>
      </w:r>
    </w:p>
    <w:p w14:paraId="59FF81CE"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争取民族独立和人民解放是实现民族复兴的前提</w:t>
      </w:r>
    </w:p>
    <w:p w14:paraId="3A239933"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B.中国已经被卷入世界资本主义经济体系和世界市场中</w:t>
      </w:r>
    </w:p>
    <w:p w14:paraId="02B8F972"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C.中国是一个经济政治发展不平衡的国家</w:t>
      </w:r>
    </w:p>
    <w:p w14:paraId="0D463B92"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D.资本主义制度已经过时</w:t>
      </w:r>
    </w:p>
    <w:p w14:paraId="5A680983"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 A.争取民族独立和人民解放是实现民族复兴的前提</w:t>
      </w:r>
    </w:p>
    <w:p w14:paraId="6441BD45" w14:textId="77777777" w:rsidR="00A32497" w:rsidRPr="00AA5C0F" w:rsidRDefault="00A32497" w:rsidP="00AA5C0F">
      <w:pPr>
        <w:spacing w:line="240" w:lineRule="exact"/>
        <w:rPr>
          <w:rFonts w:ascii="宋体" w:eastAsia="宋体" w:hAnsi="宋体"/>
          <w:sz w:val="18"/>
          <w:szCs w:val="18"/>
        </w:rPr>
      </w:pPr>
    </w:p>
    <w:p w14:paraId="4906F70D"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第二章】近代中国革命的两个基本任务是（ ）。</w:t>
      </w:r>
    </w:p>
    <w:p w14:paraId="2B4098A6"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推翻帝国主义、封建主义和官僚资本主义的统治，建立新民主主义共和国</w:t>
      </w:r>
    </w:p>
    <w:p w14:paraId="682CD37F"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lastRenderedPageBreak/>
        <w:t>B.求得民主独立和解放，建设富强民主的国家</w:t>
      </w:r>
    </w:p>
    <w:p w14:paraId="1ABA9C03"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C.对外推翻帝国主义压迫的民族革命</w:t>
      </w:r>
    </w:p>
    <w:p w14:paraId="03FFCFA6"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D.对内推翻封建地主压迫的民主革命</w:t>
      </w:r>
    </w:p>
    <w:p w14:paraId="07CDBB65"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7A9ACBFB"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C.对外推翻帝国主义压迫的民族革命</w:t>
      </w:r>
    </w:p>
    <w:p w14:paraId="1F906887"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D.对内推翻封建地主压迫的民主革命</w:t>
      </w:r>
    </w:p>
    <w:p w14:paraId="0206BEC4" w14:textId="77777777" w:rsidR="00A32497" w:rsidRPr="00AA5C0F" w:rsidRDefault="00A32497" w:rsidP="00AA5C0F">
      <w:pPr>
        <w:spacing w:line="240" w:lineRule="exact"/>
        <w:rPr>
          <w:rFonts w:ascii="宋体" w:eastAsia="宋体" w:hAnsi="宋体"/>
          <w:sz w:val="18"/>
          <w:szCs w:val="18"/>
        </w:rPr>
      </w:pPr>
    </w:p>
    <w:p w14:paraId="57D10FC3"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第二章】以新文化运动的爆发为标志，中国资产阶级民主革命进入新民主主义革命的崭新阶段。</w:t>
      </w:r>
    </w:p>
    <w:p w14:paraId="0A568C47"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 错误</w:t>
      </w:r>
    </w:p>
    <w:p w14:paraId="35504182" w14:textId="77777777" w:rsidR="00A32497" w:rsidRPr="00AA5C0F" w:rsidRDefault="00A32497" w:rsidP="00AA5C0F">
      <w:pPr>
        <w:spacing w:line="240" w:lineRule="exact"/>
        <w:rPr>
          <w:rFonts w:ascii="宋体" w:eastAsia="宋体" w:hAnsi="宋体"/>
          <w:sz w:val="18"/>
          <w:szCs w:val="18"/>
        </w:rPr>
      </w:pPr>
    </w:p>
    <w:p w14:paraId="62EDD72A"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第二章】1949年10月1日，首都军民30万人齐集北京天安门广场，欢庆中华人民共和国的诞生。中华人民共和国的成立，标志着</w:t>
      </w:r>
    </w:p>
    <w:p w14:paraId="59645646"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新民主主义革命取得了基本的胜利</w:t>
      </w:r>
    </w:p>
    <w:p w14:paraId="794EAA78"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B.半殖民地半封建社会的结束</w:t>
      </w:r>
    </w:p>
    <w:p w14:paraId="59EEC523"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C.中国共产党的地位发生了根本性的变化</w:t>
      </w:r>
    </w:p>
    <w:p w14:paraId="380DC02F"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D.社会主义基本制度的确立</w:t>
      </w:r>
    </w:p>
    <w:p w14:paraId="02929735"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4CBF6E59"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新民主主义革命取得了基本的胜利</w:t>
      </w:r>
    </w:p>
    <w:p w14:paraId="66F9189C"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B.半殖民地半封建社会的结束</w:t>
      </w:r>
    </w:p>
    <w:p w14:paraId="3AC88C0D" w14:textId="2609E0D5"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C.中国共产党的地位发生了根本性的变化</w:t>
      </w:r>
    </w:p>
    <w:p w14:paraId="4C23B36A" w14:textId="77777777" w:rsidR="00A32497" w:rsidRPr="00AA5C0F" w:rsidRDefault="00A32497" w:rsidP="00AA5C0F">
      <w:pPr>
        <w:spacing w:line="240" w:lineRule="exact"/>
        <w:rPr>
          <w:rFonts w:ascii="宋体" w:eastAsia="宋体" w:hAnsi="宋体" w:cs="宋体"/>
          <w:sz w:val="18"/>
          <w:szCs w:val="18"/>
        </w:rPr>
      </w:pPr>
    </w:p>
    <w:p w14:paraId="09CEA110"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cs="宋体"/>
          <w:kern w:val="0"/>
          <w:sz w:val="18"/>
          <w:szCs w:val="18"/>
          <w:lang w:bidi="ar"/>
        </w:rPr>
        <w:t xml:space="preserve">【第二章】与新民主主义国体相适应的政体，是实行群众路线的人民代表大会制度。 </w:t>
      </w:r>
    </w:p>
    <w:p w14:paraId="570594DD"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cs="宋体"/>
          <w:kern w:val="0"/>
          <w:sz w:val="18"/>
          <w:szCs w:val="18"/>
          <w:lang w:bidi="ar"/>
        </w:rPr>
        <w:t xml:space="preserve">[参考答案] 错误 </w:t>
      </w:r>
    </w:p>
    <w:p w14:paraId="2D28530E" w14:textId="011E1A2B" w:rsidR="00A32497" w:rsidRPr="00AA5C0F" w:rsidRDefault="00A32497" w:rsidP="00AA5C0F">
      <w:pPr>
        <w:spacing w:line="240" w:lineRule="exact"/>
        <w:rPr>
          <w:rFonts w:ascii="宋体" w:eastAsia="宋体" w:hAnsi="宋体"/>
          <w:sz w:val="18"/>
          <w:szCs w:val="18"/>
        </w:rPr>
      </w:pPr>
      <w:r w:rsidRPr="00AA5C0F">
        <w:rPr>
          <w:rFonts w:ascii="宋体" w:eastAsia="宋体" w:hAnsi="宋体" w:cs="宋体"/>
          <w:kern w:val="0"/>
          <w:sz w:val="18"/>
          <w:szCs w:val="18"/>
          <w:lang w:bidi="ar"/>
        </w:rPr>
        <w:t xml:space="preserve"> </w:t>
      </w:r>
    </w:p>
    <w:p w14:paraId="189B784B"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cs="宋体"/>
          <w:kern w:val="0"/>
          <w:sz w:val="18"/>
          <w:szCs w:val="18"/>
          <w:lang w:bidi="ar"/>
        </w:rPr>
        <w:t xml:space="preserve">【第二章】认清中国社会的性质，就是说，认清中国的国情，乃是认清一切革命问题的基本的根据。 正确 </w:t>
      </w:r>
    </w:p>
    <w:p w14:paraId="50805465" w14:textId="77777777" w:rsidR="009F3A14" w:rsidRPr="00AA5C0F" w:rsidRDefault="009F3A14" w:rsidP="00AA5C0F">
      <w:pPr>
        <w:spacing w:line="240" w:lineRule="exact"/>
        <w:rPr>
          <w:rFonts w:ascii="宋体" w:eastAsia="宋体" w:hAnsi="宋体" w:cs="宋体"/>
          <w:kern w:val="0"/>
          <w:sz w:val="18"/>
          <w:szCs w:val="18"/>
          <w:lang w:bidi="ar"/>
        </w:rPr>
      </w:pPr>
    </w:p>
    <w:p w14:paraId="50C00B55" w14:textId="3639550B" w:rsidR="00A32497" w:rsidRPr="00AA5C0F" w:rsidRDefault="00A32497" w:rsidP="00AA5C0F">
      <w:pPr>
        <w:spacing w:line="240" w:lineRule="exact"/>
        <w:rPr>
          <w:rFonts w:ascii="宋体" w:eastAsia="宋体" w:hAnsi="宋体"/>
          <w:sz w:val="18"/>
          <w:szCs w:val="18"/>
        </w:rPr>
      </w:pPr>
      <w:r w:rsidRPr="00AA5C0F">
        <w:rPr>
          <w:rFonts w:ascii="宋体" w:eastAsia="宋体" w:hAnsi="宋体" w:cs="宋体"/>
          <w:kern w:val="0"/>
          <w:sz w:val="18"/>
          <w:szCs w:val="18"/>
          <w:lang w:bidi="ar"/>
        </w:rPr>
        <w:t xml:space="preserve">【第二章】城市小资产阶级是无产阶级的可靠同盟者，同样是中国革命的动力，主要包括（ ）。 </w:t>
      </w:r>
    </w:p>
    <w:p w14:paraId="727F9DF5" w14:textId="37D7C2FC" w:rsidR="00A32497" w:rsidRPr="00AA5C0F" w:rsidRDefault="00A32497" w:rsidP="00AA5C0F">
      <w:pPr>
        <w:spacing w:line="240" w:lineRule="exact"/>
        <w:rPr>
          <w:rFonts w:ascii="宋体" w:eastAsia="宋体" w:hAnsi="宋体" w:cs="宋体"/>
          <w:kern w:val="0"/>
          <w:sz w:val="18"/>
          <w:szCs w:val="18"/>
          <w:lang w:bidi="ar"/>
        </w:rPr>
      </w:pPr>
      <w:r w:rsidRPr="00AA5C0F">
        <w:rPr>
          <w:rFonts w:ascii="宋体" w:eastAsia="宋体" w:hAnsi="宋体" w:cs="宋体"/>
          <w:kern w:val="0"/>
          <w:sz w:val="18"/>
          <w:szCs w:val="18"/>
          <w:lang w:bidi="ar"/>
        </w:rPr>
        <w:t>A.知识分子</w:t>
      </w:r>
      <w:r w:rsidRPr="00AA5C0F">
        <w:rPr>
          <w:rFonts w:ascii="宋体" w:eastAsia="宋体" w:hAnsi="宋体" w:cs="宋体"/>
          <w:kern w:val="0"/>
          <w:sz w:val="18"/>
          <w:szCs w:val="18"/>
          <w:lang w:bidi="ar"/>
        </w:rPr>
        <w:br/>
        <w:t>B.小商人</w:t>
      </w:r>
      <w:r w:rsidRPr="00AA5C0F">
        <w:rPr>
          <w:rFonts w:ascii="宋体" w:eastAsia="宋体" w:hAnsi="宋体" w:cs="宋体"/>
          <w:kern w:val="0"/>
          <w:sz w:val="18"/>
          <w:szCs w:val="18"/>
          <w:lang w:bidi="ar"/>
        </w:rPr>
        <w:br/>
        <w:t>C.手工业者</w:t>
      </w:r>
      <w:r w:rsidRPr="00AA5C0F">
        <w:rPr>
          <w:rFonts w:ascii="宋体" w:eastAsia="宋体" w:hAnsi="宋体" w:cs="宋体"/>
          <w:kern w:val="0"/>
          <w:sz w:val="18"/>
          <w:szCs w:val="18"/>
          <w:lang w:bidi="ar"/>
        </w:rPr>
        <w:br/>
        <w:t xml:space="preserve">D.自由职业者 </w:t>
      </w:r>
    </w:p>
    <w:p w14:paraId="6B6002A1" w14:textId="77777777" w:rsidR="00A0154D" w:rsidRPr="00AA5C0F" w:rsidRDefault="00A0154D" w:rsidP="00AA5C0F">
      <w:pPr>
        <w:spacing w:line="240" w:lineRule="exact"/>
        <w:rPr>
          <w:rFonts w:ascii="宋体" w:eastAsia="宋体" w:hAnsi="宋体"/>
          <w:sz w:val="18"/>
          <w:szCs w:val="18"/>
        </w:rPr>
      </w:pPr>
    </w:p>
    <w:p w14:paraId="32578B0B" w14:textId="0B6E3AC7" w:rsidR="00A32497" w:rsidRPr="00AA5C0F" w:rsidRDefault="00A32497" w:rsidP="00AA5C0F">
      <w:pPr>
        <w:spacing w:line="240" w:lineRule="exact"/>
        <w:rPr>
          <w:rFonts w:ascii="宋体" w:eastAsia="宋体" w:hAnsi="宋体"/>
          <w:sz w:val="18"/>
          <w:szCs w:val="18"/>
        </w:rPr>
      </w:pPr>
    </w:p>
    <w:p w14:paraId="04E25359" w14:textId="77777777" w:rsidR="00A32497" w:rsidRPr="00AA5C0F" w:rsidRDefault="00A32497" w:rsidP="00AA5C0F">
      <w:pPr>
        <w:spacing w:line="240" w:lineRule="exact"/>
        <w:rPr>
          <w:rFonts w:ascii="宋体" w:eastAsia="宋体" w:hAnsi="宋体"/>
          <w:sz w:val="18"/>
          <w:szCs w:val="18"/>
        </w:rPr>
      </w:pPr>
    </w:p>
    <w:p w14:paraId="79A42C9C"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第二章】近代中国革命的中心问题是</w:t>
      </w:r>
    </w:p>
    <w:p w14:paraId="2A504E1D"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农民问题</w:t>
      </w:r>
    </w:p>
    <w:p w14:paraId="65D188AC"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B.分清敌友</w:t>
      </w:r>
    </w:p>
    <w:p w14:paraId="32751C08"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C.无产阶级的领导权</w:t>
      </w:r>
    </w:p>
    <w:p w14:paraId="51C127D0"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D.土地问题</w:t>
      </w:r>
    </w:p>
    <w:p w14:paraId="7A212648"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 C.无产阶级的领导权</w:t>
      </w:r>
    </w:p>
    <w:p w14:paraId="3FA2F70E" w14:textId="77777777" w:rsidR="00A32497" w:rsidRPr="00AA5C0F" w:rsidRDefault="00A32497" w:rsidP="00AA5C0F">
      <w:pPr>
        <w:spacing w:line="240" w:lineRule="exact"/>
        <w:rPr>
          <w:rFonts w:ascii="宋体" w:eastAsia="宋体" w:hAnsi="宋体"/>
          <w:sz w:val="18"/>
          <w:szCs w:val="18"/>
        </w:rPr>
      </w:pPr>
    </w:p>
    <w:p w14:paraId="5676CEC4" w14:textId="77777777" w:rsidR="00A32497" w:rsidRPr="00AA5C0F" w:rsidRDefault="00A32497" w:rsidP="00AA5C0F">
      <w:pPr>
        <w:spacing w:line="240" w:lineRule="exact"/>
        <w:rPr>
          <w:rFonts w:ascii="宋体" w:eastAsia="宋体" w:hAnsi="宋体"/>
          <w:sz w:val="18"/>
          <w:szCs w:val="18"/>
        </w:rPr>
      </w:pPr>
    </w:p>
    <w:p w14:paraId="26E71C88"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第二章】区别新旧两种不同范畴的民主主义革命的根本标志是（</w:t>
      </w:r>
      <w:r w:rsidRPr="00AA5C0F">
        <w:rPr>
          <w:rFonts w:ascii="宋体" w:eastAsia="宋体" w:hAnsi="宋体"/>
          <w:sz w:val="18"/>
          <w:szCs w:val="18"/>
        </w:rPr>
        <w:t xml:space="preserve"> ）。</w:t>
      </w:r>
    </w:p>
    <w:p w14:paraId="0B3E5365"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革命的领导权是掌握在无产阶级手中还是掌握在资产阶级手中</w:t>
      </w:r>
    </w:p>
    <w:p w14:paraId="7111EFD4"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B.革命的最基本的动力是无产阶级还是资产阶级</w:t>
      </w:r>
    </w:p>
    <w:p w14:paraId="582A8350"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C.革命的指导思想是马克思列宁主义还是资产阶级民主主义</w:t>
      </w:r>
    </w:p>
    <w:p w14:paraId="71FC7218"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D.革命的前途是资本主义还是社会主义</w:t>
      </w:r>
    </w:p>
    <w:p w14:paraId="7CB20158"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 A.革命的领导权是掌握在无产阶级手中还是掌握在资产阶级手中</w:t>
      </w:r>
    </w:p>
    <w:p w14:paraId="53EA8C45" w14:textId="77777777" w:rsidR="00A32497" w:rsidRPr="00AA5C0F" w:rsidRDefault="00A32497" w:rsidP="00AA5C0F">
      <w:pPr>
        <w:spacing w:line="240" w:lineRule="exact"/>
        <w:rPr>
          <w:rFonts w:ascii="宋体" w:eastAsia="宋体" w:hAnsi="宋体"/>
          <w:sz w:val="18"/>
          <w:szCs w:val="18"/>
        </w:rPr>
      </w:pPr>
    </w:p>
    <w:p w14:paraId="68142448" w14:textId="77777777" w:rsidR="00A32497" w:rsidRPr="00AA5C0F" w:rsidRDefault="00A32497" w:rsidP="00AA5C0F">
      <w:pPr>
        <w:spacing w:line="240" w:lineRule="exact"/>
        <w:rPr>
          <w:rFonts w:ascii="宋体" w:eastAsia="宋体" w:hAnsi="宋体"/>
          <w:sz w:val="18"/>
          <w:szCs w:val="18"/>
        </w:rPr>
      </w:pPr>
    </w:p>
    <w:p w14:paraId="67C0C99A"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第二章】保持人民军队无产阶级性质和建军宗旨的根本前提是（</w:t>
      </w:r>
      <w:r w:rsidRPr="00AA5C0F">
        <w:rPr>
          <w:rFonts w:ascii="宋体" w:eastAsia="宋体" w:hAnsi="宋体"/>
          <w:sz w:val="18"/>
          <w:szCs w:val="18"/>
        </w:rPr>
        <w:t xml:space="preserve"> ）。</w:t>
      </w:r>
    </w:p>
    <w:p w14:paraId="6A0304EA"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b/>
        <w:t>A.全心全意为人民服务</w:t>
      </w:r>
    </w:p>
    <w:p w14:paraId="10E07B66"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b/>
        <w:t>B.坚持正确的战略战术原则</w:t>
      </w:r>
    </w:p>
    <w:p w14:paraId="0EEAAB3C"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b/>
        <w:t>C.实行政治、经济、军事三大民主</w:t>
      </w:r>
    </w:p>
    <w:p w14:paraId="5BB7D298"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b/>
        <w:t>D.坚持党对军队的绝对领导</w:t>
      </w:r>
    </w:p>
    <w:p w14:paraId="3616FB18"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 D.坚持党对军队的绝对领导</w:t>
      </w:r>
    </w:p>
    <w:p w14:paraId="32F4A9CC" w14:textId="77777777" w:rsidR="00A32497" w:rsidRPr="00AA5C0F" w:rsidRDefault="00A32497" w:rsidP="00AA5C0F">
      <w:pPr>
        <w:spacing w:line="240" w:lineRule="exact"/>
        <w:rPr>
          <w:rFonts w:ascii="宋体" w:eastAsia="宋体" w:hAnsi="宋体"/>
          <w:sz w:val="18"/>
          <w:szCs w:val="18"/>
        </w:rPr>
      </w:pPr>
    </w:p>
    <w:p w14:paraId="6F22C841"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第二章】</w:t>
      </w:r>
      <w:r w:rsidRPr="00AA5C0F">
        <w:rPr>
          <w:rFonts w:ascii="宋体" w:eastAsia="宋体" w:hAnsi="宋体"/>
          <w:sz w:val="18"/>
          <w:szCs w:val="18"/>
        </w:rPr>
        <w:t>1948年，毛泽东在《在晋绥干部会议上的讲话》中完整地表述了</w:t>
      </w:r>
    </w:p>
    <w:p w14:paraId="24695AF4"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lastRenderedPageBreak/>
        <w:tab/>
        <w:t>A.新民主主义革命的总路线</w:t>
      </w:r>
    </w:p>
    <w:p w14:paraId="78D3077F"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b/>
        <w:t>B.新民主主义的基本纲领</w:t>
      </w:r>
    </w:p>
    <w:p w14:paraId="52D39091"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b/>
        <w:t>C.新民主主义革命的道路</w:t>
      </w:r>
    </w:p>
    <w:p w14:paraId="195DE737"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b/>
        <w:t>D.新民主主义革命的基本经验</w:t>
      </w:r>
    </w:p>
    <w:p w14:paraId="427BE8F8"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 A.新民主主义革命的总路线</w:t>
      </w:r>
    </w:p>
    <w:p w14:paraId="26A55095" w14:textId="77777777" w:rsidR="00A32497" w:rsidRPr="00AA5C0F" w:rsidRDefault="00A32497" w:rsidP="00AA5C0F">
      <w:pPr>
        <w:spacing w:line="240" w:lineRule="exact"/>
        <w:rPr>
          <w:rFonts w:ascii="宋体" w:eastAsia="宋体" w:hAnsi="宋体"/>
          <w:sz w:val="18"/>
          <w:szCs w:val="18"/>
        </w:rPr>
      </w:pPr>
    </w:p>
    <w:p w14:paraId="034641C3" w14:textId="77777777" w:rsidR="00A32497" w:rsidRPr="00AA5C0F" w:rsidRDefault="00A32497" w:rsidP="00AA5C0F">
      <w:pPr>
        <w:spacing w:line="240" w:lineRule="exact"/>
        <w:rPr>
          <w:rFonts w:ascii="宋体" w:eastAsia="宋体" w:hAnsi="宋体"/>
          <w:sz w:val="18"/>
          <w:szCs w:val="18"/>
        </w:rPr>
      </w:pPr>
    </w:p>
    <w:p w14:paraId="39559142"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第二章】中国资产阶级民主革命进入新民主主义革命的崭新阶段的标志是（</w:t>
      </w:r>
      <w:r w:rsidRPr="00AA5C0F">
        <w:rPr>
          <w:rFonts w:ascii="宋体" w:eastAsia="宋体" w:hAnsi="宋体"/>
          <w:sz w:val="18"/>
          <w:szCs w:val="18"/>
        </w:rPr>
        <w:t xml:space="preserve"> ）。</w:t>
      </w:r>
    </w:p>
    <w:p w14:paraId="22B26C65"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b/>
        <w:t>A.新文化运动的兴起</w:t>
      </w:r>
    </w:p>
    <w:p w14:paraId="31F519E3"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b/>
        <w:t>B.俄国十月革命的胜利</w:t>
      </w:r>
    </w:p>
    <w:p w14:paraId="22EEDFF9"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b/>
        <w:t>C.五四运动的爆发</w:t>
      </w:r>
    </w:p>
    <w:p w14:paraId="41132A60"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b/>
        <w:t>D.中国共产党的诞生</w:t>
      </w:r>
    </w:p>
    <w:p w14:paraId="174D7354"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 C.五四运动的爆发</w:t>
      </w:r>
    </w:p>
    <w:p w14:paraId="1A05A7E2" w14:textId="77777777" w:rsidR="00A32497" w:rsidRPr="00AA5C0F" w:rsidRDefault="00A32497" w:rsidP="00AA5C0F">
      <w:pPr>
        <w:spacing w:line="240" w:lineRule="exact"/>
        <w:rPr>
          <w:rFonts w:ascii="宋体" w:eastAsia="宋体" w:hAnsi="宋体"/>
          <w:sz w:val="18"/>
          <w:szCs w:val="18"/>
        </w:rPr>
      </w:pPr>
    </w:p>
    <w:p w14:paraId="35FD1606" w14:textId="77777777" w:rsidR="00A32497" w:rsidRPr="00AA5C0F" w:rsidRDefault="00A32497" w:rsidP="00AA5C0F">
      <w:pPr>
        <w:spacing w:line="240" w:lineRule="exact"/>
        <w:rPr>
          <w:rFonts w:ascii="宋体" w:eastAsia="宋体" w:hAnsi="宋体"/>
          <w:sz w:val="18"/>
          <w:szCs w:val="18"/>
        </w:rPr>
      </w:pPr>
    </w:p>
    <w:p w14:paraId="4942A751"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第二章】中国共产党的三大优良作风是（</w:t>
      </w:r>
      <w:r w:rsidRPr="00AA5C0F">
        <w:rPr>
          <w:rFonts w:ascii="宋体" w:eastAsia="宋体" w:hAnsi="宋体"/>
          <w:sz w:val="18"/>
          <w:szCs w:val="18"/>
        </w:rPr>
        <w:t xml:space="preserve"> ）。</w:t>
      </w:r>
    </w:p>
    <w:p w14:paraId="1D199EAD"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b/>
        <w:t>A.理论联系实际</w:t>
      </w:r>
    </w:p>
    <w:p w14:paraId="7AE91AED"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b/>
        <w:t>B.实事求是</w:t>
      </w:r>
    </w:p>
    <w:p w14:paraId="5BBAEC42"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b/>
        <w:t>C.密切联系群众</w:t>
      </w:r>
    </w:p>
    <w:p w14:paraId="2D068B0D"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b/>
        <w:t>D.批评与自我批评</w:t>
      </w:r>
    </w:p>
    <w:p w14:paraId="6F113ADA" w14:textId="77777777" w:rsidR="00A32497" w:rsidRPr="00AA5C0F" w:rsidRDefault="00A32497" w:rsidP="00AA5C0F">
      <w:pPr>
        <w:spacing w:line="240" w:lineRule="exact"/>
        <w:rPr>
          <w:rFonts w:ascii="宋体" w:eastAsia="宋体" w:hAnsi="宋体"/>
          <w:sz w:val="18"/>
          <w:szCs w:val="18"/>
        </w:rPr>
      </w:pPr>
    </w:p>
    <w:p w14:paraId="030BA1D4"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704BF364"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理论联系实际</w:t>
      </w:r>
    </w:p>
    <w:p w14:paraId="2CC53812"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C.密切联系群众</w:t>
      </w:r>
    </w:p>
    <w:p w14:paraId="2504D4F2"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D.批评与自我批评</w:t>
      </w:r>
    </w:p>
    <w:p w14:paraId="456A098D" w14:textId="77777777" w:rsidR="00A32497" w:rsidRPr="00AA5C0F" w:rsidRDefault="00A32497" w:rsidP="00AA5C0F">
      <w:pPr>
        <w:spacing w:line="240" w:lineRule="exact"/>
        <w:rPr>
          <w:rFonts w:ascii="宋体" w:eastAsia="宋体" w:hAnsi="宋体"/>
          <w:sz w:val="18"/>
          <w:szCs w:val="18"/>
        </w:rPr>
      </w:pPr>
    </w:p>
    <w:p w14:paraId="0FFD4490"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第二章】近代中国革命的两个基本任务是（</w:t>
      </w:r>
      <w:r w:rsidRPr="00AA5C0F">
        <w:rPr>
          <w:rFonts w:ascii="宋体" w:eastAsia="宋体" w:hAnsi="宋体"/>
          <w:sz w:val="18"/>
          <w:szCs w:val="18"/>
        </w:rPr>
        <w:t xml:space="preserve"> ）。</w:t>
      </w:r>
    </w:p>
    <w:p w14:paraId="023BEFBB"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b/>
        <w:t>A.推翻帝国主义、封建主义和官僚资本主义的统治，建立新民主主义共和国</w:t>
      </w:r>
    </w:p>
    <w:p w14:paraId="50687AE0"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b/>
        <w:t>B.求得民主独立和解放，建设富强民主的国家</w:t>
      </w:r>
    </w:p>
    <w:p w14:paraId="533EC815"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b/>
        <w:t>C.对外推翻帝国主义压迫的民族革命</w:t>
      </w:r>
    </w:p>
    <w:p w14:paraId="2A8E9CE8"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ab/>
        <w:t>D.对内推翻封建地主压迫的民主革命</w:t>
      </w:r>
    </w:p>
    <w:p w14:paraId="3C262A80"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1F394F83"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C.对外推翻帝国主义压迫的民族革命</w:t>
      </w:r>
    </w:p>
    <w:p w14:paraId="74AC145A"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D.对内推翻封建地主压迫的民主革命</w:t>
      </w:r>
    </w:p>
    <w:p w14:paraId="0895B0A4" w14:textId="77777777" w:rsidR="00A32497" w:rsidRPr="00AA5C0F" w:rsidRDefault="00A32497" w:rsidP="00AA5C0F">
      <w:pPr>
        <w:spacing w:line="240" w:lineRule="exact"/>
        <w:rPr>
          <w:rFonts w:ascii="宋体" w:eastAsia="宋体" w:hAnsi="宋体"/>
          <w:sz w:val="18"/>
          <w:szCs w:val="18"/>
        </w:rPr>
      </w:pPr>
    </w:p>
    <w:p w14:paraId="71A64570" w14:textId="77777777" w:rsidR="00A32497" w:rsidRPr="00AA5C0F" w:rsidRDefault="00A32497" w:rsidP="00AA5C0F">
      <w:pPr>
        <w:spacing w:line="240" w:lineRule="exact"/>
        <w:rPr>
          <w:rFonts w:ascii="宋体" w:eastAsia="宋体" w:hAnsi="宋体"/>
          <w:sz w:val="18"/>
          <w:szCs w:val="18"/>
        </w:rPr>
      </w:pPr>
    </w:p>
    <w:p w14:paraId="534DC79D" w14:textId="77777777" w:rsidR="00A32497" w:rsidRPr="00AA5C0F" w:rsidRDefault="00A32497" w:rsidP="00AA5C0F">
      <w:pPr>
        <w:spacing w:line="240" w:lineRule="exact"/>
        <w:rPr>
          <w:rFonts w:ascii="宋体" w:eastAsia="宋体" w:hAnsi="宋体"/>
          <w:sz w:val="18"/>
          <w:szCs w:val="18"/>
        </w:rPr>
      </w:pPr>
    </w:p>
    <w:p w14:paraId="69EFBA68"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第二章】</w:t>
      </w:r>
      <w:r w:rsidRPr="00AA5C0F">
        <w:rPr>
          <w:rFonts w:ascii="宋体" w:eastAsia="宋体" w:hAnsi="宋体"/>
          <w:sz w:val="18"/>
          <w:szCs w:val="18"/>
        </w:rPr>
        <w:t xml:space="preserve"> 中国革命走农村包围城市、武装夺取政权的道路，根本在于处理好土地革命、武装斗争、党的建设三者之间的关系。</w:t>
      </w:r>
    </w:p>
    <w:p w14:paraId="2CCF28F6"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 错误</w:t>
      </w:r>
    </w:p>
    <w:p w14:paraId="22631E8A" w14:textId="77777777" w:rsidR="00A32497" w:rsidRPr="00AA5C0F" w:rsidRDefault="00A32497" w:rsidP="00AA5C0F">
      <w:pPr>
        <w:spacing w:line="240" w:lineRule="exact"/>
        <w:rPr>
          <w:rFonts w:ascii="宋体" w:eastAsia="宋体" w:hAnsi="宋体"/>
          <w:sz w:val="18"/>
          <w:szCs w:val="18"/>
        </w:rPr>
      </w:pPr>
      <w:bookmarkStart w:id="0" w:name="_GoBack"/>
      <w:bookmarkEnd w:id="0"/>
    </w:p>
    <w:p w14:paraId="4F975E50"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hint="eastAsia"/>
          <w:sz w:val="18"/>
          <w:szCs w:val="18"/>
        </w:rPr>
        <w:t>【第二章】武装斗争是中国革命的特点和优点之一。</w:t>
      </w:r>
    </w:p>
    <w:p w14:paraId="7D09F628" w14:textId="77777777" w:rsidR="00A32497" w:rsidRPr="00AA5C0F" w:rsidRDefault="00A32497" w:rsidP="00AA5C0F">
      <w:pPr>
        <w:spacing w:line="240" w:lineRule="exact"/>
        <w:rPr>
          <w:rFonts w:ascii="宋体" w:eastAsia="宋体" w:hAnsi="宋体"/>
          <w:sz w:val="18"/>
          <w:szCs w:val="18"/>
        </w:rPr>
      </w:pPr>
      <w:r w:rsidRPr="00AA5C0F">
        <w:rPr>
          <w:rFonts w:ascii="宋体" w:eastAsia="宋体" w:hAnsi="宋体"/>
          <w:sz w:val="18"/>
          <w:szCs w:val="18"/>
        </w:rPr>
        <w:t>[参考答案] 正确</w:t>
      </w:r>
    </w:p>
    <w:p w14:paraId="0235473C" w14:textId="77777777" w:rsidR="00A32497" w:rsidRPr="00AA5C0F" w:rsidRDefault="00A32497" w:rsidP="00AA5C0F">
      <w:pPr>
        <w:spacing w:line="240" w:lineRule="exact"/>
        <w:rPr>
          <w:rFonts w:ascii="宋体" w:eastAsia="宋体" w:hAnsi="宋体"/>
          <w:sz w:val="18"/>
          <w:szCs w:val="18"/>
        </w:rPr>
      </w:pPr>
    </w:p>
    <w:p w14:paraId="2E77C879" w14:textId="4EB071B2" w:rsidR="00306FCB" w:rsidRPr="00AA5C0F" w:rsidRDefault="00306FCB" w:rsidP="00AA5C0F">
      <w:pPr>
        <w:spacing w:line="240" w:lineRule="exact"/>
        <w:rPr>
          <w:rFonts w:ascii="宋体" w:eastAsia="宋体" w:hAnsi="宋体" w:cs="Arial"/>
          <w:color w:val="000000"/>
          <w:sz w:val="18"/>
          <w:szCs w:val="18"/>
        </w:rPr>
      </w:pPr>
    </w:p>
    <w:p w14:paraId="62069526" w14:textId="3194CAB1" w:rsidR="008C1B86" w:rsidRPr="00AA5C0F" w:rsidRDefault="008C1B86" w:rsidP="00AA5C0F">
      <w:pPr>
        <w:spacing w:line="240" w:lineRule="exact"/>
        <w:rPr>
          <w:rFonts w:ascii="宋体" w:eastAsia="宋体" w:hAnsi="宋体" w:cs="Arial"/>
          <w:color w:val="000000"/>
          <w:sz w:val="18"/>
          <w:szCs w:val="18"/>
        </w:rPr>
      </w:pPr>
    </w:p>
    <w:p w14:paraId="3430B3C1" w14:textId="4B6CC995" w:rsidR="008C1B86" w:rsidRPr="00AA5C0F" w:rsidRDefault="008C1B86" w:rsidP="00AA5C0F">
      <w:pPr>
        <w:spacing w:line="240" w:lineRule="exact"/>
        <w:rPr>
          <w:rFonts w:ascii="宋体" w:eastAsia="宋体" w:hAnsi="宋体" w:cs="Arial"/>
          <w:color w:val="000000"/>
          <w:sz w:val="18"/>
          <w:szCs w:val="18"/>
        </w:rPr>
      </w:pPr>
    </w:p>
    <w:p w14:paraId="277E2422" w14:textId="2D3CFF60" w:rsidR="008C1B86" w:rsidRPr="00AA5C0F" w:rsidRDefault="008C1B86" w:rsidP="00AA5C0F">
      <w:pPr>
        <w:spacing w:line="240" w:lineRule="exact"/>
        <w:rPr>
          <w:rFonts w:ascii="宋体" w:eastAsia="宋体" w:hAnsi="宋体" w:cs="Arial"/>
          <w:color w:val="000000"/>
          <w:sz w:val="18"/>
          <w:szCs w:val="18"/>
        </w:rPr>
      </w:pPr>
    </w:p>
    <w:p w14:paraId="48D7F24C" w14:textId="4BF12825" w:rsidR="008C1B86" w:rsidRPr="00AA5C0F" w:rsidRDefault="008C1B86" w:rsidP="00AA5C0F">
      <w:pPr>
        <w:spacing w:line="240" w:lineRule="exact"/>
        <w:rPr>
          <w:rFonts w:ascii="宋体" w:eastAsia="宋体" w:hAnsi="宋体"/>
          <w:sz w:val="22"/>
        </w:rPr>
      </w:pPr>
      <w:r w:rsidRPr="00AA5C0F">
        <w:rPr>
          <w:rFonts w:ascii="宋体" w:eastAsia="宋体" w:hAnsi="宋体" w:hint="eastAsia"/>
          <w:b/>
          <w:bCs/>
          <w:sz w:val="22"/>
        </w:rPr>
        <w:t>第四</w:t>
      </w:r>
      <w:r w:rsidRPr="00AA5C0F">
        <w:rPr>
          <w:rFonts w:ascii="宋体" w:eastAsia="宋体" w:hAnsi="宋体" w:hint="eastAsia"/>
          <w:b/>
          <w:bCs/>
          <w:sz w:val="22"/>
        </w:rPr>
        <w:t>章</w:t>
      </w:r>
    </w:p>
    <w:p w14:paraId="3217159D"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毛泽东指出，社会主义社会的基本矛盾运动具有的特点是</w:t>
      </w:r>
      <w:r w:rsidRPr="00AA5C0F">
        <w:rPr>
          <w:rFonts w:ascii="宋体" w:eastAsia="宋体" w:hAnsi="宋体" w:cs="Arial"/>
          <w:color w:val="000000"/>
          <w:sz w:val="18"/>
          <w:szCs w:val="18"/>
        </w:rPr>
        <w:t>A.对抗性的B.相适应C.相矛盾D.又相适应又相矛盾</w:t>
      </w:r>
    </w:p>
    <w:p w14:paraId="3AA4F8F5" w14:textId="77777777" w:rsidR="008C1B86" w:rsidRPr="00AA5C0F" w:rsidRDefault="008C1B86" w:rsidP="00AA5C0F">
      <w:pPr>
        <w:spacing w:line="240" w:lineRule="exact"/>
        <w:rPr>
          <w:rFonts w:ascii="宋体" w:eastAsia="宋体" w:hAnsi="宋体" w:cs="Arial"/>
          <w:color w:val="000000"/>
          <w:sz w:val="18"/>
          <w:szCs w:val="18"/>
        </w:rPr>
      </w:pPr>
    </w:p>
    <w:p w14:paraId="65EFAF6F"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D.又相适应又相矛盾</w:t>
      </w:r>
    </w:p>
    <w:p w14:paraId="372A2CC3"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w:t>
      </w:r>
      <w:r w:rsidRPr="00AA5C0F">
        <w:rPr>
          <w:rFonts w:ascii="宋体" w:eastAsia="宋体" w:hAnsi="宋体" w:cs="Arial"/>
          <w:color w:val="000000"/>
          <w:sz w:val="18"/>
          <w:szCs w:val="18"/>
        </w:rPr>
        <w:t>______标志着党探索中国社会主义建设道路的良好开端</w:t>
      </w:r>
    </w:p>
    <w:p w14:paraId="6803FCD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 xml:space="preserve">A.《论十大关系》 </w:t>
      </w:r>
    </w:p>
    <w:p w14:paraId="7C07D9A9"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 xml:space="preserve">B.《关于正确处理人民内部矛盾问题》 </w:t>
      </w:r>
    </w:p>
    <w:p w14:paraId="54361783"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 xml:space="preserve">C.《读苏联&lt;政治经济学教科书&gt;的谈话》 </w:t>
      </w:r>
    </w:p>
    <w:p w14:paraId="3A30E4D1"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关于无产阶级专政的历史经验》</w:t>
      </w:r>
    </w:p>
    <w:p w14:paraId="00C6F2CE"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lastRenderedPageBreak/>
        <w:t>[参考答案] A.《论十大关系》</w:t>
      </w:r>
    </w:p>
    <w:p w14:paraId="6B5D8A3F"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毛泽东《论十大关系》的前五条主要讨论经济问题，其中前三条是（</w:t>
      </w:r>
      <w:r w:rsidRPr="00AA5C0F">
        <w:rPr>
          <w:rFonts w:ascii="宋体" w:eastAsia="宋体" w:hAnsi="宋体" w:cs="Arial"/>
          <w:color w:val="000000"/>
          <w:sz w:val="18"/>
          <w:szCs w:val="18"/>
        </w:rPr>
        <w:t xml:space="preserve"> ）。这实际上是在论述如何开辟一条和苏联有所不同的中国工业化道路问题。</w:t>
      </w:r>
    </w:p>
    <w:p w14:paraId="7E8D82AD"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 xml:space="preserve">A.重工业和轻工业、农业的关系 </w:t>
      </w:r>
    </w:p>
    <w:p w14:paraId="15DB32E4"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 xml:space="preserve">B.国家、生产单位和生产者个人的关系 </w:t>
      </w:r>
    </w:p>
    <w:p w14:paraId="153C1B0A"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 xml:space="preserve">C.沿海工业和内地工业的关系 </w:t>
      </w:r>
    </w:p>
    <w:p w14:paraId="3DE609AD"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经济建设和国防建设的关系</w:t>
      </w:r>
    </w:p>
    <w:p w14:paraId="3D0E10C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 xml:space="preserve">[参考答案] </w:t>
      </w:r>
    </w:p>
    <w:p w14:paraId="5FA6A7D0"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重工业和轻工业、农业的关系</w:t>
      </w:r>
    </w:p>
    <w:p w14:paraId="1780CAA1"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沿海工业和内地工业的关系</w:t>
      </w:r>
    </w:p>
    <w:p w14:paraId="42EA43D3"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经济建设和国防建设的关系</w:t>
      </w:r>
    </w:p>
    <w:p w14:paraId="3038DE7A"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w:t>
      </w:r>
      <w:r w:rsidRPr="00AA5C0F">
        <w:rPr>
          <w:rFonts w:ascii="宋体" w:eastAsia="宋体" w:hAnsi="宋体" w:cs="Arial"/>
          <w:color w:val="000000"/>
          <w:sz w:val="18"/>
          <w:szCs w:val="18"/>
        </w:rPr>
        <w:t xml:space="preserve"> 周恩来提出，在社会主义改造完成后，知识分子是______的一部分。</w:t>
      </w:r>
    </w:p>
    <w:p w14:paraId="10BBCC95"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B.工人阶级</w:t>
      </w:r>
    </w:p>
    <w:p w14:paraId="0FA436F0"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w:t>
      </w:r>
      <w:proofErr w:type="gramStart"/>
      <w:r w:rsidRPr="00AA5C0F">
        <w:rPr>
          <w:rFonts w:ascii="宋体" w:eastAsia="宋体" w:hAnsi="宋体" w:cs="Arial" w:hint="eastAsia"/>
          <w:color w:val="000000"/>
          <w:sz w:val="18"/>
          <w:szCs w:val="18"/>
        </w:rPr>
        <w:t>】</w:t>
      </w:r>
      <w:proofErr w:type="gramEnd"/>
      <w:r w:rsidRPr="00AA5C0F">
        <w:rPr>
          <w:rFonts w:ascii="宋体" w:eastAsia="宋体" w:hAnsi="宋体" w:cs="Arial" w:hint="eastAsia"/>
          <w:color w:val="000000"/>
          <w:sz w:val="18"/>
          <w:szCs w:val="18"/>
        </w:rPr>
        <w:t>党对社会主义建设道路的初步探索具有重要的意义，具体体现为</w:t>
      </w:r>
    </w:p>
    <w:p w14:paraId="29DC619E"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巩固和发展了我国的社会主义制度</w:t>
      </w:r>
    </w:p>
    <w:p w14:paraId="0699A85E"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为开创中国特色社会主义道路提供了宝贵经验、理论准备、物质基础</w:t>
      </w:r>
    </w:p>
    <w:p w14:paraId="4FDCD9F1"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丰富了科学社会主义的理论和实践</w:t>
      </w:r>
    </w:p>
    <w:p w14:paraId="66A1CA71"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形成了中国特色社会主义理论体系</w:t>
      </w:r>
    </w:p>
    <w:p w14:paraId="67E02D5C"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A.巩固和发展了我国的社会主义制度B.为开创中国特色社会主义道路提供了宝贵经验、理论准备、物质基础C.丰富了科学社会主义的理论和实践</w:t>
      </w:r>
    </w:p>
    <w:p w14:paraId="1E391A3C"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新中国成立之初，整个经济建设的主要任务是实现国家工业化。正确</w:t>
      </w:r>
    </w:p>
    <w:p w14:paraId="0FB03449" w14:textId="77777777" w:rsidR="008C1B86" w:rsidRPr="00AA5C0F" w:rsidRDefault="008C1B86" w:rsidP="00AA5C0F">
      <w:pPr>
        <w:spacing w:line="240" w:lineRule="exact"/>
        <w:rPr>
          <w:rFonts w:ascii="宋体" w:eastAsia="宋体" w:hAnsi="宋体" w:cs="Arial"/>
          <w:color w:val="000000"/>
          <w:sz w:val="18"/>
          <w:szCs w:val="18"/>
        </w:rPr>
      </w:pPr>
    </w:p>
    <w:p w14:paraId="75D288BE"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毛泽东在《论十大关系》的报告中系统论述了社会主义社会矛盾的理论。错误</w:t>
      </w:r>
    </w:p>
    <w:p w14:paraId="28D4D204" w14:textId="77777777" w:rsidR="008C1B86" w:rsidRPr="00AA5C0F" w:rsidRDefault="008C1B86" w:rsidP="00AA5C0F">
      <w:pPr>
        <w:spacing w:line="240" w:lineRule="exact"/>
        <w:rPr>
          <w:rFonts w:ascii="宋体" w:eastAsia="宋体" w:hAnsi="宋体" w:cs="Arial"/>
          <w:color w:val="000000"/>
          <w:sz w:val="18"/>
          <w:szCs w:val="18"/>
        </w:rPr>
      </w:pPr>
    </w:p>
    <w:p w14:paraId="0789BA00"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w:t>
      </w:r>
      <w:r w:rsidRPr="00AA5C0F">
        <w:rPr>
          <w:rFonts w:ascii="宋体" w:eastAsia="宋体" w:hAnsi="宋体" w:cs="Arial"/>
          <w:color w:val="000000"/>
          <w:sz w:val="18"/>
          <w:szCs w:val="18"/>
        </w:rPr>
        <w:t xml:space="preserve"> 毛泽东在《关于正确处理人民内部矛盾的问题》的报告中强调，关于正确处理人民内部矛盾的问题是社会主义国家政治生活的主题。</w:t>
      </w:r>
    </w:p>
    <w:p w14:paraId="49B13D9C"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正确</w:t>
      </w:r>
    </w:p>
    <w:p w14:paraId="2F955893"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w:t>
      </w:r>
      <w:r w:rsidRPr="00AA5C0F">
        <w:rPr>
          <w:rFonts w:ascii="宋体" w:eastAsia="宋体" w:hAnsi="宋体" w:cs="Arial"/>
          <w:color w:val="000000"/>
          <w:sz w:val="18"/>
          <w:szCs w:val="18"/>
        </w:rPr>
        <w:t xml:space="preserve"> 社会主义建设道路初步探索中的经验和教训，为我们在改革开放新时期探索和开辟中国特色社会主义道路提供了重要借鉴。正确</w:t>
      </w:r>
    </w:p>
    <w:p w14:paraId="0F73BD26"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论十大关系》确定了一个基本方针，就是“努力把党内党外、国内国外的一切积极的因素，直接的、间接的积极因素全部调动起来”，为社会主义建设服务。正确</w:t>
      </w:r>
    </w:p>
    <w:p w14:paraId="662C01B1"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社会主义建设道路初步探索中的经验和教训，为我们在改革开放新时期探索和</w:t>
      </w:r>
      <w:proofErr w:type="gramStart"/>
      <w:r w:rsidRPr="00AA5C0F">
        <w:rPr>
          <w:rFonts w:ascii="宋体" w:eastAsia="宋体" w:hAnsi="宋体" w:cs="Arial" w:hint="eastAsia"/>
          <w:color w:val="000000"/>
          <w:sz w:val="18"/>
          <w:szCs w:val="18"/>
        </w:rPr>
        <w:t>开群中国</w:t>
      </w:r>
      <w:proofErr w:type="gramEnd"/>
      <w:r w:rsidRPr="00AA5C0F">
        <w:rPr>
          <w:rFonts w:ascii="宋体" w:eastAsia="宋体" w:hAnsi="宋体" w:cs="Arial" w:hint="eastAsia"/>
          <w:color w:val="000000"/>
          <w:sz w:val="18"/>
          <w:szCs w:val="18"/>
        </w:rPr>
        <w:t>特色社会主义道路提供了重要借鉴。</w:t>
      </w:r>
    </w:p>
    <w:p w14:paraId="4149C78E"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参考答案】正确</w:t>
      </w:r>
    </w:p>
    <w:p w14:paraId="46796DC6" w14:textId="77777777" w:rsidR="008C1B86" w:rsidRPr="00AA5C0F" w:rsidRDefault="008C1B86" w:rsidP="00AA5C0F">
      <w:pPr>
        <w:spacing w:line="240" w:lineRule="exact"/>
        <w:rPr>
          <w:rFonts w:ascii="宋体" w:eastAsia="宋体" w:hAnsi="宋体" w:cs="Arial"/>
          <w:color w:val="000000"/>
          <w:sz w:val="18"/>
          <w:szCs w:val="18"/>
        </w:rPr>
      </w:pPr>
    </w:p>
    <w:p w14:paraId="3B7520F1" w14:textId="77777777" w:rsidR="008C1B86" w:rsidRPr="00AA5C0F" w:rsidRDefault="008C1B86" w:rsidP="00AA5C0F">
      <w:pPr>
        <w:spacing w:line="240" w:lineRule="exact"/>
        <w:rPr>
          <w:rFonts w:ascii="宋体" w:eastAsia="宋体" w:hAnsi="宋体" w:cs="Arial"/>
          <w:color w:val="000000"/>
          <w:sz w:val="18"/>
          <w:szCs w:val="18"/>
        </w:rPr>
      </w:pPr>
    </w:p>
    <w:p w14:paraId="177D997E" w14:textId="77777777" w:rsidR="008C1B86" w:rsidRPr="00AA5C0F" w:rsidRDefault="008C1B86" w:rsidP="00AA5C0F">
      <w:pPr>
        <w:spacing w:line="240" w:lineRule="exact"/>
        <w:rPr>
          <w:rFonts w:ascii="宋体" w:eastAsia="宋体" w:hAnsi="宋体" w:cs="Arial"/>
          <w:color w:val="000000"/>
          <w:sz w:val="18"/>
          <w:szCs w:val="18"/>
        </w:rPr>
      </w:pPr>
    </w:p>
    <w:p w14:paraId="48762561"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毛泽东提出了“两条腿走路”的工业化发展思路，即重工业和农业同时并举，中央工业和地方工业并举，沿海工业和内地工业同时并举，大型企业和中小型企业同时并举。</w:t>
      </w:r>
    </w:p>
    <w:p w14:paraId="7784D353"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错误</w:t>
      </w:r>
    </w:p>
    <w:p w14:paraId="3DAC163B"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 xml:space="preserve"> </w:t>
      </w:r>
    </w:p>
    <w:p w14:paraId="0DDDB1AC"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毛泽东提出，社会主义可以分为两个阶段，分别是</w:t>
      </w:r>
    </w:p>
    <w:p w14:paraId="0CF5DDF7"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不发达的社会主义</w:t>
      </w:r>
    </w:p>
    <w:p w14:paraId="4F511556"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比较发达的社会主义</w:t>
      </w:r>
    </w:p>
    <w:p w14:paraId="74AC5E74"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发达的社会主义</w:t>
      </w:r>
    </w:p>
    <w:p w14:paraId="13B07CA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社会主义初级阶段</w:t>
      </w:r>
    </w:p>
    <w:p w14:paraId="74AAFDE3"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w:t>
      </w:r>
    </w:p>
    <w:p w14:paraId="5EDAEAE5"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不发达的社会主义</w:t>
      </w:r>
    </w:p>
    <w:p w14:paraId="0F722FBB"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比较发达的社会主义</w:t>
      </w:r>
    </w:p>
    <w:p w14:paraId="2A9DD8ED" w14:textId="77777777" w:rsidR="008C1B86" w:rsidRPr="00AA5C0F" w:rsidRDefault="008C1B86" w:rsidP="00AA5C0F">
      <w:pPr>
        <w:spacing w:line="240" w:lineRule="exact"/>
        <w:rPr>
          <w:rFonts w:ascii="宋体" w:eastAsia="宋体" w:hAnsi="宋体" w:cs="Arial"/>
          <w:color w:val="000000"/>
          <w:sz w:val="18"/>
          <w:szCs w:val="18"/>
        </w:rPr>
      </w:pPr>
    </w:p>
    <w:p w14:paraId="0497B439"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改革开放后的社会主义实践探索是对改革开放</w:t>
      </w:r>
      <w:proofErr w:type="gramStart"/>
      <w:r w:rsidRPr="00AA5C0F">
        <w:rPr>
          <w:rFonts w:ascii="宋体" w:eastAsia="宋体" w:hAnsi="宋体" w:cs="Arial" w:hint="eastAsia"/>
          <w:color w:val="000000"/>
          <w:sz w:val="18"/>
          <w:szCs w:val="18"/>
        </w:rPr>
        <w:t>前探索</w:t>
      </w:r>
      <w:proofErr w:type="gramEnd"/>
      <w:r w:rsidRPr="00AA5C0F">
        <w:rPr>
          <w:rFonts w:ascii="宋体" w:eastAsia="宋体" w:hAnsi="宋体" w:cs="Arial" w:hint="eastAsia"/>
          <w:color w:val="000000"/>
          <w:sz w:val="18"/>
          <w:szCs w:val="18"/>
        </w:rPr>
        <w:t>的坚持、改革和发展。</w:t>
      </w:r>
    </w:p>
    <w:p w14:paraId="4AE9A40E"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正确</w:t>
      </w:r>
    </w:p>
    <w:p w14:paraId="00479384" w14:textId="77777777" w:rsidR="008C1B86" w:rsidRPr="00AA5C0F" w:rsidRDefault="008C1B86" w:rsidP="00AA5C0F">
      <w:pPr>
        <w:spacing w:line="240" w:lineRule="exact"/>
        <w:rPr>
          <w:rFonts w:ascii="宋体" w:eastAsia="宋体" w:hAnsi="宋体" w:cs="Arial"/>
          <w:color w:val="000000"/>
          <w:sz w:val="18"/>
          <w:szCs w:val="18"/>
        </w:rPr>
      </w:pPr>
    </w:p>
    <w:p w14:paraId="54F2EE0B"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毛泽东在《论十大关系》的报告中系统论述了社会主义社会矛盾的理论。</w:t>
      </w:r>
    </w:p>
    <w:p w14:paraId="06A2F39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错误</w:t>
      </w:r>
    </w:p>
    <w:p w14:paraId="3467B6AE" w14:textId="77777777" w:rsidR="008C1B86" w:rsidRPr="00AA5C0F" w:rsidRDefault="008C1B86" w:rsidP="00AA5C0F">
      <w:pPr>
        <w:spacing w:line="240" w:lineRule="exact"/>
        <w:rPr>
          <w:rFonts w:ascii="宋体" w:eastAsia="宋体" w:hAnsi="宋体" w:cs="Arial"/>
          <w:color w:val="000000"/>
          <w:sz w:val="18"/>
          <w:szCs w:val="18"/>
        </w:rPr>
      </w:pPr>
    </w:p>
    <w:p w14:paraId="09D80E5A"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毛泽东提出了以（</w:t>
      </w:r>
      <w:r w:rsidRPr="00AA5C0F">
        <w:rPr>
          <w:rFonts w:ascii="宋体" w:eastAsia="宋体" w:hAnsi="宋体" w:cs="Arial"/>
          <w:color w:val="000000"/>
          <w:sz w:val="18"/>
          <w:szCs w:val="18"/>
        </w:rPr>
        <w:t>)为基础，以（)为主导，以农轻重为序发展国民经济的总方针。</w:t>
      </w:r>
    </w:p>
    <w:p w14:paraId="40AB3DB4"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农业、工业</w:t>
      </w:r>
    </w:p>
    <w:p w14:paraId="046B0646"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lastRenderedPageBreak/>
        <w:t>B.工业、农业</w:t>
      </w:r>
    </w:p>
    <w:p w14:paraId="18DC63C7"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工业、轻工业</w:t>
      </w:r>
    </w:p>
    <w:p w14:paraId="59EC938C"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农业、轻工业</w:t>
      </w:r>
    </w:p>
    <w:p w14:paraId="63E53BEC"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A.农业、工业</w:t>
      </w:r>
    </w:p>
    <w:p w14:paraId="6C38B34F" w14:textId="77777777" w:rsidR="008C1B86" w:rsidRPr="00AA5C0F" w:rsidRDefault="008C1B86" w:rsidP="00AA5C0F">
      <w:pPr>
        <w:spacing w:line="240" w:lineRule="exact"/>
        <w:rPr>
          <w:rFonts w:ascii="宋体" w:eastAsia="宋体" w:hAnsi="宋体" w:cs="Arial"/>
          <w:color w:val="000000"/>
          <w:sz w:val="18"/>
          <w:szCs w:val="18"/>
        </w:rPr>
      </w:pPr>
    </w:p>
    <w:p w14:paraId="5643D116"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以下关于社会主义社会两类不同性质的矛盾，正确的说法是</w:t>
      </w:r>
    </w:p>
    <w:p w14:paraId="02B92EB5"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两类不同性质的矛盾是人民内部矛盾和敌我矛盾</w:t>
      </w:r>
    </w:p>
    <w:p w14:paraId="154196F2"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工人阶级同农民阶级的矛盾不属于人民内部矛盾</w:t>
      </w:r>
    </w:p>
    <w:p w14:paraId="10487672"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两类不同性质的矛盾不会发生转化</w:t>
      </w:r>
    </w:p>
    <w:p w14:paraId="46F4A431"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解决这两类不同性质的矛盾，采用专政和民主两种不同的方法</w:t>
      </w:r>
    </w:p>
    <w:p w14:paraId="324BCF2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参考答案】</w:t>
      </w:r>
    </w:p>
    <w:p w14:paraId="215705D4"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两类不同性质的矛盾是人民内部矛盾和敌我矛盾</w:t>
      </w:r>
    </w:p>
    <w:p w14:paraId="228756C1"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解决这两类不同性质的矛盾，采用专政和民主两种不同的方法</w:t>
      </w:r>
    </w:p>
    <w:p w14:paraId="3D18018E" w14:textId="77777777" w:rsidR="008C1B86" w:rsidRPr="00AA5C0F" w:rsidRDefault="008C1B86" w:rsidP="00AA5C0F">
      <w:pPr>
        <w:spacing w:line="240" w:lineRule="exact"/>
        <w:rPr>
          <w:rFonts w:ascii="宋体" w:eastAsia="宋体" w:hAnsi="宋体" w:cs="Arial"/>
          <w:color w:val="000000"/>
          <w:sz w:val="18"/>
          <w:szCs w:val="18"/>
        </w:rPr>
      </w:pPr>
    </w:p>
    <w:p w14:paraId="5D007D73"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中国的工业化道路是在苏联的影响下起步的。走中国的工业化道路，是中国共产党初步探索我国社会主义道路的一个重要思想。当时所讲的工业化道路问题主要是指</w:t>
      </w:r>
    </w:p>
    <w:p w14:paraId="76D98EF3"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经济建设和国防建设的关系问题</w:t>
      </w:r>
    </w:p>
    <w:p w14:paraId="134DE8E1"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中央和地方的关系问题</w:t>
      </w:r>
    </w:p>
    <w:p w14:paraId="2EEBC91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沿海工业和内地工业的关系问题</w:t>
      </w:r>
    </w:p>
    <w:p w14:paraId="268E70E4"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重工业、轻工业和农业发展的关系问题</w:t>
      </w:r>
    </w:p>
    <w:p w14:paraId="418DA622"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参考答案】</w:t>
      </w:r>
      <w:r w:rsidRPr="00AA5C0F">
        <w:rPr>
          <w:rFonts w:ascii="宋体" w:eastAsia="宋体" w:hAnsi="宋体" w:cs="Arial"/>
          <w:color w:val="000000"/>
          <w:sz w:val="18"/>
          <w:szCs w:val="18"/>
        </w:rPr>
        <w:t>D.重工业，轻工业和农业发展的关系问题</w:t>
      </w:r>
    </w:p>
    <w:p w14:paraId="722B2EE1" w14:textId="77777777" w:rsidR="008C1B86" w:rsidRPr="00AA5C0F" w:rsidRDefault="008C1B86" w:rsidP="00AA5C0F">
      <w:pPr>
        <w:spacing w:line="240" w:lineRule="exact"/>
        <w:rPr>
          <w:rFonts w:ascii="宋体" w:eastAsia="宋体" w:hAnsi="宋体" w:cs="Arial"/>
          <w:color w:val="000000"/>
          <w:sz w:val="18"/>
          <w:szCs w:val="18"/>
        </w:rPr>
      </w:pPr>
    </w:p>
    <w:p w14:paraId="7DB2675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毛泽东在《关于正确处理人民内部矛盾的问题》的报告中强调，关于正确处理人民内部矛盾的问题是社会主义国家政治生活的主题。</w:t>
      </w:r>
    </w:p>
    <w:p w14:paraId="403393AE"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正确</w:t>
      </w:r>
    </w:p>
    <w:p w14:paraId="15B545AB" w14:textId="77777777" w:rsidR="008C1B86" w:rsidRPr="00AA5C0F" w:rsidRDefault="008C1B86" w:rsidP="00AA5C0F">
      <w:pPr>
        <w:spacing w:line="240" w:lineRule="exact"/>
        <w:rPr>
          <w:rFonts w:ascii="宋体" w:eastAsia="宋体" w:hAnsi="宋体" w:cs="Arial"/>
          <w:color w:val="000000"/>
          <w:sz w:val="18"/>
          <w:szCs w:val="18"/>
        </w:rPr>
      </w:pPr>
    </w:p>
    <w:p w14:paraId="663E6139"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单项选择题</w:t>
      </w:r>
      <w:r w:rsidRPr="00AA5C0F">
        <w:rPr>
          <w:rFonts w:ascii="宋体" w:eastAsia="宋体" w:hAnsi="宋体" w:cs="Arial"/>
          <w:color w:val="000000"/>
          <w:sz w:val="18"/>
          <w:szCs w:val="18"/>
        </w:rPr>
        <w:t>| 毛泽东指出，解决人民内部矛盾，应该采用</w:t>
      </w:r>
    </w:p>
    <w:p w14:paraId="0224B914"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专政的方法</w:t>
      </w:r>
    </w:p>
    <w:p w14:paraId="55DCE0EC"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民主的方法</w:t>
      </w:r>
    </w:p>
    <w:p w14:paraId="15ADA17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批评与自我批评的方法</w:t>
      </w:r>
    </w:p>
    <w:p w14:paraId="41183A02" w14:textId="77777777" w:rsidR="008C1B86" w:rsidRPr="00AA5C0F" w:rsidRDefault="008C1B86" w:rsidP="00AA5C0F">
      <w:pPr>
        <w:spacing w:line="240" w:lineRule="exact"/>
        <w:rPr>
          <w:rFonts w:ascii="宋体" w:eastAsia="宋体" w:hAnsi="宋体" w:cs="Arial"/>
          <w:color w:val="000000"/>
          <w:sz w:val="18"/>
          <w:szCs w:val="18"/>
        </w:rPr>
      </w:pPr>
      <w:proofErr w:type="gramStart"/>
      <w:r w:rsidRPr="00AA5C0F">
        <w:rPr>
          <w:rFonts w:ascii="宋体" w:eastAsia="宋体" w:hAnsi="宋体" w:cs="Arial"/>
          <w:color w:val="000000"/>
          <w:sz w:val="18"/>
          <w:szCs w:val="18"/>
        </w:rPr>
        <w:t>D.“</w:t>
      </w:r>
      <w:proofErr w:type="gramEnd"/>
      <w:r w:rsidRPr="00AA5C0F">
        <w:rPr>
          <w:rFonts w:ascii="宋体" w:eastAsia="宋体" w:hAnsi="宋体" w:cs="Arial"/>
          <w:color w:val="000000"/>
          <w:sz w:val="18"/>
          <w:szCs w:val="18"/>
        </w:rPr>
        <w:t>百花齐放、百家争鸣”的方法</w:t>
      </w:r>
    </w:p>
    <w:p w14:paraId="5976282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B.民主的方法</w:t>
      </w:r>
    </w:p>
    <w:p w14:paraId="24EF60AC" w14:textId="77777777" w:rsidR="008C1B86" w:rsidRPr="00AA5C0F" w:rsidRDefault="008C1B86" w:rsidP="00AA5C0F">
      <w:pPr>
        <w:spacing w:line="240" w:lineRule="exact"/>
        <w:rPr>
          <w:rFonts w:ascii="宋体" w:eastAsia="宋体" w:hAnsi="宋体" w:cs="Arial"/>
          <w:color w:val="000000"/>
          <w:sz w:val="18"/>
          <w:szCs w:val="18"/>
        </w:rPr>
      </w:pPr>
    </w:p>
    <w:p w14:paraId="0E5C6DAB"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单项选择题</w:t>
      </w:r>
      <w:r w:rsidRPr="00AA5C0F">
        <w:rPr>
          <w:rFonts w:ascii="宋体" w:eastAsia="宋体" w:hAnsi="宋体" w:cs="Arial"/>
          <w:color w:val="000000"/>
          <w:sz w:val="18"/>
          <w:szCs w:val="18"/>
        </w:rPr>
        <w:t>| 毛泽东在《关于正确处理人民内部矛盾问题》指出，关于正确处理人民内部矛盾的问题是社会主义国家</w:t>
      </w:r>
    </w:p>
    <w:p w14:paraId="0AE8020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经济生活的主题</w:t>
      </w:r>
    </w:p>
    <w:p w14:paraId="01A29645"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政治生活的主题</w:t>
      </w:r>
    </w:p>
    <w:p w14:paraId="556B92BB"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文化生活的主题</w:t>
      </w:r>
    </w:p>
    <w:p w14:paraId="1AE8FC95"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社会生活的主题</w:t>
      </w:r>
    </w:p>
    <w:p w14:paraId="772EAD9A"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B.政治生活的主题</w:t>
      </w:r>
    </w:p>
    <w:p w14:paraId="54C6E61A" w14:textId="77777777" w:rsidR="008C1B86" w:rsidRPr="00AA5C0F" w:rsidRDefault="008C1B86" w:rsidP="00AA5C0F">
      <w:pPr>
        <w:spacing w:line="240" w:lineRule="exact"/>
        <w:rPr>
          <w:rFonts w:ascii="宋体" w:eastAsia="宋体" w:hAnsi="宋体" w:cs="Arial"/>
          <w:color w:val="000000"/>
          <w:sz w:val="18"/>
          <w:szCs w:val="18"/>
        </w:rPr>
      </w:pPr>
    </w:p>
    <w:p w14:paraId="6D7668B5"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多项选择题</w:t>
      </w:r>
      <w:r w:rsidRPr="00AA5C0F">
        <w:rPr>
          <w:rFonts w:ascii="宋体" w:eastAsia="宋体" w:hAnsi="宋体" w:cs="Arial"/>
          <w:color w:val="000000"/>
          <w:sz w:val="18"/>
          <w:szCs w:val="18"/>
        </w:rPr>
        <w:t>| 毛泽东关于社会主义社会矛盾的学说</w:t>
      </w:r>
    </w:p>
    <w:p w14:paraId="729BCBDB"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科学地揭示了社会主义社会发展的动力</w:t>
      </w:r>
    </w:p>
    <w:p w14:paraId="5DE8842C"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以独创性的内容丰富了马克思主义的理论宝库</w:t>
      </w:r>
    </w:p>
    <w:p w14:paraId="3C237050"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为正确处理社会主义社会各种矛盾、创造良好的社会环境和政治环境提供了基本的理论依据</w:t>
      </w:r>
    </w:p>
    <w:p w14:paraId="36988F3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为后来的社会主义改革奠定了理论基础</w:t>
      </w:r>
    </w:p>
    <w:p w14:paraId="15BB2F3D"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w:t>
      </w:r>
    </w:p>
    <w:p w14:paraId="490FED1C"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科学地揭示了社会主义社会发展的动力</w:t>
      </w:r>
    </w:p>
    <w:p w14:paraId="03081C9F"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以独创性的内容丰富了马克思主义的理论宝库</w:t>
      </w:r>
    </w:p>
    <w:p w14:paraId="693EC43E"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为正确处理社会主义社会各种矛盾、创造良好的社会环境和政治环境提供了基本的理论依据</w:t>
      </w:r>
    </w:p>
    <w:p w14:paraId="27FB7F7B"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为后来的社会主义改革奠定了理论基础</w:t>
      </w:r>
    </w:p>
    <w:p w14:paraId="76564CF3" w14:textId="77777777" w:rsidR="008C1B86" w:rsidRPr="00AA5C0F" w:rsidRDefault="008C1B86" w:rsidP="00AA5C0F">
      <w:pPr>
        <w:spacing w:line="240" w:lineRule="exact"/>
        <w:rPr>
          <w:rFonts w:ascii="宋体" w:eastAsia="宋体" w:hAnsi="宋体" w:cs="Arial"/>
          <w:color w:val="000000"/>
          <w:sz w:val="18"/>
          <w:szCs w:val="18"/>
        </w:rPr>
      </w:pPr>
    </w:p>
    <w:p w14:paraId="67D2FA1D"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多项选择题</w:t>
      </w:r>
      <w:r w:rsidRPr="00AA5C0F">
        <w:rPr>
          <w:rFonts w:ascii="宋体" w:eastAsia="宋体" w:hAnsi="宋体" w:cs="Arial"/>
          <w:color w:val="000000"/>
          <w:sz w:val="18"/>
          <w:szCs w:val="18"/>
        </w:rPr>
        <w:t>| 毛泽东提出的一整套“两条腿走路”的方针包括</w:t>
      </w:r>
    </w:p>
    <w:p w14:paraId="23D223D9"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重工业和轻工业同时并举</w:t>
      </w:r>
    </w:p>
    <w:p w14:paraId="4FB5F23B"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中央工业的地方工业并举</w:t>
      </w:r>
    </w:p>
    <w:p w14:paraId="121A9655"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沿海工业和内地工业同时并举</w:t>
      </w:r>
    </w:p>
    <w:p w14:paraId="2105E6A4"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大型企业和中小型企业同时并举</w:t>
      </w:r>
    </w:p>
    <w:p w14:paraId="7A6DD80C"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w:t>
      </w:r>
    </w:p>
    <w:p w14:paraId="63064695"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lastRenderedPageBreak/>
        <w:t>A.重工业和轻工业同时并举</w:t>
      </w:r>
    </w:p>
    <w:p w14:paraId="02CEB6A5"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中央工业的地方工业并举</w:t>
      </w:r>
    </w:p>
    <w:p w14:paraId="4F419CBA"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沿海工业和内地工业同时并举</w:t>
      </w:r>
    </w:p>
    <w:p w14:paraId="23265BAC"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大型企业和中小型企业同时并举</w:t>
      </w:r>
    </w:p>
    <w:p w14:paraId="1197A6A3" w14:textId="77777777" w:rsidR="008C1B86" w:rsidRPr="00AA5C0F" w:rsidRDefault="008C1B86" w:rsidP="00AA5C0F">
      <w:pPr>
        <w:spacing w:line="240" w:lineRule="exact"/>
        <w:rPr>
          <w:rFonts w:ascii="宋体" w:eastAsia="宋体" w:hAnsi="宋体" w:cs="Arial"/>
          <w:color w:val="000000"/>
          <w:sz w:val="18"/>
          <w:szCs w:val="18"/>
        </w:rPr>
      </w:pPr>
    </w:p>
    <w:p w14:paraId="01E063D5" w14:textId="77777777" w:rsidR="008C1B86" w:rsidRPr="00AA5C0F" w:rsidRDefault="008C1B86" w:rsidP="00AA5C0F">
      <w:pPr>
        <w:spacing w:line="240" w:lineRule="exact"/>
        <w:rPr>
          <w:rFonts w:ascii="宋体" w:eastAsia="宋体" w:hAnsi="宋体" w:cs="Arial"/>
          <w:color w:val="000000"/>
          <w:sz w:val="18"/>
          <w:szCs w:val="18"/>
        </w:rPr>
      </w:pPr>
    </w:p>
    <w:p w14:paraId="186280BA"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多项选择题</w:t>
      </w:r>
      <w:r w:rsidRPr="00AA5C0F">
        <w:rPr>
          <w:rFonts w:ascii="宋体" w:eastAsia="宋体" w:hAnsi="宋体" w:cs="Arial"/>
          <w:color w:val="000000"/>
          <w:sz w:val="18"/>
          <w:szCs w:val="18"/>
        </w:rPr>
        <w:t>| 毛泽东强调，社会主义社会存在两类不同性质的矛盾，它们是</w:t>
      </w:r>
    </w:p>
    <w:p w14:paraId="15F128B5"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工人阶级同民族资产阶级的矛盾</w:t>
      </w:r>
    </w:p>
    <w:p w14:paraId="5FB356A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敌我矛盾</w:t>
      </w:r>
    </w:p>
    <w:p w14:paraId="7E105FFE"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人民内部矛盾</w:t>
      </w:r>
    </w:p>
    <w:p w14:paraId="553F81DE"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民主同集中的矛盾</w:t>
      </w:r>
    </w:p>
    <w:p w14:paraId="0065FF63"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w:t>
      </w:r>
    </w:p>
    <w:p w14:paraId="6403355B"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敌我矛盾</w:t>
      </w:r>
    </w:p>
    <w:p w14:paraId="6A22CD55"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人民内部矛盾</w:t>
      </w:r>
    </w:p>
    <w:p w14:paraId="542C25F9" w14:textId="77777777" w:rsidR="008C1B86" w:rsidRPr="00AA5C0F" w:rsidRDefault="008C1B86" w:rsidP="00AA5C0F">
      <w:pPr>
        <w:spacing w:line="240" w:lineRule="exact"/>
        <w:rPr>
          <w:rFonts w:ascii="宋体" w:eastAsia="宋体" w:hAnsi="宋体" w:cs="Arial"/>
          <w:color w:val="000000"/>
          <w:sz w:val="18"/>
          <w:szCs w:val="18"/>
        </w:rPr>
      </w:pPr>
    </w:p>
    <w:p w14:paraId="3CB9911B" w14:textId="77777777" w:rsidR="008C1B86" w:rsidRPr="00AA5C0F" w:rsidRDefault="008C1B86" w:rsidP="00AA5C0F">
      <w:pPr>
        <w:spacing w:line="240" w:lineRule="exact"/>
        <w:rPr>
          <w:rFonts w:ascii="宋体" w:eastAsia="宋体" w:hAnsi="宋体" w:cs="Arial"/>
          <w:color w:val="000000"/>
          <w:sz w:val="18"/>
          <w:szCs w:val="18"/>
        </w:rPr>
      </w:pPr>
    </w:p>
    <w:p w14:paraId="360095DF"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多项选择题</w:t>
      </w:r>
      <w:r w:rsidRPr="00AA5C0F">
        <w:rPr>
          <w:rFonts w:ascii="宋体" w:eastAsia="宋体" w:hAnsi="宋体" w:cs="Arial"/>
          <w:color w:val="000000"/>
          <w:sz w:val="18"/>
          <w:szCs w:val="18"/>
        </w:rPr>
        <w:t>| 毛泽东关于社会主义社会矛盾的学说</w:t>
      </w:r>
    </w:p>
    <w:p w14:paraId="4F82566A"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科学地揭示了社会主义社会发展的动力</w:t>
      </w:r>
    </w:p>
    <w:p w14:paraId="563A0882"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以独创性的内容丰富了马克思主义的理论宝库</w:t>
      </w:r>
    </w:p>
    <w:p w14:paraId="0B654191"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为正确处理社会主义社会各种矛盾、创造良好的社会环境和政治环境提供了基本的理论依据</w:t>
      </w:r>
    </w:p>
    <w:p w14:paraId="4690FF17"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为后来的社会主义改革奠定了理论基础</w:t>
      </w:r>
    </w:p>
    <w:p w14:paraId="4396DDA9"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w:t>
      </w:r>
    </w:p>
    <w:p w14:paraId="0DC2811A"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科学地揭示了社会主义社会发展的动力</w:t>
      </w:r>
    </w:p>
    <w:p w14:paraId="79DF7AB7"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以独创性的内容丰富了马克思主义的理论宝库</w:t>
      </w:r>
    </w:p>
    <w:p w14:paraId="0D73A822"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为正确处理社会主义社会各种矛盾、创造良好的社会环境和政治环境提供了基本的理论依据</w:t>
      </w:r>
    </w:p>
    <w:p w14:paraId="2905D853"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为后来的社会主义改革奠定了理论基础</w:t>
      </w:r>
    </w:p>
    <w:p w14:paraId="6048B5ED" w14:textId="77777777" w:rsidR="008C1B86" w:rsidRPr="00AA5C0F" w:rsidRDefault="008C1B86" w:rsidP="00AA5C0F">
      <w:pPr>
        <w:spacing w:line="240" w:lineRule="exact"/>
        <w:rPr>
          <w:rFonts w:ascii="宋体" w:eastAsia="宋体" w:hAnsi="宋体" w:cs="Arial"/>
          <w:color w:val="000000"/>
          <w:sz w:val="18"/>
          <w:szCs w:val="18"/>
        </w:rPr>
      </w:pPr>
    </w:p>
    <w:p w14:paraId="607833C4"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w:t>
      </w:r>
      <w:proofErr w:type="gramStart"/>
      <w:r w:rsidRPr="00AA5C0F">
        <w:rPr>
          <w:rFonts w:ascii="宋体" w:eastAsia="宋体" w:hAnsi="宋体" w:cs="Arial" w:hint="eastAsia"/>
          <w:color w:val="000000"/>
          <w:sz w:val="18"/>
          <w:szCs w:val="18"/>
        </w:rPr>
        <w:t>章判断</w:t>
      </w:r>
      <w:proofErr w:type="gramEnd"/>
      <w:r w:rsidRPr="00AA5C0F">
        <w:rPr>
          <w:rFonts w:ascii="宋体" w:eastAsia="宋体" w:hAnsi="宋体" w:cs="Arial" w:hint="eastAsia"/>
          <w:color w:val="000000"/>
          <w:sz w:val="18"/>
          <w:szCs w:val="18"/>
        </w:rPr>
        <w:t>题</w:t>
      </w:r>
      <w:r w:rsidRPr="00AA5C0F">
        <w:rPr>
          <w:rFonts w:ascii="宋体" w:eastAsia="宋体" w:hAnsi="宋体" w:cs="Arial"/>
          <w:color w:val="000000"/>
          <w:sz w:val="18"/>
          <w:szCs w:val="18"/>
        </w:rPr>
        <w:t>| 改革开放后的社会主义实践探索是对改革开放</w:t>
      </w:r>
      <w:proofErr w:type="gramStart"/>
      <w:r w:rsidRPr="00AA5C0F">
        <w:rPr>
          <w:rFonts w:ascii="宋体" w:eastAsia="宋体" w:hAnsi="宋体" w:cs="Arial"/>
          <w:color w:val="000000"/>
          <w:sz w:val="18"/>
          <w:szCs w:val="18"/>
        </w:rPr>
        <w:t>前探索</w:t>
      </w:r>
      <w:proofErr w:type="gramEnd"/>
      <w:r w:rsidRPr="00AA5C0F">
        <w:rPr>
          <w:rFonts w:ascii="宋体" w:eastAsia="宋体" w:hAnsi="宋体" w:cs="Arial"/>
          <w:color w:val="000000"/>
          <w:sz w:val="18"/>
          <w:szCs w:val="18"/>
        </w:rPr>
        <w:t>的坚持、改革和发展。</w:t>
      </w:r>
    </w:p>
    <w:p w14:paraId="7E66CAE7"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正确</w:t>
      </w:r>
    </w:p>
    <w:p w14:paraId="488304EA" w14:textId="77777777" w:rsidR="008C1B86" w:rsidRPr="00AA5C0F" w:rsidRDefault="008C1B86" w:rsidP="00AA5C0F">
      <w:pPr>
        <w:spacing w:line="240" w:lineRule="exact"/>
        <w:rPr>
          <w:rFonts w:ascii="宋体" w:eastAsia="宋体" w:hAnsi="宋体" w:cs="Arial"/>
          <w:color w:val="000000"/>
          <w:sz w:val="18"/>
          <w:szCs w:val="18"/>
        </w:rPr>
      </w:pPr>
    </w:p>
    <w:p w14:paraId="65606EBB"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多项选择题</w:t>
      </w:r>
      <w:r w:rsidRPr="00AA5C0F">
        <w:rPr>
          <w:rFonts w:ascii="宋体" w:eastAsia="宋体" w:hAnsi="宋体" w:cs="Arial"/>
          <w:color w:val="000000"/>
          <w:sz w:val="18"/>
          <w:szCs w:val="18"/>
        </w:rPr>
        <w:t>| 毛泽东提出的一整套“两条腿走路”的方针包括</w:t>
      </w:r>
    </w:p>
    <w:p w14:paraId="3F84E116"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重工业和轻工业同时并举</w:t>
      </w:r>
    </w:p>
    <w:p w14:paraId="67BBEB12"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中央工业的地方工业并举</w:t>
      </w:r>
    </w:p>
    <w:p w14:paraId="2F3608D4"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沿海工业和内地工业同时并举</w:t>
      </w:r>
    </w:p>
    <w:p w14:paraId="46FD6716"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大型企业和中小型企业同时并举</w:t>
      </w:r>
    </w:p>
    <w:p w14:paraId="02688812"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w:t>
      </w:r>
    </w:p>
    <w:p w14:paraId="7F38BC2E"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重工业和轻工业同时并举</w:t>
      </w:r>
    </w:p>
    <w:p w14:paraId="3E981FE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中央工业的地方工业并举</w:t>
      </w:r>
    </w:p>
    <w:p w14:paraId="6D0CE71D"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沿海工业和内地工业同时并举</w:t>
      </w:r>
    </w:p>
    <w:p w14:paraId="230B2997"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大型企业和中小型企业同时并举</w:t>
      </w:r>
    </w:p>
    <w:p w14:paraId="7E47489D" w14:textId="77777777" w:rsidR="008C1B86" w:rsidRPr="00AA5C0F" w:rsidRDefault="008C1B86" w:rsidP="00AA5C0F">
      <w:pPr>
        <w:spacing w:line="240" w:lineRule="exact"/>
        <w:rPr>
          <w:rFonts w:ascii="宋体" w:eastAsia="宋体" w:hAnsi="宋体" w:cs="Arial"/>
          <w:color w:val="000000"/>
          <w:sz w:val="18"/>
          <w:szCs w:val="18"/>
        </w:rPr>
      </w:pPr>
    </w:p>
    <w:p w14:paraId="0FB9A92C" w14:textId="77777777" w:rsidR="008C1B86" w:rsidRPr="00AA5C0F" w:rsidRDefault="008C1B86" w:rsidP="00AA5C0F">
      <w:pPr>
        <w:spacing w:line="240" w:lineRule="exact"/>
        <w:rPr>
          <w:rFonts w:ascii="宋体" w:eastAsia="宋体" w:hAnsi="宋体" w:cs="Arial"/>
          <w:color w:val="000000"/>
          <w:sz w:val="18"/>
          <w:szCs w:val="18"/>
        </w:rPr>
      </w:pPr>
    </w:p>
    <w:p w14:paraId="609BB375"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多项选择题</w:t>
      </w:r>
      <w:r w:rsidRPr="00AA5C0F">
        <w:rPr>
          <w:rFonts w:ascii="宋体" w:eastAsia="宋体" w:hAnsi="宋体" w:cs="Arial"/>
          <w:color w:val="000000"/>
          <w:sz w:val="18"/>
          <w:szCs w:val="18"/>
        </w:rPr>
        <w:t>| 毛泽东指出，在社会主义社会，基本的矛盾是</w:t>
      </w:r>
    </w:p>
    <w:p w14:paraId="50406B5E"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人民对建立先进的工业国的要求同落后的农业国现实之间的矛盾</w:t>
      </w:r>
    </w:p>
    <w:p w14:paraId="5263C326"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人民对于经济文化迅速发展的要求同当前经济文化不能满足人民需要的状况之间的矛盾</w:t>
      </w:r>
    </w:p>
    <w:p w14:paraId="58426604"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生产关系和生产力之间的矛盾</w:t>
      </w:r>
    </w:p>
    <w:p w14:paraId="06507FCC"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上层建筑和经济基础之间的矛盾</w:t>
      </w:r>
    </w:p>
    <w:p w14:paraId="59436E81"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w:t>
      </w:r>
    </w:p>
    <w:p w14:paraId="0AF329F3"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生产关系和生产力之间的矛盾</w:t>
      </w:r>
    </w:p>
    <w:p w14:paraId="2D9D1603"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上层建筑和经济基础之间的矛盾</w:t>
      </w:r>
    </w:p>
    <w:p w14:paraId="7E62368B" w14:textId="77777777" w:rsidR="008C1B86" w:rsidRPr="00AA5C0F" w:rsidRDefault="008C1B86" w:rsidP="00AA5C0F">
      <w:pPr>
        <w:spacing w:line="240" w:lineRule="exact"/>
        <w:rPr>
          <w:rFonts w:ascii="宋体" w:eastAsia="宋体" w:hAnsi="宋体" w:cs="Arial"/>
          <w:color w:val="000000"/>
          <w:sz w:val="18"/>
          <w:szCs w:val="18"/>
        </w:rPr>
      </w:pPr>
    </w:p>
    <w:p w14:paraId="18D38150"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单项选择题</w:t>
      </w:r>
      <w:r w:rsidRPr="00AA5C0F">
        <w:rPr>
          <w:rFonts w:ascii="宋体" w:eastAsia="宋体" w:hAnsi="宋体" w:cs="Arial"/>
          <w:color w:val="000000"/>
          <w:sz w:val="18"/>
          <w:szCs w:val="18"/>
        </w:rPr>
        <w:t>| 毛泽东指出，敌我之间和人民内部这两类矛盾的性质不同，解决的方法也不同。其中，对人民内部矛盾采用</w:t>
      </w:r>
    </w:p>
    <w:p w14:paraId="051495A2"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专政的方法</w:t>
      </w:r>
    </w:p>
    <w:p w14:paraId="01BD2AD7"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集中的方法</w:t>
      </w:r>
    </w:p>
    <w:p w14:paraId="51213C6B"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分权的方法</w:t>
      </w:r>
    </w:p>
    <w:p w14:paraId="0317A533"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民主的方法</w:t>
      </w:r>
    </w:p>
    <w:p w14:paraId="3D29553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D.民主的方法</w:t>
      </w:r>
    </w:p>
    <w:p w14:paraId="75B707F4" w14:textId="77777777" w:rsidR="008C1B86" w:rsidRPr="00AA5C0F" w:rsidRDefault="008C1B86" w:rsidP="00AA5C0F">
      <w:pPr>
        <w:spacing w:line="240" w:lineRule="exact"/>
        <w:rPr>
          <w:rFonts w:ascii="宋体" w:eastAsia="宋体" w:hAnsi="宋体" w:cs="Arial"/>
          <w:color w:val="000000"/>
          <w:sz w:val="18"/>
          <w:szCs w:val="18"/>
        </w:rPr>
      </w:pPr>
    </w:p>
    <w:p w14:paraId="09B91ED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w:t>
      </w:r>
      <w:proofErr w:type="gramStart"/>
      <w:r w:rsidRPr="00AA5C0F">
        <w:rPr>
          <w:rFonts w:ascii="宋体" w:eastAsia="宋体" w:hAnsi="宋体" w:cs="Arial" w:hint="eastAsia"/>
          <w:color w:val="000000"/>
          <w:sz w:val="18"/>
          <w:szCs w:val="18"/>
        </w:rPr>
        <w:t>章判断</w:t>
      </w:r>
      <w:proofErr w:type="gramEnd"/>
      <w:r w:rsidRPr="00AA5C0F">
        <w:rPr>
          <w:rFonts w:ascii="宋体" w:eastAsia="宋体" w:hAnsi="宋体" w:cs="Arial" w:hint="eastAsia"/>
          <w:color w:val="000000"/>
          <w:sz w:val="18"/>
          <w:szCs w:val="18"/>
        </w:rPr>
        <w:t>题</w:t>
      </w:r>
      <w:r w:rsidRPr="00AA5C0F">
        <w:rPr>
          <w:rFonts w:ascii="宋体" w:eastAsia="宋体" w:hAnsi="宋体" w:cs="Arial"/>
          <w:color w:val="000000"/>
          <w:sz w:val="18"/>
          <w:szCs w:val="18"/>
        </w:rPr>
        <w:t>| 新中国成立之初，整个经济建设的主要任务是实现国家工业化。</w:t>
      </w:r>
    </w:p>
    <w:p w14:paraId="1DE0FA0B"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正确</w:t>
      </w:r>
    </w:p>
    <w:p w14:paraId="5AE54CF7" w14:textId="77777777" w:rsidR="008C1B86" w:rsidRPr="00AA5C0F" w:rsidRDefault="008C1B86" w:rsidP="00AA5C0F">
      <w:pPr>
        <w:spacing w:line="240" w:lineRule="exact"/>
        <w:rPr>
          <w:rFonts w:ascii="宋体" w:eastAsia="宋体" w:hAnsi="宋体" w:cs="Arial"/>
          <w:color w:val="000000"/>
          <w:sz w:val="18"/>
          <w:szCs w:val="18"/>
        </w:rPr>
      </w:pPr>
    </w:p>
    <w:p w14:paraId="29C678D2"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w:t>
      </w:r>
      <w:proofErr w:type="gramStart"/>
      <w:r w:rsidRPr="00AA5C0F">
        <w:rPr>
          <w:rFonts w:ascii="宋体" w:eastAsia="宋体" w:hAnsi="宋体" w:cs="Arial" w:hint="eastAsia"/>
          <w:color w:val="000000"/>
          <w:sz w:val="18"/>
          <w:szCs w:val="18"/>
        </w:rPr>
        <w:t>章判断</w:t>
      </w:r>
      <w:proofErr w:type="gramEnd"/>
      <w:r w:rsidRPr="00AA5C0F">
        <w:rPr>
          <w:rFonts w:ascii="宋体" w:eastAsia="宋体" w:hAnsi="宋体" w:cs="Arial" w:hint="eastAsia"/>
          <w:color w:val="000000"/>
          <w:sz w:val="18"/>
          <w:szCs w:val="18"/>
        </w:rPr>
        <w:t>题</w:t>
      </w:r>
      <w:r w:rsidRPr="00AA5C0F">
        <w:rPr>
          <w:rFonts w:ascii="宋体" w:eastAsia="宋体" w:hAnsi="宋体" w:cs="Arial"/>
          <w:color w:val="000000"/>
          <w:sz w:val="18"/>
          <w:szCs w:val="18"/>
        </w:rPr>
        <w:t>|《关于正确处理人民内部矛盾问题》的报告确定了一个基本方针，就是“努力把党内党外、国内国外的一切积极的因素，直接的、间接的积极因素全部调动起来”，为社会主义建设服务。</w:t>
      </w:r>
    </w:p>
    <w:p w14:paraId="3E15E901"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错误</w:t>
      </w:r>
    </w:p>
    <w:p w14:paraId="6998A799" w14:textId="77777777" w:rsidR="008C1B86" w:rsidRPr="00AA5C0F" w:rsidRDefault="008C1B86" w:rsidP="00AA5C0F">
      <w:pPr>
        <w:spacing w:line="240" w:lineRule="exact"/>
        <w:rPr>
          <w:rFonts w:ascii="宋体" w:eastAsia="宋体" w:hAnsi="宋体" w:cs="Arial"/>
          <w:color w:val="000000"/>
          <w:sz w:val="18"/>
          <w:szCs w:val="18"/>
        </w:rPr>
      </w:pPr>
    </w:p>
    <w:p w14:paraId="2062896D"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单项选择题</w:t>
      </w:r>
      <w:r w:rsidRPr="00AA5C0F">
        <w:rPr>
          <w:rFonts w:ascii="宋体" w:eastAsia="宋体" w:hAnsi="宋体" w:cs="Arial"/>
          <w:color w:val="000000"/>
          <w:sz w:val="18"/>
          <w:szCs w:val="18"/>
        </w:rPr>
        <w:t>| 毛泽东指出，社会主义社会的基本矛盾运动具有的特点是</w:t>
      </w:r>
    </w:p>
    <w:p w14:paraId="7F3EE333"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对抗性的</w:t>
      </w:r>
    </w:p>
    <w:p w14:paraId="2A9F1C1B"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相适应</w:t>
      </w:r>
    </w:p>
    <w:p w14:paraId="350605F6"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相矛盾</w:t>
      </w:r>
    </w:p>
    <w:p w14:paraId="431F7327"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又相适应又相矛盾</w:t>
      </w:r>
    </w:p>
    <w:p w14:paraId="28916F45"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D.又相适应又相矛盾</w:t>
      </w:r>
    </w:p>
    <w:p w14:paraId="6E666435" w14:textId="77777777" w:rsidR="008C1B86" w:rsidRPr="00AA5C0F" w:rsidRDefault="008C1B86" w:rsidP="00AA5C0F">
      <w:pPr>
        <w:spacing w:line="240" w:lineRule="exact"/>
        <w:rPr>
          <w:rFonts w:ascii="宋体" w:eastAsia="宋体" w:hAnsi="宋体" w:cs="Arial"/>
          <w:color w:val="000000"/>
          <w:sz w:val="18"/>
          <w:szCs w:val="18"/>
        </w:rPr>
      </w:pPr>
    </w:p>
    <w:p w14:paraId="691F43A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单项选择题</w:t>
      </w:r>
      <w:r w:rsidRPr="00AA5C0F">
        <w:rPr>
          <w:rFonts w:ascii="宋体" w:eastAsia="宋体" w:hAnsi="宋体" w:cs="Arial"/>
          <w:color w:val="000000"/>
          <w:sz w:val="18"/>
          <w:szCs w:val="18"/>
        </w:rPr>
        <w:t>| 20世纪50年代末60年代初，陈云提出的关于我国社会主义建设的观点是</w:t>
      </w:r>
    </w:p>
    <w:p w14:paraId="6F736E5A"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按经济的办法管理经济</w:t>
      </w:r>
    </w:p>
    <w:p w14:paraId="3A5D693C" w14:textId="77777777" w:rsidR="008C1B86" w:rsidRPr="00AA5C0F" w:rsidRDefault="008C1B86" w:rsidP="00AA5C0F">
      <w:pPr>
        <w:spacing w:line="240" w:lineRule="exact"/>
        <w:rPr>
          <w:rFonts w:ascii="宋体" w:eastAsia="宋体" w:hAnsi="宋体" w:cs="Arial"/>
          <w:color w:val="000000"/>
          <w:sz w:val="18"/>
          <w:szCs w:val="18"/>
        </w:rPr>
      </w:pPr>
      <w:proofErr w:type="gramStart"/>
      <w:r w:rsidRPr="00AA5C0F">
        <w:rPr>
          <w:rFonts w:ascii="宋体" w:eastAsia="宋体" w:hAnsi="宋体" w:cs="Arial"/>
          <w:color w:val="000000"/>
          <w:sz w:val="18"/>
          <w:szCs w:val="18"/>
        </w:rPr>
        <w:t>B.“</w:t>
      </w:r>
      <w:proofErr w:type="gramEnd"/>
      <w:r w:rsidRPr="00AA5C0F">
        <w:rPr>
          <w:rFonts w:ascii="宋体" w:eastAsia="宋体" w:hAnsi="宋体" w:cs="Arial"/>
          <w:color w:val="000000"/>
          <w:sz w:val="18"/>
          <w:szCs w:val="18"/>
        </w:rPr>
        <w:t>三个主体，三个补充”</w:t>
      </w:r>
    </w:p>
    <w:p w14:paraId="2C9AE410"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科学技术在我国现代化建设中具有关键性作用</w:t>
      </w:r>
    </w:p>
    <w:p w14:paraId="4D2BF54E"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整顿工业企业</w:t>
      </w:r>
    </w:p>
    <w:p w14:paraId="2A6E93B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B.“三个主体，三个补充”</w:t>
      </w:r>
    </w:p>
    <w:p w14:paraId="6F25C046"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w:t>
      </w:r>
      <w:proofErr w:type="gramStart"/>
      <w:r w:rsidRPr="00AA5C0F">
        <w:rPr>
          <w:rFonts w:ascii="宋体" w:eastAsia="宋体" w:hAnsi="宋体" w:cs="Arial" w:hint="eastAsia"/>
          <w:color w:val="000000"/>
          <w:sz w:val="18"/>
          <w:szCs w:val="18"/>
        </w:rPr>
        <w:t>章判断</w:t>
      </w:r>
      <w:proofErr w:type="gramEnd"/>
      <w:r w:rsidRPr="00AA5C0F">
        <w:rPr>
          <w:rFonts w:ascii="宋体" w:eastAsia="宋体" w:hAnsi="宋体" w:cs="Arial" w:hint="eastAsia"/>
          <w:color w:val="000000"/>
          <w:sz w:val="18"/>
          <w:szCs w:val="18"/>
        </w:rPr>
        <w:t>题</w:t>
      </w:r>
      <w:r w:rsidRPr="00AA5C0F">
        <w:rPr>
          <w:rFonts w:ascii="宋体" w:eastAsia="宋体" w:hAnsi="宋体" w:cs="Arial"/>
          <w:color w:val="000000"/>
          <w:sz w:val="18"/>
          <w:szCs w:val="18"/>
        </w:rPr>
        <w:t>|中国特色社会主义是在社会主义改造之后开创的。</w:t>
      </w:r>
    </w:p>
    <w:p w14:paraId="164E33BF"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错误</w:t>
      </w:r>
    </w:p>
    <w:p w14:paraId="5123D2AB" w14:textId="77777777" w:rsidR="008C1B86" w:rsidRPr="00AA5C0F" w:rsidRDefault="008C1B86" w:rsidP="00AA5C0F">
      <w:pPr>
        <w:spacing w:line="240" w:lineRule="exact"/>
        <w:rPr>
          <w:rFonts w:ascii="宋体" w:eastAsia="宋体" w:hAnsi="宋体" w:cs="Arial"/>
          <w:color w:val="000000"/>
          <w:sz w:val="18"/>
          <w:szCs w:val="18"/>
        </w:rPr>
      </w:pPr>
    </w:p>
    <w:p w14:paraId="6655D15F"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w:t>
      </w:r>
      <w:proofErr w:type="gramStart"/>
      <w:r w:rsidRPr="00AA5C0F">
        <w:rPr>
          <w:rFonts w:ascii="宋体" w:eastAsia="宋体" w:hAnsi="宋体" w:cs="Arial" w:hint="eastAsia"/>
          <w:color w:val="000000"/>
          <w:sz w:val="18"/>
          <w:szCs w:val="18"/>
        </w:rPr>
        <w:t>章判断</w:t>
      </w:r>
      <w:proofErr w:type="gramEnd"/>
      <w:r w:rsidRPr="00AA5C0F">
        <w:rPr>
          <w:rFonts w:ascii="宋体" w:eastAsia="宋体" w:hAnsi="宋体" w:cs="Arial" w:hint="eastAsia"/>
          <w:color w:val="000000"/>
          <w:sz w:val="18"/>
          <w:szCs w:val="18"/>
        </w:rPr>
        <w:t>题</w:t>
      </w:r>
      <w:r w:rsidRPr="00AA5C0F">
        <w:rPr>
          <w:rFonts w:ascii="宋体" w:eastAsia="宋体" w:hAnsi="宋体" w:cs="Arial"/>
          <w:color w:val="000000"/>
          <w:sz w:val="18"/>
          <w:szCs w:val="18"/>
        </w:rPr>
        <w:t>|毛泽东在《关于正确处理人民内部矛盾的问题》的报告中强调，关于正确处理人民内部矛盾的问题是社会主义国家政治生活的主题。</w:t>
      </w:r>
    </w:p>
    <w:p w14:paraId="054E0EE5"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正确</w:t>
      </w:r>
    </w:p>
    <w:p w14:paraId="1E9E1174"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多项选择题</w:t>
      </w:r>
      <w:r w:rsidRPr="00AA5C0F">
        <w:rPr>
          <w:rFonts w:ascii="宋体" w:eastAsia="宋体" w:hAnsi="宋体" w:cs="Arial"/>
          <w:color w:val="000000"/>
          <w:sz w:val="18"/>
          <w:szCs w:val="18"/>
        </w:rPr>
        <w:t>|毛泽东强调，社会主义社会存在两类不同性质的矛盾，它们是</w:t>
      </w:r>
    </w:p>
    <w:p w14:paraId="311053B4"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工人阶级同民族资产阶级的矛盾</w:t>
      </w:r>
    </w:p>
    <w:p w14:paraId="5A67DB95"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敌我矛盾</w:t>
      </w:r>
    </w:p>
    <w:p w14:paraId="5D5FD000"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人民内部矛盾</w:t>
      </w:r>
    </w:p>
    <w:p w14:paraId="3FBB66EB"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民主同集中的矛盾</w:t>
      </w:r>
    </w:p>
    <w:p w14:paraId="136813D3"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w:t>
      </w:r>
    </w:p>
    <w:p w14:paraId="1ACD3FF3"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敌我矛盾</w:t>
      </w:r>
    </w:p>
    <w:p w14:paraId="4F1B0CE4"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人民内部矛盾</w:t>
      </w:r>
    </w:p>
    <w:p w14:paraId="5BCA68D5"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多项选择题以下关于社会主义社会两类不同性质的矛盾，正确的说法是</w:t>
      </w:r>
    </w:p>
    <w:p w14:paraId="7F24A3B1"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两类不同性质的矛盾是人民内部矛盾和敌我矛盾</w:t>
      </w:r>
    </w:p>
    <w:p w14:paraId="3BA8C83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工人阶级同农民阶级的矛盾不属于人民内部矛盾</w:t>
      </w:r>
    </w:p>
    <w:p w14:paraId="5515DD31"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两类不同性质的矛盾不会发生转化</w:t>
      </w:r>
    </w:p>
    <w:p w14:paraId="42D37A44"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解决这两类不同性质的矛盾，采用专政和民主两种不同的方法</w:t>
      </w:r>
    </w:p>
    <w:p w14:paraId="460657E6"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参考答案】</w:t>
      </w:r>
    </w:p>
    <w:p w14:paraId="7C66DA2F"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两类不同性质的矛盾是人民内部矛盾和敌我矛盾</w:t>
      </w:r>
    </w:p>
    <w:p w14:paraId="10CD2FCB"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解决这两类不同性质的矛盾，采用专政和民主两种不同的方法</w:t>
      </w:r>
    </w:p>
    <w:p w14:paraId="2AAF35D2" w14:textId="77777777" w:rsidR="008C1B86" w:rsidRPr="00AA5C0F" w:rsidRDefault="008C1B86" w:rsidP="00AA5C0F">
      <w:pPr>
        <w:spacing w:line="240" w:lineRule="exact"/>
        <w:rPr>
          <w:rFonts w:ascii="宋体" w:eastAsia="宋体" w:hAnsi="宋体" w:cs="Arial"/>
          <w:color w:val="000000"/>
          <w:sz w:val="18"/>
          <w:szCs w:val="18"/>
        </w:rPr>
      </w:pPr>
    </w:p>
    <w:p w14:paraId="1EB0802C"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单项选择题</w:t>
      </w:r>
      <w:r w:rsidRPr="00AA5C0F">
        <w:rPr>
          <w:rFonts w:ascii="宋体" w:eastAsia="宋体" w:hAnsi="宋体" w:cs="Arial"/>
          <w:color w:val="000000"/>
          <w:sz w:val="18"/>
          <w:szCs w:val="18"/>
        </w:rPr>
        <w:t>|毛泽东提出了以（)为基础，以（)为主导，以农轻重为序发展国民经济的总方针。</w:t>
      </w:r>
    </w:p>
    <w:p w14:paraId="7431EB60"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农业、工业</w:t>
      </w:r>
    </w:p>
    <w:p w14:paraId="3A1FC872"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工业、农业</w:t>
      </w:r>
    </w:p>
    <w:p w14:paraId="70599FF1"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工业、轻工业</w:t>
      </w:r>
    </w:p>
    <w:p w14:paraId="3959DB49"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农业、轻工业</w:t>
      </w:r>
    </w:p>
    <w:p w14:paraId="473E4760"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A.农业、工业</w:t>
      </w:r>
    </w:p>
    <w:p w14:paraId="3B450F22"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w:t>
      </w:r>
      <w:proofErr w:type="gramStart"/>
      <w:r w:rsidRPr="00AA5C0F">
        <w:rPr>
          <w:rFonts w:ascii="宋体" w:eastAsia="宋体" w:hAnsi="宋体" w:cs="Arial" w:hint="eastAsia"/>
          <w:color w:val="000000"/>
          <w:sz w:val="18"/>
          <w:szCs w:val="18"/>
        </w:rPr>
        <w:t>章判断</w:t>
      </w:r>
      <w:proofErr w:type="gramEnd"/>
      <w:r w:rsidRPr="00AA5C0F">
        <w:rPr>
          <w:rFonts w:ascii="宋体" w:eastAsia="宋体" w:hAnsi="宋体" w:cs="Arial" w:hint="eastAsia"/>
          <w:color w:val="000000"/>
          <w:sz w:val="18"/>
          <w:szCs w:val="18"/>
        </w:rPr>
        <w:t>题社会主义建设道路初步探索中的经验和教训，为我们在改革开放新时期探索和</w:t>
      </w:r>
      <w:proofErr w:type="gramStart"/>
      <w:r w:rsidRPr="00AA5C0F">
        <w:rPr>
          <w:rFonts w:ascii="宋体" w:eastAsia="宋体" w:hAnsi="宋体" w:cs="Arial" w:hint="eastAsia"/>
          <w:color w:val="000000"/>
          <w:sz w:val="18"/>
          <w:szCs w:val="18"/>
        </w:rPr>
        <w:t>开群中国</w:t>
      </w:r>
      <w:proofErr w:type="gramEnd"/>
      <w:r w:rsidRPr="00AA5C0F">
        <w:rPr>
          <w:rFonts w:ascii="宋体" w:eastAsia="宋体" w:hAnsi="宋体" w:cs="Arial" w:hint="eastAsia"/>
          <w:color w:val="000000"/>
          <w:sz w:val="18"/>
          <w:szCs w:val="18"/>
        </w:rPr>
        <w:t>特色社会主义道路提供了重要借鉴。</w:t>
      </w:r>
    </w:p>
    <w:p w14:paraId="63625C59"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参考答案】正确</w:t>
      </w:r>
    </w:p>
    <w:p w14:paraId="4F7DA9BC" w14:textId="77777777" w:rsidR="008C1B86" w:rsidRPr="00AA5C0F" w:rsidRDefault="008C1B86" w:rsidP="00AA5C0F">
      <w:pPr>
        <w:spacing w:line="240" w:lineRule="exact"/>
        <w:rPr>
          <w:rFonts w:ascii="宋体" w:eastAsia="宋体" w:hAnsi="宋体" w:cs="Arial"/>
          <w:color w:val="000000"/>
          <w:sz w:val="18"/>
          <w:szCs w:val="18"/>
        </w:rPr>
      </w:pPr>
    </w:p>
    <w:p w14:paraId="22E55E40"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多项选择题</w:t>
      </w:r>
      <w:r w:rsidRPr="00AA5C0F">
        <w:rPr>
          <w:rFonts w:ascii="宋体" w:eastAsia="宋体" w:hAnsi="宋体" w:cs="Arial"/>
          <w:color w:val="000000"/>
          <w:sz w:val="18"/>
          <w:szCs w:val="18"/>
        </w:rPr>
        <w:t xml:space="preserve">| 毛泽东关于社会主义社会矛盾的学说 </w:t>
      </w:r>
    </w:p>
    <w:p w14:paraId="545D85A1"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科学地揭示了社会主义社会发展的动力</w:t>
      </w:r>
    </w:p>
    <w:p w14:paraId="22DC5D2A"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以独创性的内容丰富了马克思主义的理论宝库</w:t>
      </w:r>
    </w:p>
    <w:p w14:paraId="7AEEC86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为正确处理社会主义社会各种矛盾、创造良好的社会环境和政治环境提供了基本的理论依据</w:t>
      </w:r>
    </w:p>
    <w:p w14:paraId="358B27CE"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lastRenderedPageBreak/>
        <w:t xml:space="preserve">D.为后来的社会主义改革奠定了理论基础 </w:t>
      </w:r>
    </w:p>
    <w:p w14:paraId="3682E493" w14:textId="77777777" w:rsidR="008C1B86" w:rsidRPr="00AA5C0F" w:rsidRDefault="008C1B86" w:rsidP="00AA5C0F">
      <w:pPr>
        <w:spacing w:line="240" w:lineRule="exact"/>
        <w:rPr>
          <w:rFonts w:ascii="宋体" w:eastAsia="宋体" w:hAnsi="宋体" w:cs="Arial"/>
          <w:color w:val="000000"/>
          <w:sz w:val="18"/>
          <w:szCs w:val="18"/>
        </w:rPr>
      </w:pPr>
    </w:p>
    <w:p w14:paraId="5687B3F7"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w:t>
      </w:r>
      <w:proofErr w:type="gramStart"/>
      <w:r w:rsidRPr="00AA5C0F">
        <w:rPr>
          <w:rFonts w:ascii="宋体" w:eastAsia="宋体" w:hAnsi="宋体" w:cs="Arial" w:hint="eastAsia"/>
          <w:color w:val="000000"/>
          <w:sz w:val="18"/>
          <w:szCs w:val="18"/>
        </w:rPr>
        <w:t>章判断</w:t>
      </w:r>
      <w:proofErr w:type="gramEnd"/>
      <w:r w:rsidRPr="00AA5C0F">
        <w:rPr>
          <w:rFonts w:ascii="宋体" w:eastAsia="宋体" w:hAnsi="宋体" w:cs="Arial" w:hint="eastAsia"/>
          <w:color w:val="000000"/>
          <w:sz w:val="18"/>
          <w:szCs w:val="18"/>
        </w:rPr>
        <w:t>题</w:t>
      </w:r>
      <w:r w:rsidRPr="00AA5C0F">
        <w:rPr>
          <w:rFonts w:ascii="宋体" w:eastAsia="宋体" w:hAnsi="宋体" w:cs="Arial"/>
          <w:color w:val="000000"/>
          <w:sz w:val="18"/>
          <w:szCs w:val="18"/>
        </w:rPr>
        <w:t xml:space="preserve">| 《论十大关系》确定了一个基本方针，就是“努力把党内党外、国内国外的一切积极的因素，直接的、间接的积极因素全部调动起来”，为社会主义建设服务。 正确 </w:t>
      </w:r>
    </w:p>
    <w:p w14:paraId="2F0FFF65"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w:t>
      </w:r>
      <w:proofErr w:type="gramStart"/>
      <w:r w:rsidRPr="00AA5C0F">
        <w:rPr>
          <w:rFonts w:ascii="宋体" w:eastAsia="宋体" w:hAnsi="宋体" w:cs="Arial" w:hint="eastAsia"/>
          <w:color w:val="000000"/>
          <w:sz w:val="18"/>
          <w:szCs w:val="18"/>
        </w:rPr>
        <w:t>章判断</w:t>
      </w:r>
      <w:proofErr w:type="gramEnd"/>
      <w:r w:rsidRPr="00AA5C0F">
        <w:rPr>
          <w:rFonts w:ascii="宋体" w:eastAsia="宋体" w:hAnsi="宋体" w:cs="Arial" w:hint="eastAsia"/>
          <w:color w:val="000000"/>
          <w:sz w:val="18"/>
          <w:szCs w:val="18"/>
        </w:rPr>
        <w:t>题</w:t>
      </w:r>
      <w:r w:rsidRPr="00AA5C0F">
        <w:rPr>
          <w:rFonts w:ascii="宋体" w:eastAsia="宋体" w:hAnsi="宋体" w:cs="Arial"/>
          <w:color w:val="000000"/>
          <w:sz w:val="18"/>
          <w:szCs w:val="18"/>
        </w:rPr>
        <w:t xml:space="preserve">| 社会主义建设道路初步探索中的经验和教训，为我们在改革开放新时期探索和开辟中国特色社会主义道路提供了重要借鉴。 </w:t>
      </w:r>
    </w:p>
    <w:p w14:paraId="13C5986A"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正确</w:t>
      </w:r>
      <w:r w:rsidRPr="00AA5C0F">
        <w:rPr>
          <w:rFonts w:ascii="宋体" w:eastAsia="宋体" w:hAnsi="宋体" w:cs="Arial"/>
          <w:color w:val="000000"/>
          <w:sz w:val="18"/>
          <w:szCs w:val="18"/>
        </w:rPr>
        <w:t xml:space="preserve"> </w:t>
      </w:r>
    </w:p>
    <w:p w14:paraId="1E74E25E" w14:textId="77777777" w:rsidR="008C1B86" w:rsidRPr="00AA5C0F" w:rsidRDefault="008C1B86" w:rsidP="00AA5C0F">
      <w:pPr>
        <w:spacing w:line="240" w:lineRule="exact"/>
        <w:rPr>
          <w:rFonts w:ascii="宋体" w:eastAsia="宋体" w:hAnsi="宋体" w:cs="Arial"/>
          <w:color w:val="000000"/>
          <w:sz w:val="18"/>
          <w:szCs w:val="18"/>
        </w:rPr>
      </w:pPr>
    </w:p>
    <w:p w14:paraId="051CEB0C"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w:t>
      </w:r>
      <w:proofErr w:type="gramStart"/>
      <w:r w:rsidRPr="00AA5C0F">
        <w:rPr>
          <w:rFonts w:ascii="宋体" w:eastAsia="宋体" w:hAnsi="宋体" w:cs="Arial" w:hint="eastAsia"/>
          <w:color w:val="000000"/>
          <w:sz w:val="18"/>
          <w:szCs w:val="18"/>
        </w:rPr>
        <w:t>章判断</w:t>
      </w:r>
      <w:proofErr w:type="gramEnd"/>
      <w:r w:rsidRPr="00AA5C0F">
        <w:rPr>
          <w:rFonts w:ascii="宋体" w:eastAsia="宋体" w:hAnsi="宋体" w:cs="Arial" w:hint="eastAsia"/>
          <w:color w:val="000000"/>
          <w:sz w:val="18"/>
          <w:szCs w:val="18"/>
        </w:rPr>
        <w:t>题</w:t>
      </w:r>
      <w:r w:rsidRPr="00AA5C0F">
        <w:rPr>
          <w:rFonts w:ascii="宋体" w:eastAsia="宋体" w:hAnsi="宋体" w:cs="Arial"/>
          <w:color w:val="000000"/>
          <w:sz w:val="18"/>
          <w:szCs w:val="18"/>
        </w:rPr>
        <w:t xml:space="preserve">| 新中国成立之初，整个经济建设的主要任务是实现国家工业化。 </w:t>
      </w:r>
    </w:p>
    <w:p w14:paraId="4171D5FE"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正确</w:t>
      </w:r>
      <w:r w:rsidRPr="00AA5C0F">
        <w:rPr>
          <w:rFonts w:ascii="宋体" w:eastAsia="宋体" w:hAnsi="宋体" w:cs="Arial"/>
          <w:color w:val="000000"/>
          <w:sz w:val="18"/>
          <w:szCs w:val="18"/>
        </w:rPr>
        <w:t xml:space="preserve"> </w:t>
      </w:r>
    </w:p>
    <w:p w14:paraId="472B58AD"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w:t>
      </w:r>
      <w:proofErr w:type="gramStart"/>
      <w:r w:rsidRPr="00AA5C0F">
        <w:rPr>
          <w:rFonts w:ascii="宋体" w:eastAsia="宋体" w:hAnsi="宋体" w:cs="Arial" w:hint="eastAsia"/>
          <w:color w:val="000000"/>
          <w:sz w:val="18"/>
          <w:szCs w:val="18"/>
        </w:rPr>
        <w:t>章判断</w:t>
      </w:r>
      <w:proofErr w:type="gramEnd"/>
      <w:r w:rsidRPr="00AA5C0F">
        <w:rPr>
          <w:rFonts w:ascii="宋体" w:eastAsia="宋体" w:hAnsi="宋体" w:cs="Arial" w:hint="eastAsia"/>
          <w:color w:val="000000"/>
          <w:sz w:val="18"/>
          <w:szCs w:val="18"/>
        </w:rPr>
        <w:t>题</w:t>
      </w:r>
      <w:r w:rsidRPr="00AA5C0F">
        <w:rPr>
          <w:rFonts w:ascii="宋体" w:eastAsia="宋体" w:hAnsi="宋体" w:cs="Arial"/>
          <w:color w:val="000000"/>
          <w:sz w:val="18"/>
          <w:szCs w:val="18"/>
        </w:rPr>
        <w:t xml:space="preserve">| 改革开放前的社会主义实践探索为改革开放后的实践探索积累了经验和条件。 </w:t>
      </w:r>
    </w:p>
    <w:p w14:paraId="64F5B1CC"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正确</w:t>
      </w:r>
      <w:r w:rsidRPr="00AA5C0F">
        <w:rPr>
          <w:rFonts w:ascii="宋体" w:eastAsia="宋体" w:hAnsi="宋体" w:cs="Arial"/>
          <w:color w:val="000000"/>
          <w:sz w:val="18"/>
          <w:szCs w:val="18"/>
        </w:rPr>
        <w:t xml:space="preserve"> </w:t>
      </w:r>
    </w:p>
    <w:p w14:paraId="40B2CDDB"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单项选择题</w:t>
      </w:r>
      <w:r w:rsidRPr="00AA5C0F">
        <w:rPr>
          <w:rFonts w:ascii="宋体" w:eastAsia="宋体" w:hAnsi="宋体" w:cs="Arial"/>
          <w:color w:val="000000"/>
          <w:sz w:val="18"/>
          <w:szCs w:val="18"/>
        </w:rPr>
        <w:t xml:space="preserve">| 20世纪50年代末60年代初，陈云提出的关于我国社会主义建设的观点是 </w:t>
      </w:r>
    </w:p>
    <w:p w14:paraId="26900FDF" w14:textId="77777777" w:rsidR="008C1B86" w:rsidRPr="00AA5C0F" w:rsidRDefault="008C1B86" w:rsidP="00AA5C0F">
      <w:pPr>
        <w:spacing w:line="240" w:lineRule="exact"/>
        <w:rPr>
          <w:rFonts w:ascii="宋体" w:eastAsia="宋体" w:hAnsi="宋体" w:cs="Arial"/>
          <w:color w:val="000000"/>
          <w:sz w:val="18"/>
          <w:szCs w:val="18"/>
        </w:rPr>
      </w:pPr>
      <w:proofErr w:type="gramStart"/>
      <w:r w:rsidRPr="00AA5C0F">
        <w:rPr>
          <w:rFonts w:ascii="宋体" w:eastAsia="宋体" w:hAnsi="宋体" w:cs="Arial"/>
          <w:color w:val="000000"/>
          <w:sz w:val="18"/>
          <w:szCs w:val="18"/>
        </w:rPr>
        <w:t>B.“</w:t>
      </w:r>
      <w:proofErr w:type="gramEnd"/>
      <w:r w:rsidRPr="00AA5C0F">
        <w:rPr>
          <w:rFonts w:ascii="宋体" w:eastAsia="宋体" w:hAnsi="宋体" w:cs="Arial"/>
          <w:color w:val="000000"/>
          <w:sz w:val="18"/>
          <w:szCs w:val="18"/>
        </w:rPr>
        <w:t xml:space="preserve">三个主体，三个补充” </w:t>
      </w:r>
    </w:p>
    <w:p w14:paraId="7FBD9229"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w:t>
      </w:r>
      <w:proofErr w:type="gramStart"/>
      <w:r w:rsidRPr="00AA5C0F">
        <w:rPr>
          <w:rFonts w:ascii="宋体" w:eastAsia="宋体" w:hAnsi="宋体" w:cs="Arial" w:hint="eastAsia"/>
          <w:color w:val="000000"/>
          <w:sz w:val="18"/>
          <w:szCs w:val="18"/>
        </w:rPr>
        <w:t>章判断</w:t>
      </w:r>
      <w:proofErr w:type="gramEnd"/>
      <w:r w:rsidRPr="00AA5C0F">
        <w:rPr>
          <w:rFonts w:ascii="宋体" w:eastAsia="宋体" w:hAnsi="宋体" w:cs="Arial" w:hint="eastAsia"/>
          <w:color w:val="000000"/>
          <w:sz w:val="18"/>
          <w:szCs w:val="18"/>
        </w:rPr>
        <w:t>题</w:t>
      </w:r>
      <w:r w:rsidRPr="00AA5C0F">
        <w:rPr>
          <w:rFonts w:ascii="宋体" w:eastAsia="宋体" w:hAnsi="宋体" w:cs="Arial"/>
          <w:color w:val="000000"/>
          <w:sz w:val="18"/>
          <w:szCs w:val="18"/>
        </w:rPr>
        <w:t xml:space="preserve">| 毛泽东提出了“两条腿走路”的工业化发展思路，即重工业和农业同时并举，中央工业和地方工业并举，沿海工业和内地工业同时并举，大型企业和中小型企业同时并举。 </w:t>
      </w:r>
    </w:p>
    <w:p w14:paraId="269D18EC"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错误</w:t>
      </w:r>
      <w:r w:rsidRPr="00AA5C0F">
        <w:rPr>
          <w:rFonts w:ascii="宋体" w:eastAsia="宋体" w:hAnsi="宋体" w:cs="Arial"/>
          <w:color w:val="000000"/>
          <w:sz w:val="18"/>
          <w:szCs w:val="18"/>
        </w:rPr>
        <w:t xml:space="preserve"> </w:t>
      </w:r>
    </w:p>
    <w:p w14:paraId="73D1CA1B"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w:t>
      </w:r>
      <w:proofErr w:type="gramStart"/>
      <w:r w:rsidRPr="00AA5C0F">
        <w:rPr>
          <w:rFonts w:ascii="宋体" w:eastAsia="宋体" w:hAnsi="宋体" w:cs="Arial" w:hint="eastAsia"/>
          <w:color w:val="000000"/>
          <w:sz w:val="18"/>
          <w:szCs w:val="18"/>
        </w:rPr>
        <w:t>章判断</w:t>
      </w:r>
      <w:proofErr w:type="gramEnd"/>
      <w:r w:rsidRPr="00AA5C0F">
        <w:rPr>
          <w:rFonts w:ascii="宋体" w:eastAsia="宋体" w:hAnsi="宋体" w:cs="Arial" w:hint="eastAsia"/>
          <w:color w:val="000000"/>
          <w:sz w:val="18"/>
          <w:szCs w:val="18"/>
        </w:rPr>
        <w:t>题</w:t>
      </w:r>
      <w:r w:rsidRPr="00AA5C0F">
        <w:rPr>
          <w:rFonts w:ascii="宋体" w:eastAsia="宋体" w:hAnsi="宋体" w:cs="Arial"/>
          <w:color w:val="000000"/>
          <w:sz w:val="18"/>
          <w:szCs w:val="18"/>
        </w:rPr>
        <w:t xml:space="preserve">| 改革开放前的社会主义实践探索为改革开放后的实践探索积累了经验和条件。 </w:t>
      </w:r>
    </w:p>
    <w:p w14:paraId="52436CBD"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正确</w:t>
      </w:r>
      <w:r w:rsidRPr="00AA5C0F">
        <w:rPr>
          <w:rFonts w:ascii="宋体" w:eastAsia="宋体" w:hAnsi="宋体" w:cs="Arial"/>
          <w:color w:val="000000"/>
          <w:sz w:val="18"/>
          <w:szCs w:val="18"/>
        </w:rPr>
        <w:t xml:space="preserve"> </w:t>
      </w:r>
    </w:p>
    <w:p w14:paraId="7FAF5D1B"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w:t>
      </w:r>
      <w:proofErr w:type="gramStart"/>
      <w:r w:rsidRPr="00AA5C0F">
        <w:rPr>
          <w:rFonts w:ascii="宋体" w:eastAsia="宋体" w:hAnsi="宋体" w:cs="Arial" w:hint="eastAsia"/>
          <w:color w:val="000000"/>
          <w:sz w:val="18"/>
          <w:szCs w:val="18"/>
        </w:rPr>
        <w:t>章判断</w:t>
      </w:r>
      <w:proofErr w:type="gramEnd"/>
      <w:r w:rsidRPr="00AA5C0F">
        <w:rPr>
          <w:rFonts w:ascii="宋体" w:eastAsia="宋体" w:hAnsi="宋体" w:cs="Arial" w:hint="eastAsia"/>
          <w:color w:val="000000"/>
          <w:sz w:val="18"/>
          <w:szCs w:val="18"/>
        </w:rPr>
        <w:t>题</w:t>
      </w:r>
      <w:r w:rsidRPr="00AA5C0F">
        <w:rPr>
          <w:rFonts w:ascii="宋体" w:eastAsia="宋体" w:hAnsi="宋体" w:cs="Arial"/>
          <w:color w:val="000000"/>
          <w:sz w:val="18"/>
          <w:szCs w:val="18"/>
        </w:rPr>
        <w:t xml:space="preserve">| 毛泽东《关于正确处理人民内部矛盾问题》的讲话标志着党探索中国特色社会主义建设道路的良好开端。 </w:t>
      </w:r>
    </w:p>
    <w:p w14:paraId="0593DBD5"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错误</w:t>
      </w:r>
      <w:r w:rsidRPr="00AA5C0F">
        <w:rPr>
          <w:rFonts w:ascii="宋体" w:eastAsia="宋体" w:hAnsi="宋体" w:cs="Arial"/>
          <w:color w:val="000000"/>
          <w:sz w:val="18"/>
          <w:szCs w:val="18"/>
        </w:rPr>
        <w:t xml:space="preserve"> </w:t>
      </w:r>
    </w:p>
    <w:p w14:paraId="14653A25" w14:textId="77777777" w:rsidR="008C1B86" w:rsidRPr="00AA5C0F" w:rsidRDefault="008C1B86" w:rsidP="00AA5C0F">
      <w:pPr>
        <w:spacing w:line="240" w:lineRule="exact"/>
        <w:rPr>
          <w:rFonts w:ascii="宋体" w:eastAsia="宋体" w:hAnsi="宋体" w:cs="Arial"/>
          <w:color w:val="000000"/>
          <w:sz w:val="18"/>
          <w:szCs w:val="18"/>
        </w:rPr>
      </w:pPr>
    </w:p>
    <w:p w14:paraId="0A746706"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多项选择题</w:t>
      </w:r>
      <w:r w:rsidRPr="00AA5C0F">
        <w:rPr>
          <w:rFonts w:ascii="宋体" w:eastAsia="宋体" w:hAnsi="宋体" w:cs="Arial"/>
          <w:color w:val="000000"/>
          <w:sz w:val="18"/>
          <w:szCs w:val="18"/>
        </w:rPr>
        <w:t xml:space="preserve">|以下关于社会主义社会两类不同性质的矛盾，正确的说法是 </w:t>
      </w:r>
    </w:p>
    <w:p w14:paraId="2EA112E5"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两类不同性质的矛盾是人民内部矛盾和敌我矛盾</w:t>
      </w:r>
    </w:p>
    <w:p w14:paraId="745E9A21"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 xml:space="preserve">D.解决这两类不同性质的矛盾，采用专政和民主两种不同的方法 </w:t>
      </w:r>
    </w:p>
    <w:p w14:paraId="6C4BD401"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w:t>
      </w:r>
      <w:proofErr w:type="gramStart"/>
      <w:r w:rsidRPr="00AA5C0F">
        <w:rPr>
          <w:rFonts w:ascii="宋体" w:eastAsia="宋体" w:hAnsi="宋体" w:cs="Arial" w:hint="eastAsia"/>
          <w:color w:val="000000"/>
          <w:sz w:val="18"/>
          <w:szCs w:val="18"/>
        </w:rPr>
        <w:t>章判断</w:t>
      </w:r>
      <w:proofErr w:type="gramEnd"/>
      <w:r w:rsidRPr="00AA5C0F">
        <w:rPr>
          <w:rFonts w:ascii="宋体" w:eastAsia="宋体" w:hAnsi="宋体" w:cs="Arial" w:hint="eastAsia"/>
          <w:color w:val="000000"/>
          <w:sz w:val="18"/>
          <w:szCs w:val="18"/>
        </w:rPr>
        <w:t>题</w:t>
      </w:r>
      <w:r w:rsidRPr="00AA5C0F">
        <w:rPr>
          <w:rFonts w:ascii="宋体" w:eastAsia="宋体" w:hAnsi="宋体" w:cs="Arial"/>
          <w:color w:val="000000"/>
          <w:sz w:val="18"/>
          <w:szCs w:val="18"/>
        </w:rPr>
        <w:t xml:space="preserve">| 我国社会主义改造的任务完成以后，国内无产阶级与资产阶级之间的矛盾已经基本解决。 </w:t>
      </w:r>
    </w:p>
    <w:p w14:paraId="3411197C"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正确</w:t>
      </w:r>
      <w:r w:rsidRPr="00AA5C0F">
        <w:rPr>
          <w:rFonts w:ascii="宋体" w:eastAsia="宋体" w:hAnsi="宋体" w:cs="Arial"/>
          <w:color w:val="000000"/>
          <w:sz w:val="18"/>
          <w:szCs w:val="18"/>
        </w:rPr>
        <w:t xml:space="preserve"> </w:t>
      </w:r>
    </w:p>
    <w:p w14:paraId="0F0B6BEA" w14:textId="77777777" w:rsidR="008C1B86" w:rsidRPr="00AA5C0F" w:rsidRDefault="008C1B86" w:rsidP="00AA5C0F">
      <w:pPr>
        <w:spacing w:line="240" w:lineRule="exact"/>
        <w:rPr>
          <w:rFonts w:ascii="宋体" w:eastAsia="宋体" w:hAnsi="宋体" w:cs="Arial"/>
          <w:color w:val="000000"/>
          <w:sz w:val="18"/>
          <w:szCs w:val="18"/>
        </w:rPr>
      </w:pPr>
    </w:p>
    <w:p w14:paraId="44379685"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单项选择题</w:t>
      </w:r>
      <w:r w:rsidRPr="00AA5C0F">
        <w:rPr>
          <w:rFonts w:ascii="宋体" w:eastAsia="宋体" w:hAnsi="宋体" w:cs="Arial"/>
          <w:color w:val="000000"/>
          <w:sz w:val="18"/>
          <w:szCs w:val="18"/>
        </w:rPr>
        <w:t xml:space="preserve">| ______标志着党探索中国社会主义建设道路的良好开端 </w:t>
      </w:r>
    </w:p>
    <w:p w14:paraId="2396541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论十大关系》</w:t>
      </w:r>
      <w:r w:rsidRPr="00AA5C0F">
        <w:rPr>
          <w:rFonts w:ascii="宋体" w:eastAsia="宋体" w:hAnsi="宋体" w:cs="Arial"/>
          <w:color w:val="000000"/>
          <w:sz w:val="18"/>
          <w:szCs w:val="18"/>
        </w:rPr>
        <w:t xml:space="preserve"> </w:t>
      </w:r>
    </w:p>
    <w:p w14:paraId="5924E626" w14:textId="77777777" w:rsidR="008C1B86" w:rsidRPr="00AA5C0F" w:rsidRDefault="008C1B86" w:rsidP="00AA5C0F">
      <w:pPr>
        <w:spacing w:line="240" w:lineRule="exact"/>
        <w:rPr>
          <w:rFonts w:ascii="宋体" w:eastAsia="宋体" w:hAnsi="宋体" w:cs="Arial"/>
          <w:color w:val="000000"/>
          <w:sz w:val="18"/>
          <w:szCs w:val="18"/>
        </w:rPr>
      </w:pPr>
    </w:p>
    <w:p w14:paraId="779E19F1"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多项选择题</w:t>
      </w:r>
      <w:r w:rsidRPr="00AA5C0F">
        <w:rPr>
          <w:rFonts w:ascii="宋体" w:eastAsia="宋体" w:hAnsi="宋体" w:cs="Arial"/>
          <w:color w:val="000000"/>
          <w:sz w:val="18"/>
          <w:szCs w:val="18"/>
        </w:rPr>
        <w:t xml:space="preserve">|以下关于社会主义社会两类不同性质的矛盾，正确的说法是 </w:t>
      </w:r>
    </w:p>
    <w:p w14:paraId="0756201A"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两类不同性质的矛盾是人民内部矛盾和敌我矛盾</w:t>
      </w:r>
    </w:p>
    <w:p w14:paraId="0E1A2824"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 xml:space="preserve">D.解决这两类不同性质的矛盾，采用专政和民主两种不同的方法 </w:t>
      </w:r>
    </w:p>
    <w:p w14:paraId="1C82A461"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w:t>
      </w:r>
      <w:proofErr w:type="gramStart"/>
      <w:r w:rsidRPr="00AA5C0F">
        <w:rPr>
          <w:rFonts w:ascii="宋体" w:eastAsia="宋体" w:hAnsi="宋体" w:cs="Arial" w:hint="eastAsia"/>
          <w:color w:val="000000"/>
          <w:sz w:val="18"/>
          <w:szCs w:val="18"/>
        </w:rPr>
        <w:t>章判断</w:t>
      </w:r>
      <w:proofErr w:type="gramEnd"/>
      <w:r w:rsidRPr="00AA5C0F">
        <w:rPr>
          <w:rFonts w:ascii="宋体" w:eastAsia="宋体" w:hAnsi="宋体" w:cs="Arial" w:hint="eastAsia"/>
          <w:color w:val="000000"/>
          <w:sz w:val="18"/>
          <w:szCs w:val="18"/>
        </w:rPr>
        <w:t>题</w:t>
      </w:r>
      <w:r w:rsidRPr="00AA5C0F">
        <w:rPr>
          <w:rFonts w:ascii="宋体" w:eastAsia="宋体" w:hAnsi="宋体" w:cs="Arial"/>
          <w:color w:val="000000"/>
          <w:sz w:val="18"/>
          <w:szCs w:val="18"/>
        </w:rPr>
        <w:t xml:space="preserve">|《关于正确处理人民内部矛盾问题》的报告确定了一个基本方针，就是“努力把党内党外、国内国外的一切积极的因素，直接的、间接的积极因素全部调动起来”，为社会主义建设服务 </w:t>
      </w:r>
    </w:p>
    <w:p w14:paraId="5AE8D2A9"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错误</w:t>
      </w:r>
      <w:r w:rsidRPr="00AA5C0F">
        <w:rPr>
          <w:rFonts w:ascii="宋体" w:eastAsia="宋体" w:hAnsi="宋体" w:cs="Arial"/>
          <w:color w:val="000000"/>
          <w:sz w:val="18"/>
          <w:szCs w:val="18"/>
        </w:rPr>
        <w:t xml:space="preserve"> </w:t>
      </w:r>
    </w:p>
    <w:p w14:paraId="30E68ACB"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单项选择题</w:t>
      </w:r>
      <w:r w:rsidRPr="00AA5C0F">
        <w:rPr>
          <w:rFonts w:ascii="宋体" w:eastAsia="宋体" w:hAnsi="宋体" w:cs="Arial"/>
          <w:color w:val="000000"/>
          <w:sz w:val="18"/>
          <w:szCs w:val="18"/>
        </w:rPr>
        <w:t xml:space="preserve">| 1956年4月到5月间，毛泽东先后在中共中央政治局扩大会议和最高国务会议上作了《论十大关系》的报告，指出“最近苏联方面暴露了他们在建设社会主义过程中的一些缺点和错误，他们走过的弯路你还想走？过去，我们就是鉴于他们的经验教训，少走了一些弯路，现在当然更要引以为戒”。这表明，以毛泽东为主要代表的中国共产党人 </w:t>
      </w:r>
    </w:p>
    <w:p w14:paraId="176748B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w:t>
      </w:r>
      <w:r w:rsidRPr="00AA5C0F">
        <w:rPr>
          <w:rFonts w:ascii="宋体" w:eastAsia="宋体" w:hAnsi="宋体" w:cs="Arial"/>
          <w:color w:val="000000"/>
          <w:sz w:val="18"/>
          <w:szCs w:val="18"/>
        </w:rPr>
        <w:tab/>
        <w:t xml:space="preserve">开始探索自己的社会主义建设道路 </w:t>
      </w:r>
    </w:p>
    <w:p w14:paraId="705D6C72" w14:textId="77777777" w:rsidR="008C1B86" w:rsidRPr="00AA5C0F" w:rsidRDefault="008C1B86" w:rsidP="00AA5C0F">
      <w:pPr>
        <w:spacing w:line="240" w:lineRule="exact"/>
        <w:rPr>
          <w:rFonts w:ascii="宋体" w:eastAsia="宋体" w:hAnsi="宋体" w:cs="Arial"/>
          <w:color w:val="000000"/>
          <w:sz w:val="18"/>
          <w:szCs w:val="18"/>
        </w:rPr>
      </w:pPr>
    </w:p>
    <w:p w14:paraId="4B1634B2"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w:t>
      </w:r>
      <w:proofErr w:type="gramStart"/>
      <w:r w:rsidRPr="00AA5C0F">
        <w:rPr>
          <w:rFonts w:ascii="宋体" w:eastAsia="宋体" w:hAnsi="宋体" w:cs="Arial" w:hint="eastAsia"/>
          <w:color w:val="000000"/>
          <w:sz w:val="18"/>
          <w:szCs w:val="18"/>
        </w:rPr>
        <w:t>章判断</w:t>
      </w:r>
      <w:proofErr w:type="gramEnd"/>
      <w:r w:rsidRPr="00AA5C0F">
        <w:rPr>
          <w:rFonts w:ascii="宋体" w:eastAsia="宋体" w:hAnsi="宋体" w:cs="Arial" w:hint="eastAsia"/>
          <w:color w:val="000000"/>
          <w:sz w:val="18"/>
          <w:szCs w:val="18"/>
        </w:rPr>
        <w:t>题</w:t>
      </w:r>
      <w:r w:rsidRPr="00AA5C0F">
        <w:rPr>
          <w:rFonts w:ascii="宋体" w:eastAsia="宋体" w:hAnsi="宋体" w:cs="Arial"/>
          <w:color w:val="000000"/>
          <w:sz w:val="18"/>
          <w:szCs w:val="18"/>
        </w:rPr>
        <w:t xml:space="preserve">| 毛泽东提出了“两条腿走路”的工业化发展思路，即重工业和农业同时并举，中央工业和地方工业并举，沿海工业和内地工业同时并举，大型企业和中小型企业同时并举。 </w:t>
      </w:r>
    </w:p>
    <w:p w14:paraId="2DF05E11" w14:textId="77777777" w:rsidR="008C1B86" w:rsidRPr="00AA5C0F" w:rsidRDefault="008C1B86" w:rsidP="00AA5C0F">
      <w:pPr>
        <w:spacing w:line="240" w:lineRule="exact"/>
        <w:rPr>
          <w:rFonts w:ascii="宋体" w:eastAsia="宋体" w:hAnsi="宋体" w:cs="Arial"/>
          <w:color w:val="000000"/>
          <w:sz w:val="18"/>
          <w:szCs w:val="18"/>
        </w:rPr>
      </w:pPr>
    </w:p>
    <w:p w14:paraId="79557E00"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单项选择题</w:t>
      </w:r>
      <w:r w:rsidRPr="00AA5C0F">
        <w:rPr>
          <w:rFonts w:ascii="宋体" w:eastAsia="宋体" w:hAnsi="宋体" w:cs="Arial"/>
          <w:color w:val="000000"/>
          <w:sz w:val="18"/>
          <w:szCs w:val="18"/>
        </w:rPr>
        <w:t>| 周恩来提出，在社会主义改造完成后，知识分子是______的一部分。</w:t>
      </w:r>
    </w:p>
    <w:p w14:paraId="5FCFBF4F"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城市小资产阶级</w:t>
      </w:r>
      <w:r w:rsidRPr="00AA5C0F">
        <w:rPr>
          <w:rFonts w:ascii="宋体" w:eastAsia="宋体" w:hAnsi="宋体" w:cs="Arial"/>
          <w:color w:val="000000"/>
          <w:sz w:val="18"/>
          <w:szCs w:val="18"/>
        </w:rPr>
        <w:t xml:space="preserve"> </w:t>
      </w:r>
    </w:p>
    <w:p w14:paraId="3FEB1689"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单项选择题</w:t>
      </w:r>
      <w:r w:rsidRPr="00AA5C0F">
        <w:rPr>
          <w:rFonts w:ascii="宋体" w:eastAsia="宋体" w:hAnsi="宋体" w:cs="Arial"/>
          <w:color w:val="000000"/>
          <w:sz w:val="18"/>
          <w:szCs w:val="18"/>
        </w:rPr>
        <w:t xml:space="preserve">| 周恩来提出，在社会主义改造完成后，知识分子是______的一部分。 </w:t>
      </w:r>
    </w:p>
    <w:p w14:paraId="38CC61A2"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 xml:space="preserve">B.工人阶级 </w:t>
      </w:r>
    </w:p>
    <w:p w14:paraId="13CA51DB"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多项选择题</w:t>
      </w:r>
      <w:r w:rsidRPr="00AA5C0F">
        <w:rPr>
          <w:rFonts w:ascii="宋体" w:eastAsia="宋体" w:hAnsi="宋体" w:cs="Arial"/>
          <w:color w:val="000000"/>
          <w:sz w:val="18"/>
          <w:szCs w:val="18"/>
        </w:rPr>
        <w:t xml:space="preserve">| 党对社会主义建设道路的初步探索具有重要的意义，具体体现为 </w:t>
      </w:r>
    </w:p>
    <w:p w14:paraId="53B2F56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巩固和发展了我国的社会主义制度</w:t>
      </w:r>
    </w:p>
    <w:p w14:paraId="137D6F20"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为开创中国特色社会主义道路提供了宝贵经验、理论准备、物质基础</w:t>
      </w:r>
    </w:p>
    <w:p w14:paraId="4E1CD805"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 xml:space="preserve">C.丰富了科学社会主义的理论和实践 </w:t>
      </w:r>
    </w:p>
    <w:p w14:paraId="439816E7"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w:t>
      </w:r>
      <w:proofErr w:type="gramStart"/>
      <w:r w:rsidRPr="00AA5C0F">
        <w:rPr>
          <w:rFonts w:ascii="宋体" w:eastAsia="宋体" w:hAnsi="宋体" w:cs="Arial" w:hint="eastAsia"/>
          <w:color w:val="000000"/>
          <w:sz w:val="18"/>
          <w:szCs w:val="18"/>
        </w:rPr>
        <w:t>章判断</w:t>
      </w:r>
      <w:proofErr w:type="gramEnd"/>
      <w:r w:rsidRPr="00AA5C0F">
        <w:rPr>
          <w:rFonts w:ascii="宋体" w:eastAsia="宋体" w:hAnsi="宋体" w:cs="Arial" w:hint="eastAsia"/>
          <w:color w:val="000000"/>
          <w:sz w:val="18"/>
          <w:szCs w:val="18"/>
        </w:rPr>
        <w:t>题</w:t>
      </w:r>
      <w:r w:rsidRPr="00AA5C0F">
        <w:rPr>
          <w:rFonts w:ascii="宋体" w:eastAsia="宋体" w:hAnsi="宋体" w:cs="Arial"/>
          <w:color w:val="000000"/>
          <w:sz w:val="18"/>
          <w:szCs w:val="18"/>
        </w:rPr>
        <w:t xml:space="preserve">| 《论十大关系》确定了一个基本方针，就是“努力把党内党外、国内国外的一切积极的因素，直接的、间接的积极因素全部调动起来”，为社会主义建设服务。 </w:t>
      </w:r>
    </w:p>
    <w:p w14:paraId="3CB362A7"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正确</w:t>
      </w:r>
      <w:r w:rsidRPr="00AA5C0F">
        <w:rPr>
          <w:rFonts w:ascii="宋体" w:eastAsia="宋体" w:hAnsi="宋体" w:cs="Arial"/>
          <w:color w:val="000000"/>
          <w:sz w:val="18"/>
          <w:szCs w:val="18"/>
        </w:rPr>
        <w:t xml:space="preserve"> </w:t>
      </w:r>
    </w:p>
    <w:p w14:paraId="48DC6620" w14:textId="77777777" w:rsidR="008C1B86" w:rsidRPr="00AA5C0F" w:rsidRDefault="008C1B86" w:rsidP="00AA5C0F">
      <w:pPr>
        <w:spacing w:line="240" w:lineRule="exact"/>
        <w:rPr>
          <w:rFonts w:ascii="宋体" w:eastAsia="宋体" w:hAnsi="宋体" w:cs="Arial"/>
          <w:color w:val="000000"/>
          <w:sz w:val="18"/>
          <w:szCs w:val="18"/>
        </w:rPr>
      </w:pPr>
    </w:p>
    <w:p w14:paraId="4A46C213" w14:textId="77777777" w:rsidR="008C1B86" w:rsidRPr="00AA5C0F" w:rsidRDefault="008C1B86" w:rsidP="00AA5C0F">
      <w:pPr>
        <w:spacing w:line="240" w:lineRule="exact"/>
        <w:rPr>
          <w:rFonts w:ascii="宋体" w:eastAsia="宋体" w:hAnsi="宋体" w:cs="Arial"/>
          <w:color w:val="000000"/>
          <w:sz w:val="18"/>
          <w:szCs w:val="18"/>
        </w:rPr>
      </w:pPr>
    </w:p>
    <w:p w14:paraId="179034B0" w14:textId="77777777" w:rsidR="008C1B86" w:rsidRPr="00AA5C0F" w:rsidRDefault="008C1B86" w:rsidP="00AA5C0F">
      <w:pPr>
        <w:spacing w:line="240" w:lineRule="exact"/>
        <w:rPr>
          <w:rFonts w:ascii="宋体" w:eastAsia="宋体" w:hAnsi="宋体" w:cs="Arial"/>
          <w:color w:val="000000"/>
          <w:sz w:val="18"/>
          <w:szCs w:val="18"/>
        </w:rPr>
      </w:pPr>
    </w:p>
    <w:p w14:paraId="1241F8FD" w14:textId="77777777" w:rsidR="008C1B86" w:rsidRPr="00AA5C0F" w:rsidRDefault="008C1B86" w:rsidP="00AA5C0F">
      <w:pPr>
        <w:spacing w:line="240" w:lineRule="exact"/>
        <w:rPr>
          <w:rFonts w:ascii="宋体" w:eastAsia="宋体" w:hAnsi="宋体" w:cs="Arial"/>
          <w:color w:val="000000"/>
          <w:sz w:val="18"/>
          <w:szCs w:val="18"/>
        </w:rPr>
      </w:pPr>
    </w:p>
    <w:p w14:paraId="07F9CC7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w:t>
      </w:r>
      <w:proofErr w:type="gramStart"/>
      <w:r w:rsidRPr="00AA5C0F">
        <w:rPr>
          <w:rFonts w:ascii="宋体" w:eastAsia="宋体" w:hAnsi="宋体" w:cs="Arial" w:hint="eastAsia"/>
          <w:color w:val="000000"/>
          <w:sz w:val="18"/>
          <w:szCs w:val="18"/>
        </w:rPr>
        <w:t>章判断</w:t>
      </w:r>
      <w:proofErr w:type="gramEnd"/>
      <w:r w:rsidRPr="00AA5C0F">
        <w:rPr>
          <w:rFonts w:ascii="宋体" w:eastAsia="宋体" w:hAnsi="宋体" w:cs="Arial" w:hint="eastAsia"/>
          <w:color w:val="000000"/>
          <w:sz w:val="18"/>
          <w:szCs w:val="18"/>
        </w:rPr>
        <w:t>题</w:t>
      </w:r>
      <w:r w:rsidRPr="00AA5C0F">
        <w:rPr>
          <w:rFonts w:ascii="宋体" w:eastAsia="宋体" w:hAnsi="宋体" w:cs="Arial"/>
          <w:color w:val="000000"/>
          <w:sz w:val="18"/>
          <w:szCs w:val="18"/>
        </w:rPr>
        <w:t xml:space="preserve">|《关于正确处理人民内部矛盾问题》的报告确定了一个基本方针，就是“努力把党内党外、国内国外的一切积极的因素，直接的、间接的积极因素全部调动起来”，为社会主义建设服务 </w:t>
      </w:r>
    </w:p>
    <w:p w14:paraId="1525C0CF"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 xml:space="preserve">[参考答案] 错误 </w:t>
      </w:r>
    </w:p>
    <w:p w14:paraId="646274ED" w14:textId="77777777" w:rsidR="008C1B86" w:rsidRPr="00AA5C0F" w:rsidRDefault="008C1B86" w:rsidP="00AA5C0F">
      <w:pPr>
        <w:spacing w:line="240" w:lineRule="exact"/>
        <w:rPr>
          <w:rFonts w:ascii="宋体" w:eastAsia="宋体" w:hAnsi="宋体" w:cs="Arial"/>
          <w:color w:val="000000"/>
          <w:sz w:val="18"/>
          <w:szCs w:val="18"/>
        </w:rPr>
      </w:pPr>
    </w:p>
    <w:p w14:paraId="302C9CFD"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毛泽东在《论十大关系》中论述的第一大关系是</w:t>
      </w:r>
    </w:p>
    <w:p w14:paraId="3A8F572C" w14:textId="77777777" w:rsidR="008C1B86" w:rsidRPr="00AA5C0F" w:rsidRDefault="008C1B86" w:rsidP="00AA5C0F">
      <w:pPr>
        <w:spacing w:line="240" w:lineRule="exact"/>
        <w:rPr>
          <w:rFonts w:ascii="宋体" w:eastAsia="宋体" w:hAnsi="宋体" w:cs="Arial"/>
          <w:color w:val="000000"/>
          <w:sz w:val="18"/>
          <w:szCs w:val="18"/>
        </w:rPr>
      </w:pPr>
    </w:p>
    <w:p w14:paraId="281014D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b/>
        <w:t>A.重工业、轻工业和农业的关系</w:t>
      </w:r>
    </w:p>
    <w:p w14:paraId="0BFC5E7D"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b/>
        <w:t>B.沿海和内地的关系</w:t>
      </w:r>
    </w:p>
    <w:p w14:paraId="6BC1A7D7"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b/>
        <w:t>C.中央和地方的关系</w:t>
      </w:r>
    </w:p>
    <w:p w14:paraId="7F50D96A"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b/>
        <w:t>D.国家、生产单位和个人的关系</w:t>
      </w:r>
    </w:p>
    <w:p w14:paraId="5BB1B084"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A.重工业、轻工业和农业的关系</w:t>
      </w:r>
    </w:p>
    <w:p w14:paraId="4ACD9F47" w14:textId="77777777" w:rsidR="008C1B86" w:rsidRPr="00AA5C0F" w:rsidRDefault="008C1B86" w:rsidP="00AA5C0F">
      <w:pPr>
        <w:spacing w:line="240" w:lineRule="exact"/>
        <w:rPr>
          <w:rFonts w:ascii="宋体" w:eastAsia="宋体" w:hAnsi="宋体" w:cs="Arial"/>
          <w:color w:val="000000"/>
          <w:sz w:val="18"/>
          <w:szCs w:val="18"/>
        </w:rPr>
      </w:pPr>
    </w:p>
    <w:p w14:paraId="4D645324" w14:textId="77777777" w:rsidR="008C1B86" w:rsidRPr="00AA5C0F" w:rsidRDefault="008C1B86" w:rsidP="00AA5C0F">
      <w:pPr>
        <w:spacing w:line="240" w:lineRule="exact"/>
        <w:rPr>
          <w:rFonts w:ascii="宋体" w:eastAsia="宋体" w:hAnsi="宋体" w:cs="Arial"/>
          <w:color w:val="000000"/>
          <w:sz w:val="18"/>
          <w:szCs w:val="18"/>
        </w:rPr>
      </w:pPr>
    </w:p>
    <w:p w14:paraId="1CD65895"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单项选择题</w:t>
      </w:r>
      <w:r w:rsidRPr="00AA5C0F">
        <w:rPr>
          <w:rFonts w:ascii="宋体" w:eastAsia="宋体" w:hAnsi="宋体" w:cs="Arial"/>
          <w:color w:val="000000"/>
          <w:sz w:val="18"/>
          <w:szCs w:val="18"/>
        </w:rPr>
        <w:t>| ______标志着党探索中国社会主义建设道路的良好开端</w:t>
      </w:r>
    </w:p>
    <w:p w14:paraId="66111110"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论十大关系》</w:t>
      </w:r>
    </w:p>
    <w:p w14:paraId="37C870D9"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关于正确处理人民内部矛盾问题》</w:t>
      </w:r>
    </w:p>
    <w:p w14:paraId="1F9E0D1A"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读苏联&lt;政治经济学教科书&gt;的谈话》</w:t>
      </w:r>
    </w:p>
    <w:p w14:paraId="0D6950E0"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关于无产阶级专政的历史经验》</w:t>
      </w:r>
    </w:p>
    <w:p w14:paraId="1C505E3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A.《论十大关系》</w:t>
      </w:r>
    </w:p>
    <w:p w14:paraId="523B50B3" w14:textId="77777777" w:rsidR="008C1B86" w:rsidRPr="00AA5C0F" w:rsidRDefault="008C1B86" w:rsidP="00AA5C0F">
      <w:pPr>
        <w:spacing w:line="240" w:lineRule="exact"/>
        <w:rPr>
          <w:rFonts w:ascii="宋体" w:eastAsia="宋体" w:hAnsi="宋体" w:cs="Arial"/>
          <w:color w:val="000000"/>
          <w:sz w:val="18"/>
          <w:szCs w:val="18"/>
        </w:rPr>
      </w:pPr>
    </w:p>
    <w:p w14:paraId="4893D25F" w14:textId="77777777" w:rsidR="008C1B86" w:rsidRPr="00AA5C0F" w:rsidRDefault="008C1B86" w:rsidP="00AA5C0F">
      <w:pPr>
        <w:spacing w:line="240" w:lineRule="exact"/>
        <w:rPr>
          <w:rFonts w:ascii="宋体" w:eastAsia="宋体" w:hAnsi="宋体" w:cs="Arial"/>
          <w:color w:val="000000"/>
          <w:sz w:val="18"/>
          <w:szCs w:val="18"/>
        </w:rPr>
      </w:pPr>
    </w:p>
    <w:p w14:paraId="69FA5D34" w14:textId="77777777" w:rsidR="008C1B86" w:rsidRPr="00AA5C0F" w:rsidRDefault="008C1B86" w:rsidP="00AA5C0F">
      <w:pPr>
        <w:spacing w:line="240" w:lineRule="exact"/>
        <w:rPr>
          <w:rFonts w:ascii="宋体" w:eastAsia="宋体" w:hAnsi="宋体" w:cs="Arial"/>
          <w:color w:val="000000"/>
          <w:sz w:val="18"/>
          <w:szCs w:val="18"/>
        </w:rPr>
      </w:pPr>
    </w:p>
    <w:p w14:paraId="44D673CD" w14:textId="77777777" w:rsidR="008C1B86" w:rsidRPr="00AA5C0F" w:rsidRDefault="008C1B86" w:rsidP="00AA5C0F">
      <w:pPr>
        <w:spacing w:line="240" w:lineRule="exact"/>
        <w:rPr>
          <w:rFonts w:ascii="宋体" w:eastAsia="宋体" w:hAnsi="宋体" w:cs="Arial"/>
          <w:color w:val="000000"/>
          <w:sz w:val="18"/>
          <w:szCs w:val="18"/>
        </w:rPr>
      </w:pPr>
    </w:p>
    <w:p w14:paraId="72254621" w14:textId="77777777" w:rsidR="008C1B86" w:rsidRPr="00AA5C0F" w:rsidRDefault="008C1B86" w:rsidP="00AA5C0F">
      <w:pPr>
        <w:spacing w:line="240" w:lineRule="exact"/>
        <w:rPr>
          <w:rFonts w:ascii="宋体" w:eastAsia="宋体" w:hAnsi="宋体" w:cs="Arial"/>
          <w:color w:val="000000"/>
          <w:sz w:val="18"/>
          <w:szCs w:val="18"/>
        </w:rPr>
      </w:pPr>
    </w:p>
    <w:p w14:paraId="1B0044D8" w14:textId="77777777" w:rsidR="008C1B86" w:rsidRPr="00AA5C0F" w:rsidRDefault="008C1B86" w:rsidP="00AA5C0F">
      <w:pPr>
        <w:spacing w:line="240" w:lineRule="exact"/>
        <w:rPr>
          <w:rFonts w:ascii="宋体" w:eastAsia="宋体" w:hAnsi="宋体" w:cs="Arial"/>
          <w:color w:val="000000"/>
          <w:sz w:val="18"/>
          <w:szCs w:val="18"/>
        </w:rPr>
      </w:pPr>
    </w:p>
    <w:p w14:paraId="745DD8D3" w14:textId="77777777" w:rsidR="008C1B86" w:rsidRPr="00AA5C0F" w:rsidRDefault="008C1B86" w:rsidP="00AA5C0F">
      <w:pPr>
        <w:spacing w:line="240" w:lineRule="exact"/>
        <w:rPr>
          <w:rFonts w:ascii="宋体" w:eastAsia="宋体" w:hAnsi="宋体" w:cs="Arial"/>
          <w:color w:val="000000"/>
          <w:sz w:val="18"/>
          <w:szCs w:val="18"/>
        </w:rPr>
      </w:pPr>
    </w:p>
    <w:p w14:paraId="4F5405FF" w14:textId="77777777" w:rsidR="008C1B86" w:rsidRPr="00AA5C0F" w:rsidRDefault="008C1B86" w:rsidP="00AA5C0F">
      <w:pPr>
        <w:spacing w:line="240" w:lineRule="exact"/>
        <w:rPr>
          <w:rFonts w:ascii="宋体" w:eastAsia="宋体" w:hAnsi="宋体" w:cs="Arial"/>
          <w:color w:val="000000"/>
          <w:sz w:val="18"/>
          <w:szCs w:val="18"/>
        </w:rPr>
      </w:pPr>
    </w:p>
    <w:p w14:paraId="6576DE7A" w14:textId="77777777" w:rsidR="008C1B86" w:rsidRPr="00AA5C0F" w:rsidRDefault="008C1B86" w:rsidP="00AA5C0F">
      <w:pPr>
        <w:spacing w:line="240" w:lineRule="exact"/>
        <w:rPr>
          <w:rFonts w:ascii="宋体" w:eastAsia="宋体" w:hAnsi="宋体" w:cs="Arial"/>
          <w:color w:val="000000"/>
          <w:sz w:val="18"/>
          <w:szCs w:val="18"/>
        </w:rPr>
      </w:pPr>
    </w:p>
    <w:p w14:paraId="1C41DC2B"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单项选择题</w:t>
      </w:r>
      <w:r w:rsidRPr="00AA5C0F">
        <w:rPr>
          <w:rFonts w:ascii="宋体" w:eastAsia="宋体" w:hAnsi="宋体" w:cs="Arial"/>
          <w:color w:val="000000"/>
          <w:sz w:val="18"/>
          <w:szCs w:val="18"/>
        </w:rPr>
        <w:t>| 毛泽东指出，社会主义社会的基本矛盾运动具有的特点是</w:t>
      </w:r>
    </w:p>
    <w:p w14:paraId="25A81C0A"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对抗性的</w:t>
      </w:r>
    </w:p>
    <w:p w14:paraId="3D486ADF"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相适应</w:t>
      </w:r>
    </w:p>
    <w:p w14:paraId="1E38D28B"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相矛盾</w:t>
      </w:r>
    </w:p>
    <w:p w14:paraId="04F1D6B2"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又相适应又相矛盾</w:t>
      </w:r>
    </w:p>
    <w:p w14:paraId="4CC626FB"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D.又相适应又相矛盾</w:t>
      </w:r>
    </w:p>
    <w:p w14:paraId="68D24D7D" w14:textId="77777777" w:rsidR="008C1B86" w:rsidRPr="00AA5C0F" w:rsidRDefault="008C1B86" w:rsidP="00AA5C0F">
      <w:pPr>
        <w:spacing w:line="240" w:lineRule="exact"/>
        <w:rPr>
          <w:rFonts w:ascii="宋体" w:eastAsia="宋体" w:hAnsi="宋体" w:cs="Arial"/>
          <w:color w:val="000000"/>
          <w:sz w:val="18"/>
          <w:szCs w:val="18"/>
        </w:rPr>
      </w:pPr>
    </w:p>
    <w:p w14:paraId="66F39A3C" w14:textId="77777777" w:rsidR="008C1B86" w:rsidRPr="00AA5C0F" w:rsidRDefault="008C1B86" w:rsidP="00AA5C0F">
      <w:pPr>
        <w:spacing w:line="240" w:lineRule="exact"/>
        <w:rPr>
          <w:rFonts w:ascii="宋体" w:eastAsia="宋体" w:hAnsi="宋体" w:cs="Arial"/>
          <w:color w:val="000000"/>
          <w:sz w:val="18"/>
          <w:szCs w:val="18"/>
        </w:rPr>
      </w:pPr>
    </w:p>
    <w:p w14:paraId="2A70EA3B"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单项选择题</w:t>
      </w:r>
      <w:r w:rsidRPr="00AA5C0F">
        <w:rPr>
          <w:rFonts w:ascii="宋体" w:eastAsia="宋体" w:hAnsi="宋体" w:cs="Arial"/>
          <w:color w:val="000000"/>
          <w:sz w:val="18"/>
          <w:szCs w:val="18"/>
        </w:rPr>
        <w:t>| 毛泽东指出，敌我之间和人民内部这两类矛盾的性质不同，解决的方法也不同。其中，对人民内部矛盾采用</w:t>
      </w:r>
    </w:p>
    <w:p w14:paraId="48D6ABA1"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专政的方法</w:t>
      </w:r>
    </w:p>
    <w:p w14:paraId="6E83234A"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集中的方法</w:t>
      </w:r>
    </w:p>
    <w:p w14:paraId="37EDCBFD"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分权的方法</w:t>
      </w:r>
    </w:p>
    <w:p w14:paraId="38B7775C"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民主的方法</w:t>
      </w:r>
    </w:p>
    <w:p w14:paraId="716AE514"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D.民主的方法</w:t>
      </w:r>
    </w:p>
    <w:p w14:paraId="2CE3163F" w14:textId="77777777" w:rsidR="008C1B86" w:rsidRPr="00AA5C0F" w:rsidRDefault="008C1B86" w:rsidP="00AA5C0F">
      <w:pPr>
        <w:spacing w:line="240" w:lineRule="exact"/>
        <w:rPr>
          <w:rFonts w:ascii="宋体" w:eastAsia="宋体" w:hAnsi="宋体" w:cs="Arial"/>
          <w:color w:val="000000"/>
          <w:sz w:val="18"/>
          <w:szCs w:val="18"/>
        </w:rPr>
      </w:pPr>
    </w:p>
    <w:p w14:paraId="1ED92A9B" w14:textId="77777777" w:rsidR="008C1B86" w:rsidRPr="00AA5C0F" w:rsidRDefault="008C1B86" w:rsidP="00AA5C0F">
      <w:pPr>
        <w:spacing w:line="240" w:lineRule="exact"/>
        <w:rPr>
          <w:rFonts w:ascii="宋体" w:eastAsia="宋体" w:hAnsi="宋体" w:cs="Arial"/>
          <w:color w:val="000000"/>
          <w:sz w:val="18"/>
          <w:szCs w:val="18"/>
        </w:rPr>
      </w:pPr>
    </w:p>
    <w:p w14:paraId="0C444D3C"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w:t>
      </w:r>
    </w:p>
    <w:p w14:paraId="3353B0DE"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w:t>
      </w:r>
      <w:r w:rsidRPr="00AA5C0F">
        <w:rPr>
          <w:rFonts w:ascii="宋体" w:eastAsia="宋体" w:hAnsi="宋体" w:cs="Arial"/>
          <w:color w:val="000000"/>
          <w:sz w:val="18"/>
          <w:szCs w:val="18"/>
        </w:rPr>
        <w:t xml:space="preserve"> 在探索社会主义建设道路的初期，以毛泽东为代表的党的第一代领导人在所有制结构的调整上提出的思想有</w:t>
      </w:r>
    </w:p>
    <w:p w14:paraId="2CB505B9" w14:textId="77777777" w:rsidR="008C1B86" w:rsidRPr="00AA5C0F" w:rsidRDefault="008C1B86" w:rsidP="00AA5C0F">
      <w:pPr>
        <w:spacing w:line="240" w:lineRule="exact"/>
        <w:rPr>
          <w:rFonts w:ascii="宋体" w:eastAsia="宋体" w:hAnsi="宋体" w:cs="Arial"/>
          <w:color w:val="000000"/>
          <w:sz w:val="18"/>
          <w:szCs w:val="18"/>
        </w:rPr>
      </w:pPr>
    </w:p>
    <w:p w14:paraId="37A95237"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b/>
      </w:r>
      <w:proofErr w:type="gramStart"/>
      <w:r w:rsidRPr="00AA5C0F">
        <w:rPr>
          <w:rFonts w:ascii="宋体" w:eastAsia="宋体" w:hAnsi="宋体" w:cs="Arial"/>
          <w:color w:val="000000"/>
          <w:sz w:val="18"/>
          <w:szCs w:val="18"/>
        </w:rPr>
        <w:t>A.“</w:t>
      </w:r>
      <w:proofErr w:type="gramEnd"/>
      <w:r w:rsidRPr="00AA5C0F">
        <w:rPr>
          <w:rFonts w:ascii="宋体" w:eastAsia="宋体" w:hAnsi="宋体" w:cs="Arial"/>
          <w:color w:val="000000"/>
          <w:sz w:val="18"/>
          <w:szCs w:val="18"/>
        </w:rPr>
        <w:t>三个主体，三个补充”的思想</w:t>
      </w:r>
    </w:p>
    <w:p w14:paraId="75C3D0CF"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b/>
        <w:t>B.注意发展手工业和农业多重经营的思想</w:t>
      </w:r>
    </w:p>
    <w:p w14:paraId="742E8451"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b/>
        <w:t>C.把资本主义经济作为社会主义经济补充的思想</w:t>
      </w:r>
    </w:p>
    <w:p w14:paraId="3796FFA7"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b/>
        <w:t>D.发展社会主义商品生产，重视价值规律的思想</w:t>
      </w:r>
    </w:p>
    <w:p w14:paraId="36DA769F"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w:t>
      </w:r>
    </w:p>
    <w:p w14:paraId="76057A24" w14:textId="77777777" w:rsidR="008C1B86" w:rsidRPr="00AA5C0F" w:rsidRDefault="008C1B86" w:rsidP="00AA5C0F">
      <w:pPr>
        <w:spacing w:line="240" w:lineRule="exact"/>
        <w:rPr>
          <w:rFonts w:ascii="宋体" w:eastAsia="宋体" w:hAnsi="宋体" w:cs="Arial"/>
          <w:color w:val="000000"/>
          <w:sz w:val="18"/>
          <w:szCs w:val="18"/>
        </w:rPr>
      </w:pPr>
      <w:proofErr w:type="gramStart"/>
      <w:r w:rsidRPr="00AA5C0F">
        <w:rPr>
          <w:rFonts w:ascii="宋体" w:eastAsia="宋体" w:hAnsi="宋体" w:cs="Arial"/>
          <w:color w:val="000000"/>
          <w:sz w:val="18"/>
          <w:szCs w:val="18"/>
        </w:rPr>
        <w:lastRenderedPageBreak/>
        <w:t>A.“</w:t>
      </w:r>
      <w:proofErr w:type="gramEnd"/>
      <w:r w:rsidRPr="00AA5C0F">
        <w:rPr>
          <w:rFonts w:ascii="宋体" w:eastAsia="宋体" w:hAnsi="宋体" w:cs="Arial"/>
          <w:color w:val="000000"/>
          <w:sz w:val="18"/>
          <w:szCs w:val="18"/>
        </w:rPr>
        <w:t>三个主体，三个补充”的思想</w:t>
      </w:r>
    </w:p>
    <w:p w14:paraId="4B2BA2C0"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注意发展手工业和农业多重经营的思想</w:t>
      </w:r>
    </w:p>
    <w:p w14:paraId="640F7A56"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把资本主义经济作为社会主义经济补充的思想</w:t>
      </w:r>
    </w:p>
    <w:p w14:paraId="40D5263C" w14:textId="77777777" w:rsidR="008C1B86" w:rsidRPr="00AA5C0F" w:rsidRDefault="008C1B86" w:rsidP="00AA5C0F">
      <w:pPr>
        <w:spacing w:line="240" w:lineRule="exact"/>
        <w:rPr>
          <w:rFonts w:ascii="宋体" w:eastAsia="宋体" w:hAnsi="宋体" w:cs="Arial"/>
          <w:color w:val="000000"/>
          <w:sz w:val="18"/>
          <w:szCs w:val="18"/>
        </w:rPr>
      </w:pPr>
    </w:p>
    <w:p w14:paraId="4C28A257"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以下关于社会主义社会两类不同性质的矛盾，正确的说法是</w:t>
      </w:r>
    </w:p>
    <w:p w14:paraId="4DE8B594"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两类不同性质的矛盾是人民内部矛盾和敌我矛盾</w:t>
      </w:r>
    </w:p>
    <w:p w14:paraId="738ABDAA"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工人阶级同农民阶级的矛盾不属于人民内部矛盾</w:t>
      </w:r>
    </w:p>
    <w:p w14:paraId="2C9B06DD"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两类不同性质的矛盾不会发生转化</w:t>
      </w:r>
    </w:p>
    <w:p w14:paraId="52631989"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解决这两类不同性质的矛盾，采用专政和民主两种不同的方法</w:t>
      </w:r>
    </w:p>
    <w:p w14:paraId="3ED78106"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w:t>
      </w:r>
    </w:p>
    <w:p w14:paraId="6C7D9E5D"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两类不同性质的矛盾是人民内部矛盾和敌我矛盾</w:t>
      </w:r>
    </w:p>
    <w:p w14:paraId="2A315829"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解决这两类不同性质的矛盾，采用专政和民主两种不同的方法</w:t>
      </w:r>
    </w:p>
    <w:p w14:paraId="420FF8D5" w14:textId="77777777" w:rsidR="008C1B86" w:rsidRPr="00AA5C0F" w:rsidRDefault="008C1B86" w:rsidP="00AA5C0F">
      <w:pPr>
        <w:spacing w:line="240" w:lineRule="exact"/>
        <w:rPr>
          <w:rFonts w:ascii="宋体" w:eastAsia="宋体" w:hAnsi="宋体" w:cs="Arial"/>
          <w:color w:val="000000"/>
          <w:sz w:val="18"/>
          <w:szCs w:val="18"/>
        </w:rPr>
      </w:pPr>
    </w:p>
    <w:p w14:paraId="79C9D858" w14:textId="77777777" w:rsidR="008C1B86" w:rsidRPr="00AA5C0F" w:rsidRDefault="008C1B86" w:rsidP="00AA5C0F">
      <w:pPr>
        <w:spacing w:line="240" w:lineRule="exact"/>
        <w:rPr>
          <w:rFonts w:ascii="宋体" w:eastAsia="宋体" w:hAnsi="宋体" w:cs="Arial"/>
          <w:color w:val="000000"/>
          <w:sz w:val="18"/>
          <w:szCs w:val="18"/>
        </w:rPr>
      </w:pPr>
    </w:p>
    <w:p w14:paraId="4F7DA76C"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多项选择题</w:t>
      </w:r>
      <w:r w:rsidRPr="00AA5C0F">
        <w:rPr>
          <w:rFonts w:ascii="宋体" w:eastAsia="宋体" w:hAnsi="宋体" w:cs="Arial"/>
          <w:color w:val="000000"/>
          <w:sz w:val="18"/>
          <w:szCs w:val="18"/>
        </w:rPr>
        <w:t>| 毛泽东指出，在社会主义社会，基本的矛盾是</w:t>
      </w:r>
    </w:p>
    <w:p w14:paraId="228CB307"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人民对建立先进的工业国的要求同落后的农业国现实之间的矛盾</w:t>
      </w:r>
    </w:p>
    <w:p w14:paraId="0ABCD063"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人民对于经济文化迅速发展的要求同当前经济文化不能满足人民需要的状况之间的矛盾</w:t>
      </w:r>
    </w:p>
    <w:p w14:paraId="08932C54"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生产关系和生产力之间的矛盾</w:t>
      </w:r>
    </w:p>
    <w:p w14:paraId="11183523"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上层建筑和经济基础之间的矛盾</w:t>
      </w:r>
    </w:p>
    <w:p w14:paraId="68BB300B"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w:t>
      </w:r>
    </w:p>
    <w:p w14:paraId="702EF5E7"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生产关系和生产力之间的矛盾</w:t>
      </w:r>
    </w:p>
    <w:p w14:paraId="549C8BF0"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上层建筑和经济基础之间的矛盾</w:t>
      </w:r>
    </w:p>
    <w:p w14:paraId="14B15B1E" w14:textId="77777777" w:rsidR="008C1B86" w:rsidRPr="00AA5C0F" w:rsidRDefault="008C1B86" w:rsidP="00AA5C0F">
      <w:pPr>
        <w:spacing w:line="240" w:lineRule="exact"/>
        <w:rPr>
          <w:rFonts w:ascii="宋体" w:eastAsia="宋体" w:hAnsi="宋体" w:cs="Arial"/>
          <w:color w:val="000000"/>
          <w:sz w:val="18"/>
          <w:szCs w:val="18"/>
        </w:rPr>
      </w:pPr>
    </w:p>
    <w:p w14:paraId="73015B12" w14:textId="77777777" w:rsidR="008C1B86" w:rsidRPr="00AA5C0F" w:rsidRDefault="008C1B86" w:rsidP="00AA5C0F">
      <w:pPr>
        <w:spacing w:line="240" w:lineRule="exact"/>
        <w:rPr>
          <w:rFonts w:ascii="宋体" w:eastAsia="宋体" w:hAnsi="宋体" w:cs="Arial"/>
          <w:color w:val="000000"/>
          <w:sz w:val="18"/>
          <w:szCs w:val="18"/>
        </w:rPr>
      </w:pPr>
    </w:p>
    <w:p w14:paraId="160FC531"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判断题-----------------</w:t>
      </w:r>
    </w:p>
    <w:p w14:paraId="760CA1D1" w14:textId="77777777" w:rsidR="008C1B86" w:rsidRPr="00AA5C0F" w:rsidRDefault="008C1B86" w:rsidP="00AA5C0F">
      <w:pPr>
        <w:spacing w:line="240" w:lineRule="exact"/>
        <w:rPr>
          <w:rFonts w:ascii="宋体" w:eastAsia="宋体" w:hAnsi="宋体" w:cs="Arial"/>
          <w:color w:val="000000"/>
          <w:sz w:val="18"/>
          <w:szCs w:val="18"/>
        </w:rPr>
      </w:pPr>
    </w:p>
    <w:p w14:paraId="5DA8D7E5"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新中国成立之初，整个经济建设的主要任务是实现国家工业化。</w:t>
      </w:r>
    </w:p>
    <w:p w14:paraId="316F478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正确</w:t>
      </w:r>
    </w:p>
    <w:p w14:paraId="1517EFFF" w14:textId="77777777" w:rsidR="008C1B86" w:rsidRPr="00AA5C0F" w:rsidRDefault="008C1B86" w:rsidP="00AA5C0F">
      <w:pPr>
        <w:spacing w:line="240" w:lineRule="exact"/>
        <w:rPr>
          <w:rFonts w:ascii="宋体" w:eastAsia="宋体" w:hAnsi="宋体" w:cs="Arial"/>
          <w:color w:val="000000"/>
          <w:sz w:val="18"/>
          <w:szCs w:val="18"/>
        </w:rPr>
      </w:pPr>
    </w:p>
    <w:p w14:paraId="525EB6F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党的八大正确分析了社会主义改造后我国社会主要矛盾的变化。</w:t>
      </w:r>
    </w:p>
    <w:p w14:paraId="169E1DD1"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正确</w:t>
      </w:r>
    </w:p>
    <w:p w14:paraId="4AEA869C" w14:textId="77777777" w:rsidR="008C1B86" w:rsidRPr="00AA5C0F" w:rsidRDefault="008C1B86" w:rsidP="00AA5C0F">
      <w:pPr>
        <w:spacing w:line="240" w:lineRule="exact"/>
        <w:rPr>
          <w:rFonts w:ascii="宋体" w:eastAsia="宋体" w:hAnsi="宋体" w:cs="Arial"/>
          <w:color w:val="000000"/>
          <w:sz w:val="18"/>
          <w:szCs w:val="18"/>
        </w:rPr>
      </w:pPr>
    </w:p>
    <w:p w14:paraId="223AE48B" w14:textId="77777777" w:rsidR="008C1B86" w:rsidRPr="00AA5C0F" w:rsidRDefault="008C1B86" w:rsidP="00AA5C0F">
      <w:pPr>
        <w:spacing w:line="240" w:lineRule="exact"/>
        <w:rPr>
          <w:rFonts w:ascii="宋体" w:eastAsia="宋体" w:hAnsi="宋体" w:cs="Arial"/>
          <w:color w:val="000000"/>
          <w:sz w:val="18"/>
          <w:szCs w:val="18"/>
        </w:rPr>
      </w:pPr>
    </w:p>
    <w:p w14:paraId="485E621E"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章】毛泽东在《论十大关系》的报告中系统论述了社会主义社会矛盾的理论。</w:t>
      </w:r>
    </w:p>
    <w:p w14:paraId="67E6E686"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错误</w:t>
      </w:r>
    </w:p>
    <w:p w14:paraId="2026836A" w14:textId="77777777" w:rsidR="008C1B86" w:rsidRPr="00AA5C0F" w:rsidRDefault="008C1B86" w:rsidP="00AA5C0F">
      <w:pPr>
        <w:spacing w:line="240" w:lineRule="exact"/>
        <w:rPr>
          <w:rFonts w:ascii="宋体" w:eastAsia="宋体" w:hAnsi="宋体" w:cs="Arial"/>
          <w:color w:val="000000"/>
          <w:sz w:val="18"/>
          <w:szCs w:val="18"/>
        </w:rPr>
      </w:pPr>
    </w:p>
    <w:p w14:paraId="008C401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w:t>
      </w:r>
      <w:proofErr w:type="gramStart"/>
      <w:r w:rsidRPr="00AA5C0F">
        <w:rPr>
          <w:rFonts w:ascii="宋体" w:eastAsia="宋体" w:hAnsi="宋体" w:cs="Arial" w:hint="eastAsia"/>
          <w:color w:val="000000"/>
          <w:sz w:val="18"/>
          <w:szCs w:val="18"/>
        </w:rPr>
        <w:t>章判断</w:t>
      </w:r>
      <w:proofErr w:type="gramEnd"/>
      <w:r w:rsidRPr="00AA5C0F">
        <w:rPr>
          <w:rFonts w:ascii="宋体" w:eastAsia="宋体" w:hAnsi="宋体" w:cs="Arial" w:hint="eastAsia"/>
          <w:color w:val="000000"/>
          <w:sz w:val="18"/>
          <w:szCs w:val="18"/>
        </w:rPr>
        <w:t>题</w:t>
      </w:r>
      <w:r w:rsidRPr="00AA5C0F">
        <w:rPr>
          <w:rFonts w:ascii="宋体" w:eastAsia="宋体" w:hAnsi="宋体" w:cs="Arial"/>
          <w:color w:val="000000"/>
          <w:sz w:val="18"/>
          <w:szCs w:val="18"/>
        </w:rPr>
        <w:t>| 社会主义建设道路初步探索中的经验和教训，为我们在改革开放新时期探索和开辟中国特色社会主义道路提供了重要借鉴。</w:t>
      </w:r>
    </w:p>
    <w:p w14:paraId="1F83903E"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正确</w:t>
      </w:r>
    </w:p>
    <w:p w14:paraId="154164DB" w14:textId="77777777" w:rsidR="008C1B86" w:rsidRPr="00AA5C0F" w:rsidRDefault="008C1B86" w:rsidP="00AA5C0F">
      <w:pPr>
        <w:spacing w:line="240" w:lineRule="exact"/>
        <w:rPr>
          <w:rFonts w:ascii="宋体" w:eastAsia="宋体" w:hAnsi="宋体" w:cs="Arial"/>
          <w:color w:val="000000"/>
          <w:sz w:val="18"/>
          <w:szCs w:val="18"/>
        </w:rPr>
      </w:pPr>
    </w:p>
    <w:p w14:paraId="08C6EBBC"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w:t>
      </w:r>
      <w:proofErr w:type="gramStart"/>
      <w:r w:rsidRPr="00AA5C0F">
        <w:rPr>
          <w:rFonts w:ascii="宋体" w:eastAsia="宋体" w:hAnsi="宋体" w:cs="Arial" w:hint="eastAsia"/>
          <w:color w:val="000000"/>
          <w:sz w:val="18"/>
          <w:szCs w:val="18"/>
        </w:rPr>
        <w:t>章判断</w:t>
      </w:r>
      <w:proofErr w:type="gramEnd"/>
      <w:r w:rsidRPr="00AA5C0F">
        <w:rPr>
          <w:rFonts w:ascii="宋体" w:eastAsia="宋体" w:hAnsi="宋体" w:cs="Arial" w:hint="eastAsia"/>
          <w:color w:val="000000"/>
          <w:sz w:val="18"/>
          <w:szCs w:val="18"/>
        </w:rPr>
        <w:t>题</w:t>
      </w:r>
      <w:r w:rsidRPr="00AA5C0F">
        <w:rPr>
          <w:rFonts w:ascii="宋体" w:eastAsia="宋体" w:hAnsi="宋体" w:cs="Arial"/>
          <w:color w:val="000000"/>
          <w:sz w:val="18"/>
          <w:szCs w:val="18"/>
        </w:rPr>
        <w:t>| 改革开放后的社会主义实践探索是对改革开放</w:t>
      </w:r>
      <w:proofErr w:type="gramStart"/>
      <w:r w:rsidRPr="00AA5C0F">
        <w:rPr>
          <w:rFonts w:ascii="宋体" w:eastAsia="宋体" w:hAnsi="宋体" w:cs="Arial"/>
          <w:color w:val="000000"/>
          <w:sz w:val="18"/>
          <w:szCs w:val="18"/>
        </w:rPr>
        <w:t>前探索</w:t>
      </w:r>
      <w:proofErr w:type="gramEnd"/>
      <w:r w:rsidRPr="00AA5C0F">
        <w:rPr>
          <w:rFonts w:ascii="宋体" w:eastAsia="宋体" w:hAnsi="宋体" w:cs="Arial"/>
          <w:color w:val="000000"/>
          <w:sz w:val="18"/>
          <w:szCs w:val="18"/>
        </w:rPr>
        <w:t>的坚持、改革和发展。</w:t>
      </w:r>
    </w:p>
    <w:p w14:paraId="524E2FAC"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正确</w:t>
      </w:r>
    </w:p>
    <w:p w14:paraId="1C87CDAA" w14:textId="77777777" w:rsidR="008C1B86" w:rsidRPr="00AA5C0F" w:rsidRDefault="008C1B86" w:rsidP="00AA5C0F">
      <w:pPr>
        <w:spacing w:line="240" w:lineRule="exact"/>
        <w:rPr>
          <w:rFonts w:ascii="宋体" w:eastAsia="宋体" w:hAnsi="宋体" w:cs="Arial"/>
          <w:color w:val="000000"/>
          <w:sz w:val="18"/>
          <w:szCs w:val="18"/>
        </w:rPr>
      </w:pPr>
    </w:p>
    <w:p w14:paraId="20E9AB68" w14:textId="77777777" w:rsidR="008C1B86" w:rsidRPr="00AA5C0F" w:rsidRDefault="008C1B86" w:rsidP="00AA5C0F">
      <w:pPr>
        <w:spacing w:line="240" w:lineRule="exact"/>
        <w:rPr>
          <w:rFonts w:ascii="宋体" w:eastAsia="宋体" w:hAnsi="宋体" w:cs="Arial"/>
          <w:color w:val="000000"/>
          <w:sz w:val="18"/>
          <w:szCs w:val="18"/>
        </w:rPr>
      </w:pPr>
    </w:p>
    <w:p w14:paraId="3F61748C"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w:t>
      </w:r>
      <w:proofErr w:type="gramStart"/>
      <w:r w:rsidRPr="00AA5C0F">
        <w:rPr>
          <w:rFonts w:ascii="宋体" w:eastAsia="宋体" w:hAnsi="宋体" w:cs="Arial" w:hint="eastAsia"/>
          <w:color w:val="000000"/>
          <w:sz w:val="18"/>
          <w:szCs w:val="18"/>
        </w:rPr>
        <w:t>章判断</w:t>
      </w:r>
      <w:proofErr w:type="gramEnd"/>
      <w:r w:rsidRPr="00AA5C0F">
        <w:rPr>
          <w:rFonts w:ascii="宋体" w:eastAsia="宋体" w:hAnsi="宋体" w:cs="Arial" w:hint="eastAsia"/>
          <w:color w:val="000000"/>
          <w:sz w:val="18"/>
          <w:szCs w:val="18"/>
        </w:rPr>
        <w:t>题</w:t>
      </w:r>
      <w:r w:rsidRPr="00AA5C0F">
        <w:rPr>
          <w:rFonts w:ascii="宋体" w:eastAsia="宋体" w:hAnsi="宋体" w:cs="Arial"/>
          <w:color w:val="000000"/>
          <w:sz w:val="18"/>
          <w:szCs w:val="18"/>
        </w:rPr>
        <w:t>|《关于正确处理人民内部矛盾问题》的报告确定了一个基本方针，就是“努力把党内党外、国内国外的一切积极的因素，直接的、间接的积极因素全部调动起来”，为社会主义建设服务。</w:t>
      </w:r>
    </w:p>
    <w:p w14:paraId="18C0E871"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错误</w:t>
      </w:r>
    </w:p>
    <w:p w14:paraId="3BA1F8C3" w14:textId="77777777" w:rsidR="008C1B86" w:rsidRPr="00AA5C0F" w:rsidRDefault="008C1B86" w:rsidP="00AA5C0F">
      <w:pPr>
        <w:spacing w:line="240" w:lineRule="exact"/>
        <w:rPr>
          <w:rFonts w:ascii="宋体" w:eastAsia="宋体" w:hAnsi="宋体" w:cs="Arial"/>
          <w:color w:val="000000"/>
          <w:sz w:val="18"/>
          <w:szCs w:val="18"/>
        </w:rPr>
      </w:pPr>
    </w:p>
    <w:p w14:paraId="4FD13624"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hint="eastAsia"/>
          <w:color w:val="000000"/>
          <w:sz w:val="18"/>
          <w:szCs w:val="18"/>
        </w:rPr>
        <w:t>第四</w:t>
      </w:r>
      <w:proofErr w:type="gramStart"/>
      <w:r w:rsidRPr="00AA5C0F">
        <w:rPr>
          <w:rFonts w:ascii="宋体" w:eastAsia="宋体" w:hAnsi="宋体" w:cs="Arial" w:hint="eastAsia"/>
          <w:color w:val="000000"/>
          <w:sz w:val="18"/>
          <w:szCs w:val="18"/>
        </w:rPr>
        <w:t>章判断</w:t>
      </w:r>
      <w:proofErr w:type="gramEnd"/>
      <w:r w:rsidRPr="00AA5C0F">
        <w:rPr>
          <w:rFonts w:ascii="宋体" w:eastAsia="宋体" w:hAnsi="宋体" w:cs="Arial" w:hint="eastAsia"/>
          <w:color w:val="000000"/>
          <w:sz w:val="18"/>
          <w:szCs w:val="18"/>
        </w:rPr>
        <w:t>题</w:t>
      </w:r>
      <w:r w:rsidRPr="00AA5C0F">
        <w:rPr>
          <w:rFonts w:ascii="宋体" w:eastAsia="宋体" w:hAnsi="宋体" w:cs="Arial"/>
          <w:color w:val="000000"/>
          <w:sz w:val="18"/>
          <w:szCs w:val="18"/>
        </w:rPr>
        <w:t>| 中国特色社会主义是在社会主义改造之后开创的。</w:t>
      </w:r>
    </w:p>
    <w:p w14:paraId="2816F319"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 错误</w:t>
      </w:r>
    </w:p>
    <w:p w14:paraId="1378CEC4" w14:textId="49EFD614" w:rsidR="008C1B86" w:rsidRPr="00AA5C0F" w:rsidRDefault="008C1B86" w:rsidP="00AA5C0F">
      <w:pPr>
        <w:spacing w:line="240" w:lineRule="exact"/>
        <w:rPr>
          <w:rFonts w:ascii="宋体" w:eastAsia="宋体" w:hAnsi="宋体" w:cs="Arial"/>
          <w:color w:val="000000"/>
          <w:sz w:val="18"/>
          <w:szCs w:val="18"/>
        </w:rPr>
      </w:pPr>
    </w:p>
    <w:p w14:paraId="10F4A558" w14:textId="1477DFE9" w:rsidR="008C1B86" w:rsidRPr="00AA5C0F" w:rsidRDefault="008C1B86" w:rsidP="00AA5C0F">
      <w:pPr>
        <w:spacing w:line="240" w:lineRule="exact"/>
        <w:rPr>
          <w:rFonts w:ascii="宋体" w:eastAsia="宋体" w:hAnsi="宋体" w:cs="Arial"/>
          <w:color w:val="000000"/>
          <w:sz w:val="18"/>
          <w:szCs w:val="18"/>
        </w:rPr>
      </w:pPr>
    </w:p>
    <w:p w14:paraId="55D5B74C" w14:textId="02E5CDA8" w:rsidR="008C1B86" w:rsidRPr="00AA5C0F" w:rsidRDefault="008C1B86" w:rsidP="00AA5C0F">
      <w:pPr>
        <w:spacing w:line="240" w:lineRule="exact"/>
        <w:rPr>
          <w:rFonts w:ascii="宋体" w:eastAsia="宋体" w:hAnsi="宋体" w:cs="Arial"/>
          <w:color w:val="000000"/>
          <w:sz w:val="18"/>
          <w:szCs w:val="18"/>
        </w:rPr>
      </w:pPr>
    </w:p>
    <w:p w14:paraId="450F60DA" w14:textId="7A035539" w:rsidR="008C1B86" w:rsidRPr="00AA5C0F" w:rsidRDefault="008C1B86" w:rsidP="00AA5C0F">
      <w:pPr>
        <w:spacing w:line="240" w:lineRule="exact"/>
        <w:rPr>
          <w:rFonts w:ascii="宋体" w:eastAsia="宋体" w:hAnsi="宋体" w:cs="Arial"/>
          <w:color w:val="000000"/>
          <w:sz w:val="18"/>
          <w:szCs w:val="18"/>
        </w:rPr>
      </w:pPr>
    </w:p>
    <w:p w14:paraId="6CE96E3B" w14:textId="7D0E2313" w:rsidR="008C1B86" w:rsidRPr="00AA5C0F" w:rsidRDefault="008C1B86" w:rsidP="00AA5C0F">
      <w:pPr>
        <w:spacing w:line="240" w:lineRule="exact"/>
        <w:rPr>
          <w:rFonts w:ascii="宋体" w:eastAsia="宋体" w:hAnsi="宋体" w:cs="Arial"/>
          <w:b/>
          <w:bCs/>
          <w:color w:val="000000"/>
          <w:sz w:val="18"/>
          <w:szCs w:val="18"/>
        </w:rPr>
      </w:pPr>
      <w:r w:rsidRPr="00AA5C0F">
        <w:rPr>
          <w:rFonts w:ascii="宋体" w:eastAsia="宋体" w:hAnsi="宋体" w:cs="Arial" w:hint="eastAsia"/>
          <w:b/>
          <w:bCs/>
          <w:color w:val="000000"/>
          <w:sz w:val="18"/>
          <w:szCs w:val="18"/>
        </w:rPr>
        <w:t>第五章</w:t>
      </w:r>
    </w:p>
    <w:p w14:paraId="014945A9" w14:textId="730210D3" w:rsidR="008C1B86" w:rsidRPr="00AA5C0F" w:rsidRDefault="008C1B86" w:rsidP="00AA5C0F">
      <w:pPr>
        <w:spacing w:line="240" w:lineRule="exact"/>
        <w:rPr>
          <w:rFonts w:ascii="宋体" w:eastAsia="宋体" w:hAnsi="宋体" w:cs="Arial" w:hint="eastAsia"/>
          <w:color w:val="000000"/>
          <w:sz w:val="18"/>
          <w:szCs w:val="18"/>
        </w:rPr>
      </w:pPr>
    </w:p>
    <w:p w14:paraId="314C63D8" w14:textId="5A9F17C7" w:rsidR="008C1B86" w:rsidRPr="00AA5C0F" w:rsidRDefault="008C1B86" w:rsidP="00AA5C0F">
      <w:pPr>
        <w:spacing w:line="240" w:lineRule="exact"/>
        <w:rPr>
          <w:rFonts w:ascii="宋体" w:eastAsia="宋体" w:hAnsi="宋体" w:cs="Arial"/>
          <w:color w:val="000000"/>
          <w:sz w:val="18"/>
          <w:szCs w:val="18"/>
        </w:rPr>
      </w:pPr>
    </w:p>
    <w:p w14:paraId="1751233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五章】邓小平明确指出“改革是中国的第二次革命。正确</w:t>
      </w:r>
    </w:p>
    <w:p w14:paraId="1EC1807A" w14:textId="77777777" w:rsidR="008C1B86" w:rsidRPr="00AA5C0F" w:rsidRDefault="008C1B86" w:rsidP="00AA5C0F">
      <w:pPr>
        <w:spacing w:line="240" w:lineRule="exact"/>
        <w:rPr>
          <w:rFonts w:ascii="宋体" w:eastAsia="宋体" w:hAnsi="宋体"/>
          <w:sz w:val="18"/>
          <w:szCs w:val="18"/>
        </w:rPr>
      </w:pPr>
    </w:p>
    <w:p w14:paraId="006A8D55"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五章】党的十五大正式将邓小平理论载入宪法。错误</w:t>
      </w:r>
    </w:p>
    <w:p w14:paraId="12BCB486" w14:textId="77777777" w:rsidR="008C1B86" w:rsidRPr="00AA5C0F" w:rsidRDefault="008C1B86" w:rsidP="00AA5C0F">
      <w:pPr>
        <w:spacing w:line="240" w:lineRule="exact"/>
        <w:rPr>
          <w:rFonts w:ascii="宋体" w:eastAsia="宋体" w:hAnsi="宋体"/>
          <w:sz w:val="18"/>
          <w:szCs w:val="18"/>
        </w:rPr>
      </w:pPr>
    </w:p>
    <w:p w14:paraId="6C66267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五章】从党的十二大到十三大，邓小平围绕着（ ）这个基本的理论问题和实践问题进行深层次思考，提出了关于社会主义的许多重要的科学论断。</w:t>
      </w:r>
    </w:p>
    <w:p w14:paraId="25DE6189"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A.建设什么样的党、怎样建设党 </w:t>
      </w:r>
    </w:p>
    <w:p w14:paraId="5F508CC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B.什么是社会主义、怎样建设社会主义 </w:t>
      </w:r>
    </w:p>
    <w:p w14:paraId="30357720"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C.实现什么样的发展、怎样发展 </w:t>
      </w:r>
    </w:p>
    <w:p w14:paraId="0E27CF62"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D.新时代坚持和发展什么样的中国特色社会主义、怎样坚持和发展中国特色社会主义</w:t>
      </w:r>
    </w:p>
    <w:p w14:paraId="284BA464"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参考答案] B.什么是社会主义、怎样建设社会主义</w:t>
      </w:r>
    </w:p>
    <w:p w14:paraId="78EE563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五章】党的（ ）</w:t>
      </w:r>
      <w:proofErr w:type="gramStart"/>
      <w:r w:rsidRPr="00AA5C0F">
        <w:rPr>
          <w:rFonts w:ascii="宋体" w:eastAsia="宋体" w:hAnsi="宋体" w:hint="eastAsia"/>
          <w:sz w:val="18"/>
          <w:szCs w:val="18"/>
        </w:rPr>
        <w:t>作出</w:t>
      </w:r>
      <w:proofErr w:type="gramEnd"/>
      <w:r w:rsidRPr="00AA5C0F">
        <w:rPr>
          <w:rFonts w:ascii="宋体" w:eastAsia="宋体" w:hAnsi="宋体" w:hint="eastAsia"/>
          <w:sz w:val="18"/>
          <w:szCs w:val="18"/>
        </w:rPr>
        <w:t>了《关于经济体制改革的决定》，提出了社会主义经济是公有制基础上的商品经济。</w:t>
      </w:r>
    </w:p>
    <w:p w14:paraId="6A6F27B1"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A.十二大 </w:t>
      </w:r>
    </w:p>
    <w:p w14:paraId="4552A0B8"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B.十二届三中全会 </w:t>
      </w:r>
    </w:p>
    <w:p w14:paraId="0DEC9082"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C.十三大 </w:t>
      </w:r>
    </w:p>
    <w:p w14:paraId="477080A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D.十三届四中全会</w:t>
      </w:r>
    </w:p>
    <w:p w14:paraId="42044DB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参考答案] B.十二届三中全会</w:t>
      </w:r>
    </w:p>
    <w:p w14:paraId="3A25AD5C" w14:textId="77777777" w:rsidR="008C1B86" w:rsidRPr="00AA5C0F" w:rsidRDefault="008C1B86" w:rsidP="00AA5C0F">
      <w:pPr>
        <w:spacing w:line="240" w:lineRule="exact"/>
        <w:rPr>
          <w:rFonts w:ascii="宋体" w:eastAsia="宋体" w:hAnsi="宋体"/>
          <w:sz w:val="18"/>
          <w:szCs w:val="18"/>
        </w:rPr>
      </w:pPr>
    </w:p>
    <w:p w14:paraId="52787A6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五章】搞清楚什么是社会主义、怎样建设社会主义，关键是要在坚持社会主义基本制度的基础上进一步认识（ ）</w:t>
      </w:r>
    </w:p>
    <w:p w14:paraId="72FC0B3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A.社会主义的发展阶段 </w:t>
      </w:r>
    </w:p>
    <w:p w14:paraId="4A483D3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B.社会主义的根本任务 </w:t>
      </w:r>
    </w:p>
    <w:p w14:paraId="50612BD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C.社会主义的本质 </w:t>
      </w:r>
    </w:p>
    <w:p w14:paraId="3ADBAE2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D.社会主义的基本国情</w:t>
      </w:r>
    </w:p>
    <w:p w14:paraId="18B5AA60"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参考答案] C.社会主义的本质</w:t>
      </w:r>
    </w:p>
    <w:p w14:paraId="0C55D6EE" w14:textId="77777777" w:rsidR="008C1B86" w:rsidRPr="00AA5C0F" w:rsidRDefault="008C1B86" w:rsidP="00AA5C0F">
      <w:pPr>
        <w:spacing w:line="240" w:lineRule="exact"/>
        <w:rPr>
          <w:rFonts w:ascii="宋体" w:eastAsia="宋体" w:hAnsi="宋体"/>
          <w:sz w:val="18"/>
          <w:szCs w:val="18"/>
        </w:rPr>
      </w:pPr>
    </w:p>
    <w:p w14:paraId="542328D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五章</w:t>
      </w:r>
      <w:proofErr w:type="gramStart"/>
      <w:r w:rsidRPr="00AA5C0F">
        <w:rPr>
          <w:rFonts w:ascii="宋体" w:eastAsia="宋体" w:hAnsi="宋体" w:hint="eastAsia"/>
          <w:sz w:val="18"/>
          <w:szCs w:val="18"/>
        </w:rPr>
        <w:t>】</w:t>
      </w:r>
      <w:proofErr w:type="gramEnd"/>
      <w:r w:rsidRPr="00AA5C0F">
        <w:rPr>
          <w:rFonts w:ascii="宋体" w:eastAsia="宋体" w:hAnsi="宋体" w:hint="eastAsia"/>
          <w:sz w:val="18"/>
          <w:szCs w:val="18"/>
        </w:rPr>
        <w:t>邓小平理论形成与发展的时代背景是（ ）</w:t>
      </w:r>
    </w:p>
    <w:p w14:paraId="63E2019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A.战争与革命 </w:t>
      </w:r>
    </w:p>
    <w:p w14:paraId="7064D181"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B.战争与和平 </w:t>
      </w:r>
    </w:p>
    <w:p w14:paraId="66C62A29"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C.和平与发展 </w:t>
      </w:r>
    </w:p>
    <w:p w14:paraId="5B4C611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D.革命与发展</w:t>
      </w:r>
    </w:p>
    <w:p w14:paraId="1C36061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参考答案] C.和平与发展</w:t>
      </w:r>
    </w:p>
    <w:p w14:paraId="5F94DD40" w14:textId="77777777" w:rsidR="008C1B86" w:rsidRPr="00AA5C0F" w:rsidRDefault="008C1B86" w:rsidP="00AA5C0F">
      <w:pPr>
        <w:spacing w:line="240" w:lineRule="exact"/>
        <w:rPr>
          <w:rFonts w:ascii="宋体" w:eastAsia="宋体" w:hAnsi="宋体"/>
          <w:sz w:val="18"/>
          <w:szCs w:val="18"/>
        </w:rPr>
      </w:pPr>
    </w:p>
    <w:p w14:paraId="6CF8B6D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五章】 （） 这是我们党的优良传统，也是实现社会主义初级阶段奋斗目标的根本立足点。</w:t>
      </w:r>
    </w:p>
    <w:p w14:paraId="1C8C3B9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A以经济建设为中心B.自力更生，艰苦创业</w:t>
      </w:r>
    </w:p>
    <w:p w14:paraId="4AD6DAB5"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C.坚持改革开放D.坚持四项基本原则</w:t>
      </w:r>
    </w:p>
    <w:p w14:paraId="2F913D34"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参考答案] B.自力更生，艰苦创业</w:t>
      </w:r>
    </w:p>
    <w:p w14:paraId="71E5B97F" w14:textId="77777777" w:rsidR="008C1B86" w:rsidRPr="00AA5C0F" w:rsidRDefault="008C1B86" w:rsidP="00AA5C0F">
      <w:pPr>
        <w:spacing w:line="240" w:lineRule="exact"/>
        <w:rPr>
          <w:rFonts w:ascii="宋体" w:eastAsia="宋体" w:hAnsi="宋体"/>
          <w:sz w:val="18"/>
          <w:szCs w:val="18"/>
        </w:rPr>
      </w:pPr>
    </w:p>
    <w:p w14:paraId="150A338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五章】社会主义本质论的主要内容包括（ ）</w:t>
      </w:r>
    </w:p>
    <w:p w14:paraId="43677538"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A.解放生产力、发展生产力 </w:t>
      </w:r>
    </w:p>
    <w:p w14:paraId="7308C181"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B.消灭剥削 </w:t>
      </w:r>
    </w:p>
    <w:p w14:paraId="31F45BB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C.消除两极分化 </w:t>
      </w:r>
    </w:p>
    <w:p w14:paraId="06702E7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D.最终达到共同富裕</w:t>
      </w:r>
    </w:p>
    <w:p w14:paraId="18B345A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参考答案] </w:t>
      </w:r>
    </w:p>
    <w:p w14:paraId="3084CB6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A.解放生产力、发展生产力</w:t>
      </w:r>
    </w:p>
    <w:p w14:paraId="717BE1D1"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B.消灭剥削</w:t>
      </w:r>
    </w:p>
    <w:p w14:paraId="3892FFF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C.消除两极分化</w:t>
      </w:r>
    </w:p>
    <w:p w14:paraId="7A7390DB"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D.最终达到共同富裕</w:t>
      </w:r>
    </w:p>
    <w:p w14:paraId="3E891CB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五章】“坚持改革开放”，回答了社会主义的（ ）问题，体现了解放生产力的本质要求。</w:t>
      </w:r>
    </w:p>
    <w:p w14:paraId="2D20702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A.发展动力 B.根本任务 C.外部条件 D.政治保证</w:t>
      </w:r>
    </w:p>
    <w:p w14:paraId="507C4F4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参考答案] A.发展动力C.外部条件</w:t>
      </w:r>
    </w:p>
    <w:p w14:paraId="4BFB3ED3" w14:textId="77777777" w:rsidR="008C1B86" w:rsidRPr="00AA5C0F" w:rsidRDefault="008C1B86" w:rsidP="00AA5C0F">
      <w:pPr>
        <w:spacing w:line="240" w:lineRule="exact"/>
        <w:rPr>
          <w:rFonts w:ascii="宋体" w:eastAsia="宋体" w:hAnsi="宋体"/>
          <w:sz w:val="18"/>
          <w:szCs w:val="18"/>
        </w:rPr>
      </w:pPr>
    </w:p>
    <w:p w14:paraId="00A5F62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五章】毛泽东思想是中国特色社会主义理论体系的开篇之作。错误</w:t>
      </w:r>
    </w:p>
    <w:p w14:paraId="79E1E7CC" w14:textId="77777777" w:rsidR="008C1B86" w:rsidRPr="00AA5C0F" w:rsidRDefault="008C1B86" w:rsidP="00AA5C0F">
      <w:pPr>
        <w:spacing w:line="240" w:lineRule="exact"/>
        <w:rPr>
          <w:rFonts w:ascii="宋体" w:eastAsia="宋体" w:hAnsi="宋体"/>
          <w:sz w:val="18"/>
          <w:szCs w:val="18"/>
        </w:rPr>
      </w:pPr>
    </w:p>
    <w:p w14:paraId="6A8679F0"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五章】我国进入社会主义社会的历史条件和社会状况，又决定了我们进入社会主义社会以后，还必须经历一个很长的初级阶段，去实现别的国家在资本主义条件下实现的工业化和生产的（ ）</w:t>
      </w:r>
    </w:p>
    <w:p w14:paraId="4400E918"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A.商品化 B.社会化 C.现代化 D.全球化</w:t>
      </w:r>
    </w:p>
    <w:p w14:paraId="71FB0FB0"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参考答案] A.商品化B.社会化C.现代化</w:t>
      </w:r>
    </w:p>
    <w:p w14:paraId="4795C83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lastRenderedPageBreak/>
        <w:t>【第五章】对外开放要高度珍惜并坚决维护中国人民经过长期奋斗得来的独立自主权利。正确</w:t>
      </w:r>
    </w:p>
    <w:p w14:paraId="582E30B5"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五章】“一国两制”伟大构想的提出是从解决香港问题开始的。错误</w:t>
      </w:r>
    </w:p>
    <w:p w14:paraId="7F0F63F8"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五章】党的十五大正式将邓小平理论载入宪法</w:t>
      </w:r>
    </w:p>
    <w:p w14:paraId="0C7B2798"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参考答案</w:t>
      </w:r>
      <w:proofErr w:type="gramStart"/>
      <w:r w:rsidRPr="00AA5C0F">
        <w:rPr>
          <w:rFonts w:ascii="宋体" w:eastAsia="宋体" w:hAnsi="宋体" w:hint="eastAsia"/>
          <w:sz w:val="18"/>
          <w:szCs w:val="18"/>
        </w:rPr>
        <w:t>】</w:t>
      </w:r>
      <w:proofErr w:type="gramEnd"/>
      <w:r w:rsidRPr="00AA5C0F">
        <w:rPr>
          <w:rFonts w:ascii="宋体" w:eastAsia="宋体" w:hAnsi="宋体" w:hint="eastAsia"/>
          <w:sz w:val="18"/>
          <w:szCs w:val="18"/>
        </w:rPr>
        <w:t>错误</w:t>
      </w:r>
    </w:p>
    <w:p w14:paraId="6BAAA77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第五章】“两手抓、两手都要硬”包括（ ）</w:t>
      </w:r>
    </w:p>
    <w:p w14:paraId="0CE86C3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一手抓物质文明，一手抓精神文明</w:t>
      </w:r>
    </w:p>
    <w:p w14:paraId="4B8CFD28"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一手抓建设，一手抓法制</w:t>
      </w:r>
    </w:p>
    <w:p w14:paraId="7AD8CCA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一手</w:t>
      </w:r>
      <w:proofErr w:type="gramStart"/>
      <w:r w:rsidRPr="00AA5C0F">
        <w:rPr>
          <w:rFonts w:ascii="宋体" w:eastAsia="宋体" w:hAnsi="宋体"/>
          <w:sz w:val="18"/>
          <w:szCs w:val="18"/>
        </w:rPr>
        <w:t>抓解放</w:t>
      </w:r>
      <w:proofErr w:type="gramEnd"/>
      <w:r w:rsidRPr="00AA5C0F">
        <w:rPr>
          <w:rFonts w:ascii="宋体" w:eastAsia="宋体" w:hAnsi="宋体"/>
          <w:sz w:val="18"/>
          <w:szCs w:val="18"/>
        </w:rPr>
        <w:t>生产力，一手抓发展生产力</w:t>
      </w:r>
    </w:p>
    <w:p w14:paraId="6A3137A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一手抓改革开放，一手抓惩治腐败</w:t>
      </w:r>
    </w:p>
    <w:p w14:paraId="7D30F90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5ACE68F1"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一手抓物质文明，一手抓精神文明</w:t>
      </w:r>
    </w:p>
    <w:p w14:paraId="3B9CD8D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一手抓建设，一手抓法制</w:t>
      </w:r>
    </w:p>
    <w:p w14:paraId="0B388508"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一手抓改革开放，一手抓惩治腐败</w:t>
      </w:r>
    </w:p>
    <w:p w14:paraId="12544938" w14:textId="77777777" w:rsidR="008C1B86" w:rsidRPr="00AA5C0F" w:rsidRDefault="008C1B86" w:rsidP="00AA5C0F">
      <w:pPr>
        <w:spacing w:line="240" w:lineRule="exact"/>
        <w:rPr>
          <w:rFonts w:ascii="宋体" w:eastAsia="宋体" w:hAnsi="宋体"/>
          <w:sz w:val="18"/>
          <w:szCs w:val="18"/>
        </w:rPr>
      </w:pPr>
    </w:p>
    <w:p w14:paraId="46899D7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第五章】习近平指出：“坚持和发展中国特色社会主义是一篇大文章 ，（ ）同志为它确定了基本思路和基本原则”。</w:t>
      </w:r>
    </w:p>
    <w:p w14:paraId="286BD4C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毛泽东</w:t>
      </w:r>
    </w:p>
    <w:p w14:paraId="4BCF70C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邓小平</w:t>
      </w:r>
    </w:p>
    <w:p w14:paraId="70262D8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江泽民</w:t>
      </w:r>
    </w:p>
    <w:p w14:paraId="03AD6678"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胡锦涛</w:t>
      </w:r>
    </w:p>
    <w:p w14:paraId="2E40B594"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B.邓小平</w:t>
      </w:r>
    </w:p>
    <w:p w14:paraId="0382BA26" w14:textId="77777777" w:rsidR="008C1B86" w:rsidRPr="00AA5C0F" w:rsidRDefault="008C1B86" w:rsidP="00AA5C0F">
      <w:pPr>
        <w:spacing w:line="240" w:lineRule="exact"/>
        <w:rPr>
          <w:rFonts w:ascii="宋体" w:eastAsia="宋体" w:hAnsi="宋体"/>
          <w:sz w:val="18"/>
          <w:szCs w:val="18"/>
        </w:rPr>
      </w:pPr>
    </w:p>
    <w:p w14:paraId="492BECF1"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第五章】邓小平理论的集大成之作是（ ）</w:t>
      </w:r>
    </w:p>
    <w:p w14:paraId="352DA8A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邓小平文选》第1卷</w:t>
      </w:r>
    </w:p>
    <w:p w14:paraId="33ACC77F"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邓小平文选》第2卷</w:t>
      </w:r>
    </w:p>
    <w:p w14:paraId="066E140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解放思想，实事求是，团结一致向前看》</w:t>
      </w:r>
    </w:p>
    <w:p w14:paraId="48030F8F"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南方谈话</w:t>
      </w:r>
    </w:p>
    <w:p w14:paraId="3878B19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D.南方谈话</w:t>
      </w:r>
    </w:p>
    <w:p w14:paraId="094118F7" w14:textId="77777777" w:rsidR="008C1B86" w:rsidRPr="00AA5C0F" w:rsidRDefault="008C1B86" w:rsidP="00AA5C0F">
      <w:pPr>
        <w:spacing w:line="240" w:lineRule="exact"/>
        <w:rPr>
          <w:rFonts w:ascii="宋体" w:eastAsia="宋体" w:hAnsi="宋体"/>
          <w:sz w:val="18"/>
          <w:szCs w:val="18"/>
        </w:rPr>
      </w:pPr>
    </w:p>
    <w:p w14:paraId="216776E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第五章】邓小平认为和平发展问题</w:t>
      </w:r>
      <w:proofErr w:type="gramStart"/>
      <w:r w:rsidRPr="00AA5C0F">
        <w:rPr>
          <w:rFonts w:ascii="宋体" w:eastAsia="宋体" w:hAnsi="宋体"/>
          <w:sz w:val="18"/>
          <w:szCs w:val="18"/>
        </w:rPr>
        <w:t>中和平</w:t>
      </w:r>
      <w:proofErr w:type="gramEnd"/>
      <w:r w:rsidRPr="00AA5C0F">
        <w:rPr>
          <w:rFonts w:ascii="宋体" w:eastAsia="宋体" w:hAnsi="宋体"/>
          <w:sz w:val="18"/>
          <w:szCs w:val="18"/>
        </w:rPr>
        <w:t>问题是核心。</w:t>
      </w:r>
    </w:p>
    <w:p w14:paraId="194A289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错误</w:t>
      </w:r>
    </w:p>
    <w:p w14:paraId="4D04993A" w14:textId="77777777" w:rsidR="008C1B86" w:rsidRPr="00AA5C0F" w:rsidRDefault="008C1B86" w:rsidP="00AA5C0F">
      <w:pPr>
        <w:spacing w:line="240" w:lineRule="exact"/>
        <w:rPr>
          <w:rFonts w:ascii="宋体" w:eastAsia="宋体" w:hAnsi="宋体"/>
          <w:sz w:val="18"/>
          <w:szCs w:val="18"/>
        </w:rPr>
      </w:pPr>
    </w:p>
    <w:p w14:paraId="44771485"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第五章】“建设有中国特色的社会主义”是邓小平在（ ）提出的。</w:t>
      </w:r>
    </w:p>
    <w:p w14:paraId="275B12F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党的十一届三中全会</w:t>
      </w:r>
    </w:p>
    <w:p w14:paraId="6BF3C06F"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党的十二大闭幕词</w:t>
      </w:r>
    </w:p>
    <w:p w14:paraId="012A445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党的十二大开幕词</w:t>
      </w:r>
    </w:p>
    <w:p w14:paraId="4D8C3AD5"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党的十二届三中全会</w:t>
      </w:r>
    </w:p>
    <w:p w14:paraId="17B9E1F0"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C.党的十二大开幕词</w:t>
      </w:r>
    </w:p>
    <w:p w14:paraId="511D69FC" w14:textId="77777777" w:rsidR="008C1B86" w:rsidRPr="00AA5C0F" w:rsidRDefault="008C1B86" w:rsidP="00AA5C0F">
      <w:pPr>
        <w:spacing w:line="240" w:lineRule="exact"/>
        <w:rPr>
          <w:rFonts w:ascii="宋体" w:eastAsia="宋体" w:hAnsi="宋体"/>
          <w:sz w:val="18"/>
          <w:szCs w:val="18"/>
        </w:rPr>
      </w:pPr>
    </w:p>
    <w:p w14:paraId="7077D26B"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第五章】计划经济是社会主义的基本特征，市场经济是资本主义特有的东西。</w:t>
      </w:r>
    </w:p>
    <w:p w14:paraId="3FD045F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错误</w:t>
      </w:r>
    </w:p>
    <w:p w14:paraId="3418C835" w14:textId="77777777" w:rsidR="008C1B86" w:rsidRPr="00AA5C0F" w:rsidRDefault="008C1B86" w:rsidP="00AA5C0F">
      <w:pPr>
        <w:spacing w:line="240" w:lineRule="exact"/>
        <w:rPr>
          <w:rFonts w:ascii="宋体" w:eastAsia="宋体" w:hAnsi="宋体"/>
          <w:sz w:val="18"/>
          <w:szCs w:val="18"/>
        </w:rPr>
      </w:pPr>
    </w:p>
    <w:p w14:paraId="35C56AE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第五章】邓小平理论形成的现实依据是（ ）</w:t>
      </w:r>
    </w:p>
    <w:p w14:paraId="71A3DF7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苏联模式的弊端</w:t>
      </w:r>
    </w:p>
    <w:p w14:paraId="36C18CA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社会主义建设的经验教训</w:t>
      </w:r>
    </w:p>
    <w:p w14:paraId="3A3D14F8"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改革开放和现代化建设的实践</w:t>
      </w:r>
    </w:p>
    <w:p w14:paraId="545A3A12"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和平与发展</w:t>
      </w:r>
    </w:p>
    <w:p w14:paraId="2472A56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C.改革开放和现代化建设的实践</w:t>
      </w:r>
    </w:p>
    <w:p w14:paraId="5D40F4C1" w14:textId="77777777" w:rsidR="008C1B86" w:rsidRPr="00AA5C0F" w:rsidRDefault="008C1B86" w:rsidP="00AA5C0F">
      <w:pPr>
        <w:spacing w:line="240" w:lineRule="exact"/>
        <w:rPr>
          <w:rFonts w:ascii="宋体" w:eastAsia="宋体" w:hAnsi="宋体"/>
          <w:sz w:val="18"/>
          <w:szCs w:val="18"/>
        </w:rPr>
      </w:pPr>
    </w:p>
    <w:p w14:paraId="1FFA65C2"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第五章】改革开放以来，邓小平反复强调坚持四项基本原则，其实质就是要求我们坚持社会主义基本制度，即坚持（ ）</w:t>
      </w:r>
    </w:p>
    <w:p w14:paraId="641E8E8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以公有制为基础、实行按劳分配原则的社会主义基本经济制度</w:t>
      </w:r>
    </w:p>
    <w:p w14:paraId="034FB794"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实行共产党领导、人民民主专政的社会主义基本政治制度</w:t>
      </w:r>
    </w:p>
    <w:p w14:paraId="2442620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以马克思列宁主义、毛泽东思想、中国特色社会主义理论体系为指导的社会主义意识形态</w:t>
      </w:r>
    </w:p>
    <w:p w14:paraId="21B6DE3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以马克思列宁主义、毛泽东思想为指导的社会主义意识形态</w:t>
      </w:r>
    </w:p>
    <w:p w14:paraId="7F78B022"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540A10B8"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以公有制为基础、实行按劳分配原则的社会主义基本经济制度</w:t>
      </w:r>
    </w:p>
    <w:p w14:paraId="2130532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实行共产党领导、人民民主专政的社会主义基本政治制度</w:t>
      </w:r>
    </w:p>
    <w:p w14:paraId="55F3307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lastRenderedPageBreak/>
        <w:t>D.以马克思列宁主义、毛泽东思想为指导的社会主义意识形态</w:t>
      </w:r>
    </w:p>
    <w:p w14:paraId="6D967C79" w14:textId="77777777" w:rsidR="008C1B86" w:rsidRPr="00AA5C0F" w:rsidRDefault="008C1B86" w:rsidP="00AA5C0F">
      <w:pPr>
        <w:spacing w:line="240" w:lineRule="exact"/>
        <w:rPr>
          <w:rFonts w:ascii="宋体" w:eastAsia="宋体" w:hAnsi="宋体"/>
          <w:sz w:val="18"/>
          <w:szCs w:val="18"/>
        </w:rPr>
      </w:pPr>
    </w:p>
    <w:p w14:paraId="41321FD9" w14:textId="77777777" w:rsidR="008C1B86" w:rsidRPr="00AA5C0F" w:rsidRDefault="008C1B86" w:rsidP="00AA5C0F">
      <w:pPr>
        <w:spacing w:line="240" w:lineRule="exact"/>
        <w:rPr>
          <w:rFonts w:ascii="宋体" w:eastAsia="宋体" w:hAnsi="宋体"/>
          <w:sz w:val="18"/>
          <w:szCs w:val="18"/>
        </w:rPr>
      </w:pPr>
    </w:p>
    <w:p w14:paraId="3AFCA545" w14:textId="77777777" w:rsidR="008C1B86" w:rsidRPr="00AA5C0F" w:rsidRDefault="008C1B86" w:rsidP="00AA5C0F">
      <w:pPr>
        <w:spacing w:line="240" w:lineRule="exact"/>
        <w:rPr>
          <w:rFonts w:ascii="宋体" w:eastAsia="宋体" w:hAnsi="宋体"/>
          <w:sz w:val="18"/>
          <w:szCs w:val="18"/>
        </w:rPr>
      </w:pPr>
    </w:p>
    <w:p w14:paraId="095D0EF4"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第五章】台湾问题是国内战争遗留下来的问题，属于中国的内政，不容许外国干涉。国家必须统一，任何制造（ ）的图谋都是包括台湾人民在内的全体中国人民坚决反对的。</w:t>
      </w:r>
    </w:p>
    <w:p w14:paraId="521353A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两个中国</w:t>
      </w:r>
    </w:p>
    <w:p w14:paraId="4A7DCDB1"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一国两府</w:t>
      </w:r>
    </w:p>
    <w:p w14:paraId="5748E1D5"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一中一台</w:t>
      </w:r>
    </w:p>
    <w:p w14:paraId="220C7CC0"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台湾独立</w:t>
      </w:r>
    </w:p>
    <w:p w14:paraId="541A9975"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1B7DF0D4"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两个中国</w:t>
      </w:r>
    </w:p>
    <w:p w14:paraId="498CA7E4"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一国两府</w:t>
      </w:r>
    </w:p>
    <w:p w14:paraId="3411BC7B"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一中一台</w:t>
      </w:r>
    </w:p>
    <w:p w14:paraId="27788EA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台湾独立</w:t>
      </w:r>
    </w:p>
    <w:p w14:paraId="57067470" w14:textId="77777777" w:rsidR="008C1B86" w:rsidRPr="00AA5C0F" w:rsidRDefault="008C1B86" w:rsidP="00AA5C0F">
      <w:pPr>
        <w:spacing w:line="240" w:lineRule="exact"/>
        <w:rPr>
          <w:rFonts w:ascii="宋体" w:eastAsia="宋体" w:hAnsi="宋体" w:cs="Arial"/>
          <w:color w:val="000000"/>
          <w:sz w:val="18"/>
          <w:szCs w:val="18"/>
        </w:rPr>
      </w:pPr>
    </w:p>
    <w:p w14:paraId="2DADD49D" w14:textId="77777777" w:rsidR="008C1B86" w:rsidRPr="00AA5C0F" w:rsidRDefault="008C1B86" w:rsidP="00AA5C0F">
      <w:pPr>
        <w:spacing w:line="240" w:lineRule="exact"/>
        <w:rPr>
          <w:rFonts w:ascii="宋体" w:eastAsia="宋体" w:hAnsi="宋体" w:cs="Arial"/>
          <w:color w:val="000000"/>
          <w:sz w:val="18"/>
          <w:szCs w:val="18"/>
        </w:rPr>
      </w:pPr>
    </w:p>
    <w:p w14:paraId="00C26268"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第五章】“三个有利于”标准的内容是（ ）</w:t>
      </w:r>
    </w:p>
    <w:p w14:paraId="3C45DB51"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是否有利于生产力的发展</w:t>
      </w:r>
    </w:p>
    <w:p w14:paraId="5EFB7A5B"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B.是否有利于生产关系的变革</w:t>
      </w:r>
    </w:p>
    <w:p w14:paraId="7091E8BF"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是否有利于增强社会主义国家的综合国力</w:t>
      </w:r>
    </w:p>
    <w:p w14:paraId="289AD29C"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D.是否有利于提高人民的生活水平</w:t>
      </w:r>
    </w:p>
    <w:p w14:paraId="568E81D0"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参考答案]</w:t>
      </w:r>
    </w:p>
    <w:p w14:paraId="3416EBEB"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A.是否有利于生产力的发展</w:t>
      </w:r>
    </w:p>
    <w:p w14:paraId="6E656AAA" w14:textId="77777777" w:rsidR="008C1B86" w:rsidRPr="00AA5C0F" w:rsidRDefault="008C1B86" w:rsidP="00AA5C0F">
      <w:pPr>
        <w:spacing w:line="240" w:lineRule="exact"/>
        <w:rPr>
          <w:rFonts w:ascii="宋体" w:eastAsia="宋体" w:hAnsi="宋体" w:cs="Arial"/>
          <w:color w:val="000000"/>
          <w:sz w:val="18"/>
          <w:szCs w:val="18"/>
        </w:rPr>
      </w:pPr>
      <w:r w:rsidRPr="00AA5C0F">
        <w:rPr>
          <w:rFonts w:ascii="宋体" w:eastAsia="宋体" w:hAnsi="宋体" w:cs="Arial"/>
          <w:color w:val="000000"/>
          <w:sz w:val="18"/>
          <w:szCs w:val="18"/>
        </w:rPr>
        <w:t>C.是否有利于增强社会主义国家的综合国力</w:t>
      </w:r>
    </w:p>
    <w:p w14:paraId="43B9E2D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cs="Arial"/>
          <w:color w:val="000000"/>
          <w:sz w:val="18"/>
          <w:szCs w:val="18"/>
        </w:rPr>
        <w:t>D.是否有利于提高人民的生活水平</w:t>
      </w:r>
    </w:p>
    <w:p w14:paraId="4D40E95D" w14:textId="77777777" w:rsidR="008C1B86" w:rsidRPr="00AA5C0F" w:rsidRDefault="008C1B86" w:rsidP="00AA5C0F">
      <w:pPr>
        <w:spacing w:line="240" w:lineRule="exact"/>
        <w:rPr>
          <w:rFonts w:ascii="宋体" w:eastAsia="宋体" w:hAnsi="宋体"/>
          <w:sz w:val="18"/>
          <w:szCs w:val="18"/>
        </w:rPr>
      </w:pPr>
    </w:p>
    <w:p w14:paraId="4E456DA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五章】对外开放要高度珍惜并坚决维护中国人民经过长期奋斗得来的独立自主权利。</w:t>
      </w:r>
    </w:p>
    <w:p w14:paraId="588C637A" w14:textId="77777777" w:rsidR="008C1B86" w:rsidRPr="00AA5C0F" w:rsidRDefault="008C1B86" w:rsidP="00AA5C0F">
      <w:pPr>
        <w:spacing w:line="240" w:lineRule="exact"/>
        <w:ind w:firstLineChars="200" w:firstLine="360"/>
        <w:rPr>
          <w:rFonts w:ascii="宋体" w:eastAsia="宋体" w:hAnsi="宋体" w:cstheme="minorEastAsia"/>
          <w:sz w:val="18"/>
          <w:szCs w:val="18"/>
        </w:rPr>
      </w:pPr>
      <w:r w:rsidRPr="00AA5C0F">
        <w:rPr>
          <w:rFonts w:ascii="宋体" w:eastAsia="宋体" w:hAnsi="宋体"/>
          <w:sz w:val="18"/>
          <w:szCs w:val="18"/>
        </w:rPr>
        <w:t>[参考答案] 正确</w:t>
      </w:r>
    </w:p>
    <w:p w14:paraId="1CD127EC" w14:textId="77777777" w:rsidR="008C1B86" w:rsidRPr="00AA5C0F" w:rsidRDefault="008C1B86" w:rsidP="00AA5C0F">
      <w:pPr>
        <w:widowControl/>
        <w:spacing w:line="240" w:lineRule="exact"/>
        <w:jc w:val="left"/>
        <w:rPr>
          <w:rFonts w:ascii="宋体" w:eastAsia="宋体" w:hAnsi="宋体"/>
          <w:sz w:val="18"/>
          <w:szCs w:val="18"/>
        </w:rPr>
      </w:pPr>
    </w:p>
    <w:p w14:paraId="1EF55217" w14:textId="77777777" w:rsidR="008C1B86" w:rsidRPr="00AA5C0F" w:rsidRDefault="008C1B86" w:rsidP="00AA5C0F">
      <w:pPr>
        <w:widowControl/>
        <w:spacing w:line="240" w:lineRule="exact"/>
        <w:jc w:val="left"/>
        <w:rPr>
          <w:rFonts w:ascii="宋体" w:eastAsia="宋体" w:hAnsi="宋体"/>
          <w:sz w:val="18"/>
          <w:szCs w:val="18"/>
        </w:rPr>
      </w:pPr>
      <w:r w:rsidRPr="00AA5C0F">
        <w:rPr>
          <w:rFonts w:ascii="宋体" w:eastAsia="宋体" w:hAnsi="宋体" w:cs="宋体"/>
          <w:kern w:val="0"/>
          <w:sz w:val="18"/>
          <w:szCs w:val="18"/>
          <w:lang w:bidi="ar"/>
        </w:rPr>
        <w:t xml:space="preserve">【第五章】邓小平“三步走”发展战略的内容是（ ） </w:t>
      </w:r>
    </w:p>
    <w:p w14:paraId="445B0F87" w14:textId="77777777" w:rsidR="008C1B86" w:rsidRPr="00AA5C0F" w:rsidRDefault="008C1B86" w:rsidP="00AA5C0F">
      <w:pPr>
        <w:widowControl/>
        <w:spacing w:line="240" w:lineRule="exact"/>
        <w:jc w:val="left"/>
        <w:rPr>
          <w:rFonts w:ascii="宋体" w:eastAsia="宋体" w:hAnsi="宋体"/>
          <w:sz w:val="18"/>
          <w:szCs w:val="18"/>
        </w:rPr>
      </w:pPr>
      <w:r w:rsidRPr="00AA5C0F">
        <w:rPr>
          <w:rFonts w:ascii="宋体" w:eastAsia="宋体" w:hAnsi="宋体" w:cs="宋体"/>
          <w:kern w:val="0"/>
          <w:sz w:val="18"/>
          <w:szCs w:val="18"/>
          <w:lang w:bidi="ar"/>
        </w:rPr>
        <w:t>A.1981-1990年实现国民生总值比1980年翻一番，解决人民的温饱问题</w:t>
      </w:r>
      <w:r w:rsidRPr="00AA5C0F">
        <w:rPr>
          <w:rFonts w:ascii="宋体" w:eastAsia="宋体" w:hAnsi="宋体" w:cs="宋体"/>
          <w:kern w:val="0"/>
          <w:sz w:val="18"/>
          <w:szCs w:val="18"/>
          <w:lang w:bidi="ar"/>
        </w:rPr>
        <w:br/>
        <w:t>B.1991-20世纪末，使国民生产总值再翻一番，达到小康水平</w:t>
      </w:r>
      <w:r w:rsidRPr="00AA5C0F">
        <w:rPr>
          <w:rFonts w:ascii="宋体" w:eastAsia="宋体" w:hAnsi="宋体" w:cs="宋体"/>
          <w:kern w:val="0"/>
          <w:sz w:val="18"/>
          <w:szCs w:val="18"/>
          <w:lang w:bidi="ar"/>
        </w:rPr>
        <w:br/>
        <w:t xml:space="preserve">C.到21世纪中叶，国民生产总值再翻两番，基本实现现代化 </w:t>
      </w:r>
    </w:p>
    <w:p w14:paraId="746F7958" w14:textId="77777777" w:rsidR="008C1B86" w:rsidRPr="00AA5C0F" w:rsidRDefault="008C1B86" w:rsidP="00AA5C0F">
      <w:pPr>
        <w:widowControl/>
        <w:spacing w:line="240" w:lineRule="exact"/>
        <w:jc w:val="left"/>
        <w:rPr>
          <w:rFonts w:ascii="宋体" w:eastAsia="宋体" w:hAnsi="宋体"/>
          <w:sz w:val="18"/>
          <w:szCs w:val="18"/>
        </w:rPr>
      </w:pPr>
      <w:r w:rsidRPr="00AA5C0F">
        <w:rPr>
          <w:rFonts w:ascii="宋体" w:eastAsia="宋体" w:hAnsi="宋体" w:cs="宋体"/>
          <w:kern w:val="0"/>
          <w:sz w:val="18"/>
          <w:szCs w:val="18"/>
          <w:lang w:bidi="ar"/>
        </w:rPr>
        <w:t xml:space="preserve">【第五章】“建设有中国特色的社会主义”是邓小平在（ ）提出的。 </w:t>
      </w:r>
    </w:p>
    <w:p w14:paraId="738F13DC" w14:textId="77777777" w:rsidR="008C1B86" w:rsidRPr="00AA5C0F" w:rsidRDefault="008C1B86" w:rsidP="00AA5C0F">
      <w:pPr>
        <w:widowControl/>
        <w:numPr>
          <w:ilvl w:val="0"/>
          <w:numId w:val="1"/>
        </w:numPr>
        <w:spacing w:line="240" w:lineRule="exact"/>
        <w:jc w:val="left"/>
        <w:rPr>
          <w:rFonts w:ascii="宋体" w:eastAsia="宋体" w:hAnsi="宋体" w:cs="宋体"/>
          <w:kern w:val="0"/>
          <w:sz w:val="18"/>
          <w:szCs w:val="18"/>
          <w:lang w:bidi="ar"/>
        </w:rPr>
      </w:pPr>
      <w:r w:rsidRPr="00AA5C0F">
        <w:rPr>
          <w:rFonts w:ascii="宋体" w:eastAsia="宋体" w:hAnsi="宋体" w:cs="宋体"/>
          <w:kern w:val="0"/>
          <w:sz w:val="18"/>
          <w:szCs w:val="18"/>
          <w:lang w:bidi="ar"/>
        </w:rPr>
        <w:t xml:space="preserve">党的十二大开幕词 </w:t>
      </w:r>
    </w:p>
    <w:p w14:paraId="52F9D888" w14:textId="77777777" w:rsidR="008C1B86" w:rsidRPr="00AA5C0F" w:rsidRDefault="008C1B86" w:rsidP="00AA5C0F">
      <w:pPr>
        <w:widowControl/>
        <w:spacing w:line="240" w:lineRule="exact"/>
        <w:jc w:val="left"/>
        <w:rPr>
          <w:rFonts w:ascii="宋体" w:eastAsia="宋体" w:hAnsi="宋体"/>
          <w:sz w:val="18"/>
          <w:szCs w:val="18"/>
        </w:rPr>
      </w:pPr>
      <w:r w:rsidRPr="00AA5C0F">
        <w:rPr>
          <w:rFonts w:ascii="宋体" w:eastAsia="宋体" w:hAnsi="宋体" w:cs="宋体"/>
          <w:kern w:val="0"/>
          <w:sz w:val="18"/>
          <w:szCs w:val="18"/>
          <w:lang w:bidi="ar"/>
        </w:rPr>
        <w:t xml:space="preserve">【第五章】1987年召开的党的十三大，第一次对中国特色社会主义理论的主要内容作了系统概括，也标志着（ ） </w:t>
      </w:r>
    </w:p>
    <w:p w14:paraId="55F4ABC0" w14:textId="77777777" w:rsidR="008C1B86" w:rsidRPr="00AA5C0F" w:rsidRDefault="008C1B86" w:rsidP="00AA5C0F">
      <w:pPr>
        <w:widowControl/>
        <w:spacing w:line="240" w:lineRule="exact"/>
        <w:jc w:val="left"/>
        <w:rPr>
          <w:rFonts w:ascii="宋体" w:eastAsia="宋体" w:hAnsi="宋体"/>
          <w:sz w:val="18"/>
          <w:szCs w:val="18"/>
        </w:rPr>
      </w:pPr>
      <w:r w:rsidRPr="00AA5C0F">
        <w:rPr>
          <w:rFonts w:ascii="宋体" w:eastAsia="宋体" w:hAnsi="宋体" w:cs="宋体"/>
          <w:kern w:val="0"/>
          <w:sz w:val="18"/>
          <w:szCs w:val="18"/>
          <w:lang w:bidi="ar"/>
        </w:rPr>
        <w:t xml:space="preserve">C.邓小平理论轮廓的形成 </w:t>
      </w:r>
    </w:p>
    <w:p w14:paraId="266DD67E" w14:textId="77777777" w:rsidR="008C1B86" w:rsidRPr="00AA5C0F" w:rsidRDefault="008C1B86" w:rsidP="00AA5C0F">
      <w:pPr>
        <w:widowControl/>
        <w:spacing w:line="240" w:lineRule="exact"/>
        <w:jc w:val="left"/>
        <w:rPr>
          <w:rFonts w:ascii="宋体" w:eastAsia="宋体" w:hAnsi="宋体"/>
          <w:sz w:val="18"/>
          <w:szCs w:val="18"/>
        </w:rPr>
      </w:pPr>
      <w:r w:rsidRPr="00AA5C0F">
        <w:rPr>
          <w:rFonts w:ascii="宋体" w:eastAsia="宋体" w:hAnsi="宋体" w:cs="宋体"/>
          <w:kern w:val="0"/>
          <w:sz w:val="18"/>
          <w:szCs w:val="18"/>
          <w:lang w:bidi="ar"/>
        </w:rPr>
        <w:t xml:space="preserve">【第五章】从党的十二大到十三大，邓小平围绕着（ ）这个基本的理论问题和实践问题进行深层次思考，提出了关于社会主义的许多重要的科学论断。 </w:t>
      </w:r>
    </w:p>
    <w:p w14:paraId="5ECA6F45" w14:textId="77777777" w:rsidR="008C1B86" w:rsidRPr="00AA5C0F" w:rsidRDefault="008C1B86" w:rsidP="00AA5C0F">
      <w:pPr>
        <w:widowControl/>
        <w:spacing w:line="240" w:lineRule="exact"/>
        <w:jc w:val="left"/>
        <w:rPr>
          <w:rFonts w:ascii="宋体" w:eastAsia="宋体" w:hAnsi="宋体"/>
          <w:sz w:val="18"/>
          <w:szCs w:val="18"/>
        </w:rPr>
      </w:pPr>
      <w:r w:rsidRPr="00AA5C0F">
        <w:rPr>
          <w:rFonts w:ascii="宋体" w:eastAsia="宋体" w:hAnsi="宋体" w:cs="宋体"/>
          <w:kern w:val="0"/>
          <w:sz w:val="18"/>
          <w:szCs w:val="18"/>
          <w:lang w:bidi="ar"/>
        </w:rPr>
        <w:t xml:space="preserve">B.什么是社会主义、怎样建设社会主义 </w:t>
      </w:r>
    </w:p>
    <w:p w14:paraId="171B9F8F" w14:textId="77777777" w:rsidR="008C1B86" w:rsidRPr="00AA5C0F" w:rsidRDefault="008C1B86" w:rsidP="00AA5C0F">
      <w:pPr>
        <w:widowControl/>
        <w:spacing w:line="240" w:lineRule="exact"/>
        <w:jc w:val="left"/>
        <w:rPr>
          <w:rFonts w:ascii="宋体" w:eastAsia="宋体" w:hAnsi="宋体"/>
          <w:sz w:val="18"/>
          <w:szCs w:val="18"/>
        </w:rPr>
      </w:pPr>
      <w:r w:rsidRPr="00AA5C0F">
        <w:rPr>
          <w:rFonts w:ascii="宋体" w:eastAsia="宋体" w:hAnsi="宋体" w:cs="宋体"/>
          <w:kern w:val="0"/>
          <w:sz w:val="18"/>
          <w:szCs w:val="18"/>
          <w:lang w:bidi="ar"/>
        </w:rPr>
        <w:t xml:space="preserve">【第五章】社会主义初级阶段理论主要包括（ ） </w:t>
      </w:r>
    </w:p>
    <w:p w14:paraId="19C4DD3C" w14:textId="77777777" w:rsidR="008C1B86" w:rsidRPr="00AA5C0F" w:rsidRDefault="008C1B86" w:rsidP="00AA5C0F">
      <w:pPr>
        <w:widowControl/>
        <w:spacing w:line="240" w:lineRule="exact"/>
        <w:jc w:val="left"/>
        <w:rPr>
          <w:rFonts w:ascii="宋体" w:eastAsia="宋体" w:hAnsi="宋体"/>
          <w:sz w:val="18"/>
          <w:szCs w:val="18"/>
        </w:rPr>
      </w:pPr>
      <w:r w:rsidRPr="00AA5C0F">
        <w:rPr>
          <w:rFonts w:ascii="宋体" w:eastAsia="宋体" w:hAnsi="宋体" w:cs="宋体"/>
          <w:kern w:val="0"/>
          <w:sz w:val="18"/>
          <w:szCs w:val="18"/>
          <w:lang w:bidi="ar"/>
        </w:rPr>
        <w:t>A.我国已经进入社会主义</w:t>
      </w:r>
      <w:r w:rsidRPr="00AA5C0F">
        <w:rPr>
          <w:rFonts w:ascii="宋体" w:eastAsia="宋体" w:hAnsi="宋体" w:cs="宋体"/>
          <w:kern w:val="0"/>
          <w:sz w:val="18"/>
          <w:szCs w:val="18"/>
          <w:lang w:bidi="ar"/>
        </w:rPr>
        <w:br/>
        <w:t>B.我国必须坚持而不能离开社会主义</w:t>
      </w:r>
      <w:r w:rsidRPr="00AA5C0F">
        <w:rPr>
          <w:rFonts w:ascii="宋体" w:eastAsia="宋体" w:hAnsi="宋体" w:cs="宋体"/>
          <w:kern w:val="0"/>
          <w:sz w:val="18"/>
          <w:szCs w:val="18"/>
          <w:lang w:bidi="ar"/>
        </w:rPr>
        <w:br/>
        <w:t>C.我国的社会主义还处在不发达的阶段</w:t>
      </w:r>
      <w:r w:rsidRPr="00AA5C0F">
        <w:rPr>
          <w:rFonts w:ascii="宋体" w:eastAsia="宋体" w:hAnsi="宋体" w:cs="宋体"/>
          <w:kern w:val="0"/>
          <w:sz w:val="18"/>
          <w:szCs w:val="18"/>
          <w:lang w:bidi="ar"/>
        </w:rPr>
        <w:br/>
        <w:t xml:space="preserve">D.我国必须正视而不能超越初级阶段 </w:t>
      </w:r>
    </w:p>
    <w:p w14:paraId="306807B0" w14:textId="77777777" w:rsidR="008C1B86" w:rsidRPr="00AA5C0F" w:rsidRDefault="008C1B86" w:rsidP="00AA5C0F">
      <w:pPr>
        <w:widowControl/>
        <w:spacing w:line="240" w:lineRule="exact"/>
        <w:jc w:val="left"/>
        <w:rPr>
          <w:rFonts w:ascii="宋体" w:eastAsia="宋体" w:hAnsi="宋体"/>
          <w:sz w:val="18"/>
          <w:szCs w:val="18"/>
        </w:rPr>
      </w:pPr>
      <w:r w:rsidRPr="00AA5C0F">
        <w:rPr>
          <w:rFonts w:ascii="宋体" w:eastAsia="宋体" w:hAnsi="宋体" w:cs="宋体"/>
          <w:kern w:val="0"/>
          <w:sz w:val="18"/>
          <w:szCs w:val="18"/>
          <w:lang w:bidi="ar"/>
        </w:rPr>
        <w:t xml:space="preserve"> </w:t>
      </w:r>
    </w:p>
    <w:p w14:paraId="21FBA9F4" w14:textId="77777777" w:rsidR="008C1B86" w:rsidRPr="00AA5C0F" w:rsidRDefault="008C1B86" w:rsidP="00AA5C0F">
      <w:pPr>
        <w:widowControl/>
        <w:spacing w:line="240" w:lineRule="exact"/>
        <w:jc w:val="left"/>
        <w:rPr>
          <w:rFonts w:ascii="宋体" w:eastAsia="宋体" w:hAnsi="宋体"/>
          <w:sz w:val="18"/>
          <w:szCs w:val="18"/>
        </w:rPr>
      </w:pPr>
      <w:r w:rsidRPr="00AA5C0F">
        <w:rPr>
          <w:rFonts w:ascii="宋体" w:eastAsia="宋体" w:hAnsi="宋体" w:cs="宋体"/>
          <w:kern w:val="0"/>
          <w:sz w:val="18"/>
          <w:szCs w:val="18"/>
          <w:lang w:bidi="ar"/>
        </w:rPr>
        <w:t xml:space="preserve">【第五章】邓小平理论形成与发展的社会历史条件包括（ ） </w:t>
      </w:r>
    </w:p>
    <w:p w14:paraId="4EB3C643" w14:textId="77777777" w:rsidR="008C1B86" w:rsidRPr="00AA5C0F" w:rsidRDefault="008C1B86" w:rsidP="00AA5C0F">
      <w:pPr>
        <w:widowControl/>
        <w:spacing w:line="240" w:lineRule="exact"/>
        <w:jc w:val="left"/>
        <w:rPr>
          <w:rFonts w:ascii="宋体" w:eastAsia="宋体" w:hAnsi="宋体"/>
          <w:sz w:val="18"/>
          <w:szCs w:val="18"/>
        </w:rPr>
      </w:pPr>
      <w:r w:rsidRPr="00AA5C0F">
        <w:rPr>
          <w:rFonts w:ascii="宋体" w:eastAsia="宋体" w:hAnsi="宋体" w:cs="宋体"/>
          <w:kern w:val="0"/>
          <w:sz w:val="18"/>
          <w:szCs w:val="18"/>
          <w:lang w:bidi="ar"/>
        </w:rPr>
        <w:t>B.社会主义建设的经验教训是邓小平理论形成的历史根据</w:t>
      </w:r>
      <w:r w:rsidRPr="00AA5C0F">
        <w:rPr>
          <w:rFonts w:ascii="宋体" w:eastAsia="宋体" w:hAnsi="宋体" w:cs="宋体"/>
          <w:kern w:val="0"/>
          <w:sz w:val="18"/>
          <w:szCs w:val="18"/>
          <w:lang w:bidi="ar"/>
        </w:rPr>
        <w:br/>
        <w:t>C.改革开放的实践是邓小平理论形成与发展的现实依据</w:t>
      </w:r>
      <w:r w:rsidRPr="00AA5C0F">
        <w:rPr>
          <w:rFonts w:ascii="宋体" w:eastAsia="宋体" w:hAnsi="宋体" w:cs="宋体"/>
          <w:kern w:val="0"/>
          <w:sz w:val="18"/>
          <w:szCs w:val="18"/>
          <w:lang w:bidi="ar"/>
        </w:rPr>
        <w:br/>
        <w:t xml:space="preserve">D.现代化建设的实践是邓小平理论形成与发展的现实依据 </w:t>
      </w:r>
    </w:p>
    <w:p w14:paraId="61C9E343" w14:textId="77777777" w:rsidR="008C1B86" w:rsidRPr="00AA5C0F" w:rsidRDefault="008C1B86" w:rsidP="00AA5C0F">
      <w:pPr>
        <w:spacing w:line="240" w:lineRule="exact"/>
        <w:rPr>
          <w:rFonts w:ascii="宋体" w:eastAsia="宋体" w:hAnsi="宋体"/>
          <w:sz w:val="18"/>
          <w:szCs w:val="18"/>
        </w:rPr>
      </w:pPr>
    </w:p>
    <w:p w14:paraId="192062E6" w14:textId="77777777" w:rsidR="008C1B86" w:rsidRPr="00AA5C0F" w:rsidRDefault="008C1B86" w:rsidP="00AA5C0F">
      <w:pPr>
        <w:spacing w:line="240" w:lineRule="exact"/>
        <w:rPr>
          <w:rFonts w:ascii="宋体" w:eastAsia="宋体" w:hAnsi="宋体"/>
          <w:sz w:val="18"/>
          <w:szCs w:val="18"/>
        </w:rPr>
      </w:pPr>
    </w:p>
    <w:p w14:paraId="0A7ED811"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五章】“坚持改革开放”，回答了社会主义的（ ）问题，体现了解放生产力的本质要求。</w:t>
      </w:r>
    </w:p>
    <w:p w14:paraId="3F33B4BB"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A.发展动力</w:t>
      </w:r>
    </w:p>
    <w:p w14:paraId="3DA93862"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B.根本任务</w:t>
      </w:r>
    </w:p>
    <w:p w14:paraId="1FE4E84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C.外部条件</w:t>
      </w:r>
    </w:p>
    <w:p w14:paraId="2BAF11F5"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lastRenderedPageBreak/>
        <w:t>D.政治保证</w:t>
      </w:r>
    </w:p>
    <w:p w14:paraId="76509FA5"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参考答案]</w:t>
      </w:r>
    </w:p>
    <w:p w14:paraId="0E096D4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A.发展动力</w:t>
      </w:r>
    </w:p>
    <w:p w14:paraId="1AB1619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C.外部条件</w:t>
      </w:r>
    </w:p>
    <w:p w14:paraId="21FA4EFA" w14:textId="77777777" w:rsidR="008C1B86" w:rsidRPr="00AA5C0F" w:rsidRDefault="008C1B86" w:rsidP="00AA5C0F">
      <w:pPr>
        <w:spacing w:line="240" w:lineRule="exact"/>
        <w:rPr>
          <w:rFonts w:ascii="宋体" w:eastAsia="宋体" w:hAnsi="宋体"/>
          <w:sz w:val="18"/>
          <w:szCs w:val="18"/>
        </w:rPr>
      </w:pPr>
    </w:p>
    <w:p w14:paraId="6FF65F3F" w14:textId="77777777" w:rsidR="008C1B86" w:rsidRPr="00AA5C0F" w:rsidRDefault="008C1B86" w:rsidP="00AA5C0F">
      <w:pPr>
        <w:spacing w:line="240" w:lineRule="exact"/>
        <w:rPr>
          <w:rFonts w:ascii="宋体" w:eastAsia="宋体" w:hAnsi="宋体"/>
          <w:b/>
          <w:bCs/>
          <w:sz w:val="18"/>
          <w:szCs w:val="18"/>
        </w:rPr>
      </w:pPr>
      <w:r w:rsidRPr="00AA5C0F">
        <w:rPr>
          <w:rFonts w:ascii="宋体" w:eastAsia="宋体" w:hAnsi="宋体" w:hint="eastAsia"/>
          <w:b/>
          <w:bCs/>
          <w:sz w:val="18"/>
          <w:szCs w:val="18"/>
        </w:rPr>
        <w:t>第六章</w:t>
      </w:r>
    </w:p>
    <w:p w14:paraId="59B0E8A0" w14:textId="77777777" w:rsidR="008C1B86" w:rsidRPr="00AA5C0F" w:rsidRDefault="008C1B86" w:rsidP="00AA5C0F">
      <w:pPr>
        <w:spacing w:line="240" w:lineRule="exact"/>
        <w:rPr>
          <w:rFonts w:ascii="宋体" w:eastAsia="宋体" w:hAnsi="宋体"/>
          <w:sz w:val="18"/>
          <w:szCs w:val="18"/>
        </w:rPr>
      </w:pPr>
      <w:proofErr w:type="gramStart"/>
      <w:r w:rsidRPr="00AA5C0F">
        <w:rPr>
          <w:rFonts w:ascii="宋体" w:eastAsia="宋体" w:hAnsi="宋体" w:hint="eastAsia"/>
          <w:sz w:val="18"/>
          <w:szCs w:val="18"/>
        </w:rPr>
        <w:t>一</w:t>
      </w:r>
      <w:proofErr w:type="gramEnd"/>
      <w:r w:rsidRPr="00AA5C0F">
        <w:rPr>
          <w:rFonts w:ascii="宋体" w:eastAsia="宋体" w:hAnsi="宋体" w:hint="eastAsia"/>
          <w:sz w:val="18"/>
          <w:szCs w:val="18"/>
        </w:rPr>
        <w:t>．单项选择</w:t>
      </w:r>
    </w:p>
    <w:p w14:paraId="72D91BF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1.【第六章】“三个代表”重要思想在（ ）被写入党章，作为党的指导思想。</w:t>
      </w:r>
    </w:p>
    <w:p w14:paraId="0E12A468"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党的十七大</w:t>
      </w:r>
    </w:p>
    <w:p w14:paraId="7C39DCF4"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党的十八大</w:t>
      </w:r>
    </w:p>
    <w:p w14:paraId="52DE7F2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党的十五大</w:t>
      </w:r>
    </w:p>
    <w:p w14:paraId="3CC15848"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党的十六大</w:t>
      </w:r>
    </w:p>
    <w:p w14:paraId="60649CD1"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D、党的十六大</w:t>
      </w:r>
    </w:p>
    <w:p w14:paraId="0EE0F5E4" w14:textId="77777777" w:rsidR="008C1B86" w:rsidRPr="00AA5C0F" w:rsidRDefault="008C1B86" w:rsidP="00AA5C0F">
      <w:pPr>
        <w:spacing w:line="240" w:lineRule="exact"/>
        <w:rPr>
          <w:rFonts w:ascii="宋体" w:eastAsia="宋体" w:hAnsi="宋体"/>
          <w:sz w:val="18"/>
          <w:szCs w:val="18"/>
        </w:rPr>
      </w:pPr>
    </w:p>
    <w:p w14:paraId="6745D7E2"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2.【第六章】坚持党的领导，核心是()。</w:t>
      </w:r>
    </w:p>
    <w:p w14:paraId="7D77F1CF"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保持党的纯洁性</w:t>
      </w:r>
    </w:p>
    <w:p w14:paraId="7D8483F0"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坚持党的先进性</w:t>
      </w:r>
    </w:p>
    <w:p w14:paraId="5FC6843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提高党的执政能力</w:t>
      </w:r>
    </w:p>
    <w:p w14:paraId="5DCA75A9"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提高拒腐防变的能力</w:t>
      </w:r>
    </w:p>
    <w:p w14:paraId="3B10CC21"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B.坚持党的先进性</w:t>
      </w:r>
    </w:p>
    <w:p w14:paraId="0E73F1DF" w14:textId="77777777" w:rsidR="008C1B86" w:rsidRPr="00AA5C0F" w:rsidRDefault="008C1B86" w:rsidP="00AA5C0F">
      <w:pPr>
        <w:spacing w:line="240" w:lineRule="exact"/>
        <w:rPr>
          <w:rFonts w:ascii="宋体" w:eastAsia="宋体" w:hAnsi="宋体"/>
          <w:sz w:val="18"/>
          <w:szCs w:val="18"/>
        </w:rPr>
      </w:pPr>
    </w:p>
    <w:p w14:paraId="1112B05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3.【第六章】贯彻“三个代表”要求，关键在（ ）。</w:t>
      </w:r>
    </w:p>
    <w:p w14:paraId="150483A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坚持与时俱进</w:t>
      </w:r>
    </w:p>
    <w:p w14:paraId="693C5DE9"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保持党的先进性</w:t>
      </w:r>
    </w:p>
    <w:p w14:paraId="4BEB9A39"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坚持执政为民</w:t>
      </w:r>
    </w:p>
    <w:p w14:paraId="288849B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保证我们党能够始终保持同人民群众的血肉联系</w:t>
      </w:r>
    </w:p>
    <w:p w14:paraId="0F8180A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A.坚持与时俱进</w:t>
      </w:r>
    </w:p>
    <w:p w14:paraId="7631217D" w14:textId="77777777" w:rsidR="008C1B86" w:rsidRPr="00AA5C0F" w:rsidRDefault="008C1B86" w:rsidP="00AA5C0F">
      <w:pPr>
        <w:spacing w:line="240" w:lineRule="exact"/>
        <w:rPr>
          <w:rFonts w:ascii="宋体" w:eastAsia="宋体" w:hAnsi="宋体"/>
          <w:sz w:val="18"/>
          <w:szCs w:val="18"/>
        </w:rPr>
      </w:pPr>
    </w:p>
    <w:p w14:paraId="55DEB9A9"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4.【第六章】党的一切工作，必须以（）为最高标准。</w:t>
      </w:r>
    </w:p>
    <w:p w14:paraId="5C856EF8"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保持党的先进性</w:t>
      </w:r>
    </w:p>
    <w:p w14:paraId="05FF137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提高党的执政能力</w:t>
      </w:r>
    </w:p>
    <w:p w14:paraId="259B4B6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最广大人民的根本利益</w:t>
      </w:r>
    </w:p>
    <w:p w14:paraId="51A8493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解放和发展生产力</w:t>
      </w:r>
    </w:p>
    <w:p w14:paraId="400EAA69"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C.最广大人民的根本利益</w:t>
      </w:r>
    </w:p>
    <w:p w14:paraId="0DAC64A6" w14:textId="77777777" w:rsidR="008C1B86" w:rsidRPr="00AA5C0F" w:rsidRDefault="008C1B86" w:rsidP="00AA5C0F">
      <w:pPr>
        <w:spacing w:line="240" w:lineRule="exact"/>
        <w:rPr>
          <w:rFonts w:ascii="宋体" w:eastAsia="宋体" w:hAnsi="宋体"/>
          <w:sz w:val="18"/>
          <w:szCs w:val="18"/>
        </w:rPr>
      </w:pPr>
    </w:p>
    <w:p w14:paraId="299DFA5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5.【第六章】社会主义的根本任务是（ ）。</w:t>
      </w:r>
    </w:p>
    <w:p w14:paraId="2C9A9542"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实现共同富裕</w:t>
      </w:r>
    </w:p>
    <w:p w14:paraId="415CC5C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科教兴国</w:t>
      </w:r>
    </w:p>
    <w:p w14:paraId="1F1CB4CB"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发展社会生产力</w:t>
      </w:r>
    </w:p>
    <w:p w14:paraId="2B50A47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人才强国</w:t>
      </w:r>
    </w:p>
    <w:p w14:paraId="4FC339F5"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C.发展社会生产力</w:t>
      </w:r>
    </w:p>
    <w:p w14:paraId="0F935116" w14:textId="77777777" w:rsidR="008C1B86" w:rsidRPr="00AA5C0F" w:rsidRDefault="008C1B86" w:rsidP="00AA5C0F">
      <w:pPr>
        <w:spacing w:line="240" w:lineRule="exact"/>
        <w:rPr>
          <w:rFonts w:ascii="宋体" w:eastAsia="宋体" w:hAnsi="宋体"/>
          <w:sz w:val="18"/>
          <w:szCs w:val="18"/>
        </w:rPr>
      </w:pPr>
    </w:p>
    <w:p w14:paraId="219A6DB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6.【第六章】（）是党执政兴国的第一要务。</w:t>
      </w:r>
    </w:p>
    <w:p w14:paraId="3C70E711"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发展</w:t>
      </w:r>
    </w:p>
    <w:p w14:paraId="525D573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建设</w:t>
      </w:r>
    </w:p>
    <w:p w14:paraId="61E86D64"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创新</w:t>
      </w:r>
    </w:p>
    <w:p w14:paraId="2CB971F1"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改革</w:t>
      </w:r>
    </w:p>
    <w:p w14:paraId="6154F182"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A.发展</w:t>
      </w:r>
    </w:p>
    <w:p w14:paraId="12C1E298" w14:textId="77777777" w:rsidR="008C1B86" w:rsidRPr="00AA5C0F" w:rsidRDefault="008C1B86" w:rsidP="00AA5C0F">
      <w:pPr>
        <w:spacing w:line="240" w:lineRule="exact"/>
        <w:rPr>
          <w:rFonts w:ascii="宋体" w:eastAsia="宋体" w:hAnsi="宋体"/>
          <w:sz w:val="18"/>
          <w:szCs w:val="18"/>
        </w:rPr>
      </w:pPr>
    </w:p>
    <w:p w14:paraId="331E96F2"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7.【第六章】（）是人民当家作主和依法治国的根本保证。</w:t>
      </w:r>
    </w:p>
    <w:p w14:paraId="37917E75"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党的领导</w:t>
      </w:r>
    </w:p>
    <w:p w14:paraId="63AD1F5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建设社会主义政治文明</w:t>
      </w:r>
    </w:p>
    <w:p w14:paraId="0398992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发展社会主义民主政治</w:t>
      </w:r>
    </w:p>
    <w:p w14:paraId="10388F1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推进政治体制改革</w:t>
      </w:r>
    </w:p>
    <w:p w14:paraId="64D62CF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A.党的领导</w:t>
      </w:r>
    </w:p>
    <w:p w14:paraId="0788B244" w14:textId="77777777" w:rsidR="008C1B86" w:rsidRPr="00AA5C0F" w:rsidRDefault="008C1B86" w:rsidP="00AA5C0F">
      <w:pPr>
        <w:spacing w:line="240" w:lineRule="exact"/>
        <w:rPr>
          <w:rFonts w:ascii="宋体" w:eastAsia="宋体" w:hAnsi="宋体"/>
          <w:sz w:val="18"/>
          <w:szCs w:val="18"/>
        </w:rPr>
      </w:pPr>
    </w:p>
    <w:p w14:paraId="222B91B4"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8.【第六章】按照“三个代表”要求全面加强党的建设，根本目的就在于（）。</w:t>
      </w:r>
    </w:p>
    <w:p w14:paraId="7C81664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体现中国共产党全心全意为人民服务的宗旨</w:t>
      </w:r>
    </w:p>
    <w:p w14:paraId="0B3E95DB"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lastRenderedPageBreak/>
        <w:t>B.保证我们党能够始终保持同人民群众的血肉联系</w:t>
      </w:r>
    </w:p>
    <w:p w14:paraId="7B07AC0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赢得</w:t>
      </w:r>
      <w:proofErr w:type="gramStart"/>
      <w:r w:rsidRPr="00AA5C0F">
        <w:rPr>
          <w:rFonts w:ascii="宋体" w:eastAsia="宋体" w:hAnsi="宋体"/>
          <w:sz w:val="18"/>
          <w:szCs w:val="18"/>
        </w:rPr>
        <w:t>最</w:t>
      </w:r>
      <w:proofErr w:type="gramEnd"/>
      <w:r w:rsidRPr="00AA5C0F">
        <w:rPr>
          <w:rFonts w:ascii="宋体" w:eastAsia="宋体" w:hAnsi="宋体"/>
          <w:sz w:val="18"/>
          <w:szCs w:val="18"/>
        </w:rPr>
        <w:t>广大人民的支持</w:t>
      </w:r>
    </w:p>
    <w:p w14:paraId="705F6E98"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保持党的先进性</w:t>
      </w:r>
    </w:p>
    <w:p w14:paraId="1822A659"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B.保证我们党能够始终保持同人民群众的血肉联系</w:t>
      </w:r>
    </w:p>
    <w:p w14:paraId="045451D1" w14:textId="77777777" w:rsidR="008C1B86" w:rsidRPr="00AA5C0F" w:rsidRDefault="008C1B86" w:rsidP="00AA5C0F">
      <w:pPr>
        <w:spacing w:line="240" w:lineRule="exact"/>
        <w:rPr>
          <w:rFonts w:ascii="宋体" w:eastAsia="宋体" w:hAnsi="宋体"/>
          <w:sz w:val="18"/>
          <w:szCs w:val="18"/>
        </w:rPr>
      </w:pPr>
    </w:p>
    <w:p w14:paraId="31D37C38"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9. 【第六章】党的一切工作，必须以（）为最高标准。</w:t>
      </w:r>
    </w:p>
    <w:p w14:paraId="19513A2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保持党的先进性</w:t>
      </w:r>
    </w:p>
    <w:p w14:paraId="5C309A6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提高党的执政能力</w:t>
      </w:r>
    </w:p>
    <w:p w14:paraId="4FA0FA2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最广大人民的根本利益</w:t>
      </w:r>
    </w:p>
    <w:p w14:paraId="6DAA5B20"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解放和发展生产力</w:t>
      </w:r>
    </w:p>
    <w:p w14:paraId="3B76BF1B"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C.最广大人民的根本利益</w:t>
      </w:r>
    </w:p>
    <w:p w14:paraId="558E389D" w14:textId="77777777" w:rsidR="008C1B86" w:rsidRPr="00AA5C0F" w:rsidRDefault="008C1B86" w:rsidP="00AA5C0F">
      <w:pPr>
        <w:spacing w:line="240" w:lineRule="exact"/>
        <w:rPr>
          <w:rFonts w:ascii="宋体" w:eastAsia="宋体" w:hAnsi="宋体"/>
          <w:sz w:val="18"/>
          <w:szCs w:val="18"/>
        </w:rPr>
      </w:pPr>
    </w:p>
    <w:p w14:paraId="4C1EB5A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10.【第六章】贯彻“三个代表”要求，关键在（ ）。</w:t>
      </w:r>
    </w:p>
    <w:p w14:paraId="512BA09B"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坚持与时俱进</w:t>
      </w:r>
    </w:p>
    <w:p w14:paraId="11BD4B74"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保持党的先进性</w:t>
      </w:r>
    </w:p>
    <w:p w14:paraId="26045F42"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坚持执政为民</w:t>
      </w:r>
    </w:p>
    <w:p w14:paraId="10C730B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保证我们党能够始终保持同人民群众的血肉联系</w:t>
      </w:r>
    </w:p>
    <w:p w14:paraId="44A45F6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A.坚持与时俱进</w:t>
      </w:r>
    </w:p>
    <w:p w14:paraId="70ECCF7A" w14:textId="77777777" w:rsidR="008C1B86" w:rsidRPr="00AA5C0F" w:rsidRDefault="008C1B86" w:rsidP="00AA5C0F">
      <w:pPr>
        <w:spacing w:line="240" w:lineRule="exact"/>
        <w:rPr>
          <w:rFonts w:ascii="宋体" w:eastAsia="宋体" w:hAnsi="宋体"/>
          <w:sz w:val="18"/>
          <w:szCs w:val="18"/>
        </w:rPr>
      </w:pPr>
    </w:p>
    <w:p w14:paraId="47E06C1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11.【第六章】按照“三个代表”要求全面加强党的建设，根本目的就在于（）。</w:t>
      </w:r>
    </w:p>
    <w:p w14:paraId="079F7012"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体现中国共产党全心全意为人民服务的宗旨</w:t>
      </w:r>
    </w:p>
    <w:p w14:paraId="0A9B217B"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保证我们党能够始终保持同人民群众的血肉联系</w:t>
      </w:r>
    </w:p>
    <w:p w14:paraId="7C60355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赢得</w:t>
      </w:r>
      <w:proofErr w:type="gramStart"/>
      <w:r w:rsidRPr="00AA5C0F">
        <w:rPr>
          <w:rFonts w:ascii="宋体" w:eastAsia="宋体" w:hAnsi="宋体"/>
          <w:sz w:val="18"/>
          <w:szCs w:val="18"/>
        </w:rPr>
        <w:t>最</w:t>
      </w:r>
      <w:proofErr w:type="gramEnd"/>
      <w:r w:rsidRPr="00AA5C0F">
        <w:rPr>
          <w:rFonts w:ascii="宋体" w:eastAsia="宋体" w:hAnsi="宋体"/>
          <w:sz w:val="18"/>
          <w:szCs w:val="18"/>
        </w:rPr>
        <w:t>广大人民的支持</w:t>
      </w:r>
    </w:p>
    <w:p w14:paraId="11EB134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保持党的先进性</w:t>
      </w:r>
    </w:p>
    <w:p w14:paraId="024FB8DB"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B.保证我们党能够始终保持同人民群众的血肉联系</w:t>
      </w:r>
    </w:p>
    <w:p w14:paraId="47735B29" w14:textId="77777777" w:rsidR="008C1B86" w:rsidRPr="00AA5C0F" w:rsidRDefault="008C1B86" w:rsidP="00AA5C0F">
      <w:pPr>
        <w:spacing w:line="240" w:lineRule="exact"/>
        <w:rPr>
          <w:rFonts w:ascii="宋体" w:eastAsia="宋体" w:hAnsi="宋体"/>
          <w:sz w:val="18"/>
          <w:szCs w:val="18"/>
        </w:rPr>
      </w:pPr>
    </w:p>
    <w:p w14:paraId="2F7D172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 xml:space="preserve">12. 【第六章】（）是实现现代化建设第三步战略必经的承上启下的发展阶段。 </w:t>
      </w:r>
    </w:p>
    <w:p w14:paraId="6CEEFDA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全面建设小康社会</w:t>
      </w:r>
      <w:r w:rsidRPr="00AA5C0F">
        <w:rPr>
          <w:rFonts w:ascii="宋体" w:eastAsia="宋体" w:hAnsi="宋体"/>
          <w:sz w:val="18"/>
          <w:szCs w:val="18"/>
        </w:rPr>
        <w:t xml:space="preserve"> </w:t>
      </w:r>
    </w:p>
    <w:p w14:paraId="2786B801" w14:textId="77777777" w:rsidR="008C1B86" w:rsidRPr="00AA5C0F" w:rsidRDefault="008C1B86" w:rsidP="00AA5C0F">
      <w:pPr>
        <w:spacing w:line="240" w:lineRule="exact"/>
        <w:rPr>
          <w:rFonts w:ascii="宋体" w:eastAsia="宋体" w:hAnsi="宋体"/>
          <w:sz w:val="18"/>
          <w:szCs w:val="18"/>
        </w:rPr>
      </w:pPr>
    </w:p>
    <w:p w14:paraId="764DD66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 xml:space="preserve">13. 【第六章】江泽民强调推进党的建设新的伟大工程，重点是（）。 </w:t>
      </w:r>
    </w:p>
    <w:p w14:paraId="232717AB"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加强党的执政能力建设</w:t>
      </w:r>
    </w:p>
    <w:p w14:paraId="2DC3C47A" w14:textId="77777777" w:rsidR="008C1B86" w:rsidRPr="00AA5C0F" w:rsidRDefault="008C1B86" w:rsidP="00AA5C0F">
      <w:pPr>
        <w:spacing w:line="240" w:lineRule="exact"/>
        <w:rPr>
          <w:rFonts w:ascii="宋体" w:eastAsia="宋体" w:hAnsi="宋体"/>
          <w:sz w:val="18"/>
          <w:szCs w:val="18"/>
        </w:rPr>
      </w:pPr>
    </w:p>
    <w:p w14:paraId="4A554F7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二．多项选择</w:t>
      </w:r>
    </w:p>
    <w:p w14:paraId="45D76014" w14:textId="77777777" w:rsidR="008C1B86" w:rsidRPr="00AA5C0F" w:rsidRDefault="008C1B86" w:rsidP="00AA5C0F">
      <w:pPr>
        <w:spacing w:line="240" w:lineRule="exact"/>
        <w:rPr>
          <w:rFonts w:ascii="宋体" w:eastAsia="宋体" w:hAnsi="宋体"/>
          <w:sz w:val="18"/>
          <w:szCs w:val="18"/>
        </w:rPr>
      </w:pPr>
    </w:p>
    <w:p w14:paraId="728DA7CB"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1.【第六章】“三个代表”重要思想从（）（）和（）方面揭示了社会主义制度自我完善和发展的途径。</w:t>
      </w:r>
    </w:p>
    <w:p w14:paraId="3F6B105B"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经济基础</w:t>
      </w:r>
    </w:p>
    <w:p w14:paraId="095F4569"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物质基础</w:t>
      </w:r>
    </w:p>
    <w:p w14:paraId="26F67229"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文化支撑</w:t>
      </w:r>
    </w:p>
    <w:p w14:paraId="57865E64"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社会基础</w:t>
      </w:r>
    </w:p>
    <w:p w14:paraId="58E017D1"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B.物质基础 C.文化支撑 D.社会基础</w:t>
      </w:r>
    </w:p>
    <w:p w14:paraId="27FE7F93" w14:textId="77777777" w:rsidR="008C1B86" w:rsidRPr="00AA5C0F" w:rsidRDefault="008C1B86" w:rsidP="00AA5C0F">
      <w:pPr>
        <w:spacing w:line="240" w:lineRule="exact"/>
        <w:rPr>
          <w:rFonts w:ascii="宋体" w:eastAsia="宋体" w:hAnsi="宋体"/>
          <w:sz w:val="18"/>
          <w:szCs w:val="18"/>
        </w:rPr>
      </w:pPr>
    </w:p>
    <w:p w14:paraId="6970EB4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2.【第六章】“三个代表”重要思想从（）（）和（）方面揭示了社会主义制度自我完善和发展的途径。</w:t>
      </w:r>
    </w:p>
    <w:p w14:paraId="2BFF5B4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经济基础</w:t>
      </w:r>
    </w:p>
    <w:p w14:paraId="7E5CE9F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物质基础</w:t>
      </w:r>
    </w:p>
    <w:p w14:paraId="4D886D4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文化支撑</w:t>
      </w:r>
    </w:p>
    <w:p w14:paraId="05D59185"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社会基础</w:t>
      </w:r>
    </w:p>
    <w:p w14:paraId="6D3C426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B.物质基础C.文化支撑D.社会基础</w:t>
      </w:r>
    </w:p>
    <w:p w14:paraId="3BCD48C2" w14:textId="77777777" w:rsidR="008C1B86" w:rsidRPr="00AA5C0F" w:rsidRDefault="008C1B86" w:rsidP="00AA5C0F">
      <w:pPr>
        <w:spacing w:line="240" w:lineRule="exact"/>
        <w:rPr>
          <w:rFonts w:ascii="宋体" w:eastAsia="宋体" w:hAnsi="宋体"/>
          <w:sz w:val="18"/>
          <w:szCs w:val="18"/>
        </w:rPr>
      </w:pPr>
    </w:p>
    <w:p w14:paraId="4D6D0960"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3.【第六章】“三个代表”重要思想是（ ）。</w:t>
      </w:r>
    </w:p>
    <w:p w14:paraId="6B0D8BF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马克思列宁主义、毛泽东思想和邓小平理论的继承和发展</w:t>
      </w:r>
    </w:p>
    <w:p w14:paraId="01BFE970"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中国特色社会主义理论体系的重要组成部分</w:t>
      </w:r>
    </w:p>
    <w:p w14:paraId="3A6B2BA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中国特色社会主义理论体系的接续发展</w:t>
      </w:r>
    </w:p>
    <w:p w14:paraId="3C7687D4"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推进中国特色社会主义事业的强大理论武器</w:t>
      </w:r>
    </w:p>
    <w:p w14:paraId="2A45988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4AFA061B"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马克思列宁主义、毛泽东思想和邓小平理论的继承和发展</w:t>
      </w:r>
    </w:p>
    <w:p w14:paraId="74C90C14"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中国特色社会主义理论体系的重要组成部分</w:t>
      </w:r>
    </w:p>
    <w:p w14:paraId="5FE14609"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中国特色社会主义理论体系的接续发展</w:t>
      </w:r>
    </w:p>
    <w:p w14:paraId="6048C15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推进中国特色社会主义事业的强大理论武器</w:t>
      </w:r>
    </w:p>
    <w:p w14:paraId="622D893B" w14:textId="77777777" w:rsidR="008C1B86" w:rsidRPr="00AA5C0F" w:rsidRDefault="008C1B86" w:rsidP="00AA5C0F">
      <w:pPr>
        <w:spacing w:line="240" w:lineRule="exact"/>
        <w:rPr>
          <w:rFonts w:ascii="宋体" w:eastAsia="宋体" w:hAnsi="宋体"/>
          <w:sz w:val="18"/>
          <w:szCs w:val="18"/>
        </w:rPr>
      </w:pPr>
    </w:p>
    <w:p w14:paraId="07F694D9"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4.【第六章】我们党必须解决好的两大历史性课题是（）。</w:t>
      </w:r>
    </w:p>
    <w:p w14:paraId="19B8F85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提高党的领导水平和执政水平</w:t>
      </w:r>
    </w:p>
    <w:p w14:paraId="681BDB39"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提高党的执政能力</w:t>
      </w:r>
    </w:p>
    <w:p w14:paraId="0FB60DB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提高拒腐防变和抵御风险的能力</w:t>
      </w:r>
    </w:p>
    <w:p w14:paraId="56384665"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保持党的先进性</w:t>
      </w:r>
    </w:p>
    <w:p w14:paraId="47F17DA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166DB41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提高党的领导水平和执政水平</w:t>
      </w:r>
    </w:p>
    <w:p w14:paraId="09A313C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提高拒腐防变和抵御风险的能力</w:t>
      </w:r>
    </w:p>
    <w:p w14:paraId="503A73F6" w14:textId="77777777" w:rsidR="008C1B86" w:rsidRPr="00AA5C0F" w:rsidRDefault="008C1B86" w:rsidP="00AA5C0F">
      <w:pPr>
        <w:spacing w:line="240" w:lineRule="exact"/>
        <w:rPr>
          <w:rFonts w:ascii="宋体" w:eastAsia="宋体" w:hAnsi="宋体"/>
          <w:sz w:val="18"/>
          <w:szCs w:val="18"/>
        </w:rPr>
      </w:pPr>
    </w:p>
    <w:p w14:paraId="6D7F86D2"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5.【第六章】党的十六大报告中，江泽民把社会主义（）（）（）一起确立为社会主义现代化全面发展的三大基本目标。</w:t>
      </w:r>
    </w:p>
    <w:p w14:paraId="50641A0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物质文明</w:t>
      </w:r>
    </w:p>
    <w:p w14:paraId="2B4856F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政治文明</w:t>
      </w:r>
    </w:p>
    <w:p w14:paraId="113E01D4"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精神文明</w:t>
      </w:r>
    </w:p>
    <w:p w14:paraId="12D8D44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社会和谐</w:t>
      </w:r>
    </w:p>
    <w:p w14:paraId="23551684"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A.物质文明B.政治文明C.精神文明</w:t>
      </w:r>
    </w:p>
    <w:p w14:paraId="124D948E" w14:textId="77777777" w:rsidR="008C1B86" w:rsidRPr="00AA5C0F" w:rsidRDefault="008C1B86" w:rsidP="00AA5C0F">
      <w:pPr>
        <w:spacing w:line="240" w:lineRule="exact"/>
        <w:rPr>
          <w:rFonts w:ascii="宋体" w:eastAsia="宋体" w:hAnsi="宋体"/>
          <w:sz w:val="18"/>
          <w:szCs w:val="18"/>
        </w:rPr>
      </w:pPr>
    </w:p>
    <w:p w14:paraId="4548D3D1"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6.【第六章】“三个代表”重要思想创造性地回答了（）（）的问题，集中起来就是深化了对中国特色社会主义的认识。</w:t>
      </w:r>
    </w:p>
    <w:p w14:paraId="15F2D6A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建设什么样的党</w:t>
      </w:r>
    </w:p>
    <w:p w14:paraId="2021F42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实现什么样的发展</w:t>
      </w:r>
    </w:p>
    <w:p w14:paraId="51A03F14"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怎样发展</w:t>
      </w:r>
    </w:p>
    <w:p w14:paraId="0BA0C3F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怎样建设党</w:t>
      </w:r>
    </w:p>
    <w:p w14:paraId="318AFBE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A.建设什么样的党D.怎样建设党</w:t>
      </w:r>
    </w:p>
    <w:p w14:paraId="3BEE9B98" w14:textId="77777777" w:rsidR="008C1B86" w:rsidRPr="00AA5C0F" w:rsidRDefault="008C1B86" w:rsidP="00AA5C0F">
      <w:pPr>
        <w:spacing w:line="240" w:lineRule="exact"/>
        <w:rPr>
          <w:rFonts w:ascii="宋体" w:eastAsia="宋体" w:hAnsi="宋体"/>
          <w:sz w:val="18"/>
          <w:szCs w:val="18"/>
        </w:rPr>
      </w:pPr>
    </w:p>
    <w:p w14:paraId="4BD3E56B"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7.【第六章】“三个代表”重要思想创造性地回答了（）（）的问题，集中起来就是深化了对中国特色社会主义的认识。</w:t>
      </w:r>
    </w:p>
    <w:p w14:paraId="1B15137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 xml:space="preserve">A.建设什么样的党 </w:t>
      </w:r>
    </w:p>
    <w:p w14:paraId="12995F2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 xml:space="preserve">B.实现什么样的发展 </w:t>
      </w:r>
    </w:p>
    <w:p w14:paraId="20E5271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 xml:space="preserve">C.怎样发展 </w:t>
      </w:r>
    </w:p>
    <w:p w14:paraId="1219DD8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怎样建设党</w:t>
      </w:r>
    </w:p>
    <w:p w14:paraId="05551A2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A.建设什么样的党D.怎样建</w:t>
      </w:r>
    </w:p>
    <w:p w14:paraId="2CDA13C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8. 【第六章】我们党必须解决好的两大历史性课题是（）。</w:t>
      </w:r>
    </w:p>
    <w:p w14:paraId="4535948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 xml:space="preserve">A.提高党的领导水平和执政水平 </w:t>
      </w:r>
    </w:p>
    <w:p w14:paraId="3390EE91"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 xml:space="preserve">B.提高党的执政能力 </w:t>
      </w:r>
    </w:p>
    <w:p w14:paraId="5A1D087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 xml:space="preserve">C.提高拒腐防变和抵御风险的能力 </w:t>
      </w:r>
    </w:p>
    <w:p w14:paraId="26DB9F1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保持党的先进性</w:t>
      </w:r>
    </w:p>
    <w:p w14:paraId="5274177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A.提高党的领导水平和执政水平C.提高拒腐防变和抵御风险的能力</w:t>
      </w:r>
    </w:p>
    <w:p w14:paraId="4AB51AB4" w14:textId="77777777" w:rsidR="008C1B86" w:rsidRPr="00AA5C0F" w:rsidRDefault="008C1B86" w:rsidP="00AA5C0F">
      <w:pPr>
        <w:spacing w:line="240" w:lineRule="exact"/>
        <w:rPr>
          <w:rFonts w:ascii="宋体" w:eastAsia="宋体" w:hAnsi="宋体"/>
          <w:sz w:val="18"/>
          <w:szCs w:val="18"/>
        </w:rPr>
      </w:pPr>
    </w:p>
    <w:p w14:paraId="20CE4981"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9.【第六章】党的十三届四中全会提出了（）的要求</w:t>
      </w:r>
    </w:p>
    <w:p w14:paraId="24E692B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大力加强党的建设</w:t>
      </w:r>
    </w:p>
    <w:p w14:paraId="3C980AF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坚决惩治腐败</w:t>
      </w:r>
    </w:p>
    <w:p w14:paraId="2FE98950"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改善党的领导</w:t>
      </w:r>
    </w:p>
    <w:p w14:paraId="2D4584E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党要管党，从严治党</w:t>
      </w:r>
    </w:p>
    <w:p w14:paraId="5F08464B"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参考答案】</w:t>
      </w:r>
      <w:r w:rsidRPr="00AA5C0F">
        <w:rPr>
          <w:rFonts w:ascii="宋体" w:eastAsia="宋体" w:hAnsi="宋体"/>
          <w:sz w:val="18"/>
          <w:szCs w:val="18"/>
        </w:rPr>
        <w:t xml:space="preserve"> A大力加强党的建设B坚决惩治腐败</w:t>
      </w:r>
    </w:p>
    <w:p w14:paraId="5B7D83CF" w14:textId="77777777" w:rsidR="008C1B86" w:rsidRPr="00AA5C0F" w:rsidRDefault="008C1B86" w:rsidP="00AA5C0F">
      <w:pPr>
        <w:spacing w:line="240" w:lineRule="exact"/>
        <w:rPr>
          <w:rFonts w:ascii="宋体" w:eastAsia="宋体" w:hAnsi="宋体"/>
          <w:sz w:val="18"/>
          <w:szCs w:val="18"/>
        </w:rPr>
      </w:pPr>
    </w:p>
    <w:p w14:paraId="793690D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10.【第六章】（）（）是我们党站在时代前列，保持先进性的根本体现和根本要求。</w:t>
      </w:r>
    </w:p>
    <w:p w14:paraId="3D604102"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始终代表中国先进生产力的发展要求</w:t>
      </w:r>
    </w:p>
    <w:p w14:paraId="30AAB19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始终代表先进文化的前进方向</w:t>
      </w:r>
    </w:p>
    <w:p w14:paraId="1F6B826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大力促进先进生产力的发展</w:t>
      </w:r>
    </w:p>
    <w:p w14:paraId="7A75E0F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始终代表</w:t>
      </w:r>
      <w:proofErr w:type="gramStart"/>
      <w:r w:rsidRPr="00AA5C0F">
        <w:rPr>
          <w:rFonts w:ascii="宋体" w:eastAsia="宋体" w:hAnsi="宋体"/>
          <w:sz w:val="18"/>
          <w:szCs w:val="18"/>
        </w:rPr>
        <w:t>最</w:t>
      </w:r>
      <w:proofErr w:type="gramEnd"/>
      <w:r w:rsidRPr="00AA5C0F">
        <w:rPr>
          <w:rFonts w:ascii="宋体" w:eastAsia="宋体" w:hAnsi="宋体"/>
          <w:sz w:val="18"/>
          <w:szCs w:val="18"/>
        </w:rPr>
        <w:t>广大人民的根本利益</w:t>
      </w:r>
    </w:p>
    <w:p w14:paraId="174424C5"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A.始终代表中国先进生产力的发展要求C.大力促进先进生产力的发展</w:t>
      </w:r>
    </w:p>
    <w:p w14:paraId="2C436685" w14:textId="77777777" w:rsidR="008C1B86" w:rsidRPr="00AA5C0F" w:rsidRDefault="008C1B86" w:rsidP="00AA5C0F">
      <w:pPr>
        <w:spacing w:line="240" w:lineRule="exact"/>
        <w:rPr>
          <w:rFonts w:ascii="宋体" w:eastAsia="宋体" w:hAnsi="宋体"/>
          <w:sz w:val="18"/>
          <w:szCs w:val="18"/>
        </w:rPr>
      </w:pPr>
    </w:p>
    <w:p w14:paraId="30C0C4B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11. 【第六章】“三个代表”的相互关系是（ ）。</w:t>
      </w:r>
    </w:p>
    <w:p w14:paraId="6E46CC55"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发展先进生产力，是发展先进文化的、实现</w:t>
      </w:r>
      <w:proofErr w:type="gramStart"/>
      <w:r w:rsidRPr="00AA5C0F">
        <w:rPr>
          <w:rFonts w:ascii="宋体" w:eastAsia="宋体" w:hAnsi="宋体"/>
          <w:sz w:val="18"/>
          <w:szCs w:val="18"/>
        </w:rPr>
        <w:t>最</w:t>
      </w:r>
      <w:proofErr w:type="gramEnd"/>
      <w:r w:rsidRPr="00AA5C0F">
        <w:rPr>
          <w:rFonts w:ascii="宋体" w:eastAsia="宋体" w:hAnsi="宋体"/>
          <w:sz w:val="18"/>
          <w:szCs w:val="18"/>
        </w:rPr>
        <w:t>广大人民根本利益的基础和前提</w:t>
      </w:r>
    </w:p>
    <w:p w14:paraId="2D19D9C2"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发展先进文化，是发展先进生产力和实现</w:t>
      </w:r>
      <w:proofErr w:type="gramStart"/>
      <w:r w:rsidRPr="00AA5C0F">
        <w:rPr>
          <w:rFonts w:ascii="宋体" w:eastAsia="宋体" w:hAnsi="宋体"/>
          <w:sz w:val="18"/>
          <w:szCs w:val="18"/>
        </w:rPr>
        <w:t>最</w:t>
      </w:r>
      <w:proofErr w:type="gramEnd"/>
      <w:r w:rsidRPr="00AA5C0F">
        <w:rPr>
          <w:rFonts w:ascii="宋体" w:eastAsia="宋体" w:hAnsi="宋体"/>
          <w:sz w:val="18"/>
          <w:szCs w:val="18"/>
        </w:rPr>
        <w:t>广大人民根本利益的重要思想保证</w:t>
      </w:r>
    </w:p>
    <w:p w14:paraId="53C3AB2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发展先进生产力和先进文化，归根到底都是为了实现</w:t>
      </w:r>
      <w:proofErr w:type="gramStart"/>
      <w:r w:rsidRPr="00AA5C0F">
        <w:rPr>
          <w:rFonts w:ascii="宋体" w:eastAsia="宋体" w:hAnsi="宋体"/>
          <w:sz w:val="18"/>
          <w:szCs w:val="18"/>
        </w:rPr>
        <w:t>最</w:t>
      </w:r>
      <w:proofErr w:type="gramEnd"/>
      <w:r w:rsidRPr="00AA5C0F">
        <w:rPr>
          <w:rFonts w:ascii="宋体" w:eastAsia="宋体" w:hAnsi="宋体"/>
          <w:sz w:val="18"/>
          <w:szCs w:val="18"/>
        </w:rPr>
        <w:t>广大人民的根本利益</w:t>
      </w:r>
    </w:p>
    <w:p w14:paraId="14893862"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lastRenderedPageBreak/>
        <w:t>D、三者是统一的整体，相互联系，相互促进</w:t>
      </w:r>
    </w:p>
    <w:p w14:paraId="6F44B2D5"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398D8E2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发展先进生产力，是发展先进文化的、实现</w:t>
      </w:r>
      <w:proofErr w:type="gramStart"/>
      <w:r w:rsidRPr="00AA5C0F">
        <w:rPr>
          <w:rFonts w:ascii="宋体" w:eastAsia="宋体" w:hAnsi="宋体"/>
          <w:sz w:val="18"/>
          <w:szCs w:val="18"/>
        </w:rPr>
        <w:t>最</w:t>
      </w:r>
      <w:proofErr w:type="gramEnd"/>
      <w:r w:rsidRPr="00AA5C0F">
        <w:rPr>
          <w:rFonts w:ascii="宋体" w:eastAsia="宋体" w:hAnsi="宋体"/>
          <w:sz w:val="18"/>
          <w:szCs w:val="18"/>
        </w:rPr>
        <w:t>广大人民根本利益的基础和前提</w:t>
      </w:r>
    </w:p>
    <w:p w14:paraId="0693B39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发展先进文化，是发展先进生产力和实现</w:t>
      </w:r>
      <w:proofErr w:type="gramStart"/>
      <w:r w:rsidRPr="00AA5C0F">
        <w:rPr>
          <w:rFonts w:ascii="宋体" w:eastAsia="宋体" w:hAnsi="宋体"/>
          <w:sz w:val="18"/>
          <w:szCs w:val="18"/>
        </w:rPr>
        <w:t>最</w:t>
      </w:r>
      <w:proofErr w:type="gramEnd"/>
      <w:r w:rsidRPr="00AA5C0F">
        <w:rPr>
          <w:rFonts w:ascii="宋体" w:eastAsia="宋体" w:hAnsi="宋体"/>
          <w:sz w:val="18"/>
          <w:szCs w:val="18"/>
        </w:rPr>
        <w:t>广大人民根本利益的重要思想保证</w:t>
      </w:r>
    </w:p>
    <w:p w14:paraId="6B5E0CAF"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发展先进生产力和先进文化，归根到底都是为了实现</w:t>
      </w:r>
      <w:proofErr w:type="gramStart"/>
      <w:r w:rsidRPr="00AA5C0F">
        <w:rPr>
          <w:rFonts w:ascii="宋体" w:eastAsia="宋体" w:hAnsi="宋体"/>
          <w:sz w:val="18"/>
          <w:szCs w:val="18"/>
        </w:rPr>
        <w:t>最</w:t>
      </w:r>
      <w:proofErr w:type="gramEnd"/>
      <w:r w:rsidRPr="00AA5C0F">
        <w:rPr>
          <w:rFonts w:ascii="宋体" w:eastAsia="宋体" w:hAnsi="宋体"/>
          <w:sz w:val="18"/>
          <w:szCs w:val="18"/>
        </w:rPr>
        <w:t>广大人民的根本利益</w:t>
      </w:r>
    </w:p>
    <w:p w14:paraId="12198B71"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三者是统一的整体，相互联系，相互促进</w:t>
      </w:r>
    </w:p>
    <w:p w14:paraId="790716E2" w14:textId="77777777" w:rsidR="008C1B86" w:rsidRPr="00AA5C0F" w:rsidRDefault="008C1B86" w:rsidP="00AA5C0F">
      <w:pPr>
        <w:spacing w:line="240" w:lineRule="exact"/>
        <w:rPr>
          <w:rFonts w:ascii="宋体" w:eastAsia="宋体" w:hAnsi="宋体"/>
          <w:sz w:val="18"/>
          <w:szCs w:val="18"/>
        </w:rPr>
      </w:pPr>
    </w:p>
    <w:p w14:paraId="2005DC15"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 xml:space="preserve">12. 【第六章】“三个代表”重要思想把（）（）和（）统一起来，从深层次上揭示了社会主义制度不断完善和发展的途径。 </w:t>
      </w:r>
    </w:p>
    <w:p w14:paraId="1BD8CE6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发展先进生产力</w:t>
      </w:r>
    </w:p>
    <w:p w14:paraId="6772DE71"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发展先进文化</w:t>
      </w:r>
    </w:p>
    <w:p w14:paraId="3CCC8884"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实现</w:t>
      </w:r>
      <w:proofErr w:type="gramStart"/>
      <w:r w:rsidRPr="00AA5C0F">
        <w:rPr>
          <w:rFonts w:ascii="宋体" w:eastAsia="宋体" w:hAnsi="宋体"/>
          <w:sz w:val="18"/>
          <w:szCs w:val="18"/>
        </w:rPr>
        <w:t>最</w:t>
      </w:r>
      <w:proofErr w:type="gramEnd"/>
      <w:r w:rsidRPr="00AA5C0F">
        <w:rPr>
          <w:rFonts w:ascii="宋体" w:eastAsia="宋体" w:hAnsi="宋体"/>
          <w:sz w:val="18"/>
          <w:szCs w:val="18"/>
        </w:rPr>
        <w:t xml:space="preserve">广大人民的根本利益 </w:t>
      </w:r>
    </w:p>
    <w:p w14:paraId="0D9E0646" w14:textId="77777777" w:rsidR="008C1B86" w:rsidRPr="00AA5C0F" w:rsidRDefault="008C1B86" w:rsidP="00AA5C0F">
      <w:pPr>
        <w:spacing w:line="240" w:lineRule="exact"/>
        <w:rPr>
          <w:rFonts w:ascii="宋体" w:eastAsia="宋体" w:hAnsi="宋体"/>
          <w:sz w:val="18"/>
          <w:szCs w:val="18"/>
        </w:rPr>
      </w:pPr>
    </w:p>
    <w:p w14:paraId="02636880"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 xml:space="preserve">13. 【第六章】（ ）是发展生产力的决定因素。 </w:t>
      </w:r>
    </w:p>
    <w:p w14:paraId="3AACAB6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 xml:space="preserve">[参考答案] </w:t>
      </w:r>
    </w:p>
    <w:p w14:paraId="0D384B0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科技进步</w:t>
      </w:r>
    </w:p>
    <w:p w14:paraId="43A3871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 xml:space="preserve">B.科技创新 </w:t>
      </w:r>
    </w:p>
    <w:p w14:paraId="738249A1" w14:textId="77777777" w:rsidR="008C1B86" w:rsidRPr="00AA5C0F" w:rsidRDefault="008C1B86" w:rsidP="00AA5C0F">
      <w:pPr>
        <w:spacing w:line="240" w:lineRule="exact"/>
        <w:rPr>
          <w:rFonts w:ascii="宋体" w:eastAsia="宋体" w:hAnsi="宋体"/>
          <w:sz w:val="18"/>
          <w:szCs w:val="18"/>
        </w:rPr>
      </w:pPr>
    </w:p>
    <w:p w14:paraId="684FA23E" w14:textId="77777777" w:rsidR="008C1B86" w:rsidRPr="00AA5C0F" w:rsidRDefault="008C1B86" w:rsidP="00AA5C0F">
      <w:pPr>
        <w:spacing w:line="240" w:lineRule="exact"/>
        <w:rPr>
          <w:rFonts w:ascii="宋体" w:eastAsia="宋体" w:hAnsi="宋体"/>
          <w:sz w:val="18"/>
          <w:szCs w:val="18"/>
        </w:rPr>
      </w:pPr>
    </w:p>
    <w:p w14:paraId="52100EFF"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六章】党的领导是人民当家作主和依法治国的根本保证。</w:t>
      </w:r>
    </w:p>
    <w:p w14:paraId="4D1C2ABF"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正确</w:t>
      </w:r>
    </w:p>
    <w:p w14:paraId="4CA0C09F" w14:textId="77777777" w:rsidR="008C1B86" w:rsidRPr="00AA5C0F" w:rsidRDefault="008C1B86" w:rsidP="00AA5C0F">
      <w:pPr>
        <w:spacing w:line="240" w:lineRule="exact"/>
        <w:rPr>
          <w:rFonts w:ascii="宋体" w:eastAsia="宋体" w:hAnsi="宋体"/>
          <w:sz w:val="18"/>
          <w:szCs w:val="18"/>
        </w:rPr>
      </w:pPr>
    </w:p>
    <w:p w14:paraId="4E0A686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六章】</w:t>
      </w:r>
      <w:r w:rsidRPr="00AA5C0F">
        <w:rPr>
          <w:rFonts w:ascii="宋体" w:eastAsia="宋体" w:hAnsi="宋体"/>
          <w:sz w:val="18"/>
          <w:szCs w:val="18"/>
        </w:rPr>
        <w:t>20世纪末，我国初步建立了社会主义市场经济体制。</w:t>
      </w:r>
    </w:p>
    <w:p w14:paraId="0055278B"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正确</w:t>
      </w:r>
    </w:p>
    <w:p w14:paraId="5DDAC255" w14:textId="77777777" w:rsidR="008C1B86" w:rsidRPr="00AA5C0F" w:rsidRDefault="008C1B86" w:rsidP="00AA5C0F">
      <w:pPr>
        <w:spacing w:line="240" w:lineRule="exact"/>
        <w:rPr>
          <w:rFonts w:ascii="宋体" w:eastAsia="宋体" w:hAnsi="宋体"/>
          <w:sz w:val="18"/>
          <w:szCs w:val="18"/>
        </w:rPr>
      </w:pPr>
    </w:p>
    <w:p w14:paraId="2C5E119F"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六章】发展社会主义先进文化，必须加强社会主义思想道德建设，这是发展先进文化的重要内容和中心环节。</w:t>
      </w:r>
    </w:p>
    <w:p w14:paraId="2FD6C15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正确</w:t>
      </w:r>
    </w:p>
    <w:p w14:paraId="5CC46333" w14:textId="77777777" w:rsidR="008C1B86" w:rsidRPr="00AA5C0F" w:rsidRDefault="008C1B86" w:rsidP="00AA5C0F">
      <w:pPr>
        <w:spacing w:line="240" w:lineRule="exact"/>
        <w:rPr>
          <w:rFonts w:ascii="宋体" w:eastAsia="宋体" w:hAnsi="宋体"/>
          <w:sz w:val="18"/>
          <w:szCs w:val="18"/>
        </w:rPr>
      </w:pPr>
    </w:p>
    <w:p w14:paraId="751E7CA2"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六章】科学技术是第一生产力，是先进生产力的集中体现和主要标志。</w:t>
      </w:r>
    </w:p>
    <w:p w14:paraId="2DA03C4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正确</w:t>
      </w:r>
    </w:p>
    <w:p w14:paraId="77353925" w14:textId="77777777" w:rsidR="008C1B86" w:rsidRPr="00AA5C0F" w:rsidRDefault="008C1B86" w:rsidP="00AA5C0F">
      <w:pPr>
        <w:spacing w:line="240" w:lineRule="exact"/>
        <w:rPr>
          <w:rFonts w:ascii="宋体" w:eastAsia="宋体" w:hAnsi="宋体"/>
          <w:sz w:val="18"/>
          <w:szCs w:val="18"/>
        </w:rPr>
      </w:pPr>
    </w:p>
    <w:p w14:paraId="4FDE39F9"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六章】党的领导是人民当家作主和依法治国的根本保证。</w:t>
      </w:r>
    </w:p>
    <w:p w14:paraId="1B62F74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正确</w:t>
      </w:r>
    </w:p>
    <w:p w14:paraId="3EB50EE6" w14:textId="77777777" w:rsidR="008C1B86" w:rsidRPr="00AA5C0F" w:rsidRDefault="008C1B86" w:rsidP="00AA5C0F">
      <w:pPr>
        <w:spacing w:line="240" w:lineRule="exact"/>
        <w:rPr>
          <w:rFonts w:ascii="宋体" w:eastAsia="宋体" w:hAnsi="宋体"/>
          <w:sz w:val="18"/>
          <w:szCs w:val="18"/>
        </w:rPr>
      </w:pPr>
    </w:p>
    <w:p w14:paraId="4309588F"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六章】依法治国是党领导人民治理国家的基本方略。</w:t>
      </w:r>
    </w:p>
    <w:p w14:paraId="589738F8"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正确</w:t>
      </w:r>
    </w:p>
    <w:p w14:paraId="3C7165D3" w14:textId="77777777" w:rsidR="008C1B86" w:rsidRPr="00AA5C0F" w:rsidRDefault="008C1B86" w:rsidP="00AA5C0F">
      <w:pPr>
        <w:spacing w:line="240" w:lineRule="exact"/>
        <w:rPr>
          <w:rFonts w:ascii="宋体" w:eastAsia="宋体" w:hAnsi="宋体"/>
          <w:sz w:val="18"/>
          <w:szCs w:val="18"/>
        </w:rPr>
      </w:pPr>
    </w:p>
    <w:p w14:paraId="655C206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六章】建设社会主义政治文明，最根本的就是要坚持党的领导、人民当家作主和依法治国的有机统一。</w:t>
      </w:r>
    </w:p>
    <w:p w14:paraId="1A54C819"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正确</w:t>
      </w:r>
    </w:p>
    <w:p w14:paraId="418D1A09" w14:textId="77777777" w:rsidR="008C1B86" w:rsidRPr="00AA5C0F" w:rsidRDefault="008C1B86" w:rsidP="00AA5C0F">
      <w:pPr>
        <w:spacing w:line="240" w:lineRule="exact"/>
        <w:rPr>
          <w:rFonts w:ascii="宋体" w:eastAsia="宋体" w:hAnsi="宋体"/>
          <w:sz w:val="18"/>
          <w:szCs w:val="18"/>
        </w:rPr>
      </w:pPr>
    </w:p>
    <w:p w14:paraId="5D2C928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六章】人民当家作主是社会主义民主政治的本质要求。</w:t>
      </w:r>
    </w:p>
    <w:p w14:paraId="11FE14EB"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正确</w:t>
      </w:r>
    </w:p>
    <w:p w14:paraId="5B7546F9" w14:textId="77777777" w:rsidR="008C1B86" w:rsidRPr="00AA5C0F" w:rsidRDefault="008C1B86" w:rsidP="00AA5C0F">
      <w:pPr>
        <w:spacing w:line="240" w:lineRule="exact"/>
        <w:rPr>
          <w:rFonts w:ascii="宋体" w:eastAsia="宋体" w:hAnsi="宋体"/>
          <w:sz w:val="18"/>
          <w:szCs w:val="18"/>
        </w:rPr>
      </w:pPr>
    </w:p>
    <w:p w14:paraId="3D30A2D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六章】发展社会主义先进文化，必须加强社会主义思想道德建设，这是发展先进文化的重要内容和中心环节。</w:t>
      </w:r>
    </w:p>
    <w:p w14:paraId="0DE4BB0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正确</w:t>
      </w:r>
    </w:p>
    <w:p w14:paraId="1AE88F22" w14:textId="77777777" w:rsidR="008C1B86" w:rsidRPr="00AA5C0F" w:rsidRDefault="008C1B86" w:rsidP="00AA5C0F">
      <w:pPr>
        <w:spacing w:line="240" w:lineRule="exact"/>
        <w:rPr>
          <w:rFonts w:ascii="宋体" w:eastAsia="宋体" w:hAnsi="宋体"/>
          <w:sz w:val="18"/>
          <w:szCs w:val="18"/>
        </w:rPr>
      </w:pPr>
    </w:p>
    <w:p w14:paraId="66C7C1A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六章】思想政治工作是经济工作和其他一切工作的生命线。</w:t>
      </w:r>
    </w:p>
    <w:p w14:paraId="185DD7C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 正确</w:t>
      </w:r>
    </w:p>
    <w:p w14:paraId="632B9D2C" w14:textId="77777777" w:rsidR="008C1B86" w:rsidRPr="00AA5C0F" w:rsidRDefault="008C1B86" w:rsidP="00AA5C0F">
      <w:pPr>
        <w:spacing w:line="240" w:lineRule="exact"/>
        <w:rPr>
          <w:rFonts w:ascii="宋体" w:eastAsia="宋体" w:hAnsi="宋体"/>
          <w:sz w:val="18"/>
          <w:szCs w:val="18"/>
        </w:rPr>
      </w:pPr>
    </w:p>
    <w:p w14:paraId="1B397D7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六章】我们全部工作的出发点和落脚点，就是不断实现好，维护好发展好最广大人民的根本利益。</w:t>
      </w:r>
      <w:r w:rsidRPr="00AA5C0F">
        <w:rPr>
          <w:rFonts w:ascii="宋体" w:eastAsia="宋体" w:hAnsi="宋体"/>
          <w:sz w:val="18"/>
          <w:szCs w:val="18"/>
        </w:rPr>
        <w:t xml:space="preserve"> </w:t>
      </w:r>
    </w:p>
    <w:p w14:paraId="078E5DC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 xml:space="preserve">[参考答案] 正确 </w:t>
      </w:r>
    </w:p>
    <w:p w14:paraId="1AB4943B" w14:textId="13E22BFA" w:rsidR="008C1B86" w:rsidRPr="00AA5C0F" w:rsidRDefault="008C1B86" w:rsidP="00AA5C0F">
      <w:pPr>
        <w:spacing w:line="240" w:lineRule="exact"/>
        <w:rPr>
          <w:rFonts w:ascii="宋体" w:eastAsia="宋体" w:hAnsi="宋体"/>
          <w:sz w:val="18"/>
          <w:szCs w:val="18"/>
        </w:rPr>
      </w:pPr>
    </w:p>
    <w:p w14:paraId="66BDDDF9" w14:textId="1CF99697" w:rsidR="008C1B86" w:rsidRPr="00AA5C0F" w:rsidRDefault="008C1B86" w:rsidP="00AA5C0F">
      <w:pPr>
        <w:spacing w:line="240" w:lineRule="exact"/>
        <w:rPr>
          <w:rFonts w:ascii="宋体" w:eastAsia="宋体" w:hAnsi="宋体"/>
          <w:sz w:val="18"/>
          <w:szCs w:val="18"/>
        </w:rPr>
      </w:pPr>
    </w:p>
    <w:p w14:paraId="6DEEAFF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w:t>
      </w:r>
    </w:p>
    <w:p w14:paraId="78E0E77C" w14:textId="77777777" w:rsidR="008C1B86" w:rsidRPr="00AA5C0F" w:rsidRDefault="008C1B86" w:rsidP="00AA5C0F">
      <w:pPr>
        <w:spacing w:line="240" w:lineRule="exact"/>
        <w:rPr>
          <w:rFonts w:ascii="宋体" w:eastAsia="宋体" w:hAnsi="宋体"/>
          <w:sz w:val="18"/>
          <w:szCs w:val="18"/>
        </w:rPr>
      </w:pPr>
      <w:proofErr w:type="gramStart"/>
      <w:r w:rsidRPr="00AA5C0F">
        <w:rPr>
          <w:rFonts w:ascii="宋体" w:eastAsia="宋体" w:hAnsi="宋体" w:hint="eastAsia"/>
          <w:sz w:val="18"/>
          <w:szCs w:val="18"/>
        </w:rPr>
        <w:t>一</w:t>
      </w:r>
      <w:proofErr w:type="gramEnd"/>
      <w:r w:rsidRPr="00AA5C0F">
        <w:rPr>
          <w:rFonts w:ascii="宋体" w:eastAsia="宋体" w:hAnsi="宋体" w:hint="eastAsia"/>
          <w:sz w:val="18"/>
          <w:szCs w:val="18"/>
        </w:rPr>
        <w:t>．单项选择</w:t>
      </w:r>
    </w:p>
    <w:p w14:paraId="671D7F59"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1.【第七章】以（）为标志，科学发展观进一步走向成熟。</w:t>
      </w:r>
    </w:p>
    <w:p w14:paraId="71AB6A8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lastRenderedPageBreak/>
        <w:t>A.党的十五大</w:t>
      </w:r>
    </w:p>
    <w:p w14:paraId="5823684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党的十六大</w:t>
      </w:r>
    </w:p>
    <w:p w14:paraId="61656475"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党的十七大</w:t>
      </w:r>
    </w:p>
    <w:p w14:paraId="09CBBA78"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党的十八大</w:t>
      </w:r>
    </w:p>
    <w:p w14:paraId="67BD388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C.党的十七大</w:t>
      </w:r>
    </w:p>
    <w:p w14:paraId="612E6FF4"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2.【第七章】科学发展观形成的现实依据是()。</w:t>
      </w:r>
    </w:p>
    <w:p w14:paraId="4D89C678"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社会主义初级阶段基本国情和新的阶段性特征</w:t>
      </w:r>
    </w:p>
    <w:p w14:paraId="398FD9D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当今世界发展大势、国外发展的经验教训</w:t>
      </w:r>
    </w:p>
    <w:p w14:paraId="5EA4C45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世界进入帝国主义和无产阶级革命时代</w:t>
      </w:r>
    </w:p>
    <w:p w14:paraId="720C9F55"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党带领人民战胜各种风险挑战、坚持和发展中国特色社会主义的成功探索</w:t>
      </w:r>
    </w:p>
    <w:p w14:paraId="69497165"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A.社会主义初级阶段基本国情和新的阶段性特征</w:t>
      </w:r>
    </w:p>
    <w:p w14:paraId="419010B9" w14:textId="77777777" w:rsidR="008C1B86" w:rsidRPr="00AA5C0F" w:rsidRDefault="008C1B86" w:rsidP="00AA5C0F">
      <w:pPr>
        <w:spacing w:line="240" w:lineRule="exact"/>
        <w:rPr>
          <w:rFonts w:ascii="宋体" w:eastAsia="宋体" w:hAnsi="宋体"/>
          <w:sz w:val="18"/>
          <w:szCs w:val="18"/>
        </w:rPr>
      </w:pPr>
    </w:p>
    <w:p w14:paraId="4EDE6BA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3.【第七章】科学发展观的核心立场（）。</w:t>
      </w:r>
    </w:p>
    <w:p w14:paraId="45D52629"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统筹兼顾</w:t>
      </w:r>
    </w:p>
    <w:p w14:paraId="1D25BEB9"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全面协调可持续</w:t>
      </w:r>
    </w:p>
    <w:p w14:paraId="4C12922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以人为本</w:t>
      </w:r>
    </w:p>
    <w:p w14:paraId="7F7DBEE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推动经济社会发展</w:t>
      </w:r>
    </w:p>
    <w:p w14:paraId="1612855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C.以人为本</w:t>
      </w:r>
    </w:p>
    <w:p w14:paraId="5F92C641"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4.【第七章】在当代中国，坚持（）的本质要求就是坚持科学发展。</w:t>
      </w:r>
    </w:p>
    <w:p w14:paraId="1CCC8F6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改革开放</w:t>
      </w:r>
    </w:p>
    <w:p w14:paraId="6EA6D39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以人为本</w:t>
      </w:r>
    </w:p>
    <w:p w14:paraId="1110FC6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社会和谐</w:t>
      </w:r>
    </w:p>
    <w:p w14:paraId="53B021F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发展是硬道理</w:t>
      </w:r>
    </w:p>
    <w:p w14:paraId="27149238"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D.发展是硬道理</w:t>
      </w:r>
    </w:p>
    <w:p w14:paraId="5B3A47BB"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5.【第七章】推动经济社会发展是科学发展观的（）。</w:t>
      </w:r>
    </w:p>
    <w:p w14:paraId="65DEC585"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第一要义</w:t>
      </w:r>
    </w:p>
    <w:p w14:paraId="2E4C716F"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核心立场</w:t>
      </w:r>
    </w:p>
    <w:p w14:paraId="45A87B4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基本要求</w:t>
      </w:r>
    </w:p>
    <w:p w14:paraId="6B8F19D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根本方法</w:t>
      </w:r>
    </w:p>
    <w:p w14:paraId="6BDFBB1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A.第一要义</w:t>
      </w:r>
    </w:p>
    <w:p w14:paraId="0118C3E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6.【第七章】科学发展观形成的实践基础是（）。</w:t>
      </w:r>
    </w:p>
    <w:p w14:paraId="2E208CC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社会主义初级阶段基本国情和新的阶段性特征</w:t>
      </w:r>
    </w:p>
    <w:p w14:paraId="31C64F12"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当今世界发展大势、国外发展的经验教训</w:t>
      </w:r>
    </w:p>
    <w:p w14:paraId="1FD4262B"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党带领人民战胜各种风险挑战、坚持和发展中国特色社会主义的成功探索</w:t>
      </w:r>
    </w:p>
    <w:p w14:paraId="28C8F96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世界进入帝国主义和无产阶级革命时代</w:t>
      </w:r>
    </w:p>
    <w:p w14:paraId="4115BCD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C.党带领人民战胜各种风险挑战、坚持和发展中国特色社会主义的成功探索</w:t>
      </w:r>
    </w:p>
    <w:p w14:paraId="79F9D44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7.【第七章】党的十七大把()写入党章，成为党必须长期坚持的指导思想。</w:t>
      </w:r>
    </w:p>
    <w:p w14:paraId="0050FC30"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邓小平理论</w:t>
      </w:r>
    </w:p>
    <w:p w14:paraId="3DE77C01" w14:textId="77777777" w:rsidR="008C1B86" w:rsidRPr="00AA5C0F" w:rsidRDefault="008C1B86" w:rsidP="00AA5C0F">
      <w:pPr>
        <w:spacing w:line="240" w:lineRule="exact"/>
        <w:rPr>
          <w:rFonts w:ascii="宋体" w:eastAsia="宋体" w:hAnsi="宋体"/>
          <w:sz w:val="18"/>
          <w:szCs w:val="18"/>
        </w:rPr>
      </w:pPr>
      <w:proofErr w:type="gramStart"/>
      <w:r w:rsidRPr="00AA5C0F">
        <w:rPr>
          <w:rFonts w:ascii="宋体" w:eastAsia="宋体" w:hAnsi="宋体"/>
          <w:sz w:val="18"/>
          <w:szCs w:val="18"/>
        </w:rPr>
        <w:t>B.“</w:t>
      </w:r>
      <w:proofErr w:type="gramEnd"/>
      <w:r w:rsidRPr="00AA5C0F">
        <w:rPr>
          <w:rFonts w:ascii="宋体" w:eastAsia="宋体" w:hAnsi="宋体"/>
          <w:sz w:val="18"/>
          <w:szCs w:val="18"/>
        </w:rPr>
        <w:t>三个代表”重要性</w:t>
      </w:r>
    </w:p>
    <w:p w14:paraId="748CFF8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科学发展观</w:t>
      </w:r>
    </w:p>
    <w:p w14:paraId="60343CC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习近平新时代中国特色社会主义思想</w:t>
      </w:r>
    </w:p>
    <w:p w14:paraId="4F0D856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C.科学发展观</w:t>
      </w:r>
    </w:p>
    <w:p w14:paraId="54C4713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8.【第七章】当今世界发展大势、国外发展的经验教训，是科学发展观形成的（）。</w:t>
      </w:r>
    </w:p>
    <w:p w14:paraId="0F38949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现实依据</w:t>
      </w:r>
    </w:p>
    <w:p w14:paraId="08AA1D0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时代背景</w:t>
      </w:r>
    </w:p>
    <w:p w14:paraId="0127A4A1"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实践基础</w:t>
      </w:r>
    </w:p>
    <w:p w14:paraId="68E3723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历史依据</w:t>
      </w:r>
    </w:p>
    <w:p w14:paraId="78A20EAF"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B.时代背景</w:t>
      </w:r>
    </w:p>
    <w:p w14:paraId="7C1A3F4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9.【第七章】我们党的文件中第一次提出科学发展观是（）。</w:t>
      </w:r>
    </w:p>
    <w:p w14:paraId="15FAF37F"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中共中央关于建立社会主义市场经济体制若干问题的决定》</w:t>
      </w:r>
    </w:p>
    <w:p w14:paraId="575BFB1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中共中央关于完善社会主义市场经济体制若干问题的决定》</w:t>
      </w:r>
    </w:p>
    <w:p w14:paraId="7EBD9FA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中共中央关于加强党的执政能力建设的决定》</w:t>
      </w:r>
    </w:p>
    <w:p w14:paraId="4BA22614"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中共中央关于制定国民经济和社会发展第十一个五年规划的建议》</w:t>
      </w:r>
    </w:p>
    <w:p w14:paraId="269B9C7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B.《中共中央关于完善社会主义市场经济体制若干问题的决定》</w:t>
      </w:r>
    </w:p>
    <w:p w14:paraId="3ACE5AD8" w14:textId="77777777" w:rsidR="008C1B86" w:rsidRPr="00AA5C0F" w:rsidRDefault="008C1B86" w:rsidP="00AA5C0F">
      <w:pPr>
        <w:spacing w:line="240" w:lineRule="exact"/>
        <w:rPr>
          <w:rFonts w:ascii="宋体" w:eastAsia="宋体" w:hAnsi="宋体"/>
          <w:sz w:val="18"/>
          <w:szCs w:val="18"/>
        </w:rPr>
      </w:pPr>
    </w:p>
    <w:p w14:paraId="197FF39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二．多项选择</w:t>
      </w:r>
    </w:p>
    <w:p w14:paraId="5CB11A55"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1.【第七章】构建社会主义和谐社会的总要求是民主法治、公平正义、</w:t>
      </w:r>
    </w:p>
    <w:p w14:paraId="114C2259"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30CE604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lastRenderedPageBreak/>
        <w:t>A.诚信友爱</w:t>
      </w:r>
    </w:p>
    <w:p w14:paraId="7850B3F2"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充满活力</w:t>
      </w:r>
    </w:p>
    <w:p w14:paraId="4B144C8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安定有序</w:t>
      </w:r>
    </w:p>
    <w:p w14:paraId="64C92D4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人与自然和谐相处</w:t>
      </w:r>
    </w:p>
    <w:p w14:paraId="14DA4918"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2.【第七章】科学发展观的科学内涵包括（）</w:t>
      </w:r>
    </w:p>
    <w:p w14:paraId="1532EAD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5D67509B"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推动经济社会发展是其第一要义</w:t>
      </w:r>
    </w:p>
    <w:p w14:paraId="5F8C2DB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以人为本是其核心立场</w:t>
      </w:r>
    </w:p>
    <w:p w14:paraId="1FC386E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全面协调可持续是其基本要求</w:t>
      </w:r>
    </w:p>
    <w:p w14:paraId="2B1BEEB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统筹兼顾是其</w:t>
      </w:r>
    </w:p>
    <w:p w14:paraId="69A1BA4B"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3.【第七章】科学发展观最鲜明的精神实质是（）。</w:t>
      </w:r>
    </w:p>
    <w:p w14:paraId="7C74CAF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279AC83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解放思想</w:t>
      </w:r>
    </w:p>
    <w:p w14:paraId="77FF83E0"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实事求是</w:t>
      </w:r>
    </w:p>
    <w:p w14:paraId="2073146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求真务实</w:t>
      </w:r>
    </w:p>
    <w:p w14:paraId="79E34A5F"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与时俱进</w:t>
      </w:r>
    </w:p>
    <w:p w14:paraId="1FA9283B"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4.【第七章】坚持科学发展，必须加快转变经济发展方式。要（），坚持把改革开放作为强大动力，努力使加快转变经济发展方式要求贯穿经济社会发展全过程和各领域。</w:t>
      </w:r>
    </w:p>
    <w:p w14:paraId="377933E1"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3FC80D6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要坚持把经济结构战略性调整作为主攻方向</w:t>
      </w:r>
    </w:p>
    <w:p w14:paraId="78B76AB4"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坚持把保障和改善民生作为根本出发点和落脚点</w:t>
      </w:r>
    </w:p>
    <w:p w14:paraId="2F857B5F"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坚持把建设资源节约型、环境友好</w:t>
      </w:r>
    </w:p>
    <w:p w14:paraId="2EDAA848"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5.【第七章】坚持以人为本，就要坚持（）。</w:t>
      </w:r>
    </w:p>
    <w:p w14:paraId="1576918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00BA74F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发展为了人民，始终把</w:t>
      </w:r>
      <w:proofErr w:type="gramStart"/>
      <w:r w:rsidRPr="00AA5C0F">
        <w:rPr>
          <w:rFonts w:ascii="宋体" w:eastAsia="宋体" w:hAnsi="宋体"/>
          <w:sz w:val="18"/>
          <w:szCs w:val="18"/>
        </w:rPr>
        <w:t>最</w:t>
      </w:r>
      <w:proofErr w:type="gramEnd"/>
      <w:r w:rsidRPr="00AA5C0F">
        <w:rPr>
          <w:rFonts w:ascii="宋体" w:eastAsia="宋体" w:hAnsi="宋体"/>
          <w:sz w:val="18"/>
          <w:szCs w:val="18"/>
        </w:rPr>
        <w:t>广大人民的根本利益放在第一位</w:t>
      </w:r>
    </w:p>
    <w:p w14:paraId="0C25D7B0"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发展依靠人民，从人民群众的伟大创造中汲取智慧和力量</w:t>
      </w:r>
    </w:p>
    <w:p w14:paraId="22D03802"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发展成果由人民共享，着力提高人民物质文化生活水平</w:t>
      </w:r>
    </w:p>
    <w:p w14:paraId="29016521"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坚持在经济社会发展的基础上促进人的全面发展型社会作为重要着力点</w:t>
      </w:r>
    </w:p>
    <w:p w14:paraId="35916E41"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6.【第七章】以人为本是科学发展观的核心立场，集中体现了（）</w:t>
      </w:r>
    </w:p>
    <w:p w14:paraId="273F8BD8"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4BE49F8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马克思主义历史唯物论的基本原理</w:t>
      </w:r>
    </w:p>
    <w:p w14:paraId="1CC9EC5F"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我们党全心全意为人民服务的根本宗旨</w:t>
      </w:r>
    </w:p>
    <w:p w14:paraId="097DAD91"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推动经济社会发展的根本目的</w:t>
      </w:r>
    </w:p>
    <w:p w14:paraId="357837D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7.【第七章】坚持全面发展，就是要按照中国特色社会主义事业总体布局，正确认识和把握经济建设与（）是相互联系、相互促进的有机统一体。</w:t>
      </w:r>
    </w:p>
    <w:p w14:paraId="60040F38"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16C8D3C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政治建设</w:t>
      </w:r>
    </w:p>
    <w:p w14:paraId="31722E00"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文化建设</w:t>
      </w:r>
    </w:p>
    <w:p w14:paraId="045B7744"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社会建设</w:t>
      </w:r>
    </w:p>
    <w:p w14:paraId="43FB2732"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生态文明建设</w:t>
      </w:r>
    </w:p>
    <w:p w14:paraId="151B8B8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8.【第七章】坚持可持续发展，必须走（）的文明发展道路。</w:t>
      </w:r>
    </w:p>
    <w:p w14:paraId="5CC5404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16404D3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B.生产发展</w:t>
      </w:r>
    </w:p>
    <w:p w14:paraId="3BDE49B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生活富裕</w:t>
      </w:r>
    </w:p>
    <w:p w14:paraId="59BF9194"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生态良好</w:t>
      </w:r>
    </w:p>
    <w:p w14:paraId="2540C444"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坚持科学发展，必须加快转变经济发展方式。要（），坚持把改革开放作为强大动力，努力使加快转变经济发展方式要求贯穿经济社会发展全过程和各领域。</w:t>
      </w:r>
    </w:p>
    <w:p w14:paraId="40B634F4"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参考答案】</w:t>
      </w:r>
    </w:p>
    <w:p w14:paraId="291A3CB9"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A.要坚持把经济结构战略性调整作为主攻方向</w:t>
      </w:r>
    </w:p>
    <w:p w14:paraId="6E985501"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坚持把保障和改善民生作为根本出发点和落脚点</w:t>
      </w:r>
    </w:p>
    <w:p w14:paraId="6501F25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D.坚持把建设资源节约型、环境友好型社会作为重要着力点</w:t>
      </w:r>
    </w:p>
    <w:p w14:paraId="16BB9BF3" w14:textId="77777777" w:rsidR="008C1B86" w:rsidRPr="00AA5C0F" w:rsidRDefault="008C1B86" w:rsidP="00AA5C0F">
      <w:pPr>
        <w:spacing w:line="240" w:lineRule="exact"/>
        <w:rPr>
          <w:rFonts w:ascii="宋体" w:eastAsia="宋体" w:hAnsi="宋体"/>
          <w:sz w:val="18"/>
          <w:szCs w:val="18"/>
        </w:rPr>
      </w:pPr>
    </w:p>
    <w:p w14:paraId="365A7BA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科学发展观强调，社会主义民主政治的本质和核心是依法治国。</w:t>
      </w:r>
    </w:p>
    <w:p w14:paraId="4847000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错误</w:t>
      </w:r>
    </w:p>
    <w:p w14:paraId="66D9BDA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党的十七大报告提出了“中国特色社会主义理论体系”的科学概念。</w:t>
      </w:r>
    </w:p>
    <w:p w14:paraId="4A4D7BB8"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正确</w:t>
      </w:r>
    </w:p>
    <w:p w14:paraId="199029B2"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科学发展观同邓小平理论、“三个代表”重要思想都贯穿了中国特色社会主义这个主题。</w:t>
      </w:r>
    </w:p>
    <w:p w14:paraId="4A9C6210"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正确</w:t>
      </w:r>
    </w:p>
    <w:p w14:paraId="6C6AD5D4"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lastRenderedPageBreak/>
        <w:t>【第七章】科学发展观强调，执政能力建设是党执政后的一项根本建设。</w:t>
      </w:r>
    </w:p>
    <w:p w14:paraId="599A13EF"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正确</w:t>
      </w:r>
    </w:p>
    <w:p w14:paraId="06FBA3A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科学发展观强调，建设生态文明，实质上就是要建设以经济发展为基础、以自然规律为准则、以可持续发展为目标的资源节约型、环境友好型社会。</w:t>
      </w:r>
    </w:p>
    <w:p w14:paraId="7EC1D96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错误</w:t>
      </w:r>
    </w:p>
    <w:p w14:paraId="6DBDB31B"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科学发展观是发展中国特色社会主义必须长期坚持的指导思想。</w:t>
      </w:r>
    </w:p>
    <w:p w14:paraId="218D14A9"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正确</w:t>
      </w:r>
    </w:p>
    <w:p w14:paraId="3C5E68F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科学发展观强调，全面深化经济体制改革是加快转变经济发展方式的关键。</w:t>
      </w:r>
    </w:p>
    <w:p w14:paraId="0CEEAAB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正确</w:t>
      </w:r>
    </w:p>
    <w:p w14:paraId="3B17410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科学发展观形成的实践基础是（）。</w:t>
      </w:r>
    </w:p>
    <w:p w14:paraId="0625DB79"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C.党带领人民战胜各种风险挑战、坚持和发展中国特色社会主义的成功探索</w:t>
      </w:r>
    </w:p>
    <w:p w14:paraId="75615A17"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统筹兼顾是科学发展观的核心立场，体现了我们党全心全意为人民服务的根本宗旨和推动经济社会发展的根本目的。</w:t>
      </w:r>
    </w:p>
    <w:p w14:paraId="32CA19D8"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错误</w:t>
      </w:r>
    </w:p>
    <w:p w14:paraId="0E4E461E" w14:textId="77777777" w:rsidR="008C1B86" w:rsidRPr="00AA5C0F" w:rsidRDefault="008C1B86" w:rsidP="00AA5C0F">
      <w:pPr>
        <w:spacing w:line="240" w:lineRule="exact"/>
        <w:rPr>
          <w:rFonts w:ascii="宋体" w:eastAsia="宋体" w:hAnsi="宋体"/>
          <w:sz w:val="18"/>
          <w:szCs w:val="18"/>
        </w:rPr>
      </w:pPr>
    </w:p>
    <w:p w14:paraId="6BE4ADC9"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科学发展观是中国特色社会主义理论体系的接续发展。</w:t>
      </w:r>
    </w:p>
    <w:p w14:paraId="3EEBDD6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正确</w:t>
      </w:r>
    </w:p>
    <w:p w14:paraId="799962C0"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科学发展观强调，社会主义民主政治的本质和核心是依法治国。</w:t>
      </w:r>
    </w:p>
    <w:p w14:paraId="0C6E51A5"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错误</w:t>
      </w:r>
    </w:p>
    <w:p w14:paraId="7F3EDE0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科学发展观强调，执政能力建设是党执政后的一项根本建设</w:t>
      </w:r>
    </w:p>
    <w:p w14:paraId="29D8065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正确</w:t>
      </w:r>
    </w:p>
    <w:p w14:paraId="5F77E4C9"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科学发展观同邓小平理论、“三个代表”重要思想都贯穿了中国特色社会主义这个主题。（正确）</w:t>
      </w:r>
    </w:p>
    <w:p w14:paraId="1590E12B"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科学发展观形成的实践基础是（）。</w:t>
      </w:r>
    </w:p>
    <w:p w14:paraId="721AE28B"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党带领人民战胜各种风险挑战、坚持和发展中国特色社会主义的成功探索</w:t>
      </w:r>
    </w:p>
    <w:p w14:paraId="0C71E9FB"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以（）为标志，科学发展观进一步走向成熟</w:t>
      </w:r>
    </w:p>
    <w:p w14:paraId="092A02D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党的十七大</w:t>
      </w:r>
    </w:p>
    <w:p w14:paraId="2BBC0F4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w:t>
      </w:r>
    </w:p>
    <w:p w14:paraId="68A40052"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科学发展观强调，全面深化经济体制改革是加快转变经济发展方式的关键。</w:t>
      </w:r>
    </w:p>
    <w:p w14:paraId="76AD339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参考答案】正确</w:t>
      </w:r>
    </w:p>
    <w:p w14:paraId="6DA0ED9C"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统筹兼顾是科学发展观的核心立场，体现了我们党全心全意为人民服务的根本宗旨和推动经济社会发展的根本目的。</w:t>
      </w:r>
    </w:p>
    <w:p w14:paraId="51C87E12"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错误</w:t>
      </w:r>
    </w:p>
    <w:p w14:paraId="139950E2"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科学发展观强调，执政能力建设是党执政后的一项根本建设。</w:t>
      </w:r>
    </w:p>
    <w:p w14:paraId="7BC0A77E"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正确</w:t>
      </w:r>
    </w:p>
    <w:p w14:paraId="28E69239"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科学发展观强调，社会主义民主政治的本质和核心是依法治国。</w:t>
      </w:r>
    </w:p>
    <w:p w14:paraId="30845B84"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错误</w:t>
      </w:r>
    </w:p>
    <w:p w14:paraId="60B7A361"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科学发展观强调，全面深化经济体制改革是加快转变经济发展方式的关键。</w:t>
      </w:r>
    </w:p>
    <w:p w14:paraId="0003A492"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正确</w:t>
      </w:r>
    </w:p>
    <w:p w14:paraId="26CD30D5"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科学发展观强调，执政能力建设是党执政后的一项根本建设。</w:t>
      </w:r>
    </w:p>
    <w:p w14:paraId="28D7334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正确</w:t>
      </w:r>
    </w:p>
    <w:p w14:paraId="62D6C83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党的十七大报告提出了“中国特色社会主义理论体系”的科学概念。</w:t>
      </w:r>
    </w:p>
    <w:p w14:paraId="64CB44D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正确</w:t>
      </w:r>
    </w:p>
    <w:p w14:paraId="651C313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统筹兼顾是科学发展观的核心立场，体现了我们党全心全意为人民服务的根本宗旨和推动经济社会发展的根本目的。错误</w:t>
      </w:r>
    </w:p>
    <w:p w14:paraId="0598C74D"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科学发展观是发展中国特色社会主义必须长期坚持的指导思想。正确</w:t>
      </w:r>
    </w:p>
    <w:p w14:paraId="512290EA"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科学发展观强调，执政能力建设是党执政后的一项根本建设。</w:t>
      </w:r>
    </w:p>
    <w:p w14:paraId="361E46D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正确</w:t>
      </w:r>
    </w:p>
    <w:p w14:paraId="429053D0"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科学发展观强调，全面深化经济体制改革是加快转变经济发展方式的关键。</w:t>
      </w:r>
    </w:p>
    <w:p w14:paraId="35EC24C3"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正确</w:t>
      </w:r>
    </w:p>
    <w:p w14:paraId="3F4B0A48"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科学发展观强调，社会主义民主政治的本质和核心是依法治国。</w:t>
      </w:r>
    </w:p>
    <w:p w14:paraId="3CD643E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错误</w:t>
      </w:r>
    </w:p>
    <w:p w14:paraId="02F79CEF"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科学发展观是发展中国特色社会主义必须长期坚持的指导思想。</w:t>
      </w:r>
    </w:p>
    <w:p w14:paraId="704C3026"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正确</w:t>
      </w:r>
    </w:p>
    <w:p w14:paraId="35E00BE8" w14:textId="77777777" w:rsidR="008C1B86" w:rsidRPr="00AA5C0F" w:rsidRDefault="008C1B86" w:rsidP="00AA5C0F">
      <w:pPr>
        <w:spacing w:line="240" w:lineRule="exact"/>
        <w:rPr>
          <w:rFonts w:ascii="宋体" w:eastAsia="宋体" w:hAnsi="宋体"/>
          <w:sz w:val="18"/>
          <w:szCs w:val="18"/>
        </w:rPr>
      </w:pPr>
      <w:r w:rsidRPr="00AA5C0F">
        <w:rPr>
          <w:rFonts w:ascii="宋体" w:eastAsia="宋体" w:hAnsi="宋体" w:hint="eastAsia"/>
          <w:sz w:val="18"/>
          <w:szCs w:val="18"/>
        </w:rPr>
        <w:t>【第七章】科学发展观强调，建设生态文明，实质上就是要建设以经济发展为基础、以自然规律为准则、以可持续发展为目标的资源节约型、环境友好型社会。</w:t>
      </w:r>
    </w:p>
    <w:p w14:paraId="2E12DF5F" w14:textId="0BA41BA4" w:rsidR="008C1B86" w:rsidRPr="00AA5C0F" w:rsidRDefault="008C1B86" w:rsidP="00AA5C0F">
      <w:pPr>
        <w:spacing w:line="240" w:lineRule="exact"/>
        <w:rPr>
          <w:rFonts w:ascii="宋体" w:eastAsia="宋体" w:hAnsi="宋体"/>
          <w:sz w:val="18"/>
          <w:szCs w:val="18"/>
        </w:rPr>
      </w:pPr>
      <w:r w:rsidRPr="00AA5C0F">
        <w:rPr>
          <w:rFonts w:ascii="宋体" w:eastAsia="宋体" w:hAnsi="宋体"/>
          <w:sz w:val="18"/>
          <w:szCs w:val="18"/>
        </w:rPr>
        <w:t>[参考答案]错误</w:t>
      </w:r>
    </w:p>
    <w:p w14:paraId="31C5202C" w14:textId="726FF74C" w:rsidR="002F4E84" w:rsidRPr="00AA5C0F" w:rsidRDefault="002F4E84" w:rsidP="00AA5C0F">
      <w:pPr>
        <w:spacing w:line="240" w:lineRule="exact"/>
        <w:rPr>
          <w:rFonts w:ascii="宋体" w:eastAsia="宋体" w:hAnsi="宋体"/>
          <w:sz w:val="18"/>
          <w:szCs w:val="18"/>
        </w:rPr>
      </w:pPr>
    </w:p>
    <w:p w14:paraId="4C6F0B1B" w14:textId="5B09E53F" w:rsidR="002F4E84" w:rsidRPr="00AA5C0F" w:rsidRDefault="002F4E84" w:rsidP="00AA5C0F">
      <w:pPr>
        <w:spacing w:line="240" w:lineRule="exact"/>
        <w:rPr>
          <w:rFonts w:ascii="宋体" w:eastAsia="宋体" w:hAnsi="宋体"/>
          <w:sz w:val="18"/>
          <w:szCs w:val="18"/>
        </w:rPr>
      </w:pPr>
    </w:p>
    <w:p w14:paraId="79793A96" w14:textId="77777777" w:rsidR="002F4E84" w:rsidRPr="00AA5C0F" w:rsidRDefault="002F4E84" w:rsidP="00AA5C0F">
      <w:pPr>
        <w:spacing w:line="240" w:lineRule="exact"/>
        <w:rPr>
          <w:rFonts w:ascii="宋体" w:eastAsia="宋体" w:hAnsi="宋体"/>
          <w:b/>
          <w:bCs/>
          <w:sz w:val="18"/>
          <w:szCs w:val="18"/>
        </w:rPr>
      </w:pPr>
      <w:r w:rsidRPr="00AA5C0F">
        <w:rPr>
          <w:rFonts w:ascii="宋体" w:eastAsia="宋体" w:hAnsi="宋体" w:hint="eastAsia"/>
          <w:b/>
          <w:bCs/>
          <w:sz w:val="18"/>
          <w:szCs w:val="18"/>
        </w:rPr>
        <w:lastRenderedPageBreak/>
        <w:t>第八章</w:t>
      </w:r>
    </w:p>
    <w:p w14:paraId="3AC982A8"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第八</w:t>
      </w:r>
      <w:proofErr w:type="gramStart"/>
      <w:r w:rsidRPr="00AA5C0F">
        <w:rPr>
          <w:rFonts w:ascii="宋体" w:eastAsia="宋体" w:hAnsi="宋体" w:hint="eastAsia"/>
          <w:sz w:val="18"/>
          <w:szCs w:val="18"/>
        </w:rPr>
        <w:t>章判断</w:t>
      </w:r>
      <w:proofErr w:type="gramEnd"/>
      <w:r w:rsidRPr="00AA5C0F">
        <w:rPr>
          <w:rFonts w:ascii="宋体" w:eastAsia="宋体" w:hAnsi="宋体" w:hint="eastAsia"/>
          <w:sz w:val="18"/>
          <w:szCs w:val="18"/>
        </w:rPr>
        <w:t>题</w:t>
      </w:r>
      <w:r w:rsidRPr="00AA5C0F">
        <w:rPr>
          <w:rFonts w:ascii="宋体" w:eastAsia="宋体" w:hAnsi="宋体"/>
          <w:sz w:val="18"/>
          <w:szCs w:val="18"/>
        </w:rPr>
        <w:t>| 坚持和发展中国特色社会主义，是改革开放以来我们党全部理论和实践的鲜明主题。</w:t>
      </w:r>
    </w:p>
    <w:p w14:paraId="5FA62BBD"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 正确</w:t>
      </w:r>
    </w:p>
    <w:p w14:paraId="04E8E128" w14:textId="77777777" w:rsidR="002F4E84" w:rsidRPr="00AA5C0F" w:rsidRDefault="002F4E84" w:rsidP="00AA5C0F">
      <w:pPr>
        <w:spacing w:line="240" w:lineRule="exact"/>
        <w:rPr>
          <w:rFonts w:ascii="宋体" w:eastAsia="宋体" w:hAnsi="宋体"/>
          <w:sz w:val="18"/>
          <w:szCs w:val="18"/>
        </w:rPr>
      </w:pPr>
    </w:p>
    <w:p w14:paraId="751279CB"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第八</w:t>
      </w:r>
      <w:proofErr w:type="gramStart"/>
      <w:r w:rsidRPr="00AA5C0F">
        <w:rPr>
          <w:rFonts w:ascii="宋体" w:eastAsia="宋体" w:hAnsi="宋体" w:hint="eastAsia"/>
          <w:sz w:val="18"/>
          <w:szCs w:val="18"/>
        </w:rPr>
        <w:t>章判断</w:t>
      </w:r>
      <w:proofErr w:type="gramEnd"/>
      <w:r w:rsidRPr="00AA5C0F">
        <w:rPr>
          <w:rFonts w:ascii="宋体" w:eastAsia="宋体" w:hAnsi="宋体" w:hint="eastAsia"/>
          <w:sz w:val="18"/>
          <w:szCs w:val="18"/>
        </w:rPr>
        <w:t>题</w:t>
      </w:r>
      <w:r w:rsidRPr="00AA5C0F">
        <w:rPr>
          <w:rFonts w:ascii="宋体" w:eastAsia="宋体" w:hAnsi="宋体"/>
          <w:sz w:val="18"/>
          <w:szCs w:val="18"/>
        </w:rPr>
        <w:t>|坚持和发展中国特色社会主义，是习近平新时代中国特色社会主义思想的核心要义。</w:t>
      </w:r>
    </w:p>
    <w:p w14:paraId="60D75EC6"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正确</w:t>
      </w:r>
    </w:p>
    <w:p w14:paraId="415BBFDA" w14:textId="77777777" w:rsidR="002F4E84" w:rsidRPr="00AA5C0F" w:rsidRDefault="002F4E84" w:rsidP="00AA5C0F">
      <w:pPr>
        <w:spacing w:line="240" w:lineRule="exact"/>
        <w:rPr>
          <w:rFonts w:ascii="宋体" w:eastAsia="宋体" w:hAnsi="宋体"/>
          <w:sz w:val="18"/>
          <w:szCs w:val="18"/>
        </w:rPr>
      </w:pPr>
    </w:p>
    <w:p w14:paraId="77DBD393"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第八</w:t>
      </w:r>
      <w:proofErr w:type="gramStart"/>
      <w:r w:rsidRPr="00AA5C0F">
        <w:rPr>
          <w:rFonts w:ascii="宋体" w:eastAsia="宋体" w:hAnsi="宋体" w:hint="eastAsia"/>
          <w:sz w:val="18"/>
          <w:szCs w:val="18"/>
        </w:rPr>
        <w:t>章判断</w:t>
      </w:r>
      <w:proofErr w:type="gramEnd"/>
      <w:r w:rsidRPr="00AA5C0F">
        <w:rPr>
          <w:rFonts w:ascii="宋体" w:eastAsia="宋体" w:hAnsi="宋体" w:hint="eastAsia"/>
          <w:sz w:val="18"/>
          <w:szCs w:val="18"/>
        </w:rPr>
        <w:t>题</w:t>
      </w:r>
      <w:r w:rsidRPr="00AA5C0F">
        <w:rPr>
          <w:rFonts w:ascii="宋体" w:eastAsia="宋体" w:hAnsi="宋体"/>
          <w:sz w:val="18"/>
          <w:szCs w:val="18"/>
        </w:rPr>
        <w:t>| 中国特色社会主义进入新时代，我国进入社会主义初级阶段以来的“落后的社会生产”已经发生新的阶段性变化。</w:t>
      </w:r>
    </w:p>
    <w:p w14:paraId="4750B63F"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 正确</w:t>
      </w:r>
    </w:p>
    <w:p w14:paraId="7E6C74DC" w14:textId="77777777" w:rsidR="002F4E84" w:rsidRPr="00AA5C0F" w:rsidRDefault="002F4E84" w:rsidP="00AA5C0F">
      <w:pPr>
        <w:spacing w:line="240" w:lineRule="exact"/>
        <w:rPr>
          <w:rFonts w:ascii="宋体" w:eastAsia="宋体" w:hAnsi="宋体"/>
          <w:sz w:val="18"/>
          <w:szCs w:val="18"/>
        </w:rPr>
      </w:pPr>
    </w:p>
    <w:p w14:paraId="21CC244B"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第八章多项选择题</w:t>
      </w:r>
      <w:r w:rsidRPr="00AA5C0F">
        <w:rPr>
          <w:rFonts w:ascii="宋体" w:eastAsia="宋体" w:hAnsi="宋体"/>
          <w:sz w:val="18"/>
          <w:szCs w:val="18"/>
        </w:rPr>
        <w:t>| 中国特色社会主义，必须坚定</w:t>
      </w:r>
    </w:p>
    <w:p w14:paraId="2F991B34"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A.道路自信</w:t>
      </w:r>
    </w:p>
    <w:p w14:paraId="1FB55815"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B.理论自信</w:t>
      </w:r>
    </w:p>
    <w:p w14:paraId="0B00EE55"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C.制度自信</w:t>
      </w:r>
    </w:p>
    <w:p w14:paraId="3DC3D80B"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D.文化自信</w:t>
      </w:r>
    </w:p>
    <w:p w14:paraId="1D43FB6F"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54119835"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A.道路自信</w:t>
      </w:r>
    </w:p>
    <w:p w14:paraId="4208FCA6"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B.理论自信</w:t>
      </w:r>
    </w:p>
    <w:p w14:paraId="6DD14C83"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C.制度自信</w:t>
      </w:r>
    </w:p>
    <w:p w14:paraId="11712020"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D.文化自信</w:t>
      </w:r>
    </w:p>
    <w:p w14:paraId="3BEA19B5" w14:textId="77777777" w:rsidR="002F4E84" w:rsidRPr="00AA5C0F" w:rsidRDefault="002F4E84" w:rsidP="00AA5C0F">
      <w:pPr>
        <w:spacing w:line="240" w:lineRule="exact"/>
        <w:rPr>
          <w:rFonts w:ascii="宋体" w:eastAsia="宋体" w:hAnsi="宋体"/>
          <w:sz w:val="18"/>
          <w:szCs w:val="18"/>
        </w:rPr>
      </w:pPr>
    </w:p>
    <w:p w14:paraId="1EE9036E"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第八</w:t>
      </w:r>
      <w:proofErr w:type="gramStart"/>
      <w:r w:rsidRPr="00AA5C0F">
        <w:rPr>
          <w:rFonts w:ascii="宋体" w:eastAsia="宋体" w:hAnsi="宋体" w:hint="eastAsia"/>
          <w:sz w:val="18"/>
          <w:szCs w:val="18"/>
        </w:rPr>
        <w:t>章判断</w:t>
      </w:r>
      <w:proofErr w:type="gramEnd"/>
      <w:r w:rsidRPr="00AA5C0F">
        <w:rPr>
          <w:rFonts w:ascii="宋体" w:eastAsia="宋体" w:hAnsi="宋体" w:hint="eastAsia"/>
          <w:sz w:val="18"/>
          <w:szCs w:val="18"/>
        </w:rPr>
        <w:t>题</w:t>
      </w:r>
      <w:r w:rsidRPr="00AA5C0F">
        <w:rPr>
          <w:rFonts w:ascii="宋体" w:eastAsia="宋体" w:hAnsi="宋体"/>
          <w:sz w:val="18"/>
          <w:szCs w:val="18"/>
        </w:rPr>
        <w:t>| 中国特色社会主义进入了新时代，社会主义主要矛盾已经转化为人民日益增长的物质文化需要同落后的社会生产之间的矛盾。</w:t>
      </w:r>
    </w:p>
    <w:p w14:paraId="6C356228"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 错误</w:t>
      </w:r>
    </w:p>
    <w:p w14:paraId="57039882" w14:textId="77777777" w:rsidR="002F4E84" w:rsidRPr="00AA5C0F" w:rsidRDefault="002F4E84" w:rsidP="00AA5C0F">
      <w:pPr>
        <w:spacing w:line="240" w:lineRule="exact"/>
        <w:rPr>
          <w:rFonts w:ascii="宋体" w:eastAsia="宋体" w:hAnsi="宋体"/>
          <w:sz w:val="18"/>
          <w:szCs w:val="18"/>
        </w:rPr>
      </w:pPr>
    </w:p>
    <w:p w14:paraId="3FFE965B"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第八章单项选择题</w:t>
      </w:r>
      <w:r w:rsidRPr="00AA5C0F">
        <w:rPr>
          <w:rFonts w:ascii="宋体" w:eastAsia="宋体" w:hAnsi="宋体"/>
          <w:sz w:val="18"/>
          <w:szCs w:val="18"/>
        </w:rPr>
        <w:t>| 中国特色社会主义事业战略布局是</w:t>
      </w:r>
    </w:p>
    <w:p w14:paraId="24DB06D0" w14:textId="77777777" w:rsidR="002F4E84" w:rsidRPr="00AA5C0F" w:rsidRDefault="002F4E84" w:rsidP="00AA5C0F">
      <w:pPr>
        <w:spacing w:line="240" w:lineRule="exact"/>
        <w:rPr>
          <w:rFonts w:ascii="宋体" w:eastAsia="宋体" w:hAnsi="宋体"/>
          <w:sz w:val="18"/>
          <w:szCs w:val="18"/>
        </w:rPr>
      </w:pPr>
      <w:proofErr w:type="gramStart"/>
      <w:r w:rsidRPr="00AA5C0F">
        <w:rPr>
          <w:rFonts w:ascii="宋体" w:eastAsia="宋体" w:hAnsi="宋体"/>
          <w:sz w:val="18"/>
          <w:szCs w:val="18"/>
        </w:rPr>
        <w:t>A.“</w:t>
      </w:r>
      <w:proofErr w:type="gramEnd"/>
      <w:r w:rsidRPr="00AA5C0F">
        <w:rPr>
          <w:rFonts w:ascii="宋体" w:eastAsia="宋体" w:hAnsi="宋体"/>
          <w:sz w:val="18"/>
          <w:szCs w:val="18"/>
        </w:rPr>
        <w:t>四位一体”</w:t>
      </w:r>
    </w:p>
    <w:p w14:paraId="01A126AB" w14:textId="77777777" w:rsidR="002F4E84" w:rsidRPr="00AA5C0F" w:rsidRDefault="002F4E84" w:rsidP="00AA5C0F">
      <w:pPr>
        <w:spacing w:line="240" w:lineRule="exact"/>
        <w:rPr>
          <w:rFonts w:ascii="宋体" w:eastAsia="宋体" w:hAnsi="宋体"/>
          <w:sz w:val="18"/>
          <w:szCs w:val="18"/>
        </w:rPr>
      </w:pPr>
      <w:proofErr w:type="gramStart"/>
      <w:r w:rsidRPr="00AA5C0F">
        <w:rPr>
          <w:rFonts w:ascii="宋体" w:eastAsia="宋体" w:hAnsi="宋体"/>
          <w:sz w:val="18"/>
          <w:szCs w:val="18"/>
        </w:rPr>
        <w:t>B.“</w:t>
      </w:r>
      <w:proofErr w:type="gramEnd"/>
      <w:r w:rsidRPr="00AA5C0F">
        <w:rPr>
          <w:rFonts w:ascii="宋体" w:eastAsia="宋体" w:hAnsi="宋体"/>
          <w:sz w:val="18"/>
          <w:szCs w:val="18"/>
        </w:rPr>
        <w:t>五位一体”</w:t>
      </w:r>
    </w:p>
    <w:p w14:paraId="1E551E14" w14:textId="77777777" w:rsidR="002F4E84" w:rsidRPr="00AA5C0F" w:rsidRDefault="002F4E84" w:rsidP="00AA5C0F">
      <w:pPr>
        <w:spacing w:line="240" w:lineRule="exact"/>
        <w:rPr>
          <w:rFonts w:ascii="宋体" w:eastAsia="宋体" w:hAnsi="宋体"/>
          <w:sz w:val="18"/>
          <w:szCs w:val="18"/>
        </w:rPr>
      </w:pPr>
      <w:proofErr w:type="gramStart"/>
      <w:r w:rsidRPr="00AA5C0F">
        <w:rPr>
          <w:rFonts w:ascii="宋体" w:eastAsia="宋体" w:hAnsi="宋体"/>
          <w:sz w:val="18"/>
          <w:szCs w:val="18"/>
        </w:rPr>
        <w:t>C.“</w:t>
      </w:r>
      <w:proofErr w:type="gramEnd"/>
      <w:r w:rsidRPr="00AA5C0F">
        <w:rPr>
          <w:rFonts w:ascii="宋体" w:eastAsia="宋体" w:hAnsi="宋体"/>
          <w:sz w:val="18"/>
          <w:szCs w:val="18"/>
        </w:rPr>
        <w:t>四个全面”</w:t>
      </w:r>
    </w:p>
    <w:p w14:paraId="426FA255" w14:textId="77777777" w:rsidR="002F4E84" w:rsidRPr="00AA5C0F" w:rsidRDefault="002F4E84" w:rsidP="00AA5C0F">
      <w:pPr>
        <w:spacing w:line="240" w:lineRule="exact"/>
        <w:rPr>
          <w:rFonts w:ascii="宋体" w:eastAsia="宋体" w:hAnsi="宋体"/>
          <w:sz w:val="18"/>
          <w:szCs w:val="18"/>
        </w:rPr>
      </w:pPr>
      <w:proofErr w:type="gramStart"/>
      <w:r w:rsidRPr="00AA5C0F">
        <w:rPr>
          <w:rFonts w:ascii="宋体" w:eastAsia="宋体" w:hAnsi="宋体"/>
          <w:sz w:val="18"/>
          <w:szCs w:val="18"/>
        </w:rPr>
        <w:t>D.“</w:t>
      </w:r>
      <w:proofErr w:type="gramEnd"/>
      <w:r w:rsidRPr="00AA5C0F">
        <w:rPr>
          <w:rFonts w:ascii="宋体" w:eastAsia="宋体" w:hAnsi="宋体"/>
          <w:sz w:val="18"/>
          <w:szCs w:val="18"/>
        </w:rPr>
        <w:t>四个自信”</w:t>
      </w:r>
    </w:p>
    <w:p w14:paraId="4FB37DA4"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 C.“四个全面”</w:t>
      </w:r>
    </w:p>
    <w:p w14:paraId="33E7EE2C"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 xml:space="preserve"> </w:t>
      </w:r>
    </w:p>
    <w:p w14:paraId="63A8CF8B"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第八章】中国特色社会主义进入新时代，我国社会主要矛盾已经转化为</w:t>
      </w:r>
    </w:p>
    <w:p w14:paraId="5E2F0539"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A.人民对于建立先进的工业国的要求同落后的农业国的现实之间的矛盾</w:t>
      </w:r>
    </w:p>
    <w:p w14:paraId="4CE853F7"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B.人民对于经济文化迅速发展的需要同当前经济文化不能满足人民需要的状况之间的矛盾</w:t>
      </w:r>
    </w:p>
    <w:p w14:paraId="07EA1907"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C.人民日益增长的美好生活需要和不平衡不充分的发展之间的矛盾</w:t>
      </w:r>
    </w:p>
    <w:p w14:paraId="3ACEE368"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D.人民日益增长的物质文化需要同落后的社会生产之间的矛盾</w:t>
      </w:r>
    </w:p>
    <w:p w14:paraId="2DF6D9A9"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 C.人民日益增长的美好生活需要和不平衡不充分的发展之间的矛盾</w:t>
      </w:r>
    </w:p>
    <w:p w14:paraId="7208E9CE" w14:textId="77777777" w:rsidR="002F4E84" w:rsidRPr="00AA5C0F" w:rsidRDefault="002F4E84" w:rsidP="00AA5C0F">
      <w:pPr>
        <w:spacing w:line="240" w:lineRule="exact"/>
        <w:rPr>
          <w:rFonts w:ascii="宋体" w:eastAsia="宋体" w:hAnsi="宋体"/>
          <w:sz w:val="18"/>
          <w:szCs w:val="18"/>
        </w:rPr>
      </w:pPr>
    </w:p>
    <w:p w14:paraId="5AFE73A1"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第八章单项选择题</w:t>
      </w:r>
      <w:r w:rsidRPr="00AA5C0F">
        <w:rPr>
          <w:rFonts w:ascii="宋体" w:eastAsia="宋体" w:hAnsi="宋体"/>
          <w:sz w:val="18"/>
          <w:szCs w:val="18"/>
        </w:rPr>
        <w:t>| 中国特色社会主义事业总体布局是</w:t>
      </w:r>
    </w:p>
    <w:p w14:paraId="6EA6C1A0" w14:textId="77777777" w:rsidR="002F4E84" w:rsidRPr="00AA5C0F" w:rsidRDefault="002F4E84" w:rsidP="00AA5C0F">
      <w:pPr>
        <w:spacing w:line="240" w:lineRule="exact"/>
        <w:rPr>
          <w:rFonts w:ascii="宋体" w:eastAsia="宋体" w:hAnsi="宋体"/>
          <w:sz w:val="18"/>
          <w:szCs w:val="18"/>
        </w:rPr>
      </w:pPr>
      <w:proofErr w:type="gramStart"/>
      <w:r w:rsidRPr="00AA5C0F">
        <w:rPr>
          <w:rFonts w:ascii="宋体" w:eastAsia="宋体" w:hAnsi="宋体"/>
          <w:sz w:val="18"/>
          <w:szCs w:val="18"/>
        </w:rPr>
        <w:t>A.“</w:t>
      </w:r>
      <w:proofErr w:type="gramEnd"/>
      <w:r w:rsidRPr="00AA5C0F">
        <w:rPr>
          <w:rFonts w:ascii="宋体" w:eastAsia="宋体" w:hAnsi="宋体"/>
          <w:sz w:val="18"/>
          <w:szCs w:val="18"/>
        </w:rPr>
        <w:t>四位一体”</w:t>
      </w:r>
    </w:p>
    <w:p w14:paraId="0E5F04AC" w14:textId="77777777" w:rsidR="002F4E84" w:rsidRPr="00AA5C0F" w:rsidRDefault="002F4E84" w:rsidP="00AA5C0F">
      <w:pPr>
        <w:spacing w:line="240" w:lineRule="exact"/>
        <w:rPr>
          <w:rFonts w:ascii="宋体" w:eastAsia="宋体" w:hAnsi="宋体"/>
          <w:sz w:val="18"/>
          <w:szCs w:val="18"/>
        </w:rPr>
      </w:pPr>
      <w:proofErr w:type="gramStart"/>
      <w:r w:rsidRPr="00AA5C0F">
        <w:rPr>
          <w:rFonts w:ascii="宋体" w:eastAsia="宋体" w:hAnsi="宋体"/>
          <w:sz w:val="18"/>
          <w:szCs w:val="18"/>
        </w:rPr>
        <w:t>B.“</w:t>
      </w:r>
      <w:proofErr w:type="gramEnd"/>
      <w:r w:rsidRPr="00AA5C0F">
        <w:rPr>
          <w:rFonts w:ascii="宋体" w:eastAsia="宋体" w:hAnsi="宋体"/>
          <w:sz w:val="18"/>
          <w:szCs w:val="18"/>
        </w:rPr>
        <w:t>五位一体”</w:t>
      </w:r>
    </w:p>
    <w:p w14:paraId="6E430389" w14:textId="77777777" w:rsidR="002F4E84" w:rsidRPr="00AA5C0F" w:rsidRDefault="002F4E84" w:rsidP="00AA5C0F">
      <w:pPr>
        <w:spacing w:line="240" w:lineRule="exact"/>
        <w:rPr>
          <w:rFonts w:ascii="宋体" w:eastAsia="宋体" w:hAnsi="宋体"/>
          <w:sz w:val="18"/>
          <w:szCs w:val="18"/>
        </w:rPr>
      </w:pPr>
      <w:proofErr w:type="gramStart"/>
      <w:r w:rsidRPr="00AA5C0F">
        <w:rPr>
          <w:rFonts w:ascii="宋体" w:eastAsia="宋体" w:hAnsi="宋体"/>
          <w:sz w:val="18"/>
          <w:szCs w:val="18"/>
        </w:rPr>
        <w:t>C.“</w:t>
      </w:r>
      <w:proofErr w:type="gramEnd"/>
      <w:r w:rsidRPr="00AA5C0F">
        <w:rPr>
          <w:rFonts w:ascii="宋体" w:eastAsia="宋体" w:hAnsi="宋体"/>
          <w:sz w:val="18"/>
          <w:szCs w:val="18"/>
        </w:rPr>
        <w:t>四个全面”</w:t>
      </w:r>
    </w:p>
    <w:p w14:paraId="1BEBA2CC" w14:textId="77777777" w:rsidR="002F4E84" w:rsidRPr="00AA5C0F" w:rsidRDefault="002F4E84" w:rsidP="00AA5C0F">
      <w:pPr>
        <w:spacing w:line="240" w:lineRule="exact"/>
        <w:rPr>
          <w:rFonts w:ascii="宋体" w:eastAsia="宋体" w:hAnsi="宋体"/>
          <w:sz w:val="18"/>
          <w:szCs w:val="18"/>
        </w:rPr>
      </w:pPr>
      <w:proofErr w:type="gramStart"/>
      <w:r w:rsidRPr="00AA5C0F">
        <w:rPr>
          <w:rFonts w:ascii="宋体" w:eastAsia="宋体" w:hAnsi="宋体"/>
          <w:sz w:val="18"/>
          <w:szCs w:val="18"/>
        </w:rPr>
        <w:t>D.“</w:t>
      </w:r>
      <w:proofErr w:type="gramEnd"/>
      <w:r w:rsidRPr="00AA5C0F">
        <w:rPr>
          <w:rFonts w:ascii="宋体" w:eastAsia="宋体" w:hAnsi="宋体"/>
          <w:sz w:val="18"/>
          <w:szCs w:val="18"/>
        </w:rPr>
        <w:t>四个自信”</w:t>
      </w:r>
    </w:p>
    <w:p w14:paraId="39D121AF"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 B.“五位一体”</w:t>
      </w:r>
    </w:p>
    <w:p w14:paraId="27060B8B"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 xml:space="preserve"> </w:t>
      </w:r>
    </w:p>
    <w:p w14:paraId="2DF5AC96"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第八章单项选择题</w:t>
      </w:r>
      <w:r w:rsidRPr="00AA5C0F">
        <w:rPr>
          <w:rFonts w:ascii="宋体" w:eastAsia="宋体" w:hAnsi="宋体"/>
          <w:sz w:val="18"/>
          <w:szCs w:val="18"/>
        </w:rPr>
        <w:t>| 新时代中国特色社会主义基本方略，党的十九大概括为</w:t>
      </w:r>
    </w:p>
    <w:p w14:paraId="44EACF35" w14:textId="77777777" w:rsidR="002F4E84" w:rsidRPr="00AA5C0F" w:rsidRDefault="002F4E84" w:rsidP="00AA5C0F">
      <w:pPr>
        <w:spacing w:line="240" w:lineRule="exact"/>
        <w:rPr>
          <w:rFonts w:ascii="宋体" w:eastAsia="宋体" w:hAnsi="宋体"/>
          <w:sz w:val="18"/>
          <w:szCs w:val="18"/>
        </w:rPr>
      </w:pPr>
      <w:proofErr w:type="gramStart"/>
      <w:r w:rsidRPr="00AA5C0F">
        <w:rPr>
          <w:rFonts w:ascii="宋体" w:eastAsia="宋体" w:hAnsi="宋体"/>
          <w:sz w:val="18"/>
          <w:szCs w:val="18"/>
        </w:rPr>
        <w:t>A.“</w:t>
      </w:r>
      <w:proofErr w:type="gramEnd"/>
      <w:r w:rsidRPr="00AA5C0F">
        <w:rPr>
          <w:rFonts w:ascii="宋体" w:eastAsia="宋体" w:hAnsi="宋体"/>
          <w:sz w:val="18"/>
          <w:szCs w:val="18"/>
        </w:rPr>
        <w:t>四个自信”</w:t>
      </w:r>
    </w:p>
    <w:p w14:paraId="7F1C007D" w14:textId="77777777" w:rsidR="002F4E84" w:rsidRPr="00AA5C0F" w:rsidRDefault="002F4E84" w:rsidP="00AA5C0F">
      <w:pPr>
        <w:spacing w:line="240" w:lineRule="exact"/>
        <w:rPr>
          <w:rFonts w:ascii="宋体" w:eastAsia="宋体" w:hAnsi="宋体"/>
          <w:sz w:val="18"/>
          <w:szCs w:val="18"/>
        </w:rPr>
      </w:pPr>
      <w:proofErr w:type="gramStart"/>
      <w:r w:rsidRPr="00AA5C0F">
        <w:rPr>
          <w:rFonts w:ascii="宋体" w:eastAsia="宋体" w:hAnsi="宋体"/>
          <w:sz w:val="18"/>
          <w:szCs w:val="18"/>
        </w:rPr>
        <w:t>B.“</w:t>
      </w:r>
      <w:proofErr w:type="gramEnd"/>
      <w:r w:rsidRPr="00AA5C0F">
        <w:rPr>
          <w:rFonts w:ascii="宋体" w:eastAsia="宋体" w:hAnsi="宋体"/>
          <w:sz w:val="18"/>
          <w:szCs w:val="18"/>
        </w:rPr>
        <w:t>四个伟大”</w:t>
      </w:r>
    </w:p>
    <w:p w14:paraId="704BAC40" w14:textId="77777777" w:rsidR="002F4E84" w:rsidRPr="00AA5C0F" w:rsidRDefault="002F4E84" w:rsidP="00AA5C0F">
      <w:pPr>
        <w:spacing w:line="240" w:lineRule="exact"/>
        <w:rPr>
          <w:rFonts w:ascii="宋体" w:eastAsia="宋体" w:hAnsi="宋体"/>
          <w:sz w:val="18"/>
          <w:szCs w:val="18"/>
        </w:rPr>
      </w:pPr>
      <w:proofErr w:type="gramStart"/>
      <w:r w:rsidRPr="00AA5C0F">
        <w:rPr>
          <w:rFonts w:ascii="宋体" w:eastAsia="宋体" w:hAnsi="宋体"/>
          <w:sz w:val="18"/>
          <w:szCs w:val="18"/>
        </w:rPr>
        <w:t>C.“</w:t>
      </w:r>
      <w:proofErr w:type="gramEnd"/>
      <w:r w:rsidRPr="00AA5C0F">
        <w:rPr>
          <w:rFonts w:ascii="宋体" w:eastAsia="宋体" w:hAnsi="宋体"/>
          <w:sz w:val="18"/>
          <w:szCs w:val="18"/>
        </w:rPr>
        <w:t>八个明确”</w:t>
      </w:r>
    </w:p>
    <w:p w14:paraId="221C025F" w14:textId="77777777" w:rsidR="002F4E84" w:rsidRPr="00AA5C0F" w:rsidRDefault="002F4E84" w:rsidP="00AA5C0F">
      <w:pPr>
        <w:spacing w:line="240" w:lineRule="exact"/>
        <w:rPr>
          <w:rFonts w:ascii="宋体" w:eastAsia="宋体" w:hAnsi="宋体"/>
          <w:sz w:val="18"/>
          <w:szCs w:val="18"/>
        </w:rPr>
      </w:pPr>
      <w:proofErr w:type="gramStart"/>
      <w:r w:rsidRPr="00AA5C0F">
        <w:rPr>
          <w:rFonts w:ascii="宋体" w:eastAsia="宋体" w:hAnsi="宋体"/>
          <w:sz w:val="18"/>
          <w:szCs w:val="18"/>
        </w:rPr>
        <w:t>D.“</w:t>
      </w:r>
      <w:proofErr w:type="gramEnd"/>
      <w:r w:rsidRPr="00AA5C0F">
        <w:rPr>
          <w:rFonts w:ascii="宋体" w:eastAsia="宋体" w:hAnsi="宋体"/>
          <w:sz w:val="18"/>
          <w:szCs w:val="18"/>
        </w:rPr>
        <w:t>十四个坚持”</w:t>
      </w:r>
    </w:p>
    <w:p w14:paraId="2793B860"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 D.“十四个坚持”</w:t>
      </w:r>
    </w:p>
    <w:p w14:paraId="691507C0" w14:textId="77777777" w:rsidR="002F4E84" w:rsidRPr="00AA5C0F" w:rsidRDefault="002F4E84" w:rsidP="00AA5C0F">
      <w:pPr>
        <w:spacing w:line="240" w:lineRule="exact"/>
        <w:rPr>
          <w:rFonts w:ascii="宋体" w:eastAsia="宋体" w:hAnsi="宋体"/>
          <w:sz w:val="18"/>
          <w:szCs w:val="18"/>
        </w:rPr>
      </w:pPr>
    </w:p>
    <w:p w14:paraId="66D73886"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第八章单项选择题</w:t>
      </w:r>
      <w:r w:rsidRPr="00AA5C0F">
        <w:rPr>
          <w:rFonts w:ascii="宋体" w:eastAsia="宋体" w:hAnsi="宋体"/>
          <w:sz w:val="18"/>
          <w:szCs w:val="18"/>
        </w:rPr>
        <w:t>|是解决我国一切问题的基础和关键。</w:t>
      </w:r>
    </w:p>
    <w:p w14:paraId="69A05C78"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A.改革</w:t>
      </w:r>
    </w:p>
    <w:p w14:paraId="48086818"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B.发展</w:t>
      </w:r>
    </w:p>
    <w:p w14:paraId="058E4E45"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C.稳定</w:t>
      </w:r>
    </w:p>
    <w:p w14:paraId="3F5D4F9C"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lastRenderedPageBreak/>
        <w:t>D.创新</w:t>
      </w:r>
    </w:p>
    <w:p w14:paraId="79C3E364"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B.发展</w:t>
      </w:r>
    </w:p>
    <w:p w14:paraId="6AF77DB8"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 xml:space="preserve"> </w:t>
      </w:r>
    </w:p>
    <w:p w14:paraId="339EE891"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第八章多项选择题</w:t>
      </w:r>
      <w:r w:rsidRPr="00AA5C0F">
        <w:rPr>
          <w:rFonts w:ascii="宋体" w:eastAsia="宋体" w:hAnsi="宋体"/>
          <w:sz w:val="18"/>
          <w:szCs w:val="18"/>
        </w:rPr>
        <w:t>|中国特色社会主义事业的总体布局是（ ）、战略布局是（ ）。</w:t>
      </w:r>
    </w:p>
    <w:p w14:paraId="724CCBBA" w14:textId="77777777" w:rsidR="002F4E84" w:rsidRPr="00AA5C0F" w:rsidRDefault="002F4E84" w:rsidP="00AA5C0F">
      <w:pPr>
        <w:spacing w:line="240" w:lineRule="exact"/>
        <w:rPr>
          <w:rFonts w:ascii="宋体" w:eastAsia="宋体" w:hAnsi="宋体"/>
          <w:sz w:val="18"/>
          <w:szCs w:val="18"/>
        </w:rPr>
      </w:pPr>
      <w:proofErr w:type="gramStart"/>
      <w:r w:rsidRPr="00AA5C0F">
        <w:rPr>
          <w:rFonts w:ascii="宋体" w:eastAsia="宋体" w:hAnsi="宋体"/>
          <w:sz w:val="18"/>
          <w:szCs w:val="18"/>
        </w:rPr>
        <w:t>A.“</w:t>
      </w:r>
      <w:proofErr w:type="gramEnd"/>
      <w:r w:rsidRPr="00AA5C0F">
        <w:rPr>
          <w:rFonts w:ascii="宋体" w:eastAsia="宋体" w:hAnsi="宋体"/>
          <w:sz w:val="18"/>
          <w:szCs w:val="18"/>
        </w:rPr>
        <w:t>八个明确”</w:t>
      </w:r>
    </w:p>
    <w:p w14:paraId="0730A299" w14:textId="77777777" w:rsidR="002F4E84" w:rsidRPr="00AA5C0F" w:rsidRDefault="002F4E84" w:rsidP="00AA5C0F">
      <w:pPr>
        <w:spacing w:line="240" w:lineRule="exact"/>
        <w:rPr>
          <w:rFonts w:ascii="宋体" w:eastAsia="宋体" w:hAnsi="宋体"/>
          <w:sz w:val="18"/>
          <w:szCs w:val="18"/>
        </w:rPr>
      </w:pPr>
      <w:proofErr w:type="gramStart"/>
      <w:r w:rsidRPr="00AA5C0F">
        <w:rPr>
          <w:rFonts w:ascii="宋体" w:eastAsia="宋体" w:hAnsi="宋体"/>
          <w:sz w:val="18"/>
          <w:szCs w:val="18"/>
        </w:rPr>
        <w:t>B.“</w:t>
      </w:r>
      <w:proofErr w:type="gramEnd"/>
      <w:r w:rsidRPr="00AA5C0F">
        <w:rPr>
          <w:rFonts w:ascii="宋体" w:eastAsia="宋体" w:hAnsi="宋体"/>
          <w:sz w:val="18"/>
          <w:szCs w:val="18"/>
        </w:rPr>
        <w:t>十四个坚持”</w:t>
      </w:r>
    </w:p>
    <w:p w14:paraId="6FDA7D27" w14:textId="77777777" w:rsidR="002F4E84" w:rsidRPr="00AA5C0F" w:rsidRDefault="002F4E84" w:rsidP="00AA5C0F">
      <w:pPr>
        <w:spacing w:line="240" w:lineRule="exact"/>
        <w:rPr>
          <w:rFonts w:ascii="宋体" w:eastAsia="宋体" w:hAnsi="宋体"/>
          <w:sz w:val="18"/>
          <w:szCs w:val="18"/>
        </w:rPr>
      </w:pPr>
      <w:proofErr w:type="gramStart"/>
      <w:r w:rsidRPr="00AA5C0F">
        <w:rPr>
          <w:rFonts w:ascii="宋体" w:eastAsia="宋体" w:hAnsi="宋体"/>
          <w:sz w:val="18"/>
          <w:szCs w:val="18"/>
        </w:rPr>
        <w:t>C.“</w:t>
      </w:r>
      <w:proofErr w:type="gramEnd"/>
      <w:r w:rsidRPr="00AA5C0F">
        <w:rPr>
          <w:rFonts w:ascii="宋体" w:eastAsia="宋体" w:hAnsi="宋体"/>
          <w:sz w:val="18"/>
          <w:szCs w:val="18"/>
        </w:rPr>
        <w:t>五位一体”</w:t>
      </w:r>
    </w:p>
    <w:p w14:paraId="2C003C80" w14:textId="77777777" w:rsidR="002F4E84" w:rsidRPr="00AA5C0F" w:rsidRDefault="002F4E84" w:rsidP="00AA5C0F">
      <w:pPr>
        <w:spacing w:line="240" w:lineRule="exact"/>
        <w:rPr>
          <w:rFonts w:ascii="宋体" w:eastAsia="宋体" w:hAnsi="宋体"/>
          <w:sz w:val="18"/>
          <w:szCs w:val="18"/>
        </w:rPr>
      </w:pPr>
      <w:proofErr w:type="gramStart"/>
      <w:r w:rsidRPr="00AA5C0F">
        <w:rPr>
          <w:rFonts w:ascii="宋体" w:eastAsia="宋体" w:hAnsi="宋体"/>
          <w:sz w:val="18"/>
          <w:szCs w:val="18"/>
        </w:rPr>
        <w:t>D.“</w:t>
      </w:r>
      <w:proofErr w:type="gramEnd"/>
      <w:r w:rsidRPr="00AA5C0F">
        <w:rPr>
          <w:rFonts w:ascii="宋体" w:eastAsia="宋体" w:hAnsi="宋体"/>
          <w:sz w:val="18"/>
          <w:szCs w:val="18"/>
        </w:rPr>
        <w:t>四个全面”</w:t>
      </w:r>
    </w:p>
    <w:p w14:paraId="201DD3BE"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3350E050" w14:textId="77777777" w:rsidR="002F4E84" w:rsidRPr="00AA5C0F" w:rsidRDefault="002F4E84" w:rsidP="00AA5C0F">
      <w:pPr>
        <w:spacing w:line="240" w:lineRule="exact"/>
        <w:rPr>
          <w:rFonts w:ascii="宋体" w:eastAsia="宋体" w:hAnsi="宋体"/>
          <w:sz w:val="18"/>
          <w:szCs w:val="18"/>
        </w:rPr>
      </w:pPr>
      <w:proofErr w:type="gramStart"/>
      <w:r w:rsidRPr="00AA5C0F">
        <w:rPr>
          <w:rFonts w:ascii="宋体" w:eastAsia="宋体" w:hAnsi="宋体"/>
          <w:sz w:val="18"/>
          <w:szCs w:val="18"/>
        </w:rPr>
        <w:t>C.“</w:t>
      </w:r>
      <w:proofErr w:type="gramEnd"/>
      <w:r w:rsidRPr="00AA5C0F">
        <w:rPr>
          <w:rFonts w:ascii="宋体" w:eastAsia="宋体" w:hAnsi="宋体"/>
          <w:sz w:val="18"/>
          <w:szCs w:val="18"/>
        </w:rPr>
        <w:t>五位一体”</w:t>
      </w:r>
    </w:p>
    <w:p w14:paraId="40BA310F" w14:textId="77777777" w:rsidR="002F4E84" w:rsidRPr="00AA5C0F" w:rsidRDefault="002F4E84" w:rsidP="00AA5C0F">
      <w:pPr>
        <w:spacing w:line="240" w:lineRule="exact"/>
        <w:rPr>
          <w:rFonts w:ascii="宋体" w:eastAsia="宋体" w:hAnsi="宋体"/>
          <w:sz w:val="18"/>
          <w:szCs w:val="18"/>
        </w:rPr>
      </w:pPr>
      <w:proofErr w:type="gramStart"/>
      <w:r w:rsidRPr="00AA5C0F">
        <w:rPr>
          <w:rFonts w:ascii="宋体" w:eastAsia="宋体" w:hAnsi="宋体"/>
          <w:sz w:val="18"/>
          <w:szCs w:val="18"/>
        </w:rPr>
        <w:t>D.“</w:t>
      </w:r>
      <w:proofErr w:type="gramEnd"/>
      <w:r w:rsidRPr="00AA5C0F">
        <w:rPr>
          <w:rFonts w:ascii="宋体" w:eastAsia="宋体" w:hAnsi="宋体"/>
          <w:sz w:val="18"/>
          <w:szCs w:val="18"/>
        </w:rPr>
        <w:t>四个全面”</w:t>
      </w:r>
    </w:p>
    <w:p w14:paraId="41F8D7AD" w14:textId="77777777" w:rsidR="002F4E84" w:rsidRPr="00AA5C0F" w:rsidRDefault="002F4E84" w:rsidP="00AA5C0F">
      <w:pPr>
        <w:spacing w:line="240" w:lineRule="exact"/>
        <w:rPr>
          <w:rFonts w:ascii="宋体" w:eastAsia="宋体" w:hAnsi="宋体"/>
          <w:sz w:val="18"/>
          <w:szCs w:val="18"/>
        </w:rPr>
      </w:pPr>
    </w:p>
    <w:p w14:paraId="0276EFC7"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 xml:space="preserve">  第八章单项选择题| 中国特色社会主义进入新时代，在我国社会主要矛盾中，影响满足人们美好生活需要的 ，主要的是</w:t>
      </w:r>
    </w:p>
    <w:p w14:paraId="27D9564C"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A.落后的社会生产</w:t>
      </w:r>
    </w:p>
    <w:p w14:paraId="57D07382"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B.人民对美好生活的向往</w:t>
      </w:r>
    </w:p>
    <w:p w14:paraId="72EC2128"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C.发展的不平衡不充分问题</w:t>
      </w:r>
    </w:p>
    <w:p w14:paraId="67C1010D"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D.我国社会主义所处的历史阶段问题</w:t>
      </w:r>
    </w:p>
    <w:p w14:paraId="725243EF"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 C.发展的不平衡不充分问题</w:t>
      </w:r>
    </w:p>
    <w:p w14:paraId="59051D76"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 xml:space="preserve"> </w:t>
      </w:r>
    </w:p>
    <w:p w14:paraId="3448189A"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第八章单项选择题</w:t>
      </w:r>
      <w:r w:rsidRPr="00AA5C0F">
        <w:rPr>
          <w:rFonts w:ascii="宋体" w:eastAsia="宋体" w:hAnsi="宋体"/>
          <w:sz w:val="18"/>
          <w:szCs w:val="18"/>
        </w:rPr>
        <w:t>| 新时代中国特色社会主义基本方略，党的十九大概括为</w:t>
      </w:r>
    </w:p>
    <w:p w14:paraId="4CE49287" w14:textId="77777777" w:rsidR="002F4E84" w:rsidRPr="00AA5C0F" w:rsidRDefault="002F4E84" w:rsidP="00AA5C0F">
      <w:pPr>
        <w:spacing w:line="240" w:lineRule="exact"/>
        <w:rPr>
          <w:rFonts w:ascii="宋体" w:eastAsia="宋体" w:hAnsi="宋体"/>
          <w:sz w:val="18"/>
          <w:szCs w:val="18"/>
        </w:rPr>
      </w:pPr>
      <w:proofErr w:type="gramStart"/>
      <w:r w:rsidRPr="00AA5C0F">
        <w:rPr>
          <w:rFonts w:ascii="宋体" w:eastAsia="宋体" w:hAnsi="宋体"/>
          <w:sz w:val="18"/>
          <w:szCs w:val="18"/>
        </w:rPr>
        <w:t>A.“</w:t>
      </w:r>
      <w:proofErr w:type="gramEnd"/>
      <w:r w:rsidRPr="00AA5C0F">
        <w:rPr>
          <w:rFonts w:ascii="宋体" w:eastAsia="宋体" w:hAnsi="宋体"/>
          <w:sz w:val="18"/>
          <w:szCs w:val="18"/>
        </w:rPr>
        <w:t>四个自信”</w:t>
      </w:r>
    </w:p>
    <w:p w14:paraId="77D622ED" w14:textId="77777777" w:rsidR="002F4E84" w:rsidRPr="00AA5C0F" w:rsidRDefault="002F4E84" w:rsidP="00AA5C0F">
      <w:pPr>
        <w:spacing w:line="240" w:lineRule="exact"/>
        <w:rPr>
          <w:rFonts w:ascii="宋体" w:eastAsia="宋体" w:hAnsi="宋体"/>
          <w:sz w:val="18"/>
          <w:szCs w:val="18"/>
        </w:rPr>
      </w:pPr>
      <w:proofErr w:type="gramStart"/>
      <w:r w:rsidRPr="00AA5C0F">
        <w:rPr>
          <w:rFonts w:ascii="宋体" w:eastAsia="宋体" w:hAnsi="宋体"/>
          <w:sz w:val="18"/>
          <w:szCs w:val="18"/>
        </w:rPr>
        <w:t>B.“</w:t>
      </w:r>
      <w:proofErr w:type="gramEnd"/>
      <w:r w:rsidRPr="00AA5C0F">
        <w:rPr>
          <w:rFonts w:ascii="宋体" w:eastAsia="宋体" w:hAnsi="宋体"/>
          <w:sz w:val="18"/>
          <w:szCs w:val="18"/>
        </w:rPr>
        <w:t>四个伟大”</w:t>
      </w:r>
    </w:p>
    <w:p w14:paraId="6D06CECA" w14:textId="77777777" w:rsidR="002F4E84" w:rsidRPr="00AA5C0F" w:rsidRDefault="002F4E84" w:rsidP="00AA5C0F">
      <w:pPr>
        <w:spacing w:line="240" w:lineRule="exact"/>
        <w:rPr>
          <w:rFonts w:ascii="宋体" w:eastAsia="宋体" w:hAnsi="宋体"/>
          <w:sz w:val="18"/>
          <w:szCs w:val="18"/>
        </w:rPr>
      </w:pPr>
      <w:proofErr w:type="gramStart"/>
      <w:r w:rsidRPr="00AA5C0F">
        <w:rPr>
          <w:rFonts w:ascii="宋体" w:eastAsia="宋体" w:hAnsi="宋体"/>
          <w:sz w:val="18"/>
          <w:szCs w:val="18"/>
        </w:rPr>
        <w:t>C.“</w:t>
      </w:r>
      <w:proofErr w:type="gramEnd"/>
      <w:r w:rsidRPr="00AA5C0F">
        <w:rPr>
          <w:rFonts w:ascii="宋体" w:eastAsia="宋体" w:hAnsi="宋体"/>
          <w:sz w:val="18"/>
          <w:szCs w:val="18"/>
        </w:rPr>
        <w:t>八个明确”</w:t>
      </w:r>
    </w:p>
    <w:p w14:paraId="3937FC6A" w14:textId="77777777" w:rsidR="002F4E84" w:rsidRPr="00AA5C0F" w:rsidRDefault="002F4E84" w:rsidP="00AA5C0F">
      <w:pPr>
        <w:spacing w:line="240" w:lineRule="exact"/>
        <w:rPr>
          <w:rFonts w:ascii="宋体" w:eastAsia="宋体" w:hAnsi="宋体"/>
          <w:sz w:val="18"/>
          <w:szCs w:val="18"/>
        </w:rPr>
      </w:pPr>
      <w:proofErr w:type="gramStart"/>
      <w:r w:rsidRPr="00AA5C0F">
        <w:rPr>
          <w:rFonts w:ascii="宋体" w:eastAsia="宋体" w:hAnsi="宋体"/>
          <w:sz w:val="18"/>
          <w:szCs w:val="18"/>
        </w:rPr>
        <w:t>D.“</w:t>
      </w:r>
      <w:proofErr w:type="gramEnd"/>
      <w:r w:rsidRPr="00AA5C0F">
        <w:rPr>
          <w:rFonts w:ascii="宋体" w:eastAsia="宋体" w:hAnsi="宋体"/>
          <w:sz w:val="18"/>
          <w:szCs w:val="18"/>
        </w:rPr>
        <w:t>十四个坚持”</w:t>
      </w:r>
    </w:p>
    <w:p w14:paraId="33DB510A"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 D.“十四个坚持”</w:t>
      </w:r>
    </w:p>
    <w:p w14:paraId="7FC0C100"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 xml:space="preserve"> </w:t>
      </w:r>
    </w:p>
    <w:p w14:paraId="20B90B12"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第八章多项选择题</w:t>
      </w:r>
      <w:r w:rsidRPr="00AA5C0F">
        <w:rPr>
          <w:rFonts w:ascii="宋体" w:eastAsia="宋体" w:hAnsi="宋体"/>
          <w:sz w:val="18"/>
          <w:szCs w:val="18"/>
        </w:rPr>
        <w:t>| 习近平新时代中国特色社会主义思想是</w:t>
      </w:r>
    </w:p>
    <w:p w14:paraId="75EA84EE"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A.马克思主义中国化的新飞跃</w:t>
      </w:r>
    </w:p>
    <w:p w14:paraId="40FAA508"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B.当代中国的马克思主义</w:t>
      </w:r>
    </w:p>
    <w:p w14:paraId="6A9A066F"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C.21世纪的马克思主义</w:t>
      </w:r>
    </w:p>
    <w:p w14:paraId="31F5CB0F"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D.开放的理论体系</w:t>
      </w:r>
    </w:p>
    <w:p w14:paraId="3D7BC628"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506DBFDA"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A.马克思主义中国化的新飞跃</w:t>
      </w:r>
    </w:p>
    <w:p w14:paraId="1D65E770"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B.当代中国的马克思主义</w:t>
      </w:r>
    </w:p>
    <w:p w14:paraId="696C73F9"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C.21世纪的马克思主义</w:t>
      </w:r>
    </w:p>
    <w:p w14:paraId="00AA11D2"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D.开放的理论</w:t>
      </w:r>
    </w:p>
    <w:p w14:paraId="177A4A28"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体系</w:t>
      </w:r>
    </w:p>
    <w:p w14:paraId="497BA218"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 xml:space="preserve"> </w:t>
      </w:r>
    </w:p>
    <w:p w14:paraId="27065597"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第八章多项选择题</w:t>
      </w:r>
      <w:r w:rsidRPr="00AA5C0F">
        <w:rPr>
          <w:rFonts w:ascii="宋体" w:eastAsia="宋体" w:hAnsi="宋体"/>
          <w:sz w:val="18"/>
          <w:szCs w:val="18"/>
        </w:rPr>
        <w:t>| 全面深化改革总目标是</w:t>
      </w:r>
    </w:p>
    <w:p w14:paraId="390E3C00"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A.完善和发展中国特色社会主义制度</w:t>
      </w:r>
    </w:p>
    <w:p w14:paraId="7220A40A"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B.实现国家治理的现代化</w:t>
      </w:r>
    </w:p>
    <w:p w14:paraId="6941FDE1"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C.建设社会主义法治国家</w:t>
      </w:r>
    </w:p>
    <w:p w14:paraId="23B59075"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D.推进国家治理体系和治理能力现代化</w:t>
      </w:r>
    </w:p>
    <w:p w14:paraId="0773ABAE"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7B8DD726"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A.完善和发展中国特色社会主义制度</w:t>
      </w:r>
    </w:p>
    <w:p w14:paraId="0B83BBB4"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D.推进国家治理体系和治理能力现代化</w:t>
      </w:r>
    </w:p>
    <w:p w14:paraId="57C49546"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 xml:space="preserve"> </w:t>
      </w:r>
    </w:p>
    <w:p w14:paraId="2B9F70B4"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第八</w:t>
      </w:r>
      <w:proofErr w:type="gramStart"/>
      <w:r w:rsidRPr="00AA5C0F">
        <w:rPr>
          <w:rFonts w:ascii="宋体" w:eastAsia="宋体" w:hAnsi="宋体" w:hint="eastAsia"/>
          <w:sz w:val="18"/>
          <w:szCs w:val="18"/>
        </w:rPr>
        <w:t>章判断</w:t>
      </w:r>
      <w:proofErr w:type="gramEnd"/>
      <w:r w:rsidRPr="00AA5C0F">
        <w:rPr>
          <w:rFonts w:ascii="宋体" w:eastAsia="宋体" w:hAnsi="宋体" w:hint="eastAsia"/>
          <w:sz w:val="18"/>
          <w:szCs w:val="18"/>
        </w:rPr>
        <w:t>题</w:t>
      </w:r>
      <w:r w:rsidRPr="00AA5C0F">
        <w:rPr>
          <w:rFonts w:ascii="宋体" w:eastAsia="宋体" w:hAnsi="宋体"/>
          <w:sz w:val="18"/>
          <w:szCs w:val="18"/>
        </w:rPr>
        <w:t>| 我国社会主义主要矛盾的变化是关系全局的历史性变化。</w:t>
      </w:r>
    </w:p>
    <w:p w14:paraId="1EB36DCD"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 正确</w:t>
      </w:r>
    </w:p>
    <w:p w14:paraId="64882517"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 xml:space="preserve"> </w:t>
      </w:r>
    </w:p>
    <w:p w14:paraId="5603D878"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第八章单项选择题</w:t>
      </w:r>
      <w:r w:rsidRPr="00AA5C0F">
        <w:rPr>
          <w:rFonts w:ascii="宋体" w:eastAsia="宋体" w:hAnsi="宋体"/>
          <w:sz w:val="18"/>
          <w:szCs w:val="18"/>
        </w:rPr>
        <w:t>| 习近平新时代中国特色社会主义思想最重要、</w:t>
      </w:r>
      <w:proofErr w:type="gramStart"/>
      <w:r w:rsidRPr="00AA5C0F">
        <w:rPr>
          <w:rFonts w:ascii="宋体" w:eastAsia="宋体" w:hAnsi="宋体"/>
          <w:sz w:val="18"/>
          <w:szCs w:val="18"/>
        </w:rPr>
        <w:t>最</w:t>
      </w:r>
      <w:proofErr w:type="gramEnd"/>
      <w:r w:rsidRPr="00AA5C0F">
        <w:rPr>
          <w:rFonts w:ascii="宋体" w:eastAsia="宋体" w:hAnsi="宋体"/>
          <w:sz w:val="18"/>
          <w:szCs w:val="18"/>
        </w:rPr>
        <w:t>核心的内容是党的十九大报告概括的</w:t>
      </w:r>
    </w:p>
    <w:p w14:paraId="6C9449C2" w14:textId="77777777" w:rsidR="002F4E84" w:rsidRPr="00AA5C0F" w:rsidRDefault="002F4E84" w:rsidP="00AA5C0F">
      <w:pPr>
        <w:spacing w:line="240" w:lineRule="exact"/>
        <w:rPr>
          <w:rFonts w:ascii="宋体" w:eastAsia="宋体" w:hAnsi="宋体"/>
          <w:sz w:val="18"/>
          <w:szCs w:val="18"/>
        </w:rPr>
      </w:pPr>
      <w:proofErr w:type="gramStart"/>
      <w:r w:rsidRPr="00AA5C0F">
        <w:rPr>
          <w:rFonts w:ascii="宋体" w:eastAsia="宋体" w:hAnsi="宋体"/>
          <w:sz w:val="18"/>
          <w:szCs w:val="18"/>
        </w:rPr>
        <w:t>A.“</w:t>
      </w:r>
      <w:proofErr w:type="gramEnd"/>
      <w:r w:rsidRPr="00AA5C0F">
        <w:rPr>
          <w:rFonts w:ascii="宋体" w:eastAsia="宋体" w:hAnsi="宋体"/>
          <w:sz w:val="18"/>
          <w:szCs w:val="18"/>
        </w:rPr>
        <w:t>四个自信”</w:t>
      </w:r>
    </w:p>
    <w:p w14:paraId="0FDE9356" w14:textId="77777777" w:rsidR="002F4E84" w:rsidRPr="00AA5C0F" w:rsidRDefault="002F4E84" w:rsidP="00AA5C0F">
      <w:pPr>
        <w:spacing w:line="240" w:lineRule="exact"/>
        <w:rPr>
          <w:rFonts w:ascii="宋体" w:eastAsia="宋体" w:hAnsi="宋体"/>
          <w:sz w:val="18"/>
          <w:szCs w:val="18"/>
        </w:rPr>
      </w:pPr>
      <w:proofErr w:type="gramStart"/>
      <w:r w:rsidRPr="00AA5C0F">
        <w:rPr>
          <w:rFonts w:ascii="宋体" w:eastAsia="宋体" w:hAnsi="宋体"/>
          <w:sz w:val="18"/>
          <w:szCs w:val="18"/>
        </w:rPr>
        <w:t>B.“</w:t>
      </w:r>
      <w:proofErr w:type="gramEnd"/>
      <w:r w:rsidRPr="00AA5C0F">
        <w:rPr>
          <w:rFonts w:ascii="宋体" w:eastAsia="宋体" w:hAnsi="宋体"/>
          <w:sz w:val="18"/>
          <w:szCs w:val="18"/>
        </w:rPr>
        <w:t>四个伟大”</w:t>
      </w:r>
    </w:p>
    <w:p w14:paraId="68C70775" w14:textId="77777777" w:rsidR="002F4E84" w:rsidRPr="00AA5C0F" w:rsidRDefault="002F4E84" w:rsidP="00AA5C0F">
      <w:pPr>
        <w:spacing w:line="240" w:lineRule="exact"/>
        <w:rPr>
          <w:rFonts w:ascii="宋体" w:eastAsia="宋体" w:hAnsi="宋体"/>
          <w:sz w:val="18"/>
          <w:szCs w:val="18"/>
        </w:rPr>
      </w:pPr>
      <w:proofErr w:type="gramStart"/>
      <w:r w:rsidRPr="00AA5C0F">
        <w:rPr>
          <w:rFonts w:ascii="宋体" w:eastAsia="宋体" w:hAnsi="宋体"/>
          <w:sz w:val="18"/>
          <w:szCs w:val="18"/>
        </w:rPr>
        <w:t>C.“</w:t>
      </w:r>
      <w:proofErr w:type="gramEnd"/>
      <w:r w:rsidRPr="00AA5C0F">
        <w:rPr>
          <w:rFonts w:ascii="宋体" w:eastAsia="宋体" w:hAnsi="宋体"/>
          <w:sz w:val="18"/>
          <w:szCs w:val="18"/>
        </w:rPr>
        <w:t>八个明确”</w:t>
      </w:r>
    </w:p>
    <w:p w14:paraId="3675FCB4" w14:textId="77777777" w:rsidR="002F4E84" w:rsidRPr="00AA5C0F" w:rsidRDefault="002F4E84" w:rsidP="00AA5C0F">
      <w:pPr>
        <w:spacing w:line="240" w:lineRule="exact"/>
        <w:rPr>
          <w:rFonts w:ascii="宋体" w:eastAsia="宋体" w:hAnsi="宋体"/>
          <w:sz w:val="18"/>
          <w:szCs w:val="18"/>
        </w:rPr>
      </w:pPr>
      <w:proofErr w:type="gramStart"/>
      <w:r w:rsidRPr="00AA5C0F">
        <w:rPr>
          <w:rFonts w:ascii="宋体" w:eastAsia="宋体" w:hAnsi="宋体"/>
          <w:sz w:val="18"/>
          <w:szCs w:val="18"/>
        </w:rPr>
        <w:t>D.“</w:t>
      </w:r>
      <w:proofErr w:type="gramEnd"/>
      <w:r w:rsidRPr="00AA5C0F">
        <w:rPr>
          <w:rFonts w:ascii="宋体" w:eastAsia="宋体" w:hAnsi="宋体"/>
          <w:sz w:val="18"/>
          <w:szCs w:val="18"/>
        </w:rPr>
        <w:t>十四个坚持”</w:t>
      </w:r>
    </w:p>
    <w:p w14:paraId="676C6020"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 C.“八个明确”</w:t>
      </w:r>
    </w:p>
    <w:p w14:paraId="43B0AA8E"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 xml:space="preserve"> </w:t>
      </w:r>
    </w:p>
    <w:p w14:paraId="6B8BD7E2"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lastRenderedPageBreak/>
        <w:t>第八</w:t>
      </w:r>
      <w:proofErr w:type="gramStart"/>
      <w:r w:rsidRPr="00AA5C0F">
        <w:rPr>
          <w:rFonts w:ascii="宋体" w:eastAsia="宋体" w:hAnsi="宋体" w:hint="eastAsia"/>
          <w:sz w:val="18"/>
          <w:szCs w:val="18"/>
        </w:rPr>
        <w:t>章判断</w:t>
      </w:r>
      <w:proofErr w:type="gramEnd"/>
      <w:r w:rsidRPr="00AA5C0F">
        <w:rPr>
          <w:rFonts w:ascii="宋体" w:eastAsia="宋体" w:hAnsi="宋体" w:hint="eastAsia"/>
          <w:sz w:val="18"/>
          <w:szCs w:val="18"/>
        </w:rPr>
        <w:t>题</w:t>
      </w:r>
      <w:r w:rsidRPr="00AA5C0F">
        <w:rPr>
          <w:rFonts w:ascii="宋体" w:eastAsia="宋体" w:hAnsi="宋体"/>
          <w:sz w:val="18"/>
          <w:szCs w:val="18"/>
        </w:rPr>
        <w:t>| 党的十九大报告指出，经过长期努力，社会主义初级阶段进入了新时代，这是我国发展新的历史方位。</w:t>
      </w:r>
    </w:p>
    <w:p w14:paraId="6EE5F22F"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 错误</w:t>
      </w:r>
    </w:p>
    <w:p w14:paraId="0688E34C" w14:textId="77777777" w:rsidR="002F4E84" w:rsidRPr="00AA5C0F" w:rsidRDefault="002F4E84" w:rsidP="00AA5C0F">
      <w:pPr>
        <w:spacing w:line="240" w:lineRule="exact"/>
        <w:rPr>
          <w:rFonts w:ascii="宋体" w:eastAsia="宋体" w:hAnsi="宋体"/>
          <w:sz w:val="18"/>
          <w:szCs w:val="18"/>
        </w:rPr>
      </w:pPr>
    </w:p>
    <w:p w14:paraId="4C849594"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 xml:space="preserve"> 第八章多项选择题| 全面深化改革总目标是</w:t>
      </w:r>
    </w:p>
    <w:p w14:paraId="156B26BC"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A.完善和发展中国特色社会主义制度</w:t>
      </w:r>
    </w:p>
    <w:p w14:paraId="4AB9B737"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B.实现国家治理的现代化</w:t>
      </w:r>
    </w:p>
    <w:p w14:paraId="51B6864E"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C.建设社会主义法治国家</w:t>
      </w:r>
    </w:p>
    <w:p w14:paraId="624B498E"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D.推进国家治理体系和治理能力现代化</w:t>
      </w:r>
    </w:p>
    <w:p w14:paraId="7D51CA03"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45BFD7D7"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A.完善和发展中国特色社会主义制度</w:t>
      </w:r>
    </w:p>
    <w:p w14:paraId="6BC82B98"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D.推进国家治理体系和治理能力现代化</w:t>
      </w:r>
    </w:p>
    <w:p w14:paraId="793D53E9"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 xml:space="preserve"> </w:t>
      </w:r>
    </w:p>
    <w:p w14:paraId="40C90EDA"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第八章多项选择题</w:t>
      </w:r>
      <w:r w:rsidRPr="00AA5C0F">
        <w:rPr>
          <w:rFonts w:ascii="宋体" w:eastAsia="宋体" w:hAnsi="宋体"/>
          <w:sz w:val="18"/>
          <w:szCs w:val="18"/>
        </w:rPr>
        <w:t>| 习近平新时代中国特色社会主义思想的历史地位是</w:t>
      </w:r>
    </w:p>
    <w:p w14:paraId="7C4B88C0"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A.中国特色社会主义理论体系的开篇之作</w:t>
      </w:r>
    </w:p>
    <w:p w14:paraId="78CA197E"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B.马克思主义中国化最新成果</w:t>
      </w:r>
    </w:p>
    <w:p w14:paraId="7C40FEC4"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C.新时代的精神旗帜</w:t>
      </w:r>
    </w:p>
    <w:p w14:paraId="647A991E"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D.实现中华民族伟大复兴的行动指南</w:t>
      </w:r>
    </w:p>
    <w:p w14:paraId="4E50EDBD"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11BD3D56"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B.马克思主义中国化最新成果</w:t>
      </w:r>
    </w:p>
    <w:p w14:paraId="23E6BF45"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C.新时代的精神旗帜</w:t>
      </w:r>
    </w:p>
    <w:p w14:paraId="6644884A"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D.实现中华民族伟大复兴的行动指南</w:t>
      </w:r>
    </w:p>
    <w:p w14:paraId="6E2D70FF"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 xml:space="preserve"> </w:t>
      </w:r>
    </w:p>
    <w:p w14:paraId="6054D8FA"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第八章多项选择题</w:t>
      </w:r>
      <w:r w:rsidRPr="00AA5C0F">
        <w:rPr>
          <w:rFonts w:ascii="宋体" w:eastAsia="宋体" w:hAnsi="宋体"/>
          <w:sz w:val="18"/>
          <w:szCs w:val="18"/>
        </w:rPr>
        <w:t>| 我国社会主要矛盾的变化，没有改变</w:t>
      </w:r>
    </w:p>
    <w:p w14:paraId="3214CFDB"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A.对我国社会主义所处的历史阶段的判断</w:t>
      </w:r>
    </w:p>
    <w:p w14:paraId="6376C0A6"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B.我国仍处于并将长期处于社会主义初级阶段的基本国情</w:t>
      </w:r>
    </w:p>
    <w:p w14:paraId="5DC99411"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C.我国是世界上最大的发展中国家的国际地位</w:t>
      </w:r>
    </w:p>
    <w:p w14:paraId="1942425F"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D.我国进入社会主义初级阶段以来“落后的社会生产”</w:t>
      </w:r>
    </w:p>
    <w:p w14:paraId="1DF8E319"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702CEC7A"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A.对我国社会主义所处的历史阶段的判断</w:t>
      </w:r>
    </w:p>
    <w:p w14:paraId="0678FF95"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B.我国仍处于并将长期处于社会主义初级阶段的基本国情</w:t>
      </w:r>
    </w:p>
    <w:p w14:paraId="6AF1A2F6"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C.我国是世界上最大的发展中国家的国际地位</w:t>
      </w:r>
    </w:p>
    <w:p w14:paraId="53059B2C" w14:textId="77777777" w:rsidR="002F4E84" w:rsidRPr="00AA5C0F" w:rsidRDefault="002F4E84" w:rsidP="00AA5C0F">
      <w:pPr>
        <w:spacing w:line="240" w:lineRule="exact"/>
        <w:rPr>
          <w:rFonts w:ascii="宋体" w:eastAsia="宋体" w:hAnsi="宋体"/>
          <w:sz w:val="18"/>
          <w:szCs w:val="18"/>
        </w:rPr>
      </w:pPr>
    </w:p>
    <w:p w14:paraId="191EBEBA"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第八章多项选择题</w:t>
      </w:r>
      <w:r w:rsidRPr="00AA5C0F">
        <w:rPr>
          <w:rFonts w:ascii="宋体" w:eastAsia="宋体" w:hAnsi="宋体"/>
          <w:sz w:val="18"/>
          <w:szCs w:val="18"/>
        </w:rPr>
        <w:t>| 坚持和发展中国特色社会主义，总任务是</w:t>
      </w:r>
    </w:p>
    <w:p w14:paraId="4B87B3F2"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A.全面建成小康社会</w:t>
      </w:r>
    </w:p>
    <w:p w14:paraId="300F249B"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B.实现社会主义现代化</w:t>
      </w:r>
    </w:p>
    <w:p w14:paraId="4FFC120B"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C.解放和发展社会主义生产力</w:t>
      </w:r>
    </w:p>
    <w:p w14:paraId="144D11A1"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D.实现中华民族伟大复兴</w:t>
      </w:r>
    </w:p>
    <w:p w14:paraId="6BAA1AF6"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77D94886"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B.实现社会主义现代化</w:t>
      </w:r>
    </w:p>
    <w:p w14:paraId="65C031F1"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D.实现中华民族伟大复兴</w:t>
      </w:r>
    </w:p>
    <w:p w14:paraId="1948CEBC" w14:textId="77777777" w:rsidR="002F4E84" w:rsidRPr="00AA5C0F" w:rsidRDefault="002F4E84" w:rsidP="00AA5C0F">
      <w:pPr>
        <w:spacing w:line="240" w:lineRule="exact"/>
        <w:rPr>
          <w:rFonts w:ascii="宋体" w:eastAsia="宋体" w:hAnsi="宋体"/>
          <w:sz w:val="18"/>
          <w:szCs w:val="18"/>
        </w:rPr>
      </w:pPr>
    </w:p>
    <w:p w14:paraId="192FB028"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第八章】</w:t>
      </w:r>
      <w:r w:rsidRPr="00AA5C0F">
        <w:rPr>
          <w:rFonts w:ascii="宋体" w:eastAsia="宋体" w:hAnsi="宋体"/>
          <w:sz w:val="18"/>
          <w:szCs w:val="18"/>
        </w:rPr>
        <w:t xml:space="preserve"> 中国特色社会主义</w:t>
      </w:r>
      <w:proofErr w:type="gramStart"/>
      <w:r w:rsidRPr="00AA5C0F">
        <w:rPr>
          <w:rFonts w:ascii="宋体" w:eastAsia="宋体" w:hAnsi="宋体"/>
          <w:sz w:val="18"/>
          <w:szCs w:val="18"/>
        </w:rPr>
        <w:t>最</w:t>
      </w:r>
      <w:proofErr w:type="gramEnd"/>
      <w:r w:rsidRPr="00AA5C0F">
        <w:rPr>
          <w:rFonts w:ascii="宋体" w:eastAsia="宋体" w:hAnsi="宋体"/>
          <w:sz w:val="18"/>
          <w:szCs w:val="18"/>
        </w:rPr>
        <w:t>本质的特征是中国共产党领导，中国特色社会主义制度的最大优势是中国共产党领导。</w:t>
      </w:r>
    </w:p>
    <w:p w14:paraId="5585A84D"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 正确</w:t>
      </w:r>
    </w:p>
    <w:p w14:paraId="03966D8A"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第八</w:t>
      </w:r>
      <w:proofErr w:type="gramStart"/>
      <w:r w:rsidRPr="00AA5C0F">
        <w:rPr>
          <w:rFonts w:ascii="宋体" w:eastAsia="宋体" w:hAnsi="宋体" w:hint="eastAsia"/>
          <w:sz w:val="18"/>
          <w:szCs w:val="18"/>
        </w:rPr>
        <w:t>章判断</w:t>
      </w:r>
      <w:proofErr w:type="gramEnd"/>
      <w:r w:rsidRPr="00AA5C0F">
        <w:rPr>
          <w:rFonts w:ascii="宋体" w:eastAsia="宋体" w:hAnsi="宋体" w:hint="eastAsia"/>
          <w:sz w:val="18"/>
          <w:szCs w:val="18"/>
        </w:rPr>
        <w:t>题</w:t>
      </w:r>
      <w:r w:rsidRPr="00AA5C0F">
        <w:rPr>
          <w:rFonts w:ascii="宋体" w:eastAsia="宋体" w:hAnsi="宋体"/>
          <w:sz w:val="18"/>
          <w:szCs w:val="18"/>
        </w:rPr>
        <w:t>| 我国社会主要矛盾的变化，没有改变我们对我国社会主义所处历史阶段的判断，我国仍处于并将长期处于社会主义初级阶段的基本国情没有变，我国是世界最大发展中国家的国际地位没有变。</w:t>
      </w:r>
    </w:p>
    <w:p w14:paraId="3CF4F943"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 正确</w:t>
      </w:r>
    </w:p>
    <w:p w14:paraId="1D0B46AD" w14:textId="77777777" w:rsidR="002F4E84" w:rsidRPr="00AA5C0F" w:rsidRDefault="002F4E84" w:rsidP="00AA5C0F">
      <w:pPr>
        <w:spacing w:line="240" w:lineRule="exact"/>
        <w:rPr>
          <w:rFonts w:ascii="宋体" w:eastAsia="宋体" w:hAnsi="宋体"/>
          <w:sz w:val="18"/>
          <w:szCs w:val="18"/>
        </w:rPr>
      </w:pPr>
    </w:p>
    <w:p w14:paraId="54A30B53" w14:textId="77777777" w:rsidR="002F4E84" w:rsidRPr="00AA5C0F" w:rsidRDefault="002F4E84" w:rsidP="00AA5C0F">
      <w:pPr>
        <w:spacing w:line="240" w:lineRule="exact"/>
        <w:rPr>
          <w:rFonts w:ascii="宋体" w:eastAsia="宋体" w:hAnsi="宋体"/>
          <w:sz w:val="18"/>
          <w:szCs w:val="18"/>
        </w:rPr>
      </w:pPr>
    </w:p>
    <w:p w14:paraId="0DF65D00" w14:textId="77777777" w:rsidR="002F4E84" w:rsidRPr="00AA5C0F" w:rsidRDefault="002F4E84" w:rsidP="00AA5C0F">
      <w:pPr>
        <w:spacing w:line="240" w:lineRule="exact"/>
        <w:rPr>
          <w:rFonts w:ascii="宋体" w:eastAsia="宋体" w:hAnsi="宋体"/>
          <w:sz w:val="18"/>
          <w:szCs w:val="18"/>
        </w:rPr>
      </w:pPr>
    </w:p>
    <w:p w14:paraId="3F5A876A"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第八章多项选择题</w:t>
      </w:r>
      <w:r w:rsidRPr="00AA5C0F">
        <w:rPr>
          <w:rFonts w:ascii="宋体" w:eastAsia="宋体" w:hAnsi="宋体"/>
          <w:sz w:val="18"/>
          <w:szCs w:val="18"/>
        </w:rPr>
        <w:t>| 党的十九大明确指出，我国社会主要矛盾已经转化为人民日益增长的美好生活需要和不平衡不充分的发展之间的矛盾，主要依据有</w:t>
      </w:r>
    </w:p>
    <w:p w14:paraId="0F09D31D"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A.经过改革开放40年的发展，我国社会生产力水平总体上显著提高，很多方面进入世界前列</w:t>
      </w:r>
    </w:p>
    <w:p w14:paraId="06F4BEB4"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B.人民生活水平显著提高，对美好生活的向往更加强烈</w:t>
      </w:r>
    </w:p>
    <w:p w14:paraId="7644B795"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C.影响满足人们美好生活需要的因素很多，但主要是发展的不平衡不充分问题</w:t>
      </w:r>
    </w:p>
    <w:p w14:paraId="4543D82C"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D.我国仍然处于社会主义初级阶段</w:t>
      </w:r>
    </w:p>
    <w:p w14:paraId="56C8F25D"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7606C694"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lastRenderedPageBreak/>
        <w:t>A.经过改革开放40年的发展，我国社会生产力水平总体上显著提高，很多方面进入世界前列</w:t>
      </w:r>
    </w:p>
    <w:p w14:paraId="7CFD1213"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B.人民生活水平显著提高，对美好生活的向往更加强烈</w:t>
      </w:r>
    </w:p>
    <w:p w14:paraId="13AB5BEA"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C.影响满足人们美好生活需要的因素很多，但主要是发展的不平衡不充分问题</w:t>
      </w:r>
    </w:p>
    <w:p w14:paraId="2FF1E0F9" w14:textId="77777777" w:rsidR="002F4E84" w:rsidRPr="00AA5C0F" w:rsidRDefault="002F4E84" w:rsidP="00AA5C0F">
      <w:pPr>
        <w:spacing w:line="240" w:lineRule="exact"/>
        <w:rPr>
          <w:rFonts w:ascii="宋体" w:eastAsia="宋体" w:hAnsi="宋体"/>
          <w:sz w:val="18"/>
          <w:szCs w:val="18"/>
        </w:rPr>
      </w:pPr>
    </w:p>
    <w:p w14:paraId="6D507670"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第八章多项选择题</w:t>
      </w:r>
      <w:r w:rsidRPr="00AA5C0F">
        <w:rPr>
          <w:rFonts w:ascii="宋体" w:eastAsia="宋体" w:hAnsi="宋体"/>
          <w:sz w:val="18"/>
          <w:szCs w:val="18"/>
        </w:rPr>
        <w:t>| 中国特色社会主义进入新时代，意味着</w:t>
      </w:r>
    </w:p>
    <w:p w14:paraId="42DC998D"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A.近代以来久经磨难的中华民族迎来了从站起来、富起来到强起来的伟大飞跃，迎来了实现中华民族伟大复兴的光明前景</w:t>
      </w:r>
    </w:p>
    <w:p w14:paraId="23FBA199"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B.科学社会主义在21世纪的中国焕发出强大生机活力，在世界上高高举起了中国特色社会主义伟大旗帜</w:t>
      </w:r>
    </w:p>
    <w:p w14:paraId="0773293A"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C.中国特色社会主义道路、理论、制度、文化不断发展，拓展了发展中国家走向现代化的途径</w:t>
      </w:r>
    </w:p>
    <w:p w14:paraId="680143D9"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D.实现社会主义现代化的目标已基本实现</w:t>
      </w:r>
    </w:p>
    <w:p w14:paraId="1394DB5D"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50B0381B"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A.近代以来久经磨难的中华民族迎来了从站起来、富起来到强起来的伟大飞跃，迎来了实现中华民族伟大复兴的光明前景</w:t>
      </w:r>
    </w:p>
    <w:p w14:paraId="13653BED"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B.科学社会主义在21世纪的中国焕发出强大生机活力，在世界上高高举起了中国特色社会主义伟大旗帜</w:t>
      </w:r>
    </w:p>
    <w:p w14:paraId="2DB8BDF4"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C.中国特色社会主义道路、理论、制度、文化不断发展，拓展了发展中国家走向现代化的途径</w:t>
      </w:r>
    </w:p>
    <w:p w14:paraId="235BFEBA" w14:textId="77777777" w:rsidR="002F4E84" w:rsidRPr="00AA5C0F" w:rsidRDefault="002F4E84" w:rsidP="00AA5C0F">
      <w:pPr>
        <w:spacing w:line="240" w:lineRule="exact"/>
        <w:rPr>
          <w:rFonts w:ascii="宋体" w:eastAsia="宋体" w:hAnsi="宋体"/>
          <w:sz w:val="18"/>
          <w:szCs w:val="18"/>
        </w:rPr>
      </w:pPr>
    </w:p>
    <w:p w14:paraId="1B47EB2E"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第八章多项选择题</w:t>
      </w:r>
      <w:r w:rsidRPr="00AA5C0F">
        <w:rPr>
          <w:rFonts w:ascii="宋体" w:eastAsia="宋体" w:hAnsi="宋体"/>
          <w:sz w:val="18"/>
          <w:szCs w:val="18"/>
        </w:rPr>
        <w:t>| 党的十八大以来，全面从严治党成效卓著，其中的主要措施包括</w:t>
      </w:r>
    </w:p>
    <w:p w14:paraId="311613BC"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A.开展党的群众路线教育活动</w:t>
      </w:r>
    </w:p>
    <w:p w14:paraId="36FFECD6"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B.开展“三严三实”专题教育</w:t>
      </w:r>
    </w:p>
    <w:p w14:paraId="132DA9E8"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C.推进“两学一做”学习教育常态化</w:t>
      </w:r>
    </w:p>
    <w:p w14:paraId="59DBECCA"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D.出台中央八项规定</w:t>
      </w:r>
    </w:p>
    <w:p w14:paraId="6517F479"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630A9FCB"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A.开展党的群众路线教育活动</w:t>
      </w:r>
    </w:p>
    <w:p w14:paraId="29A126C8"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B.开展“三严三实”专题教育</w:t>
      </w:r>
    </w:p>
    <w:p w14:paraId="2659A00C"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C.推进“两学一做”学习教育常态化</w:t>
      </w:r>
    </w:p>
    <w:p w14:paraId="575DBA95"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D.出台中央八项规定</w:t>
      </w:r>
    </w:p>
    <w:p w14:paraId="41CBD83F" w14:textId="77777777" w:rsidR="002F4E84" w:rsidRPr="00AA5C0F" w:rsidRDefault="002F4E84" w:rsidP="00AA5C0F">
      <w:pPr>
        <w:spacing w:line="240" w:lineRule="exact"/>
        <w:rPr>
          <w:rFonts w:ascii="宋体" w:eastAsia="宋体" w:hAnsi="宋体"/>
          <w:sz w:val="18"/>
          <w:szCs w:val="18"/>
        </w:rPr>
      </w:pPr>
    </w:p>
    <w:p w14:paraId="4433B4DD"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八章单项选择题</w:t>
      </w:r>
      <w:r w:rsidRPr="00AA5C0F">
        <w:rPr>
          <w:rFonts w:ascii="宋体" w:eastAsia="宋体" w:hAnsi="宋体"/>
          <w:sz w:val="18"/>
          <w:szCs w:val="18"/>
        </w:rPr>
        <w:t>| _______是中华民族永续发展的千年大计。</w:t>
      </w:r>
    </w:p>
    <w:p w14:paraId="0EAE632C"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A.建设物质文明</w:t>
      </w:r>
    </w:p>
    <w:p w14:paraId="531F3D24"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B.建设政治文明</w:t>
      </w:r>
    </w:p>
    <w:p w14:paraId="707963B8"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C.建设精神文明</w:t>
      </w:r>
    </w:p>
    <w:p w14:paraId="7BF37B48"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D.建设生态文明</w:t>
      </w:r>
    </w:p>
    <w:p w14:paraId="46CD79A8"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 D.建设生态文明</w:t>
      </w:r>
    </w:p>
    <w:p w14:paraId="53C10FA7" w14:textId="77777777" w:rsidR="002F4E84" w:rsidRPr="00AA5C0F" w:rsidRDefault="002F4E84" w:rsidP="00AA5C0F">
      <w:pPr>
        <w:spacing w:line="240" w:lineRule="exact"/>
        <w:rPr>
          <w:rFonts w:ascii="宋体" w:eastAsia="宋体" w:hAnsi="宋体"/>
          <w:sz w:val="18"/>
          <w:szCs w:val="18"/>
        </w:rPr>
      </w:pPr>
    </w:p>
    <w:p w14:paraId="3082498B"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第八</w:t>
      </w:r>
      <w:proofErr w:type="gramStart"/>
      <w:r w:rsidRPr="00AA5C0F">
        <w:rPr>
          <w:rFonts w:ascii="宋体" w:eastAsia="宋体" w:hAnsi="宋体" w:hint="eastAsia"/>
          <w:sz w:val="18"/>
          <w:szCs w:val="18"/>
        </w:rPr>
        <w:t>章判断</w:t>
      </w:r>
      <w:proofErr w:type="gramEnd"/>
      <w:r w:rsidRPr="00AA5C0F">
        <w:rPr>
          <w:rFonts w:ascii="宋体" w:eastAsia="宋体" w:hAnsi="宋体" w:hint="eastAsia"/>
          <w:sz w:val="18"/>
          <w:szCs w:val="18"/>
        </w:rPr>
        <w:t>题</w:t>
      </w:r>
      <w:r w:rsidRPr="00AA5C0F">
        <w:rPr>
          <w:rFonts w:ascii="宋体" w:eastAsia="宋体" w:hAnsi="宋体"/>
          <w:sz w:val="18"/>
          <w:szCs w:val="18"/>
        </w:rPr>
        <w:t>| 习近平新时代中国特色社会主义思想内涵十分丰富，最重要、</w:t>
      </w:r>
      <w:proofErr w:type="gramStart"/>
      <w:r w:rsidRPr="00AA5C0F">
        <w:rPr>
          <w:rFonts w:ascii="宋体" w:eastAsia="宋体" w:hAnsi="宋体"/>
          <w:sz w:val="18"/>
          <w:szCs w:val="18"/>
        </w:rPr>
        <w:t>最</w:t>
      </w:r>
      <w:proofErr w:type="gramEnd"/>
      <w:r w:rsidRPr="00AA5C0F">
        <w:rPr>
          <w:rFonts w:ascii="宋体" w:eastAsia="宋体" w:hAnsi="宋体"/>
          <w:sz w:val="18"/>
          <w:szCs w:val="18"/>
        </w:rPr>
        <w:t>核心的内容就是党的十九大报告概括的“十四个坚持”。</w:t>
      </w:r>
    </w:p>
    <w:p w14:paraId="114C251A"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 错误</w:t>
      </w:r>
    </w:p>
    <w:p w14:paraId="3138147D" w14:textId="77777777" w:rsidR="002F4E84" w:rsidRPr="00AA5C0F" w:rsidRDefault="002F4E84" w:rsidP="00AA5C0F">
      <w:pPr>
        <w:spacing w:line="240" w:lineRule="exact"/>
        <w:rPr>
          <w:rFonts w:ascii="宋体" w:eastAsia="宋体" w:hAnsi="宋体"/>
          <w:sz w:val="18"/>
          <w:szCs w:val="18"/>
        </w:rPr>
      </w:pPr>
    </w:p>
    <w:p w14:paraId="4F76C22C" w14:textId="77777777" w:rsidR="002F4E84" w:rsidRPr="00AA5C0F" w:rsidRDefault="002F4E84" w:rsidP="00AA5C0F">
      <w:pPr>
        <w:spacing w:line="240" w:lineRule="exact"/>
        <w:rPr>
          <w:rFonts w:ascii="宋体" w:eastAsia="宋体" w:hAnsi="宋体"/>
          <w:sz w:val="18"/>
          <w:szCs w:val="18"/>
        </w:rPr>
      </w:pPr>
    </w:p>
    <w:p w14:paraId="1A03E5C2" w14:textId="77777777" w:rsidR="002F4E84" w:rsidRPr="00AA5C0F" w:rsidRDefault="002F4E84" w:rsidP="00AA5C0F">
      <w:pPr>
        <w:spacing w:line="240" w:lineRule="exact"/>
        <w:rPr>
          <w:rFonts w:ascii="宋体" w:eastAsia="宋体" w:hAnsi="宋体"/>
          <w:sz w:val="18"/>
          <w:szCs w:val="18"/>
        </w:rPr>
      </w:pPr>
    </w:p>
    <w:p w14:paraId="2291F9CD"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第八</w:t>
      </w:r>
      <w:proofErr w:type="gramStart"/>
      <w:r w:rsidRPr="00AA5C0F">
        <w:rPr>
          <w:rFonts w:ascii="宋体" w:eastAsia="宋体" w:hAnsi="宋体" w:hint="eastAsia"/>
          <w:sz w:val="18"/>
          <w:szCs w:val="18"/>
        </w:rPr>
        <w:t>章判断</w:t>
      </w:r>
      <w:proofErr w:type="gramEnd"/>
      <w:r w:rsidRPr="00AA5C0F">
        <w:rPr>
          <w:rFonts w:ascii="宋体" w:eastAsia="宋体" w:hAnsi="宋体" w:hint="eastAsia"/>
          <w:sz w:val="18"/>
          <w:szCs w:val="18"/>
        </w:rPr>
        <w:t>题</w:t>
      </w:r>
      <w:r w:rsidRPr="00AA5C0F">
        <w:rPr>
          <w:rFonts w:ascii="宋体" w:eastAsia="宋体" w:hAnsi="宋体"/>
          <w:sz w:val="18"/>
          <w:szCs w:val="18"/>
        </w:rPr>
        <w:t>| 我们要更加自觉地增强道路自信、理论自信、制度自信、思想自信，既不走封闭僵化的老路，也不走改旗易帜的邪路，保持政治定力，坚持实干兴邦，始终坚持和发展中国特色社会主义。</w:t>
      </w:r>
    </w:p>
    <w:p w14:paraId="5528FB66"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 错误</w:t>
      </w:r>
    </w:p>
    <w:p w14:paraId="20414E4D" w14:textId="77777777" w:rsidR="002F4E84" w:rsidRPr="00AA5C0F" w:rsidRDefault="002F4E84" w:rsidP="00AA5C0F">
      <w:pPr>
        <w:spacing w:line="240" w:lineRule="exact"/>
        <w:rPr>
          <w:rFonts w:ascii="宋体" w:eastAsia="宋体" w:hAnsi="宋体"/>
          <w:sz w:val="18"/>
          <w:szCs w:val="18"/>
        </w:rPr>
      </w:pPr>
    </w:p>
    <w:p w14:paraId="04659613"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hint="eastAsia"/>
          <w:sz w:val="18"/>
          <w:szCs w:val="18"/>
        </w:rPr>
        <w:t>第八</w:t>
      </w:r>
      <w:proofErr w:type="gramStart"/>
      <w:r w:rsidRPr="00AA5C0F">
        <w:rPr>
          <w:rFonts w:ascii="宋体" w:eastAsia="宋体" w:hAnsi="宋体" w:hint="eastAsia"/>
          <w:sz w:val="18"/>
          <w:szCs w:val="18"/>
        </w:rPr>
        <w:t>章判断</w:t>
      </w:r>
      <w:proofErr w:type="gramEnd"/>
      <w:r w:rsidRPr="00AA5C0F">
        <w:rPr>
          <w:rFonts w:ascii="宋体" w:eastAsia="宋体" w:hAnsi="宋体" w:hint="eastAsia"/>
          <w:sz w:val="18"/>
          <w:szCs w:val="18"/>
        </w:rPr>
        <w:t>题</w:t>
      </w:r>
      <w:r w:rsidRPr="00AA5C0F">
        <w:rPr>
          <w:rFonts w:ascii="宋体" w:eastAsia="宋体" w:hAnsi="宋体"/>
          <w:sz w:val="18"/>
          <w:szCs w:val="18"/>
        </w:rPr>
        <w:t>| 新时代中国特色社会主义基本方略，党的十九大报告概括为“八个明确”。</w:t>
      </w:r>
    </w:p>
    <w:p w14:paraId="483B0FEC" w14:textId="77777777" w:rsidR="002F4E84" w:rsidRPr="00AA5C0F" w:rsidRDefault="002F4E84" w:rsidP="00AA5C0F">
      <w:pPr>
        <w:spacing w:line="240" w:lineRule="exact"/>
        <w:rPr>
          <w:rFonts w:ascii="宋体" w:eastAsia="宋体" w:hAnsi="宋体"/>
          <w:sz w:val="18"/>
          <w:szCs w:val="18"/>
        </w:rPr>
      </w:pPr>
      <w:r w:rsidRPr="00AA5C0F">
        <w:rPr>
          <w:rFonts w:ascii="宋体" w:eastAsia="宋体" w:hAnsi="宋体"/>
          <w:sz w:val="18"/>
          <w:szCs w:val="18"/>
        </w:rPr>
        <w:t>[参考答案] 错误</w:t>
      </w:r>
    </w:p>
    <w:p w14:paraId="1CDEB358" w14:textId="129D8A7D" w:rsidR="002F4E84" w:rsidRPr="00AA5C0F" w:rsidRDefault="002F4E84" w:rsidP="00AA5C0F">
      <w:pPr>
        <w:spacing w:line="240" w:lineRule="exact"/>
        <w:rPr>
          <w:rFonts w:ascii="宋体" w:eastAsia="宋体" w:hAnsi="宋体"/>
          <w:sz w:val="18"/>
          <w:szCs w:val="18"/>
        </w:rPr>
      </w:pPr>
    </w:p>
    <w:p w14:paraId="0A67930B" w14:textId="77777777" w:rsidR="00BF3ECA" w:rsidRPr="00AA5C0F" w:rsidRDefault="00BF3ECA" w:rsidP="00AA5C0F">
      <w:pPr>
        <w:spacing w:line="240" w:lineRule="exact"/>
        <w:rPr>
          <w:rFonts w:ascii="宋体" w:eastAsia="宋体" w:hAnsi="宋体"/>
          <w:b/>
          <w:bCs/>
          <w:sz w:val="18"/>
          <w:szCs w:val="18"/>
        </w:rPr>
      </w:pPr>
      <w:r w:rsidRPr="00AA5C0F">
        <w:rPr>
          <w:rFonts w:ascii="宋体" w:eastAsia="宋体" w:hAnsi="宋体" w:hint="eastAsia"/>
          <w:b/>
          <w:bCs/>
          <w:sz w:val="18"/>
          <w:szCs w:val="18"/>
        </w:rPr>
        <w:t>第九章</w:t>
      </w:r>
    </w:p>
    <w:p w14:paraId="4280BD66"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hint="eastAsia"/>
          <w:sz w:val="18"/>
          <w:szCs w:val="18"/>
        </w:rPr>
        <w:t>【第九章】只有中国特色社会主义道路才能发展中国、稳定中国，这是一条通往复兴梦想的康庄大道、人间正道。</w:t>
      </w:r>
    </w:p>
    <w:p w14:paraId="5FEED8EE"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hint="eastAsia"/>
          <w:sz w:val="18"/>
          <w:szCs w:val="18"/>
        </w:rPr>
        <w:t>[参考答案]正确</w:t>
      </w:r>
    </w:p>
    <w:p w14:paraId="69050B5C" w14:textId="77777777" w:rsidR="00BF3ECA" w:rsidRPr="00AA5C0F" w:rsidRDefault="00BF3ECA" w:rsidP="00AA5C0F">
      <w:pPr>
        <w:spacing w:line="240" w:lineRule="exact"/>
        <w:rPr>
          <w:rFonts w:ascii="宋体" w:eastAsia="宋体" w:hAnsi="宋体"/>
          <w:sz w:val="18"/>
          <w:szCs w:val="18"/>
        </w:rPr>
      </w:pPr>
    </w:p>
    <w:p w14:paraId="0191ADA7"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hint="eastAsia"/>
          <w:sz w:val="18"/>
          <w:szCs w:val="18"/>
        </w:rPr>
        <w:t>【第九章】党的十九大提出的“两步走”战略安排</w:t>
      </w:r>
    </w:p>
    <w:p w14:paraId="4CBFA25B"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hint="eastAsia"/>
          <w:sz w:val="18"/>
          <w:szCs w:val="18"/>
        </w:rPr>
        <w:t>A.是在综合分析国际国内形势之后</w:t>
      </w:r>
      <w:proofErr w:type="gramStart"/>
      <w:r w:rsidRPr="00AA5C0F">
        <w:rPr>
          <w:rFonts w:ascii="宋体" w:eastAsia="宋体" w:hAnsi="宋体" w:hint="eastAsia"/>
          <w:sz w:val="18"/>
          <w:szCs w:val="18"/>
        </w:rPr>
        <w:t>作出</w:t>
      </w:r>
      <w:proofErr w:type="gramEnd"/>
      <w:r w:rsidRPr="00AA5C0F">
        <w:rPr>
          <w:rFonts w:ascii="宋体" w:eastAsia="宋体" w:hAnsi="宋体" w:hint="eastAsia"/>
          <w:sz w:val="18"/>
          <w:szCs w:val="18"/>
        </w:rPr>
        <w:t>的重大决策</w:t>
      </w:r>
    </w:p>
    <w:p w14:paraId="6EC449DC"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hint="eastAsia"/>
          <w:sz w:val="18"/>
          <w:szCs w:val="18"/>
        </w:rPr>
        <w:t>B.是在综合分析我国发展条件之后</w:t>
      </w:r>
      <w:proofErr w:type="gramStart"/>
      <w:r w:rsidRPr="00AA5C0F">
        <w:rPr>
          <w:rFonts w:ascii="宋体" w:eastAsia="宋体" w:hAnsi="宋体" w:hint="eastAsia"/>
          <w:sz w:val="18"/>
          <w:szCs w:val="18"/>
        </w:rPr>
        <w:t>作出</w:t>
      </w:r>
      <w:proofErr w:type="gramEnd"/>
      <w:r w:rsidRPr="00AA5C0F">
        <w:rPr>
          <w:rFonts w:ascii="宋体" w:eastAsia="宋体" w:hAnsi="宋体" w:hint="eastAsia"/>
          <w:sz w:val="18"/>
          <w:szCs w:val="18"/>
        </w:rPr>
        <w:t>的重大决策</w:t>
      </w:r>
    </w:p>
    <w:p w14:paraId="7B526931"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hint="eastAsia"/>
          <w:sz w:val="18"/>
          <w:szCs w:val="18"/>
        </w:rPr>
        <w:t>C.是我们</w:t>
      </w:r>
      <w:proofErr w:type="gramStart"/>
      <w:r w:rsidRPr="00AA5C0F">
        <w:rPr>
          <w:rFonts w:ascii="宋体" w:eastAsia="宋体" w:hAnsi="宋体" w:hint="eastAsia"/>
          <w:sz w:val="18"/>
          <w:szCs w:val="18"/>
        </w:rPr>
        <w:t>党适应</w:t>
      </w:r>
      <w:proofErr w:type="gramEnd"/>
      <w:r w:rsidRPr="00AA5C0F">
        <w:rPr>
          <w:rFonts w:ascii="宋体" w:eastAsia="宋体" w:hAnsi="宋体" w:hint="eastAsia"/>
          <w:sz w:val="18"/>
          <w:szCs w:val="18"/>
        </w:rPr>
        <w:t>我国发展实际</w:t>
      </w:r>
      <w:proofErr w:type="gramStart"/>
      <w:r w:rsidRPr="00AA5C0F">
        <w:rPr>
          <w:rFonts w:ascii="宋体" w:eastAsia="宋体" w:hAnsi="宋体" w:hint="eastAsia"/>
          <w:sz w:val="18"/>
          <w:szCs w:val="18"/>
        </w:rPr>
        <w:t>作出</w:t>
      </w:r>
      <w:proofErr w:type="gramEnd"/>
      <w:r w:rsidRPr="00AA5C0F">
        <w:rPr>
          <w:rFonts w:ascii="宋体" w:eastAsia="宋体" w:hAnsi="宋体" w:hint="eastAsia"/>
          <w:sz w:val="18"/>
          <w:szCs w:val="18"/>
        </w:rPr>
        <w:t>的必然选择</w:t>
      </w:r>
    </w:p>
    <w:p w14:paraId="239A68C6"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hint="eastAsia"/>
          <w:sz w:val="18"/>
          <w:szCs w:val="18"/>
        </w:rPr>
        <w:t>D.对动员全党全国人民万众一心实现中国梦具有重大意义</w:t>
      </w:r>
    </w:p>
    <w:p w14:paraId="75B24406"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hint="eastAsia"/>
          <w:sz w:val="18"/>
          <w:szCs w:val="18"/>
        </w:rPr>
        <w:t>[参考答案]</w:t>
      </w:r>
    </w:p>
    <w:p w14:paraId="52E8A10D"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hint="eastAsia"/>
          <w:sz w:val="18"/>
          <w:szCs w:val="18"/>
        </w:rPr>
        <w:lastRenderedPageBreak/>
        <w:t>A.是在综合分析国际国内形势之后</w:t>
      </w:r>
      <w:proofErr w:type="gramStart"/>
      <w:r w:rsidRPr="00AA5C0F">
        <w:rPr>
          <w:rFonts w:ascii="宋体" w:eastAsia="宋体" w:hAnsi="宋体" w:hint="eastAsia"/>
          <w:sz w:val="18"/>
          <w:szCs w:val="18"/>
        </w:rPr>
        <w:t>作出</w:t>
      </w:r>
      <w:proofErr w:type="gramEnd"/>
      <w:r w:rsidRPr="00AA5C0F">
        <w:rPr>
          <w:rFonts w:ascii="宋体" w:eastAsia="宋体" w:hAnsi="宋体" w:hint="eastAsia"/>
          <w:sz w:val="18"/>
          <w:szCs w:val="18"/>
        </w:rPr>
        <w:t>的重大决策</w:t>
      </w:r>
    </w:p>
    <w:p w14:paraId="417747C3"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hint="eastAsia"/>
          <w:sz w:val="18"/>
          <w:szCs w:val="18"/>
        </w:rPr>
        <w:t>B.是在综合分析我国发展条件之后</w:t>
      </w:r>
      <w:proofErr w:type="gramStart"/>
      <w:r w:rsidRPr="00AA5C0F">
        <w:rPr>
          <w:rFonts w:ascii="宋体" w:eastAsia="宋体" w:hAnsi="宋体" w:hint="eastAsia"/>
          <w:sz w:val="18"/>
          <w:szCs w:val="18"/>
        </w:rPr>
        <w:t>作出</w:t>
      </w:r>
      <w:proofErr w:type="gramEnd"/>
      <w:r w:rsidRPr="00AA5C0F">
        <w:rPr>
          <w:rFonts w:ascii="宋体" w:eastAsia="宋体" w:hAnsi="宋体" w:hint="eastAsia"/>
          <w:sz w:val="18"/>
          <w:szCs w:val="18"/>
        </w:rPr>
        <w:t>的重大决策</w:t>
      </w:r>
    </w:p>
    <w:p w14:paraId="1808EE17"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hint="eastAsia"/>
          <w:sz w:val="18"/>
          <w:szCs w:val="18"/>
        </w:rPr>
        <w:t>C.是我们</w:t>
      </w:r>
      <w:proofErr w:type="gramStart"/>
      <w:r w:rsidRPr="00AA5C0F">
        <w:rPr>
          <w:rFonts w:ascii="宋体" w:eastAsia="宋体" w:hAnsi="宋体" w:hint="eastAsia"/>
          <w:sz w:val="18"/>
          <w:szCs w:val="18"/>
        </w:rPr>
        <w:t>党适应</w:t>
      </w:r>
      <w:proofErr w:type="gramEnd"/>
      <w:r w:rsidRPr="00AA5C0F">
        <w:rPr>
          <w:rFonts w:ascii="宋体" w:eastAsia="宋体" w:hAnsi="宋体" w:hint="eastAsia"/>
          <w:sz w:val="18"/>
          <w:szCs w:val="18"/>
        </w:rPr>
        <w:t>我国发展实际</w:t>
      </w:r>
      <w:proofErr w:type="gramStart"/>
      <w:r w:rsidRPr="00AA5C0F">
        <w:rPr>
          <w:rFonts w:ascii="宋体" w:eastAsia="宋体" w:hAnsi="宋体" w:hint="eastAsia"/>
          <w:sz w:val="18"/>
          <w:szCs w:val="18"/>
        </w:rPr>
        <w:t>作出</w:t>
      </w:r>
      <w:proofErr w:type="gramEnd"/>
      <w:r w:rsidRPr="00AA5C0F">
        <w:rPr>
          <w:rFonts w:ascii="宋体" w:eastAsia="宋体" w:hAnsi="宋体" w:hint="eastAsia"/>
          <w:sz w:val="18"/>
          <w:szCs w:val="18"/>
        </w:rPr>
        <w:t>的必然选择</w:t>
      </w:r>
    </w:p>
    <w:p w14:paraId="29A2B190"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hint="eastAsia"/>
          <w:sz w:val="18"/>
          <w:szCs w:val="18"/>
        </w:rPr>
        <w:t>D.对动员全党全国人民万众一心实现中国梦具有重大意义</w:t>
      </w:r>
    </w:p>
    <w:p w14:paraId="6182A68B" w14:textId="77777777" w:rsidR="00BF3ECA" w:rsidRPr="00AA5C0F" w:rsidRDefault="00BF3ECA" w:rsidP="00AA5C0F">
      <w:pPr>
        <w:spacing w:line="240" w:lineRule="exact"/>
        <w:rPr>
          <w:rFonts w:ascii="宋体" w:eastAsia="宋体" w:hAnsi="宋体"/>
          <w:sz w:val="18"/>
          <w:szCs w:val="18"/>
        </w:rPr>
      </w:pPr>
    </w:p>
    <w:p w14:paraId="6C3C1C67"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hint="eastAsia"/>
          <w:sz w:val="18"/>
          <w:szCs w:val="18"/>
        </w:rPr>
        <w:t>【第九章】中华民族伟大复兴的形象表达是</w:t>
      </w:r>
    </w:p>
    <w:p w14:paraId="591A8990"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hint="eastAsia"/>
          <w:sz w:val="18"/>
          <w:szCs w:val="18"/>
        </w:rPr>
        <w:t>A基本实现现代化</w:t>
      </w:r>
    </w:p>
    <w:p w14:paraId="6A1C33C0"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hint="eastAsia"/>
          <w:sz w:val="18"/>
          <w:szCs w:val="18"/>
        </w:rPr>
        <w:t>B建成现代化强国</w:t>
      </w:r>
    </w:p>
    <w:p w14:paraId="56FA2FCE"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hint="eastAsia"/>
          <w:sz w:val="18"/>
          <w:szCs w:val="18"/>
        </w:rPr>
        <w:t>C.中国梦</w:t>
      </w:r>
    </w:p>
    <w:p w14:paraId="5708D09F"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hint="eastAsia"/>
          <w:sz w:val="18"/>
          <w:szCs w:val="18"/>
        </w:rPr>
        <w:t>D人民幸福</w:t>
      </w:r>
    </w:p>
    <w:p w14:paraId="083834FD"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hint="eastAsia"/>
          <w:sz w:val="18"/>
          <w:szCs w:val="18"/>
        </w:rPr>
        <w:t>【参考答案】C.中国梦</w:t>
      </w:r>
    </w:p>
    <w:p w14:paraId="6F557D7D" w14:textId="77777777" w:rsidR="00BF3ECA" w:rsidRPr="00AA5C0F" w:rsidRDefault="00BF3ECA" w:rsidP="00AA5C0F">
      <w:pPr>
        <w:spacing w:line="240" w:lineRule="exact"/>
        <w:rPr>
          <w:rFonts w:ascii="宋体" w:eastAsia="宋体" w:hAnsi="宋体"/>
          <w:sz w:val="18"/>
          <w:szCs w:val="18"/>
        </w:rPr>
      </w:pPr>
    </w:p>
    <w:p w14:paraId="3DBC0B5D"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hint="eastAsia"/>
          <w:sz w:val="18"/>
          <w:szCs w:val="18"/>
        </w:rPr>
        <w:t>【第九章】2002年党的十六大正式宣布人民生活全面达到小康水平</w:t>
      </w:r>
    </w:p>
    <w:p w14:paraId="720CB870"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hint="eastAsia"/>
          <w:sz w:val="18"/>
          <w:szCs w:val="18"/>
        </w:rPr>
        <w:t>[参考答案]错误</w:t>
      </w:r>
    </w:p>
    <w:p w14:paraId="6D0C8FBB" w14:textId="77777777" w:rsidR="00BF3ECA" w:rsidRPr="00AA5C0F" w:rsidRDefault="00BF3ECA" w:rsidP="00AA5C0F">
      <w:pPr>
        <w:spacing w:line="240" w:lineRule="exact"/>
        <w:rPr>
          <w:rFonts w:ascii="宋体" w:eastAsia="宋体" w:hAnsi="宋体"/>
          <w:sz w:val="18"/>
          <w:szCs w:val="18"/>
        </w:rPr>
      </w:pPr>
    </w:p>
    <w:p w14:paraId="15F2DA45"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第九章】党的十九大报告提出，到2035年</w:t>
      </w:r>
    </w:p>
    <w:p w14:paraId="20AC3ABF"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我国将拥有高度的物质文明</w:t>
      </w:r>
    </w:p>
    <w:p w14:paraId="0A567546"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B.我国进入高收入国家行列</w:t>
      </w:r>
    </w:p>
    <w:p w14:paraId="31DDC7A3"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C.我国核心竞争力名列前茅</w:t>
      </w:r>
    </w:p>
    <w:p w14:paraId="24407D73"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D.全体人民共同富裕基本实现</w:t>
      </w:r>
    </w:p>
    <w:p w14:paraId="59197852"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参考答案] B.我国进入高收入国家行列</w:t>
      </w:r>
    </w:p>
    <w:p w14:paraId="4129CFEF" w14:textId="77777777" w:rsidR="00BF3ECA" w:rsidRPr="00AA5C0F" w:rsidRDefault="00BF3ECA" w:rsidP="00AA5C0F">
      <w:pPr>
        <w:spacing w:line="240" w:lineRule="exact"/>
        <w:rPr>
          <w:rFonts w:ascii="宋体" w:eastAsia="宋体" w:hAnsi="宋体"/>
          <w:sz w:val="18"/>
          <w:szCs w:val="18"/>
        </w:rPr>
      </w:pPr>
    </w:p>
    <w:p w14:paraId="7C1ADE1C"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第九章】党的十九大报告提出的到2035年的目标是</w:t>
      </w:r>
    </w:p>
    <w:p w14:paraId="2DC7D3A8"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全面建成小康社会</w:t>
      </w:r>
    </w:p>
    <w:p w14:paraId="660F94B1"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B.基本实现社会主义现代化</w:t>
      </w:r>
    </w:p>
    <w:p w14:paraId="7EC84122"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C.建成社会主义现代化强国</w:t>
      </w:r>
    </w:p>
    <w:p w14:paraId="6377B8B3"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D.实现中华民族伟大复兴</w:t>
      </w:r>
    </w:p>
    <w:p w14:paraId="02F594E8"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参考答案] B.基本实现社会主义现代化</w:t>
      </w:r>
    </w:p>
    <w:p w14:paraId="225E2EA6" w14:textId="77777777" w:rsidR="00BF3ECA" w:rsidRPr="00AA5C0F" w:rsidRDefault="00BF3ECA" w:rsidP="00AA5C0F">
      <w:pPr>
        <w:spacing w:line="240" w:lineRule="exact"/>
        <w:rPr>
          <w:rFonts w:ascii="宋体" w:eastAsia="宋体" w:hAnsi="宋体"/>
          <w:sz w:val="18"/>
          <w:szCs w:val="18"/>
        </w:rPr>
      </w:pPr>
    </w:p>
    <w:p w14:paraId="123049C9"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第九章】习近平在党的十九大报告中提出的第一个百年目标是</w:t>
      </w:r>
    </w:p>
    <w:p w14:paraId="618B6654"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全面建成小康社会</w:t>
      </w:r>
    </w:p>
    <w:p w14:paraId="3BE19B34"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B.基本实现社会主义现代化</w:t>
      </w:r>
    </w:p>
    <w:p w14:paraId="590BE8F0"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C.建成社会主义现代化强国</w:t>
      </w:r>
    </w:p>
    <w:p w14:paraId="38F4313B"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D.实现中华民族伟大复兴</w:t>
      </w:r>
    </w:p>
    <w:p w14:paraId="0B116972"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参考答案] A.全面建成小康社会</w:t>
      </w:r>
    </w:p>
    <w:p w14:paraId="3606F90E" w14:textId="77777777" w:rsidR="00BF3ECA" w:rsidRPr="00AA5C0F" w:rsidRDefault="00BF3ECA" w:rsidP="00AA5C0F">
      <w:pPr>
        <w:spacing w:line="240" w:lineRule="exact"/>
        <w:rPr>
          <w:rFonts w:ascii="宋体" w:eastAsia="宋体" w:hAnsi="宋体"/>
          <w:sz w:val="18"/>
          <w:szCs w:val="18"/>
        </w:rPr>
      </w:pPr>
    </w:p>
    <w:p w14:paraId="448D623B"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第九章】党的十九大报告提出，国家治理体系和治理能力现代化基本实现是</w:t>
      </w:r>
    </w:p>
    <w:p w14:paraId="7EFE4A98"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2020年</w:t>
      </w:r>
    </w:p>
    <w:p w14:paraId="7C80AF43"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B.2030年</w:t>
      </w:r>
    </w:p>
    <w:p w14:paraId="6FD09BE4"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C.2035年</w:t>
      </w:r>
    </w:p>
    <w:p w14:paraId="30F97217"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D.2050年</w:t>
      </w:r>
    </w:p>
    <w:p w14:paraId="6C9AA45C"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参考答案] C.2035年</w:t>
      </w:r>
    </w:p>
    <w:p w14:paraId="03A04C9F" w14:textId="77777777" w:rsidR="00BF3ECA" w:rsidRPr="00AA5C0F" w:rsidRDefault="00BF3ECA" w:rsidP="00AA5C0F">
      <w:pPr>
        <w:spacing w:line="240" w:lineRule="exact"/>
        <w:rPr>
          <w:rFonts w:ascii="宋体" w:eastAsia="宋体" w:hAnsi="宋体"/>
          <w:sz w:val="18"/>
          <w:szCs w:val="18"/>
        </w:rPr>
      </w:pPr>
    </w:p>
    <w:p w14:paraId="37A81228"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第九章】习近平在党的十九大报告中提出的第二个百年目标是</w:t>
      </w:r>
    </w:p>
    <w:p w14:paraId="45CD4A51"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全面建成小康社会</w:t>
      </w:r>
    </w:p>
    <w:p w14:paraId="6FA8F1B2"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B.基本实现社会主义现代化</w:t>
      </w:r>
    </w:p>
    <w:p w14:paraId="3F4D2590"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C.建成社会主义现代化强国</w:t>
      </w:r>
    </w:p>
    <w:p w14:paraId="0DA6CE5F"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D.实现中华民族伟大复兴</w:t>
      </w:r>
    </w:p>
    <w:p w14:paraId="5347C9CF"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参考答案] C.建成社会主义现代化强国</w:t>
      </w:r>
    </w:p>
    <w:p w14:paraId="0415E5FE" w14:textId="77777777" w:rsidR="00BF3ECA" w:rsidRPr="00AA5C0F" w:rsidRDefault="00BF3ECA" w:rsidP="00AA5C0F">
      <w:pPr>
        <w:spacing w:line="240" w:lineRule="exact"/>
        <w:rPr>
          <w:rFonts w:ascii="宋体" w:eastAsia="宋体" w:hAnsi="宋体"/>
          <w:sz w:val="18"/>
          <w:szCs w:val="18"/>
        </w:rPr>
      </w:pPr>
    </w:p>
    <w:p w14:paraId="5724E1F1"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第九章】中华民族精神的核心是</w:t>
      </w:r>
    </w:p>
    <w:p w14:paraId="3CFCBBE2"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集体主义</w:t>
      </w:r>
    </w:p>
    <w:p w14:paraId="46C0A511"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B民族主义</w:t>
      </w:r>
    </w:p>
    <w:p w14:paraId="67896074"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C.人道主义</w:t>
      </w:r>
    </w:p>
    <w:p w14:paraId="1C4635D5"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D.爱国主义</w:t>
      </w:r>
    </w:p>
    <w:p w14:paraId="4C8BF13D"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参考答案] D.爱国主义</w:t>
      </w:r>
    </w:p>
    <w:p w14:paraId="2FB2883A" w14:textId="77777777" w:rsidR="00BF3ECA" w:rsidRPr="00AA5C0F" w:rsidRDefault="00BF3ECA" w:rsidP="00AA5C0F">
      <w:pPr>
        <w:spacing w:line="240" w:lineRule="exact"/>
        <w:rPr>
          <w:rFonts w:ascii="宋体" w:eastAsia="宋体" w:hAnsi="宋体"/>
          <w:sz w:val="18"/>
          <w:szCs w:val="18"/>
        </w:rPr>
      </w:pPr>
    </w:p>
    <w:p w14:paraId="6F20F574"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第九章】中国梦的主体是</w:t>
      </w:r>
    </w:p>
    <w:p w14:paraId="5E7561EB"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lastRenderedPageBreak/>
        <w:t>A.国家</w:t>
      </w:r>
    </w:p>
    <w:p w14:paraId="583A5B19"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B.社会</w:t>
      </w:r>
    </w:p>
    <w:p w14:paraId="51C5A90B"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C.企业</w:t>
      </w:r>
    </w:p>
    <w:p w14:paraId="26F2F878"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D.人民</w:t>
      </w:r>
    </w:p>
    <w:p w14:paraId="5232D588"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参考答案] D.人民</w:t>
      </w:r>
    </w:p>
    <w:p w14:paraId="03369641" w14:textId="77777777" w:rsidR="00BF3ECA" w:rsidRPr="00AA5C0F" w:rsidRDefault="00BF3ECA" w:rsidP="00AA5C0F">
      <w:pPr>
        <w:spacing w:line="240" w:lineRule="exact"/>
        <w:rPr>
          <w:rFonts w:ascii="宋体" w:eastAsia="宋体" w:hAnsi="宋体"/>
          <w:sz w:val="18"/>
          <w:szCs w:val="18"/>
        </w:rPr>
      </w:pPr>
    </w:p>
    <w:p w14:paraId="602EF8E7"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第九章】实现中国梦的路径包括</w:t>
      </w:r>
    </w:p>
    <w:p w14:paraId="050FA618" w14:textId="77777777" w:rsidR="00BF3ECA" w:rsidRPr="00AA5C0F" w:rsidRDefault="00BF3ECA" w:rsidP="00AA5C0F">
      <w:pPr>
        <w:spacing w:line="240" w:lineRule="exact"/>
        <w:rPr>
          <w:rFonts w:ascii="宋体" w:eastAsia="宋体" w:hAnsi="宋体"/>
          <w:sz w:val="18"/>
          <w:szCs w:val="18"/>
        </w:rPr>
      </w:pPr>
    </w:p>
    <w:p w14:paraId="4463879D"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b/>
        <w:t>A.必须走中国道路</w:t>
      </w:r>
    </w:p>
    <w:p w14:paraId="395661E9"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b/>
        <w:t>B.必须弘扬中国精神</w:t>
      </w:r>
    </w:p>
    <w:p w14:paraId="41F6F33F"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b/>
        <w:t>C.必须凝聚中国力量</w:t>
      </w:r>
    </w:p>
    <w:p w14:paraId="39DE9C4B"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b/>
        <w:t>D.必须坚持中国制度</w:t>
      </w:r>
    </w:p>
    <w:p w14:paraId="2C1EAC02"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2FB99C7F"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必须走中国道路</w:t>
      </w:r>
    </w:p>
    <w:p w14:paraId="7EB590D2"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B.必须弘扬中国精神</w:t>
      </w:r>
    </w:p>
    <w:p w14:paraId="1681BC95"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 xml:space="preserve">C.必须凝聚中国力量  </w:t>
      </w:r>
    </w:p>
    <w:p w14:paraId="0A2C5003"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第九章】习近平用哪三句诗将中华民族的昨天、今天和明天，熔铸于百余年中国波澜壮阔、沧桑巨变的历史图景，镌刻于几代人为中华民族复兴奋斗的艰辛历程。</w:t>
      </w:r>
    </w:p>
    <w:p w14:paraId="61063930"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雄关漫道真如铁”</w:t>
      </w:r>
    </w:p>
    <w:p w14:paraId="46CCC5D2"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B“人间正道是沧桑”</w:t>
      </w:r>
    </w:p>
    <w:p w14:paraId="38CDEBE5"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C“长风破浪会有时”</w:t>
      </w:r>
    </w:p>
    <w:p w14:paraId="4EDF8B87"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D“何处春江无月明”</w:t>
      </w:r>
    </w:p>
    <w:p w14:paraId="70F8A3FD"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0DB81AF9"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雄关漫道真如铁”</w:t>
      </w:r>
    </w:p>
    <w:p w14:paraId="6AEF71E2"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B“人间正道是沧桑”</w:t>
      </w:r>
    </w:p>
    <w:p w14:paraId="7EF0EA7A"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C“长风破浪会有时”</w:t>
      </w:r>
    </w:p>
    <w:p w14:paraId="7B60426D" w14:textId="77777777" w:rsidR="00BF3ECA" w:rsidRPr="00AA5C0F" w:rsidRDefault="00BF3ECA" w:rsidP="00AA5C0F">
      <w:pPr>
        <w:spacing w:line="240" w:lineRule="exact"/>
        <w:rPr>
          <w:rFonts w:ascii="宋体" w:eastAsia="宋体" w:hAnsi="宋体"/>
          <w:sz w:val="18"/>
          <w:szCs w:val="18"/>
        </w:rPr>
      </w:pPr>
    </w:p>
    <w:p w14:paraId="36E15665" w14:textId="77777777" w:rsidR="00BF3ECA" w:rsidRPr="00AA5C0F" w:rsidRDefault="00BF3ECA" w:rsidP="00AA5C0F">
      <w:pPr>
        <w:spacing w:line="240" w:lineRule="exact"/>
        <w:rPr>
          <w:rFonts w:ascii="宋体" w:eastAsia="宋体" w:hAnsi="宋体"/>
          <w:sz w:val="18"/>
          <w:szCs w:val="18"/>
        </w:rPr>
      </w:pPr>
    </w:p>
    <w:p w14:paraId="7DBC31D6" w14:textId="77777777" w:rsidR="00BF3ECA" w:rsidRPr="00AA5C0F" w:rsidRDefault="00BF3ECA" w:rsidP="00AA5C0F">
      <w:pPr>
        <w:spacing w:line="240" w:lineRule="exact"/>
        <w:rPr>
          <w:rFonts w:ascii="宋体" w:eastAsia="宋体" w:hAnsi="宋体"/>
          <w:sz w:val="18"/>
          <w:szCs w:val="18"/>
        </w:rPr>
      </w:pPr>
    </w:p>
    <w:p w14:paraId="37D0D415"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第九章】习近平多次宣示：中国梦是（ ）的梦</w:t>
      </w:r>
    </w:p>
    <w:p w14:paraId="6164EE7C"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和平</w:t>
      </w:r>
    </w:p>
    <w:p w14:paraId="781E0879"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B.发展</w:t>
      </w:r>
    </w:p>
    <w:p w14:paraId="33380CB5"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C.合作</w:t>
      </w:r>
    </w:p>
    <w:p w14:paraId="084C543F"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D.共赢</w:t>
      </w:r>
    </w:p>
    <w:p w14:paraId="7348BC37"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4869872F"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和平</w:t>
      </w:r>
    </w:p>
    <w:p w14:paraId="137403FF"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B.发展</w:t>
      </w:r>
    </w:p>
    <w:p w14:paraId="64CA1305"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C.合作</w:t>
      </w:r>
    </w:p>
    <w:p w14:paraId="3748884D"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D.共赢</w:t>
      </w:r>
    </w:p>
    <w:p w14:paraId="74A1B182" w14:textId="77777777" w:rsidR="00BF3ECA" w:rsidRPr="00AA5C0F" w:rsidRDefault="00BF3ECA" w:rsidP="00AA5C0F">
      <w:pPr>
        <w:spacing w:line="240" w:lineRule="exact"/>
        <w:rPr>
          <w:rFonts w:ascii="宋体" w:eastAsia="宋体" w:hAnsi="宋体"/>
          <w:sz w:val="18"/>
          <w:szCs w:val="18"/>
        </w:rPr>
      </w:pPr>
    </w:p>
    <w:p w14:paraId="7A23C9A0"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第九章】坚持和发展中国特色社会主义的总任务是</w:t>
      </w:r>
    </w:p>
    <w:p w14:paraId="49FAF3A3" w14:textId="77777777" w:rsidR="00BF3ECA" w:rsidRPr="00AA5C0F" w:rsidRDefault="00BF3ECA" w:rsidP="00AA5C0F">
      <w:pPr>
        <w:spacing w:line="240" w:lineRule="exact"/>
        <w:rPr>
          <w:rFonts w:ascii="宋体" w:eastAsia="宋体" w:hAnsi="宋体"/>
          <w:sz w:val="18"/>
          <w:szCs w:val="18"/>
        </w:rPr>
      </w:pPr>
    </w:p>
    <w:p w14:paraId="3B619F70"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b/>
        <w:t>A.全面建成小康社会</w:t>
      </w:r>
    </w:p>
    <w:p w14:paraId="2B2E62C1"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b/>
        <w:t>B.实现社会主义现代化</w:t>
      </w:r>
    </w:p>
    <w:p w14:paraId="2D8F6280"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b/>
        <w:t>C.实现中华民族伟大复兴</w:t>
      </w:r>
    </w:p>
    <w:p w14:paraId="70C2A0EA"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b/>
        <w:t>D.建设现代化经济体系</w:t>
      </w:r>
    </w:p>
    <w:p w14:paraId="75A417BB"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332F6256"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B.实现社会主义现代化</w:t>
      </w:r>
    </w:p>
    <w:p w14:paraId="3BDC4B65"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C.实现中华民族伟大复兴</w:t>
      </w:r>
    </w:p>
    <w:p w14:paraId="0D45267B" w14:textId="77777777" w:rsidR="00BF3ECA" w:rsidRPr="00AA5C0F" w:rsidRDefault="00BF3ECA" w:rsidP="00AA5C0F">
      <w:pPr>
        <w:spacing w:line="240" w:lineRule="exact"/>
        <w:rPr>
          <w:rFonts w:ascii="宋体" w:eastAsia="宋体" w:hAnsi="宋体"/>
          <w:sz w:val="18"/>
          <w:szCs w:val="18"/>
        </w:rPr>
      </w:pPr>
    </w:p>
    <w:p w14:paraId="30E1E66B"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第九章】中国</w:t>
      </w:r>
      <w:proofErr w:type="gramStart"/>
      <w:r w:rsidRPr="00AA5C0F">
        <w:rPr>
          <w:rFonts w:ascii="宋体" w:eastAsia="宋体" w:hAnsi="宋体"/>
          <w:sz w:val="18"/>
          <w:szCs w:val="18"/>
        </w:rPr>
        <w:t>梦重要</w:t>
      </w:r>
      <w:proofErr w:type="gramEnd"/>
      <w:r w:rsidRPr="00AA5C0F">
        <w:rPr>
          <w:rFonts w:ascii="宋体" w:eastAsia="宋体" w:hAnsi="宋体"/>
          <w:sz w:val="18"/>
          <w:szCs w:val="18"/>
        </w:rPr>
        <w:t>战略思想</w:t>
      </w:r>
    </w:p>
    <w:p w14:paraId="65517760"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是以习近平同志为核心的党中央对全体人民的庄严承诺</w:t>
      </w:r>
    </w:p>
    <w:p w14:paraId="015D9C48"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B.是党和国家面向未来的政治宣言</w:t>
      </w:r>
    </w:p>
    <w:p w14:paraId="7F413A0A"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C.充分体现了我们党高度的历史担当和使命追求</w:t>
      </w:r>
    </w:p>
    <w:p w14:paraId="045C8135"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D.为坚持和发展中国特色社会主义注入了崭新内涵</w:t>
      </w:r>
    </w:p>
    <w:p w14:paraId="6BD578BC"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7785C41F"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是以习近平同志为核心的党中央对全体人民的庄严承诺</w:t>
      </w:r>
    </w:p>
    <w:p w14:paraId="61C1D4F7"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B.是党和国家面向未来的政治宣言</w:t>
      </w:r>
    </w:p>
    <w:p w14:paraId="641403BC"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lastRenderedPageBreak/>
        <w:t>C.充分体现了我们党高度的历史担当和使命追求</w:t>
      </w:r>
    </w:p>
    <w:p w14:paraId="6EE034BC"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D.为坚持和发展中国特色社会主义注入了崭新内涵</w:t>
      </w:r>
    </w:p>
    <w:p w14:paraId="2A5410A7" w14:textId="77777777" w:rsidR="00BF3ECA" w:rsidRPr="00AA5C0F" w:rsidRDefault="00BF3ECA" w:rsidP="00AA5C0F">
      <w:pPr>
        <w:spacing w:line="240" w:lineRule="exact"/>
        <w:rPr>
          <w:rFonts w:ascii="宋体" w:eastAsia="宋体" w:hAnsi="宋体"/>
          <w:sz w:val="18"/>
          <w:szCs w:val="18"/>
        </w:rPr>
      </w:pPr>
    </w:p>
    <w:p w14:paraId="760F8FFC"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第九章】党和国家面向未来的政治宣言是</w:t>
      </w:r>
    </w:p>
    <w:p w14:paraId="4E13B506"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全面建成小康社会</w:t>
      </w:r>
    </w:p>
    <w:p w14:paraId="65149865"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B坚持社会主义现代化强国</w:t>
      </w:r>
    </w:p>
    <w:p w14:paraId="62274623"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C.中国梦</w:t>
      </w:r>
    </w:p>
    <w:p w14:paraId="17BA98B0"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D.人类命运共同体</w:t>
      </w:r>
    </w:p>
    <w:p w14:paraId="6C8067F5"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参考答案] C.中国梦</w:t>
      </w:r>
    </w:p>
    <w:p w14:paraId="152121E9" w14:textId="77777777" w:rsidR="00BF3ECA" w:rsidRPr="00AA5C0F" w:rsidRDefault="00BF3ECA" w:rsidP="00AA5C0F">
      <w:pPr>
        <w:spacing w:line="240" w:lineRule="exact"/>
        <w:rPr>
          <w:rFonts w:ascii="宋体" w:eastAsia="宋体" w:hAnsi="宋体"/>
          <w:sz w:val="18"/>
          <w:szCs w:val="18"/>
        </w:rPr>
      </w:pPr>
    </w:p>
    <w:p w14:paraId="331E9D85"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第九章】党的十九大报告提出，到2035年</w:t>
      </w:r>
    </w:p>
    <w:p w14:paraId="388DC1CC"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迈进发达国家行列</w:t>
      </w:r>
    </w:p>
    <w:p w14:paraId="315077B7"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B.跻身创新型国家前列</w:t>
      </w:r>
    </w:p>
    <w:p w14:paraId="770D81B1"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C.全面建成小康社会</w:t>
      </w:r>
    </w:p>
    <w:p w14:paraId="5C3557D0"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D.建成社会主义现代化强国</w:t>
      </w:r>
    </w:p>
    <w:p w14:paraId="0576B1CA"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参考答案] B.跻身创新型国家前列</w:t>
      </w:r>
    </w:p>
    <w:p w14:paraId="358F4316" w14:textId="77777777" w:rsidR="00BF3ECA" w:rsidRPr="00AA5C0F" w:rsidRDefault="00BF3ECA" w:rsidP="00AA5C0F">
      <w:pPr>
        <w:spacing w:line="240" w:lineRule="exact"/>
        <w:rPr>
          <w:rFonts w:ascii="宋体" w:eastAsia="宋体" w:hAnsi="宋体"/>
          <w:sz w:val="18"/>
          <w:szCs w:val="18"/>
        </w:rPr>
      </w:pPr>
    </w:p>
    <w:p w14:paraId="540D7F61" w14:textId="77777777" w:rsidR="00BF3ECA" w:rsidRPr="00AA5C0F" w:rsidRDefault="00BF3ECA" w:rsidP="00AA5C0F">
      <w:pPr>
        <w:spacing w:line="240" w:lineRule="exact"/>
        <w:rPr>
          <w:rFonts w:ascii="宋体" w:eastAsia="宋体" w:hAnsi="宋体"/>
          <w:sz w:val="18"/>
          <w:szCs w:val="18"/>
        </w:rPr>
      </w:pPr>
    </w:p>
    <w:p w14:paraId="24DC84A8"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第九章】中国梦的科学内涵是</w:t>
      </w:r>
    </w:p>
    <w:p w14:paraId="3AD9E165" w14:textId="77777777" w:rsidR="00BF3ECA" w:rsidRPr="00AA5C0F" w:rsidRDefault="00BF3ECA" w:rsidP="00AA5C0F">
      <w:pPr>
        <w:spacing w:line="240" w:lineRule="exact"/>
        <w:rPr>
          <w:rFonts w:ascii="宋体" w:eastAsia="宋体" w:hAnsi="宋体"/>
          <w:sz w:val="18"/>
          <w:szCs w:val="18"/>
        </w:rPr>
      </w:pPr>
    </w:p>
    <w:p w14:paraId="53A8BAA7"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b/>
        <w:t>A.国家富强、民族振兴是人民幸福的基础和保障</w:t>
      </w:r>
    </w:p>
    <w:p w14:paraId="0B0D8624"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b/>
        <w:t>B.国家富强、民族振兴是人民幸福的题中之义</w:t>
      </w:r>
    </w:p>
    <w:p w14:paraId="20DFD504"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b/>
        <w:t>C.国家富强、民族振兴是人民幸福的必然要求</w:t>
      </w:r>
    </w:p>
    <w:p w14:paraId="45FBCE4C"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b/>
        <w:t>D.人民幸福是国家富强、民族振兴的根本出发点和落脚点</w:t>
      </w:r>
    </w:p>
    <w:p w14:paraId="68261D43"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193D8383"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国家富强、民族振兴是人民幸福的基础和保障</w:t>
      </w:r>
    </w:p>
    <w:p w14:paraId="67EAE8D7"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D.人民幸福是国家富强、民族振兴的根本出发点和落脚点</w:t>
      </w:r>
    </w:p>
    <w:p w14:paraId="39F37F69" w14:textId="77777777" w:rsidR="00BF3ECA" w:rsidRPr="00AA5C0F" w:rsidRDefault="00BF3ECA" w:rsidP="00AA5C0F">
      <w:pPr>
        <w:spacing w:line="240" w:lineRule="exact"/>
        <w:rPr>
          <w:rFonts w:ascii="宋体" w:eastAsia="宋体" w:hAnsi="宋体"/>
          <w:sz w:val="18"/>
          <w:szCs w:val="18"/>
        </w:rPr>
      </w:pPr>
    </w:p>
    <w:p w14:paraId="4D6BA9EC"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第九章】中国梦是</w:t>
      </w:r>
    </w:p>
    <w:p w14:paraId="3662A737"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国家情怀、民族情怀、人民情怀相统一的梦</w:t>
      </w:r>
    </w:p>
    <w:p w14:paraId="01B5B2B7"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B.归根到底是人民的梦</w:t>
      </w:r>
    </w:p>
    <w:p w14:paraId="3295BFC4"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C.是国家的梦、民族的梦，也是每一个中国人的梦</w:t>
      </w:r>
    </w:p>
    <w:p w14:paraId="35EA9F44"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D.与世界各国人民美好梦想相通</w:t>
      </w:r>
    </w:p>
    <w:p w14:paraId="04ECD51D"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0CB8721C"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国家情怀、民族情怀、人民情怀相统一的梦</w:t>
      </w:r>
    </w:p>
    <w:p w14:paraId="1AFE54F8"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B.归根到底是人民的梦</w:t>
      </w:r>
    </w:p>
    <w:p w14:paraId="2A0E7BCC"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C.是国家的梦、民族的梦，也是每一个中国人的梦</w:t>
      </w:r>
    </w:p>
    <w:p w14:paraId="08B00273"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D.与世界各国人民美好梦想相通</w:t>
      </w:r>
    </w:p>
    <w:p w14:paraId="635AB83D" w14:textId="77777777" w:rsidR="00BF3ECA" w:rsidRPr="00AA5C0F" w:rsidRDefault="00BF3ECA" w:rsidP="00AA5C0F">
      <w:pPr>
        <w:spacing w:line="240" w:lineRule="exact"/>
        <w:rPr>
          <w:rFonts w:ascii="宋体" w:eastAsia="宋体" w:hAnsi="宋体"/>
          <w:sz w:val="18"/>
          <w:szCs w:val="18"/>
        </w:rPr>
      </w:pPr>
    </w:p>
    <w:p w14:paraId="2A5ADA6C"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第九章】实现中国</w:t>
      </w:r>
      <w:proofErr w:type="gramStart"/>
      <w:r w:rsidRPr="00AA5C0F">
        <w:rPr>
          <w:rFonts w:ascii="宋体" w:eastAsia="宋体" w:hAnsi="宋体"/>
          <w:sz w:val="18"/>
          <w:szCs w:val="18"/>
        </w:rPr>
        <w:t>梦必须</w:t>
      </w:r>
      <w:proofErr w:type="gramEnd"/>
      <w:r w:rsidRPr="00AA5C0F">
        <w:rPr>
          <w:rFonts w:ascii="宋体" w:eastAsia="宋体" w:hAnsi="宋体"/>
          <w:sz w:val="18"/>
          <w:szCs w:val="18"/>
        </w:rPr>
        <w:t>弘扬中国精神，这就是以改革创新为核心的民族精神和以爱国主义为核心的时代精神</w:t>
      </w:r>
    </w:p>
    <w:p w14:paraId="7A7A280A"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参考答案] 错误</w:t>
      </w:r>
    </w:p>
    <w:p w14:paraId="3B5EFA6C" w14:textId="77777777" w:rsidR="00BF3ECA" w:rsidRPr="00AA5C0F" w:rsidRDefault="00BF3ECA" w:rsidP="00AA5C0F">
      <w:pPr>
        <w:spacing w:line="240" w:lineRule="exact"/>
        <w:rPr>
          <w:rFonts w:ascii="宋体" w:eastAsia="宋体" w:hAnsi="宋体"/>
          <w:sz w:val="18"/>
          <w:szCs w:val="18"/>
        </w:rPr>
      </w:pPr>
    </w:p>
    <w:p w14:paraId="45B9E590"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第九章】2002年党的十六大正式宣布人民生活全面达到小康水平</w:t>
      </w:r>
    </w:p>
    <w:p w14:paraId="07A8A779"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参考答案] 错误</w:t>
      </w:r>
    </w:p>
    <w:p w14:paraId="6C2D7E7B" w14:textId="77777777" w:rsidR="00BF3ECA" w:rsidRPr="00AA5C0F" w:rsidRDefault="00BF3ECA" w:rsidP="00AA5C0F">
      <w:pPr>
        <w:spacing w:line="240" w:lineRule="exact"/>
        <w:rPr>
          <w:rFonts w:ascii="宋体" w:eastAsia="宋体" w:hAnsi="宋体"/>
          <w:sz w:val="18"/>
          <w:szCs w:val="18"/>
        </w:rPr>
      </w:pPr>
    </w:p>
    <w:p w14:paraId="285A375C"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第九章】历史和现实充分证明，无论是封闭僵化的老路，还是改旗易帜的邪路，都是绝路、死路。</w:t>
      </w:r>
    </w:p>
    <w:p w14:paraId="280A95DF"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参考答案] 正确</w:t>
      </w:r>
    </w:p>
    <w:p w14:paraId="3924507F" w14:textId="77777777" w:rsidR="00BF3ECA" w:rsidRPr="00AA5C0F" w:rsidRDefault="00BF3ECA" w:rsidP="00AA5C0F">
      <w:pPr>
        <w:spacing w:line="240" w:lineRule="exact"/>
        <w:rPr>
          <w:rFonts w:ascii="宋体" w:eastAsia="宋体" w:hAnsi="宋体"/>
          <w:sz w:val="18"/>
          <w:szCs w:val="18"/>
        </w:rPr>
      </w:pPr>
    </w:p>
    <w:p w14:paraId="4130F2BA"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第九章】党的十九大报告提出的“两个一百年”目标是</w:t>
      </w:r>
    </w:p>
    <w:p w14:paraId="0DDC9434"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全面建成小康社会</w:t>
      </w:r>
    </w:p>
    <w:p w14:paraId="622E3F11"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B.基本实现社会主义现代化</w:t>
      </w:r>
    </w:p>
    <w:p w14:paraId="23366783"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C.实现中华民族伟大复兴</w:t>
      </w:r>
    </w:p>
    <w:p w14:paraId="792DDB7C"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D.建成社会主义现代化强国</w:t>
      </w:r>
    </w:p>
    <w:p w14:paraId="6F4A2E83"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参考答案]</w:t>
      </w:r>
    </w:p>
    <w:p w14:paraId="0BE74B35"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A.全面建成小康社会</w:t>
      </w:r>
    </w:p>
    <w:p w14:paraId="433CEE38"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D.建成社会主义现代化强国</w:t>
      </w:r>
    </w:p>
    <w:p w14:paraId="138BBC81" w14:textId="77777777" w:rsidR="00BF3ECA" w:rsidRPr="00AA5C0F" w:rsidRDefault="00BF3ECA" w:rsidP="00AA5C0F">
      <w:pPr>
        <w:spacing w:line="240" w:lineRule="exact"/>
        <w:rPr>
          <w:rFonts w:ascii="宋体" w:eastAsia="宋体" w:hAnsi="宋体"/>
          <w:sz w:val="18"/>
          <w:szCs w:val="18"/>
        </w:rPr>
      </w:pPr>
    </w:p>
    <w:p w14:paraId="72CB5263" w14:textId="77777777" w:rsidR="00BF3ECA" w:rsidRPr="00AA5C0F" w:rsidRDefault="00BF3ECA" w:rsidP="00AA5C0F">
      <w:pPr>
        <w:spacing w:line="240" w:lineRule="exact"/>
        <w:rPr>
          <w:rFonts w:ascii="宋体" w:eastAsia="宋体" w:hAnsi="宋体"/>
          <w:sz w:val="18"/>
          <w:szCs w:val="18"/>
        </w:rPr>
      </w:pPr>
    </w:p>
    <w:p w14:paraId="7D24A2A3"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第九章】党的十九大报告提出，到2035年美丽中国目标基本实现。</w:t>
      </w:r>
    </w:p>
    <w:p w14:paraId="01803F08"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参考答案] 正确</w:t>
      </w:r>
    </w:p>
    <w:p w14:paraId="2FFEB41B" w14:textId="77777777" w:rsidR="00BF3ECA" w:rsidRPr="00AA5C0F" w:rsidRDefault="00BF3ECA" w:rsidP="00AA5C0F">
      <w:pPr>
        <w:spacing w:line="240" w:lineRule="exact"/>
        <w:rPr>
          <w:rFonts w:ascii="宋体" w:eastAsia="宋体" w:hAnsi="宋体"/>
          <w:sz w:val="18"/>
          <w:szCs w:val="18"/>
        </w:rPr>
      </w:pPr>
    </w:p>
    <w:p w14:paraId="59502B00"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第九章】“得其大者可以兼其小”。</w:t>
      </w:r>
      <w:proofErr w:type="gramStart"/>
      <w:r w:rsidRPr="00AA5C0F">
        <w:rPr>
          <w:rFonts w:ascii="宋体" w:eastAsia="宋体" w:hAnsi="宋体"/>
          <w:sz w:val="18"/>
          <w:szCs w:val="18"/>
        </w:rPr>
        <w:t>”宏大叙事</w:t>
      </w:r>
      <w:proofErr w:type="gramEnd"/>
      <w:r w:rsidRPr="00AA5C0F">
        <w:rPr>
          <w:rFonts w:ascii="宋体" w:eastAsia="宋体" w:hAnsi="宋体"/>
          <w:sz w:val="18"/>
          <w:szCs w:val="18"/>
        </w:rPr>
        <w:t>“的国家梦，也是”具体而微“的个人梦。</w:t>
      </w:r>
    </w:p>
    <w:p w14:paraId="738E975F" w14:textId="77777777" w:rsidR="00BF3ECA" w:rsidRPr="00AA5C0F" w:rsidRDefault="00BF3ECA" w:rsidP="00AA5C0F">
      <w:pPr>
        <w:spacing w:line="240" w:lineRule="exact"/>
        <w:rPr>
          <w:rFonts w:ascii="宋体" w:eastAsia="宋体" w:hAnsi="宋体"/>
          <w:sz w:val="18"/>
          <w:szCs w:val="18"/>
        </w:rPr>
      </w:pPr>
      <w:r w:rsidRPr="00AA5C0F">
        <w:rPr>
          <w:rFonts w:ascii="宋体" w:eastAsia="宋体" w:hAnsi="宋体"/>
          <w:sz w:val="18"/>
          <w:szCs w:val="18"/>
        </w:rPr>
        <w:t>[参考答案] 正确</w:t>
      </w:r>
    </w:p>
    <w:p w14:paraId="4051FD1D" w14:textId="77777777" w:rsidR="00BF3ECA" w:rsidRPr="00AA5C0F" w:rsidRDefault="00BF3ECA" w:rsidP="00AA5C0F">
      <w:pPr>
        <w:spacing w:line="240" w:lineRule="exact"/>
        <w:rPr>
          <w:rFonts w:ascii="宋体" w:eastAsia="宋体" w:hAnsi="宋体"/>
          <w:sz w:val="18"/>
          <w:szCs w:val="18"/>
        </w:rPr>
      </w:pPr>
    </w:p>
    <w:p w14:paraId="24682711" w14:textId="77777777" w:rsidR="00BF3ECA" w:rsidRPr="00AA5C0F" w:rsidRDefault="00BF3ECA" w:rsidP="00AA5C0F">
      <w:pPr>
        <w:spacing w:line="240" w:lineRule="exact"/>
        <w:rPr>
          <w:rFonts w:ascii="宋体" w:eastAsia="宋体" w:hAnsi="宋体"/>
          <w:sz w:val="18"/>
          <w:szCs w:val="18"/>
        </w:rPr>
      </w:pPr>
    </w:p>
    <w:p w14:paraId="594D5705" w14:textId="77777777" w:rsidR="00AA5C0F" w:rsidRPr="00AA5C0F" w:rsidRDefault="00AA5C0F" w:rsidP="00AA5C0F">
      <w:pPr>
        <w:spacing w:line="240" w:lineRule="exact"/>
        <w:rPr>
          <w:rFonts w:ascii="宋体" w:eastAsia="宋体" w:hAnsi="宋体" w:cstheme="minorEastAsia"/>
          <w:b/>
          <w:bCs/>
          <w:color w:val="000000"/>
          <w:sz w:val="18"/>
          <w:szCs w:val="18"/>
        </w:rPr>
      </w:pPr>
      <w:r w:rsidRPr="00AA5C0F">
        <w:rPr>
          <w:rFonts w:ascii="宋体" w:eastAsia="宋体" w:hAnsi="宋体" w:cstheme="minorEastAsia" w:hint="eastAsia"/>
          <w:b/>
          <w:bCs/>
          <w:color w:val="000000"/>
          <w:sz w:val="18"/>
          <w:szCs w:val="18"/>
        </w:rPr>
        <w:t>第十章</w:t>
      </w:r>
    </w:p>
    <w:p w14:paraId="071038B5"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章】推动供给侧结构性改革、振兴实体经济发展的重要力量是（）</w:t>
      </w:r>
    </w:p>
    <w:p w14:paraId="145C1BB9"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高素质的企业家 </w:t>
      </w:r>
    </w:p>
    <w:p w14:paraId="2CA042E1"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工匠 </w:t>
      </w:r>
    </w:p>
    <w:p w14:paraId="1B326DD5"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劳模 </w:t>
      </w:r>
    </w:p>
    <w:p w14:paraId="78AC51C7"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公务员 </w:t>
      </w:r>
    </w:p>
    <w:p w14:paraId="05CA317D"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w:t>
      </w:r>
    </w:p>
    <w:p w14:paraId="38D934FE"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A.高素质的企业家</w:t>
      </w:r>
    </w:p>
    <w:p w14:paraId="7FD2D108"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B.工匠</w:t>
      </w:r>
    </w:p>
    <w:p w14:paraId="55AA1B2A"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C.劳模</w:t>
      </w:r>
    </w:p>
    <w:p w14:paraId="79E0EC73" w14:textId="77777777" w:rsidR="00AA5C0F" w:rsidRPr="00AA5C0F" w:rsidRDefault="00AA5C0F" w:rsidP="00AA5C0F">
      <w:pPr>
        <w:spacing w:line="240" w:lineRule="exact"/>
        <w:rPr>
          <w:rFonts w:ascii="宋体" w:eastAsia="宋体" w:hAnsi="宋体" w:cstheme="minorEastAsia"/>
          <w:color w:val="000000"/>
          <w:sz w:val="18"/>
          <w:szCs w:val="18"/>
        </w:rPr>
      </w:pPr>
    </w:p>
    <w:p w14:paraId="44DC01F2"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章】生态文明建设是一场涉及（）的革命性变革。</w:t>
      </w:r>
    </w:p>
    <w:p w14:paraId="474378A8"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生产方式 </w:t>
      </w:r>
    </w:p>
    <w:p w14:paraId="02789369"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生活方式 </w:t>
      </w:r>
    </w:p>
    <w:p w14:paraId="66BBD678"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思维方式 </w:t>
      </w:r>
    </w:p>
    <w:p w14:paraId="4F1FA3B2"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价值观念 </w:t>
      </w:r>
    </w:p>
    <w:p w14:paraId="0BD7B5F0"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w:t>
      </w:r>
    </w:p>
    <w:p w14:paraId="6D6B7C98"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A.生产方式</w:t>
      </w:r>
    </w:p>
    <w:p w14:paraId="4F97CD34"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B.生活方式</w:t>
      </w:r>
    </w:p>
    <w:p w14:paraId="0DA812A5"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C.思维方式</w:t>
      </w:r>
    </w:p>
    <w:p w14:paraId="03DFF3C0"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D.价值观念</w:t>
      </w:r>
    </w:p>
    <w:p w14:paraId="4196BBE1" w14:textId="77777777" w:rsidR="00AA5C0F" w:rsidRPr="00AA5C0F" w:rsidRDefault="00AA5C0F" w:rsidP="00AA5C0F">
      <w:pPr>
        <w:spacing w:line="240" w:lineRule="exact"/>
        <w:rPr>
          <w:rFonts w:ascii="宋体" w:eastAsia="宋体" w:hAnsi="宋体" w:cstheme="minorEastAsia"/>
          <w:color w:val="000000"/>
          <w:sz w:val="18"/>
          <w:szCs w:val="18"/>
        </w:rPr>
      </w:pPr>
    </w:p>
    <w:p w14:paraId="4EB28A3E"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第十章】引领发展的第一动力是（ ）。</w:t>
      </w:r>
    </w:p>
    <w:p w14:paraId="326E4EC1"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A.协调 </w:t>
      </w:r>
    </w:p>
    <w:p w14:paraId="4CD020F9"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B.开放 </w:t>
      </w:r>
    </w:p>
    <w:p w14:paraId="678DC8A5"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C.创新 </w:t>
      </w:r>
    </w:p>
    <w:p w14:paraId="45575A20"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D.绿色 </w:t>
      </w:r>
    </w:p>
    <w:p w14:paraId="432964F4"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参考答案] C.创新 </w:t>
      </w:r>
    </w:p>
    <w:p w14:paraId="2612AAA0" w14:textId="77777777" w:rsidR="00AA5C0F" w:rsidRPr="00AA5C0F" w:rsidRDefault="00AA5C0F" w:rsidP="00AA5C0F">
      <w:pPr>
        <w:spacing w:line="240" w:lineRule="exact"/>
        <w:rPr>
          <w:rFonts w:ascii="宋体" w:eastAsia="宋体" w:hAnsi="宋体"/>
          <w:sz w:val="18"/>
          <w:szCs w:val="18"/>
        </w:rPr>
      </w:pPr>
    </w:p>
    <w:p w14:paraId="352888A1"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第十章】我国的根本政治制度是（ ）。</w:t>
      </w:r>
    </w:p>
    <w:p w14:paraId="6F0E4D6B"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A.人民代表大会制度 </w:t>
      </w:r>
    </w:p>
    <w:p w14:paraId="12BD0646"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B.中国共产党领导的多党合作和政治协商制度 </w:t>
      </w:r>
    </w:p>
    <w:p w14:paraId="78A65D67"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C.民族区域自治制度 </w:t>
      </w:r>
    </w:p>
    <w:p w14:paraId="215A3E8B"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D.基层群众自治制度 </w:t>
      </w:r>
    </w:p>
    <w:p w14:paraId="1E1E135E"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参考答案] A.人民代表大会制度 </w:t>
      </w:r>
    </w:p>
    <w:p w14:paraId="02D9D1D2" w14:textId="77777777" w:rsidR="00AA5C0F" w:rsidRPr="00AA5C0F" w:rsidRDefault="00AA5C0F" w:rsidP="00AA5C0F">
      <w:pPr>
        <w:spacing w:line="240" w:lineRule="exact"/>
        <w:rPr>
          <w:rFonts w:ascii="宋体" w:eastAsia="宋体" w:hAnsi="宋体"/>
          <w:sz w:val="18"/>
          <w:szCs w:val="18"/>
        </w:rPr>
      </w:pPr>
    </w:p>
    <w:p w14:paraId="79532281"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第十章】坚持协调发展，要着力推动（）</w:t>
      </w:r>
    </w:p>
    <w:p w14:paraId="055F9812"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A.区域协调发展 </w:t>
      </w:r>
    </w:p>
    <w:p w14:paraId="3F598FA1"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B.城乡协调发展 </w:t>
      </w:r>
    </w:p>
    <w:p w14:paraId="69E7E9F4"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C.物质文明和精神文明协调发展 </w:t>
      </w:r>
    </w:p>
    <w:p w14:paraId="01072703"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D.经济建设和国防建设融合发展 </w:t>
      </w:r>
    </w:p>
    <w:p w14:paraId="0A704AC0"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参考答案] </w:t>
      </w:r>
    </w:p>
    <w:p w14:paraId="10F0651F"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A.区域协调发展</w:t>
      </w:r>
    </w:p>
    <w:p w14:paraId="71640C2C"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B.城乡协调发展</w:t>
      </w:r>
    </w:p>
    <w:p w14:paraId="2633D521"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C.物质文明和精神文明协调发展</w:t>
      </w:r>
    </w:p>
    <w:p w14:paraId="2D842CD4"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D.经济建设和国防建设融合发展</w:t>
      </w:r>
    </w:p>
    <w:p w14:paraId="42B892B0" w14:textId="77777777" w:rsidR="00AA5C0F" w:rsidRPr="00AA5C0F" w:rsidRDefault="00AA5C0F" w:rsidP="00AA5C0F">
      <w:pPr>
        <w:spacing w:line="240" w:lineRule="exact"/>
        <w:rPr>
          <w:rFonts w:ascii="宋体" w:eastAsia="宋体" w:hAnsi="宋体"/>
          <w:sz w:val="18"/>
          <w:szCs w:val="18"/>
        </w:rPr>
      </w:pPr>
    </w:p>
    <w:p w14:paraId="3DE04354"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第十章】开放注重的是（ ）</w:t>
      </w:r>
    </w:p>
    <w:p w14:paraId="5F83BBBD"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A.解决发展动力问题 </w:t>
      </w:r>
    </w:p>
    <w:p w14:paraId="5BC633C6"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B.解决发展不平衡问题 </w:t>
      </w:r>
    </w:p>
    <w:p w14:paraId="5DBD2545"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lastRenderedPageBreak/>
        <w:t xml:space="preserve">C.解决人与自然和谐问题 </w:t>
      </w:r>
    </w:p>
    <w:p w14:paraId="3C4BA8F3"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D.解决发展内外联动问题 </w:t>
      </w:r>
    </w:p>
    <w:p w14:paraId="3D9D46CC"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参考答案] D.解决发展内外联动问题 </w:t>
      </w:r>
    </w:p>
    <w:p w14:paraId="55B1D5C0" w14:textId="77777777" w:rsidR="00AA5C0F" w:rsidRPr="00AA5C0F" w:rsidRDefault="00AA5C0F" w:rsidP="00AA5C0F">
      <w:pPr>
        <w:spacing w:line="240" w:lineRule="exact"/>
        <w:rPr>
          <w:rFonts w:ascii="宋体" w:eastAsia="宋体" w:hAnsi="宋体"/>
          <w:sz w:val="18"/>
          <w:szCs w:val="18"/>
        </w:rPr>
      </w:pPr>
    </w:p>
    <w:p w14:paraId="22621832"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第十章】一国经济的立国之本是（ ）。</w:t>
      </w:r>
    </w:p>
    <w:p w14:paraId="2846E9CB"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A.实体经济 </w:t>
      </w:r>
    </w:p>
    <w:p w14:paraId="4383C9FE"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B.科技创新 </w:t>
      </w:r>
    </w:p>
    <w:p w14:paraId="31E8E66C"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C.现代金融 </w:t>
      </w:r>
    </w:p>
    <w:p w14:paraId="4EDC8C35"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D.人力资源 </w:t>
      </w:r>
    </w:p>
    <w:p w14:paraId="7DFBB853"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参考答案] A.实体经济 </w:t>
      </w:r>
    </w:p>
    <w:p w14:paraId="3CDB37A5" w14:textId="77777777" w:rsidR="00AA5C0F" w:rsidRPr="00AA5C0F" w:rsidRDefault="00AA5C0F" w:rsidP="00AA5C0F">
      <w:pPr>
        <w:spacing w:line="240" w:lineRule="exact"/>
        <w:rPr>
          <w:rFonts w:ascii="宋体" w:eastAsia="宋体" w:hAnsi="宋体"/>
          <w:sz w:val="18"/>
          <w:szCs w:val="18"/>
        </w:rPr>
      </w:pPr>
    </w:p>
    <w:p w14:paraId="40F29992"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第十章】党的领导是社会主义民主政治的本质特征。</w:t>
      </w:r>
    </w:p>
    <w:p w14:paraId="35FA4DB5"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参考答案] 错误 </w:t>
      </w:r>
    </w:p>
    <w:p w14:paraId="5E83E029" w14:textId="77777777" w:rsidR="00AA5C0F" w:rsidRPr="00AA5C0F" w:rsidRDefault="00AA5C0F" w:rsidP="00AA5C0F">
      <w:pPr>
        <w:spacing w:line="240" w:lineRule="exact"/>
        <w:rPr>
          <w:rFonts w:ascii="宋体" w:eastAsia="宋体" w:hAnsi="宋体"/>
          <w:sz w:val="18"/>
          <w:szCs w:val="18"/>
        </w:rPr>
      </w:pPr>
    </w:p>
    <w:p w14:paraId="043B62B5"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第十章】生态文明的核心是坚持人与自然和谐共生。</w:t>
      </w:r>
    </w:p>
    <w:p w14:paraId="75467D1D"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参考答案] 正确 </w:t>
      </w:r>
    </w:p>
    <w:p w14:paraId="2C3AA6B1" w14:textId="77777777" w:rsidR="00AA5C0F" w:rsidRPr="00AA5C0F" w:rsidRDefault="00AA5C0F" w:rsidP="00AA5C0F">
      <w:pPr>
        <w:spacing w:line="240" w:lineRule="exact"/>
        <w:rPr>
          <w:rFonts w:ascii="宋体" w:eastAsia="宋体" w:hAnsi="宋体"/>
          <w:sz w:val="18"/>
          <w:szCs w:val="18"/>
        </w:rPr>
      </w:pPr>
    </w:p>
    <w:p w14:paraId="6119902B"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第十章】共享是中国特色社会主义的本质要求，其内涵主要有（）</w:t>
      </w:r>
    </w:p>
    <w:p w14:paraId="2CBCA07B" w14:textId="77777777" w:rsidR="00AA5C0F" w:rsidRPr="00AA5C0F" w:rsidRDefault="00AA5C0F" w:rsidP="00AA5C0F">
      <w:pPr>
        <w:spacing w:line="240" w:lineRule="exact"/>
        <w:rPr>
          <w:rFonts w:ascii="宋体" w:eastAsia="宋体" w:hAnsi="宋体"/>
          <w:sz w:val="18"/>
          <w:szCs w:val="18"/>
        </w:rPr>
      </w:pPr>
    </w:p>
    <w:p w14:paraId="5B6566DF"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A.全民共享 </w:t>
      </w:r>
    </w:p>
    <w:p w14:paraId="5C287132"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B.全面共享 </w:t>
      </w:r>
    </w:p>
    <w:p w14:paraId="168B727E"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C.共建共享 </w:t>
      </w:r>
    </w:p>
    <w:p w14:paraId="7EB411C1"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D.渐进共享 </w:t>
      </w:r>
    </w:p>
    <w:p w14:paraId="5D1A0BFA"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参考答案] </w:t>
      </w:r>
    </w:p>
    <w:p w14:paraId="4B4A6131"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A.全民共享</w:t>
      </w:r>
    </w:p>
    <w:p w14:paraId="7F7F79CD"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B.全面共享</w:t>
      </w:r>
    </w:p>
    <w:p w14:paraId="5870A7FB"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C.共建共享</w:t>
      </w:r>
    </w:p>
    <w:p w14:paraId="74E9216C"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D.渐进共享</w:t>
      </w:r>
    </w:p>
    <w:p w14:paraId="2EB412E3" w14:textId="77777777" w:rsidR="00AA5C0F" w:rsidRPr="00AA5C0F" w:rsidRDefault="00AA5C0F" w:rsidP="00AA5C0F">
      <w:pPr>
        <w:spacing w:line="240" w:lineRule="exact"/>
        <w:rPr>
          <w:rFonts w:ascii="宋体" w:eastAsia="宋体" w:hAnsi="宋体"/>
          <w:sz w:val="18"/>
          <w:szCs w:val="18"/>
        </w:rPr>
      </w:pPr>
    </w:p>
    <w:p w14:paraId="4D45629C"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第十章】爱国统一战线是党的事业取得胜利的重要法宝，必须继续巩固和发展。</w:t>
      </w:r>
    </w:p>
    <w:p w14:paraId="79E4D3D5"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参考答案] 正确 </w:t>
      </w:r>
    </w:p>
    <w:p w14:paraId="5A9F986D" w14:textId="77777777" w:rsidR="00AA5C0F" w:rsidRPr="00AA5C0F" w:rsidRDefault="00AA5C0F" w:rsidP="00AA5C0F">
      <w:pPr>
        <w:spacing w:line="240" w:lineRule="exact"/>
        <w:rPr>
          <w:rFonts w:ascii="宋体" w:eastAsia="宋体" w:hAnsi="宋体"/>
          <w:sz w:val="18"/>
          <w:szCs w:val="18"/>
        </w:rPr>
      </w:pPr>
    </w:p>
    <w:p w14:paraId="37A765CA"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第十章】开放注重的是（ ）</w:t>
      </w:r>
    </w:p>
    <w:p w14:paraId="2BF8C835"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A.解决发展动力问题 </w:t>
      </w:r>
    </w:p>
    <w:p w14:paraId="02255A39"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B.解决发展不平衡问题 </w:t>
      </w:r>
    </w:p>
    <w:p w14:paraId="6E02DC53"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C.解决人与自然和谐问题 </w:t>
      </w:r>
    </w:p>
    <w:p w14:paraId="7ECB4F04"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D.解决发展内外联动问题 </w:t>
      </w:r>
    </w:p>
    <w:p w14:paraId="58A34EC1"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参考答案] D.解决发展内外联动问题 </w:t>
      </w:r>
    </w:p>
    <w:p w14:paraId="0C111729" w14:textId="77777777" w:rsidR="00AA5C0F" w:rsidRPr="00AA5C0F" w:rsidRDefault="00AA5C0F" w:rsidP="00AA5C0F">
      <w:pPr>
        <w:spacing w:line="240" w:lineRule="exact"/>
        <w:rPr>
          <w:rFonts w:ascii="宋体" w:eastAsia="宋体" w:hAnsi="宋体"/>
          <w:sz w:val="18"/>
          <w:szCs w:val="18"/>
        </w:rPr>
      </w:pPr>
    </w:p>
    <w:p w14:paraId="06B23998" w14:textId="77777777" w:rsidR="00AA5C0F" w:rsidRPr="00AA5C0F" w:rsidRDefault="00AA5C0F" w:rsidP="00AA5C0F">
      <w:pPr>
        <w:spacing w:line="240" w:lineRule="exact"/>
        <w:rPr>
          <w:rFonts w:ascii="宋体" w:eastAsia="宋体" w:hAnsi="宋体"/>
          <w:sz w:val="18"/>
          <w:szCs w:val="18"/>
        </w:rPr>
      </w:pPr>
    </w:p>
    <w:p w14:paraId="7E582A72"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第十章】完善基层群众自治制度，发扬基层民主，是社会主义民主政治建设的基础。</w:t>
      </w:r>
    </w:p>
    <w:p w14:paraId="17615A64"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参考答案] 正确 </w:t>
      </w:r>
    </w:p>
    <w:p w14:paraId="0CD5754A" w14:textId="77777777" w:rsidR="00AA5C0F" w:rsidRPr="00AA5C0F" w:rsidRDefault="00AA5C0F" w:rsidP="00AA5C0F">
      <w:pPr>
        <w:spacing w:line="240" w:lineRule="exact"/>
        <w:rPr>
          <w:rFonts w:ascii="宋体" w:eastAsia="宋体" w:hAnsi="宋体"/>
          <w:sz w:val="18"/>
          <w:szCs w:val="18"/>
        </w:rPr>
      </w:pPr>
    </w:p>
    <w:p w14:paraId="74014BE1"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第十章】生态文明的核心是坚持人与自然和谐共生。</w:t>
      </w:r>
    </w:p>
    <w:p w14:paraId="70C8F930"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参考答案] 正确 </w:t>
      </w:r>
    </w:p>
    <w:p w14:paraId="690C896A" w14:textId="77777777" w:rsidR="00AA5C0F" w:rsidRPr="00AA5C0F" w:rsidRDefault="00AA5C0F" w:rsidP="00AA5C0F">
      <w:pPr>
        <w:spacing w:line="240" w:lineRule="exact"/>
        <w:rPr>
          <w:rFonts w:ascii="宋体" w:eastAsia="宋体" w:hAnsi="宋体"/>
          <w:sz w:val="18"/>
          <w:szCs w:val="18"/>
        </w:rPr>
      </w:pPr>
    </w:p>
    <w:p w14:paraId="2100A5C4"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第十章】保护自然，是人与自然相处时应遵循的基本原则。</w:t>
      </w:r>
    </w:p>
    <w:p w14:paraId="30E40627"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参考答案] 错误 </w:t>
      </w:r>
    </w:p>
    <w:p w14:paraId="36CCD79E" w14:textId="77777777" w:rsidR="00AA5C0F" w:rsidRPr="00AA5C0F" w:rsidRDefault="00AA5C0F" w:rsidP="00AA5C0F">
      <w:pPr>
        <w:spacing w:line="240" w:lineRule="exact"/>
        <w:rPr>
          <w:rFonts w:ascii="宋体" w:eastAsia="宋体" w:hAnsi="宋体"/>
          <w:sz w:val="18"/>
          <w:szCs w:val="18"/>
        </w:rPr>
      </w:pPr>
    </w:p>
    <w:p w14:paraId="6B788CE1"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第十章】人与自然相处时应秉承的首要态度是（ ）。</w:t>
      </w:r>
    </w:p>
    <w:p w14:paraId="0AC194B2"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A.顺应自然 </w:t>
      </w:r>
    </w:p>
    <w:p w14:paraId="3F721501"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B.尊重自然 </w:t>
      </w:r>
    </w:p>
    <w:p w14:paraId="169CA4E0"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C.保护自然 </w:t>
      </w:r>
    </w:p>
    <w:p w14:paraId="126DF33B"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D.利用自然 </w:t>
      </w:r>
    </w:p>
    <w:p w14:paraId="1F18C759"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参考答案] B.尊重自然 </w:t>
      </w:r>
    </w:p>
    <w:p w14:paraId="14A45B8E" w14:textId="77777777" w:rsidR="00AA5C0F" w:rsidRPr="00AA5C0F" w:rsidRDefault="00AA5C0F" w:rsidP="00AA5C0F">
      <w:pPr>
        <w:spacing w:line="240" w:lineRule="exact"/>
        <w:rPr>
          <w:rFonts w:ascii="宋体" w:eastAsia="宋体" w:hAnsi="宋体"/>
          <w:sz w:val="18"/>
          <w:szCs w:val="18"/>
        </w:rPr>
      </w:pPr>
    </w:p>
    <w:p w14:paraId="00590F3C"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第十章】协调是引领发展的第一动力。</w:t>
      </w:r>
    </w:p>
    <w:p w14:paraId="73AA308F"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参考答案] 错误 </w:t>
      </w:r>
    </w:p>
    <w:p w14:paraId="6315CDE4" w14:textId="77777777" w:rsidR="00AA5C0F" w:rsidRPr="00AA5C0F" w:rsidRDefault="00AA5C0F" w:rsidP="00AA5C0F">
      <w:pPr>
        <w:spacing w:line="240" w:lineRule="exact"/>
        <w:rPr>
          <w:rFonts w:ascii="宋体" w:eastAsia="宋体" w:hAnsi="宋体"/>
          <w:sz w:val="18"/>
          <w:szCs w:val="18"/>
        </w:rPr>
      </w:pPr>
    </w:p>
    <w:p w14:paraId="56889A4A"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第十章】社会主义民主政治的本质特征是（ ）。</w:t>
      </w:r>
    </w:p>
    <w:p w14:paraId="5193E964"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A.党的领导 </w:t>
      </w:r>
    </w:p>
    <w:p w14:paraId="326D795F"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B.人民当家作主 </w:t>
      </w:r>
    </w:p>
    <w:p w14:paraId="2CD5F566"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C.依法治国 </w:t>
      </w:r>
    </w:p>
    <w:p w14:paraId="27341343"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D.国家治理 </w:t>
      </w:r>
    </w:p>
    <w:p w14:paraId="13D3B694"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参考答案] B.人民当家作主 </w:t>
      </w:r>
    </w:p>
    <w:p w14:paraId="3C0FF8F3" w14:textId="77777777" w:rsidR="00AA5C0F" w:rsidRPr="00AA5C0F" w:rsidRDefault="00AA5C0F" w:rsidP="00AA5C0F">
      <w:pPr>
        <w:spacing w:line="240" w:lineRule="exact"/>
        <w:rPr>
          <w:rFonts w:ascii="宋体" w:eastAsia="宋体" w:hAnsi="宋体"/>
          <w:sz w:val="18"/>
          <w:szCs w:val="18"/>
        </w:rPr>
      </w:pPr>
    </w:p>
    <w:p w14:paraId="4BCE4A0F"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第十章】优化市场供求结构，需要持续推进“三去一降一补”，所谓“三去”是指（）</w:t>
      </w:r>
    </w:p>
    <w:p w14:paraId="43FBFBBD"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A.去产能 </w:t>
      </w:r>
    </w:p>
    <w:p w14:paraId="34F556C8"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B.去短板 </w:t>
      </w:r>
    </w:p>
    <w:p w14:paraId="430EF752"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C.去库存 </w:t>
      </w:r>
    </w:p>
    <w:p w14:paraId="3032D543"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D.去杠杆 </w:t>
      </w:r>
    </w:p>
    <w:p w14:paraId="292C4854"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参考答案] </w:t>
      </w:r>
    </w:p>
    <w:p w14:paraId="22DF81F4"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A.去产能</w:t>
      </w:r>
    </w:p>
    <w:p w14:paraId="73893365"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C.去库存</w:t>
      </w:r>
    </w:p>
    <w:p w14:paraId="7185AE03"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D.去杠杆</w:t>
      </w:r>
    </w:p>
    <w:p w14:paraId="3071A0E7" w14:textId="77777777" w:rsidR="00AA5C0F" w:rsidRPr="00AA5C0F" w:rsidRDefault="00AA5C0F" w:rsidP="00AA5C0F">
      <w:pPr>
        <w:spacing w:line="240" w:lineRule="exact"/>
        <w:rPr>
          <w:rFonts w:ascii="宋体" w:eastAsia="宋体" w:hAnsi="宋体"/>
          <w:sz w:val="18"/>
          <w:szCs w:val="18"/>
        </w:rPr>
      </w:pPr>
    </w:p>
    <w:p w14:paraId="1236827B" w14:textId="77777777" w:rsidR="00AA5C0F" w:rsidRPr="00AA5C0F" w:rsidRDefault="00AA5C0F" w:rsidP="00AA5C0F">
      <w:pPr>
        <w:spacing w:line="240" w:lineRule="exact"/>
        <w:rPr>
          <w:rFonts w:ascii="宋体" w:eastAsia="宋体" w:hAnsi="宋体"/>
          <w:sz w:val="18"/>
          <w:szCs w:val="18"/>
        </w:rPr>
      </w:pPr>
    </w:p>
    <w:p w14:paraId="503863E0" w14:textId="77777777" w:rsidR="00AA5C0F" w:rsidRPr="00AA5C0F" w:rsidRDefault="00AA5C0F" w:rsidP="00AA5C0F">
      <w:pPr>
        <w:spacing w:line="240" w:lineRule="exact"/>
        <w:rPr>
          <w:rFonts w:ascii="宋体" w:eastAsia="宋体" w:hAnsi="宋体"/>
          <w:sz w:val="18"/>
          <w:szCs w:val="18"/>
        </w:rPr>
      </w:pPr>
    </w:p>
    <w:p w14:paraId="1E5C7540" w14:textId="77777777" w:rsidR="00AA5C0F" w:rsidRPr="00AA5C0F" w:rsidRDefault="00AA5C0F" w:rsidP="00AA5C0F">
      <w:pPr>
        <w:spacing w:line="240" w:lineRule="exact"/>
        <w:rPr>
          <w:rFonts w:ascii="宋体" w:eastAsia="宋体" w:hAnsi="宋体"/>
          <w:sz w:val="18"/>
          <w:szCs w:val="18"/>
        </w:rPr>
      </w:pPr>
    </w:p>
    <w:p w14:paraId="5C0AC8CD" w14:textId="77777777" w:rsidR="00AA5C0F" w:rsidRPr="00AA5C0F" w:rsidRDefault="00AA5C0F" w:rsidP="00AA5C0F">
      <w:pPr>
        <w:spacing w:line="240" w:lineRule="exact"/>
        <w:rPr>
          <w:rFonts w:ascii="宋体" w:eastAsia="宋体" w:hAnsi="宋体"/>
          <w:sz w:val="18"/>
          <w:szCs w:val="18"/>
        </w:rPr>
      </w:pPr>
    </w:p>
    <w:p w14:paraId="740FB9CB" w14:textId="77777777" w:rsidR="00AA5C0F" w:rsidRPr="00AA5C0F" w:rsidRDefault="00AA5C0F" w:rsidP="00AA5C0F">
      <w:pPr>
        <w:spacing w:line="240" w:lineRule="exact"/>
        <w:rPr>
          <w:rFonts w:ascii="宋体" w:eastAsia="宋体" w:hAnsi="宋体" w:cstheme="minorEastAsia"/>
          <w:b/>
          <w:bCs/>
          <w:color w:val="000000"/>
          <w:sz w:val="18"/>
          <w:szCs w:val="18"/>
        </w:rPr>
      </w:pPr>
      <w:r w:rsidRPr="00AA5C0F">
        <w:rPr>
          <w:rFonts w:ascii="宋体" w:eastAsia="宋体" w:hAnsi="宋体" w:cstheme="minorEastAsia" w:hint="eastAsia"/>
          <w:b/>
          <w:bCs/>
          <w:color w:val="000000"/>
          <w:sz w:val="18"/>
          <w:szCs w:val="18"/>
        </w:rPr>
        <w:t>第十一章</w:t>
      </w:r>
    </w:p>
    <w:p w14:paraId="1A5799C2"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破解发展中面临的难题，化解来自各方面的风险挑战，推动经济社会持续健康发展，必须依靠（ ）</w:t>
      </w:r>
    </w:p>
    <w:p w14:paraId="2DB26871"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全面建成小康社会 </w:t>
      </w:r>
    </w:p>
    <w:p w14:paraId="305D7D09"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全面深化改革 </w:t>
      </w:r>
    </w:p>
    <w:p w14:paraId="0D928EC6"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全面依法治国 </w:t>
      </w:r>
    </w:p>
    <w:p w14:paraId="4A7C06DD"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全面从严治党 </w:t>
      </w:r>
    </w:p>
    <w:p w14:paraId="13202A53"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B.全面深化改革 </w:t>
      </w:r>
    </w:p>
    <w:p w14:paraId="5404640E" w14:textId="77777777" w:rsidR="00AA5C0F" w:rsidRPr="00AA5C0F" w:rsidRDefault="00AA5C0F" w:rsidP="00AA5C0F">
      <w:pPr>
        <w:spacing w:line="240" w:lineRule="exact"/>
        <w:rPr>
          <w:rFonts w:ascii="宋体" w:eastAsia="宋体" w:hAnsi="宋体" w:cstheme="minorEastAsia"/>
          <w:color w:val="000000"/>
          <w:sz w:val="18"/>
          <w:szCs w:val="18"/>
        </w:rPr>
      </w:pPr>
    </w:p>
    <w:p w14:paraId="477F45E0"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习近平指出：“（ ）问题，任何时候都是根本性的大问题”。</w:t>
      </w:r>
    </w:p>
    <w:p w14:paraId="78A88594"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经济 </w:t>
      </w:r>
    </w:p>
    <w:p w14:paraId="74196B7C"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政治 </w:t>
      </w:r>
    </w:p>
    <w:p w14:paraId="0E3D6378"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文化 </w:t>
      </w:r>
    </w:p>
    <w:p w14:paraId="641DA9F7"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社会 </w:t>
      </w:r>
    </w:p>
    <w:p w14:paraId="610E4B7C"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B．政治 </w:t>
      </w:r>
    </w:p>
    <w:p w14:paraId="7C72BD51" w14:textId="77777777" w:rsidR="00AA5C0F" w:rsidRPr="00AA5C0F" w:rsidRDefault="00AA5C0F" w:rsidP="00AA5C0F">
      <w:pPr>
        <w:spacing w:line="240" w:lineRule="exact"/>
        <w:rPr>
          <w:rFonts w:ascii="宋体" w:eastAsia="宋体" w:hAnsi="宋体" w:cstheme="minorEastAsia"/>
          <w:color w:val="000000"/>
          <w:sz w:val="18"/>
          <w:szCs w:val="18"/>
        </w:rPr>
      </w:pPr>
    </w:p>
    <w:p w14:paraId="58D5D47F"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党的（）是党的根本性建设，决定着党的建设方向和效果。</w:t>
      </w:r>
    </w:p>
    <w:p w14:paraId="1E45E095"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政治建设 </w:t>
      </w:r>
    </w:p>
    <w:p w14:paraId="79C582CD"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思想建设 </w:t>
      </w:r>
    </w:p>
    <w:p w14:paraId="2937E809"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作风建设 </w:t>
      </w:r>
    </w:p>
    <w:p w14:paraId="60CD7AF5"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制度建设 </w:t>
      </w:r>
    </w:p>
    <w:p w14:paraId="45F2F31A"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A．政治建设 </w:t>
      </w:r>
    </w:p>
    <w:p w14:paraId="14650E14" w14:textId="77777777" w:rsidR="00AA5C0F" w:rsidRPr="00AA5C0F" w:rsidRDefault="00AA5C0F" w:rsidP="00AA5C0F">
      <w:pPr>
        <w:spacing w:line="240" w:lineRule="exact"/>
        <w:rPr>
          <w:rFonts w:ascii="宋体" w:eastAsia="宋体" w:hAnsi="宋体" w:cstheme="minorEastAsia"/>
          <w:color w:val="000000"/>
          <w:sz w:val="18"/>
          <w:szCs w:val="18"/>
        </w:rPr>
      </w:pPr>
    </w:p>
    <w:p w14:paraId="03D9E2BF"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基层党组织建设以提升（）为重点。</w:t>
      </w:r>
    </w:p>
    <w:p w14:paraId="58DC65D1"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组织力 </w:t>
      </w:r>
    </w:p>
    <w:p w14:paraId="1A3AF81E"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政治性 </w:t>
      </w:r>
    </w:p>
    <w:p w14:paraId="634D4DAB"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思想性 </w:t>
      </w:r>
    </w:p>
    <w:p w14:paraId="27A990DC"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先进性 </w:t>
      </w:r>
    </w:p>
    <w:p w14:paraId="2F270570"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A．组织力 </w:t>
      </w:r>
    </w:p>
    <w:p w14:paraId="07087867" w14:textId="77777777" w:rsidR="00AA5C0F" w:rsidRPr="00AA5C0F" w:rsidRDefault="00AA5C0F" w:rsidP="00AA5C0F">
      <w:pPr>
        <w:spacing w:line="240" w:lineRule="exact"/>
        <w:rPr>
          <w:rFonts w:ascii="宋体" w:eastAsia="宋体" w:hAnsi="宋体" w:cstheme="minorEastAsia"/>
          <w:color w:val="000000"/>
          <w:sz w:val="18"/>
          <w:szCs w:val="18"/>
        </w:rPr>
      </w:pPr>
    </w:p>
    <w:p w14:paraId="6AFFAB4E"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w:t>
      </w:r>
      <w:proofErr w:type="gramStart"/>
      <w:r w:rsidRPr="00AA5C0F">
        <w:rPr>
          <w:rFonts w:ascii="宋体" w:eastAsia="宋体" w:hAnsi="宋体" w:cstheme="minorEastAsia" w:hint="eastAsia"/>
          <w:color w:val="000000"/>
          <w:sz w:val="18"/>
          <w:szCs w:val="18"/>
        </w:rPr>
        <w:t>】</w:t>
      </w:r>
      <w:proofErr w:type="gramEnd"/>
      <w:r w:rsidRPr="00AA5C0F">
        <w:rPr>
          <w:rFonts w:ascii="宋体" w:eastAsia="宋体" w:hAnsi="宋体" w:cstheme="minorEastAsia" w:hint="eastAsia"/>
          <w:color w:val="000000"/>
          <w:sz w:val="18"/>
          <w:szCs w:val="18"/>
        </w:rPr>
        <w:t>（ ）是全面深化改革的出发点和落脚点。</w:t>
      </w:r>
    </w:p>
    <w:p w14:paraId="6D5BCFC3"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促进社会公平正义 </w:t>
      </w:r>
    </w:p>
    <w:p w14:paraId="763E5290"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增强综合国力 </w:t>
      </w:r>
    </w:p>
    <w:p w14:paraId="4FF25FB7"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增进人民福祉 </w:t>
      </w:r>
    </w:p>
    <w:p w14:paraId="204EBDA2"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发展社会生产力 </w:t>
      </w:r>
    </w:p>
    <w:p w14:paraId="07CDB4A4"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w:t>
      </w:r>
    </w:p>
    <w:p w14:paraId="7997A14F"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lastRenderedPageBreak/>
        <w:t>A.促进社会公平正义</w:t>
      </w:r>
    </w:p>
    <w:p w14:paraId="49145A92"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C.增进人民福祉</w:t>
      </w:r>
    </w:p>
    <w:p w14:paraId="2CE36B15" w14:textId="77777777" w:rsidR="00AA5C0F" w:rsidRPr="00AA5C0F" w:rsidRDefault="00AA5C0F" w:rsidP="00AA5C0F">
      <w:pPr>
        <w:spacing w:line="240" w:lineRule="exact"/>
        <w:rPr>
          <w:rFonts w:ascii="宋体" w:eastAsia="宋体" w:hAnsi="宋体" w:cstheme="minorEastAsia"/>
          <w:color w:val="000000"/>
          <w:sz w:val="18"/>
          <w:szCs w:val="18"/>
        </w:rPr>
      </w:pPr>
    </w:p>
    <w:p w14:paraId="2B8FC884"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改革、发展、稳定的重要结合点是发展生产力</w:t>
      </w:r>
    </w:p>
    <w:p w14:paraId="460C3928"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错误 </w:t>
      </w:r>
    </w:p>
    <w:p w14:paraId="5DF99F20" w14:textId="77777777" w:rsidR="00AA5C0F" w:rsidRPr="00AA5C0F" w:rsidRDefault="00AA5C0F" w:rsidP="00AA5C0F">
      <w:pPr>
        <w:spacing w:line="240" w:lineRule="exact"/>
        <w:rPr>
          <w:rFonts w:ascii="宋体" w:eastAsia="宋体" w:hAnsi="宋体" w:cstheme="minorEastAsia"/>
          <w:color w:val="000000"/>
          <w:sz w:val="18"/>
          <w:szCs w:val="18"/>
        </w:rPr>
      </w:pPr>
    </w:p>
    <w:p w14:paraId="4C5A8888"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廉政建设和反腐败斗争，是从严治党的重中之重。()</w:t>
      </w:r>
    </w:p>
    <w:p w14:paraId="4834B78D"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正确 </w:t>
      </w:r>
    </w:p>
    <w:p w14:paraId="29727683" w14:textId="77777777" w:rsidR="00AA5C0F" w:rsidRPr="00AA5C0F" w:rsidRDefault="00AA5C0F" w:rsidP="00AA5C0F">
      <w:pPr>
        <w:spacing w:line="240" w:lineRule="exact"/>
        <w:rPr>
          <w:rFonts w:ascii="宋体" w:eastAsia="宋体" w:hAnsi="宋体" w:cstheme="minorEastAsia"/>
          <w:color w:val="000000"/>
          <w:sz w:val="18"/>
          <w:szCs w:val="18"/>
        </w:rPr>
      </w:pPr>
    </w:p>
    <w:p w14:paraId="273954B6"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党的思想建设、组织建设、作风建设、纪律建设最终必须落实到制度建设上。（）</w:t>
      </w:r>
    </w:p>
    <w:p w14:paraId="5D738AC7"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错误 </w:t>
      </w:r>
    </w:p>
    <w:p w14:paraId="349FEB21" w14:textId="77777777" w:rsidR="00AA5C0F" w:rsidRPr="00AA5C0F" w:rsidRDefault="00AA5C0F" w:rsidP="00AA5C0F">
      <w:pPr>
        <w:spacing w:line="240" w:lineRule="exact"/>
        <w:rPr>
          <w:rFonts w:ascii="宋体" w:eastAsia="宋体" w:hAnsi="宋体" w:cstheme="minorEastAsia"/>
          <w:color w:val="000000"/>
          <w:sz w:val="18"/>
          <w:szCs w:val="18"/>
        </w:rPr>
      </w:pPr>
    </w:p>
    <w:p w14:paraId="760C2DF9"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要把改革的力度、发展的速度和社会可承受程度统一起来。</w:t>
      </w:r>
    </w:p>
    <w:p w14:paraId="4C4C9341"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正确 </w:t>
      </w:r>
    </w:p>
    <w:p w14:paraId="30BA10BC" w14:textId="77777777" w:rsidR="00AA5C0F" w:rsidRPr="00AA5C0F" w:rsidRDefault="00AA5C0F" w:rsidP="00AA5C0F">
      <w:pPr>
        <w:spacing w:line="240" w:lineRule="exact"/>
        <w:rPr>
          <w:rFonts w:ascii="宋体" w:eastAsia="宋体" w:hAnsi="宋体" w:cstheme="minorEastAsia"/>
          <w:color w:val="000000"/>
          <w:sz w:val="18"/>
          <w:szCs w:val="18"/>
        </w:rPr>
      </w:pPr>
    </w:p>
    <w:p w14:paraId="6D20DA41"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是新时代党的建设的根本方针。</w:t>
      </w:r>
    </w:p>
    <w:p w14:paraId="2061E747"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坚持党的全面领导 </w:t>
      </w:r>
    </w:p>
    <w:p w14:paraId="66F2456A"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坚持党的政治领导 </w:t>
      </w:r>
    </w:p>
    <w:p w14:paraId="775DDD4E"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坚持党要管党、全面从严治党 </w:t>
      </w:r>
    </w:p>
    <w:p w14:paraId="66FFE575"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坚持党的思想领导 </w:t>
      </w:r>
    </w:p>
    <w:p w14:paraId="0212978B"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C．坚持党要管党、全面从严治党 </w:t>
      </w:r>
    </w:p>
    <w:p w14:paraId="1E4C6167" w14:textId="77777777" w:rsidR="00AA5C0F" w:rsidRPr="00AA5C0F" w:rsidRDefault="00AA5C0F" w:rsidP="00AA5C0F">
      <w:pPr>
        <w:spacing w:line="240" w:lineRule="exact"/>
        <w:rPr>
          <w:rFonts w:ascii="宋体" w:eastAsia="宋体" w:hAnsi="宋体" w:cstheme="minorEastAsia"/>
          <w:color w:val="000000"/>
          <w:sz w:val="18"/>
          <w:szCs w:val="18"/>
        </w:rPr>
      </w:pPr>
    </w:p>
    <w:p w14:paraId="73415ED8"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党的组织建设主要包括（）。</w:t>
      </w:r>
    </w:p>
    <w:p w14:paraId="2DE07EAE"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民主集中制建设 </w:t>
      </w:r>
    </w:p>
    <w:p w14:paraId="18689694"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党的基层组织建设 </w:t>
      </w:r>
    </w:p>
    <w:p w14:paraId="7F657C89"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干部队伍建设 </w:t>
      </w:r>
    </w:p>
    <w:p w14:paraId="73678CA0"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党员队伍建设 </w:t>
      </w:r>
    </w:p>
    <w:p w14:paraId="668AD5E0"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w:t>
      </w:r>
    </w:p>
    <w:p w14:paraId="773BE709"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A．民主集中制建设</w:t>
      </w:r>
    </w:p>
    <w:p w14:paraId="501B3D5A"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B．党的基层组织建设</w:t>
      </w:r>
    </w:p>
    <w:p w14:paraId="400D93EA"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C．干部队伍建设</w:t>
      </w:r>
    </w:p>
    <w:p w14:paraId="63F05943"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D．党员队伍建设</w:t>
      </w:r>
    </w:p>
    <w:p w14:paraId="169D56B4" w14:textId="77777777" w:rsidR="00AA5C0F" w:rsidRPr="00AA5C0F" w:rsidRDefault="00AA5C0F" w:rsidP="00AA5C0F">
      <w:pPr>
        <w:spacing w:line="240" w:lineRule="exact"/>
        <w:rPr>
          <w:rFonts w:ascii="宋体" w:eastAsia="宋体" w:hAnsi="宋体" w:cstheme="minorEastAsia"/>
          <w:color w:val="000000"/>
          <w:sz w:val="18"/>
          <w:szCs w:val="18"/>
        </w:rPr>
      </w:pPr>
    </w:p>
    <w:p w14:paraId="2D13F86E"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全面从严治党的主要措施是（ ）</w:t>
      </w:r>
    </w:p>
    <w:p w14:paraId="722E60E9"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加强党的思想建设和组织建设 </w:t>
      </w:r>
    </w:p>
    <w:p w14:paraId="7848B963"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B．持之以恒正风</w:t>
      </w:r>
      <w:proofErr w:type="gramStart"/>
      <w:r w:rsidRPr="00AA5C0F">
        <w:rPr>
          <w:rFonts w:ascii="宋体" w:eastAsia="宋体" w:hAnsi="宋体" w:cstheme="minorEastAsia" w:hint="eastAsia"/>
          <w:color w:val="000000"/>
          <w:sz w:val="18"/>
          <w:szCs w:val="18"/>
        </w:rPr>
        <w:t>肃</w:t>
      </w:r>
      <w:proofErr w:type="gramEnd"/>
      <w:r w:rsidRPr="00AA5C0F">
        <w:rPr>
          <w:rFonts w:ascii="宋体" w:eastAsia="宋体" w:hAnsi="宋体" w:cstheme="minorEastAsia" w:hint="eastAsia"/>
          <w:color w:val="000000"/>
          <w:sz w:val="18"/>
          <w:szCs w:val="18"/>
        </w:rPr>
        <w:t xml:space="preserve">纪 </w:t>
      </w:r>
    </w:p>
    <w:p w14:paraId="18FCF6CA"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将制度建设贯穿党的各项建设之中 </w:t>
      </w:r>
    </w:p>
    <w:p w14:paraId="3B94658C"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深化标本兼治，夺取反腐败斗争压倒性胜利 </w:t>
      </w:r>
    </w:p>
    <w:p w14:paraId="47086E3F"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w:t>
      </w:r>
    </w:p>
    <w:p w14:paraId="297A3E2E"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A．加强党的思想建设和组织建设</w:t>
      </w:r>
    </w:p>
    <w:p w14:paraId="51B035A3"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B．持之以恒正风</w:t>
      </w:r>
      <w:proofErr w:type="gramStart"/>
      <w:r w:rsidRPr="00AA5C0F">
        <w:rPr>
          <w:rFonts w:ascii="宋体" w:eastAsia="宋体" w:hAnsi="宋体" w:cstheme="minorEastAsia" w:hint="eastAsia"/>
          <w:color w:val="000000"/>
          <w:sz w:val="18"/>
          <w:szCs w:val="18"/>
        </w:rPr>
        <w:t>肃</w:t>
      </w:r>
      <w:proofErr w:type="gramEnd"/>
      <w:r w:rsidRPr="00AA5C0F">
        <w:rPr>
          <w:rFonts w:ascii="宋体" w:eastAsia="宋体" w:hAnsi="宋体" w:cstheme="minorEastAsia" w:hint="eastAsia"/>
          <w:color w:val="000000"/>
          <w:sz w:val="18"/>
          <w:szCs w:val="18"/>
        </w:rPr>
        <w:t>纪</w:t>
      </w:r>
    </w:p>
    <w:p w14:paraId="7006A0A1"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C．将制度建设贯穿党的各项建设之中</w:t>
      </w:r>
    </w:p>
    <w:p w14:paraId="494D2857"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D．深化标本兼治，夺取反腐败斗争压倒性胜利</w:t>
      </w:r>
    </w:p>
    <w:p w14:paraId="30116228" w14:textId="77777777" w:rsidR="00AA5C0F" w:rsidRPr="00AA5C0F" w:rsidRDefault="00AA5C0F" w:rsidP="00AA5C0F">
      <w:pPr>
        <w:spacing w:line="240" w:lineRule="exact"/>
        <w:rPr>
          <w:rFonts w:ascii="宋体" w:eastAsia="宋体" w:hAnsi="宋体" w:cstheme="minorEastAsia"/>
          <w:color w:val="000000"/>
          <w:sz w:val="18"/>
          <w:szCs w:val="18"/>
        </w:rPr>
      </w:pPr>
    </w:p>
    <w:p w14:paraId="25EF5620"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廉政建设和反腐败斗争，是从严治党的重中之重。()</w:t>
      </w:r>
    </w:p>
    <w:p w14:paraId="69C7C8F0"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正确 </w:t>
      </w:r>
    </w:p>
    <w:p w14:paraId="30748BAF" w14:textId="77777777" w:rsidR="00AA5C0F" w:rsidRPr="00AA5C0F" w:rsidRDefault="00AA5C0F" w:rsidP="00AA5C0F">
      <w:pPr>
        <w:spacing w:line="240" w:lineRule="exact"/>
        <w:rPr>
          <w:rFonts w:ascii="宋体" w:eastAsia="宋体" w:hAnsi="宋体" w:cstheme="minorEastAsia"/>
          <w:color w:val="000000"/>
          <w:sz w:val="18"/>
          <w:szCs w:val="18"/>
        </w:rPr>
      </w:pPr>
    </w:p>
    <w:p w14:paraId="021F9304"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国家治理体系和治理能力现代化是完善和发展中国特色社会主义制度的实现路径。</w:t>
      </w:r>
    </w:p>
    <w:p w14:paraId="1057BD26"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正确 </w:t>
      </w:r>
    </w:p>
    <w:p w14:paraId="1100133B" w14:textId="77777777" w:rsidR="00AA5C0F" w:rsidRPr="00AA5C0F" w:rsidRDefault="00AA5C0F" w:rsidP="00AA5C0F">
      <w:pPr>
        <w:spacing w:line="240" w:lineRule="exact"/>
        <w:rPr>
          <w:rFonts w:ascii="宋体" w:eastAsia="宋体" w:hAnsi="宋体" w:cstheme="minorEastAsia"/>
          <w:color w:val="000000"/>
          <w:sz w:val="18"/>
          <w:szCs w:val="18"/>
        </w:rPr>
      </w:pPr>
    </w:p>
    <w:p w14:paraId="4AEE804C" w14:textId="77777777" w:rsidR="00AA5C0F" w:rsidRPr="00AA5C0F" w:rsidRDefault="00AA5C0F" w:rsidP="00AA5C0F">
      <w:pPr>
        <w:spacing w:line="240" w:lineRule="exact"/>
        <w:rPr>
          <w:rFonts w:ascii="宋体" w:eastAsia="宋体" w:hAnsi="宋体" w:cstheme="minorEastAsia"/>
          <w:color w:val="000000"/>
          <w:sz w:val="18"/>
          <w:szCs w:val="18"/>
        </w:rPr>
      </w:pPr>
    </w:p>
    <w:p w14:paraId="3ABCB07D"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坚持和加强党的全面领导，坚持党要管党，全面从严治党，以（）为主线。</w:t>
      </w:r>
    </w:p>
    <w:p w14:paraId="73CB6CD2"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党的政治建设 </w:t>
      </w:r>
    </w:p>
    <w:p w14:paraId="5E1AA415"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坚定理想信念宗旨 </w:t>
      </w:r>
    </w:p>
    <w:p w14:paraId="3F1593C5"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调动全党积极性、主动性、创造性 </w:t>
      </w:r>
    </w:p>
    <w:p w14:paraId="39D2B3C0"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加强党的长期执政能力建设、先进性和纯洁性建设 </w:t>
      </w:r>
    </w:p>
    <w:p w14:paraId="634695A7"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D．加强党的长期执政能力建设、先进性和纯洁性建设 </w:t>
      </w:r>
    </w:p>
    <w:p w14:paraId="25E81DC2" w14:textId="77777777" w:rsidR="00AA5C0F" w:rsidRPr="00AA5C0F" w:rsidRDefault="00AA5C0F" w:rsidP="00AA5C0F">
      <w:pPr>
        <w:spacing w:line="240" w:lineRule="exact"/>
        <w:rPr>
          <w:rFonts w:ascii="宋体" w:eastAsia="宋体" w:hAnsi="宋体" w:cstheme="minorEastAsia"/>
          <w:color w:val="000000"/>
          <w:sz w:val="18"/>
          <w:szCs w:val="18"/>
        </w:rPr>
      </w:pPr>
    </w:p>
    <w:p w14:paraId="54CA5924"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lastRenderedPageBreak/>
        <w:t>【第十一章】坚持和加强党的全面领导，坚持党要管党，全面从严治党，以（）为统领。</w:t>
      </w:r>
    </w:p>
    <w:p w14:paraId="71CAA6B9"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党的政治建设 </w:t>
      </w:r>
    </w:p>
    <w:p w14:paraId="066AEF96"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坚定理想信念宗旨 </w:t>
      </w:r>
    </w:p>
    <w:p w14:paraId="4F760204"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调动全党积极性、主动性、创造性 </w:t>
      </w:r>
    </w:p>
    <w:p w14:paraId="7D3839F4"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加强党的长期执政能力建设、先进性和纯洁性建设 </w:t>
      </w:r>
    </w:p>
    <w:p w14:paraId="7114320F"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A．党的政治建设 </w:t>
      </w:r>
    </w:p>
    <w:p w14:paraId="2ED1635C" w14:textId="77777777" w:rsidR="00AA5C0F" w:rsidRPr="00AA5C0F" w:rsidRDefault="00AA5C0F" w:rsidP="00AA5C0F">
      <w:pPr>
        <w:spacing w:line="240" w:lineRule="exact"/>
        <w:rPr>
          <w:rFonts w:ascii="宋体" w:eastAsia="宋体" w:hAnsi="宋体" w:cstheme="minorEastAsia"/>
          <w:color w:val="000000"/>
          <w:sz w:val="18"/>
          <w:szCs w:val="18"/>
        </w:rPr>
      </w:pPr>
    </w:p>
    <w:p w14:paraId="31DD8848"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以下对改革的正确理解是（ ）</w:t>
      </w:r>
    </w:p>
    <w:p w14:paraId="1AC1ED0D"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改革是一个国家、一个民族的生存发展之道 </w:t>
      </w:r>
    </w:p>
    <w:p w14:paraId="1CAFDCB9"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改革只有进行时，没有完成时 </w:t>
      </w:r>
    </w:p>
    <w:p w14:paraId="21B3663F"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改革是由开放倒逼而产生，又在开放中不断深化 </w:t>
      </w:r>
    </w:p>
    <w:p w14:paraId="7A664BD6"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全面深化改革关系党的执政基础和执政地位 </w:t>
      </w:r>
    </w:p>
    <w:p w14:paraId="41783F7D"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w:t>
      </w:r>
    </w:p>
    <w:p w14:paraId="3D2863DF"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A.改革是一个国家、一个民族的生存发展之道</w:t>
      </w:r>
    </w:p>
    <w:p w14:paraId="518C2419"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B.改革只有进行时，没有完成时</w:t>
      </w:r>
    </w:p>
    <w:p w14:paraId="0851B4DE"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D.全面深化改革关系党的执政基础和执政地位</w:t>
      </w:r>
    </w:p>
    <w:p w14:paraId="41945DB3" w14:textId="77777777" w:rsidR="00AA5C0F" w:rsidRPr="00AA5C0F" w:rsidRDefault="00AA5C0F" w:rsidP="00AA5C0F">
      <w:pPr>
        <w:spacing w:line="240" w:lineRule="exact"/>
        <w:rPr>
          <w:rFonts w:ascii="宋体" w:eastAsia="宋体" w:hAnsi="宋体" w:cstheme="minorEastAsia"/>
          <w:color w:val="000000"/>
          <w:sz w:val="18"/>
          <w:szCs w:val="18"/>
        </w:rPr>
      </w:pPr>
    </w:p>
    <w:p w14:paraId="73DB6694" w14:textId="77777777" w:rsidR="00AA5C0F" w:rsidRPr="00AA5C0F" w:rsidRDefault="00AA5C0F" w:rsidP="00AA5C0F">
      <w:pPr>
        <w:spacing w:line="240" w:lineRule="exact"/>
        <w:rPr>
          <w:rFonts w:ascii="宋体" w:eastAsia="宋体" w:hAnsi="宋体" w:cstheme="minorEastAsia"/>
          <w:color w:val="000000"/>
          <w:sz w:val="18"/>
          <w:szCs w:val="18"/>
        </w:rPr>
      </w:pPr>
    </w:p>
    <w:p w14:paraId="42FB31B4"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全面深化改革必须（ ）</w:t>
      </w:r>
    </w:p>
    <w:p w14:paraId="39AE9CA2" w14:textId="77777777" w:rsidR="00AA5C0F" w:rsidRPr="00AA5C0F" w:rsidRDefault="00AA5C0F" w:rsidP="00AA5C0F">
      <w:pPr>
        <w:spacing w:line="240" w:lineRule="exact"/>
        <w:rPr>
          <w:rFonts w:ascii="宋体" w:eastAsia="宋体" w:hAnsi="宋体" w:cstheme="minorEastAsia"/>
          <w:color w:val="000000"/>
          <w:sz w:val="18"/>
          <w:szCs w:val="18"/>
        </w:rPr>
      </w:pPr>
    </w:p>
    <w:p w14:paraId="7ABBCF4F"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坚持党对改革的集中统一领导 </w:t>
      </w:r>
    </w:p>
    <w:p w14:paraId="120D0F73"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坚持改革沿着中国特色社会主义方向前进 </w:t>
      </w:r>
    </w:p>
    <w:p w14:paraId="1A166B19"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坚持改革往有利于社会公平正义、增进人民福祉方向前进 </w:t>
      </w:r>
    </w:p>
    <w:p w14:paraId="69175A06"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坚持社会主义市场经济改革方向 </w:t>
      </w:r>
    </w:p>
    <w:p w14:paraId="3FE57E02"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w:t>
      </w:r>
    </w:p>
    <w:p w14:paraId="621FE6CB"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A.坚持党对改革的集中统一领导</w:t>
      </w:r>
    </w:p>
    <w:p w14:paraId="7CE5F24D"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B.坚持改革沿着中国特色社会主义方向前进</w:t>
      </w:r>
    </w:p>
    <w:p w14:paraId="1C8D7E25"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C.坚持改革往有利于社会公平正义、增进人民福祉方向前进</w:t>
      </w:r>
    </w:p>
    <w:p w14:paraId="7B2D02D1"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D.坚持社会主义市场经济改革方向</w:t>
      </w:r>
    </w:p>
    <w:p w14:paraId="08D200AB" w14:textId="77777777" w:rsidR="00AA5C0F" w:rsidRPr="00AA5C0F" w:rsidRDefault="00AA5C0F" w:rsidP="00AA5C0F">
      <w:pPr>
        <w:spacing w:line="240" w:lineRule="exact"/>
        <w:rPr>
          <w:rFonts w:ascii="宋体" w:eastAsia="宋体" w:hAnsi="宋体" w:cstheme="minorEastAsia"/>
          <w:color w:val="000000"/>
          <w:sz w:val="18"/>
          <w:szCs w:val="18"/>
        </w:rPr>
      </w:pPr>
    </w:p>
    <w:p w14:paraId="7B705398"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摸着石头过河已完成历史使命，全面深化改革要强化顶层设计。</w:t>
      </w:r>
    </w:p>
    <w:p w14:paraId="1F43E642"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错误 </w:t>
      </w:r>
    </w:p>
    <w:p w14:paraId="0AE52528" w14:textId="77777777" w:rsidR="00AA5C0F" w:rsidRPr="00AA5C0F" w:rsidRDefault="00AA5C0F" w:rsidP="00AA5C0F">
      <w:pPr>
        <w:spacing w:line="240" w:lineRule="exact"/>
        <w:rPr>
          <w:rFonts w:ascii="宋体" w:eastAsia="宋体" w:hAnsi="宋体" w:cstheme="minorEastAsia"/>
          <w:color w:val="000000"/>
          <w:sz w:val="18"/>
          <w:szCs w:val="18"/>
        </w:rPr>
      </w:pPr>
    </w:p>
    <w:p w14:paraId="13CF2555" w14:textId="77777777" w:rsidR="00AA5C0F" w:rsidRPr="00AA5C0F" w:rsidRDefault="00AA5C0F" w:rsidP="00AA5C0F">
      <w:pPr>
        <w:spacing w:line="240" w:lineRule="exact"/>
        <w:rPr>
          <w:rFonts w:ascii="宋体" w:eastAsia="宋体" w:hAnsi="宋体" w:cstheme="minorEastAsia"/>
          <w:color w:val="000000"/>
          <w:sz w:val="18"/>
          <w:szCs w:val="18"/>
        </w:rPr>
      </w:pPr>
    </w:p>
    <w:p w14:paraId="0CD7F165"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全面建成小康社会意味着全国各地发展已处于同一水平</w:t>
      </w:r>
    </w:p>
    <w:p w14:paraId="5354560E"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错误 </w:t>
      </w:r>
    </w:p>
    <w:p w14:paraId="657630EC" w14:textId="77777777" w:rsidR="00AA5C0F" w:rsidRPr="00AA5C0F" w:rsidRDefault="00AA5C0F" w:rsidP="00AA5C0F">
      <w:pPr>
        <w:spacing w:line="240" w:lineRule="exact"/>
        <w:rPr>
          <w:rFonts w:ascii="宋体" w:eastAsia="宋体" w:hAnsi="宋体" w:cstheme="minorEastAsia"/>
          <w:color w:val="000000"/>
          <w:sz w:val="18"/>
          <w:szCs w:val="18"/>
        </w:rPr>
      </w:pPr>
    </w:p>
    <w:p w14:paraId="023FC5C6"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改革的性质决定着改革的最终成败。</w:t>
      </w:r>
    </w:p>
    <w:p w14:paraId="6392EFF4"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错误 </w:t>
      </w:r>
    </w:p>
    <w:p w14:paraId="170C583C" w14:textId="77777777" w:rsidR="00AA5C0F" w:rsidRPr="00AA5C0F" w:rsidRDefault="00AA5C0F" w:rsidP="00AA5C0F">
      <w:pPr>
        <w:spacing w:line="240" w:lineRule="exact"/>
        <w:rPr>
          <w:rFonts w:ascii="宋体" w:eastAsia="宋体" w:hAnsi="宋体" w:cstheme="minorEastAsia"/>
          <w:color w:val="000000"/>
          <w:sz w:val="18"/>
          <w:szCs w:val="18"/>
        </w:rPr>
      </w:pPr>
    </w:p>
    <w:p w14:paraId="4FA1B230"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推进国家治理体系和治理能力现代化,必须解决好（ ）问题。</w:t>
      </w:r>
    </w:p>
    <w:p w14:paraId="093DC4B7"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制度 </w:t>
      </w:r>
    </w:p>
    <w:p w14:paraId="21B05BD3"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体制机制 </w:t>
      </w:r>
    </w:p>
    <w:p w14:paraId="05BF821A"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法律法规 </w:t>
      </w:r>
    </w:p>
    <w:p w14:paraId="1EEEC7C2"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价值体系 </w:t>
      </w:r>
    </w:p>
    <w:p w14:paraId="49722CAD"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D.价值体系 </w:t>
      </w:r>
    </w:p>
    <w:p w14:paraId="3C28C276" w14:textId="77777777" w:rsidR="00AA5C0F" w:rsidRPr="00AA5C0F" w:rsidRDefault="00AA5C0F" w:rsidP="00AA5C0F">
      <w:pPr>
        <w:spacing w:line="240" w:lineRule="exact"/>
        <w:rPr>
          <w:rFonts w:ascii="宋体" w:eastAsia="宋体" w:hAnsi="宋体" w:cstheme="minorEastAsia"/>
          <w:color w:val="000000"/>
          <w:sz w:val="18"/>
          <w:szCs w:val="18"/>
        </w:rPr>
      </w:pPr>
    </w:p>
    <w:p w14:paraId="02B90C00"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为赢得全面建成小康社会的最后胜利，我们要打好的攻坚战有</w:t>
      </w:r>
    </w:p>
    <w:p w14:paraId="100E1B65"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惩治腐败攻坚战 </w:t>
      </w:r>
    </w:p>
    <w:p w14:paraId="083D986F"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防范化解重大风险攻坚战 </w:t>
      </w:r>
    </w:p>
    <w:p w14:paraId="3E0DA148"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精准脱贫攻坚战 </w:t>
      </w:r>
    </w:p>
    <w:p w14:paraId="2BF12185"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污染防治攻坚战 </w:t>
      </w:r>
    </w:p>
    <w:p w14:paraId="5C9FC767"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w:t>
      </w:r>
    </w:p>
    <w:p w14:paraId="78B19D52"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B.防范化解重大风险攻坚战</w:t>
      </w:r>
    </w:p>
    <w:p w14:paraId="50ED4A00"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C.精准脱贫攻坚战</w:t>
      </w:r>
    </w:p>
    <w:p w14:paraId="3A3CBB8A"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D.污染防治攻坚战</w:t>
      </w:r>
    </w:p>
    <w:p w14:paraId="46F3794B" w14:textId="77777777" w:rsidR="00AA5C0F" w:rsidRPr="00AA5C0F" w:rsidRDefault="00AA5C0F" w:rsidP="00AA5C0F">
      <w:pPr>
        <w:spacing w:line="240" w:lineRule="exact"/>
        <w:rPr>
          <w:rFonts w:ascii="宋体" w:eastAsia="宋体" w:hAnsi="宋体" w:cstheme="minorEastAsia"/>
          <w:color w:val="000000"/>
          <w:sz w:val="18"/>
          <w:szCs w:val="18"/>
        </w:rPr>
      </w:pPr>
    </w:p>
    <w:p w14:paraId="05811C20" w14:textId="77777777" w:rsidR="00AA5C0F" w:rsidRPr="00AA5C0F" w:rsidRDefault="00AA5C0F" w:rsidP="00AA5C0F">
      <w:pPr>
        <w:spacing w:line="240" w:lineRule="exact"/>
        <w:rPr>
          <w:rFonts w:ascii="宋体" w:eastAsia="宋体" w:hAnsi="宋体" w:cstheme="minorEastAsia"/>
          <w:color w:val="000000"/>
          <w:sz w:val="18"/>
          <w:szCs w:val="18"/>
        </w:rPr>
      </w:pPr>
    </w:p>
    <w:p w14:paraId="45209DFD"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lastRenderedPageBreak/>
        <w:t>【第十一章】坚持和加强党的全面领导，坚持党要管党，全面从严治党，以调动全党（）为着力点。</w:t>
      </w:r>
    </w:p>
    <w:p w14:paraId="0F59CCC1"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积极性 </w:t>
      </w:r>
    </w:p>
    <w:p w14:paraId="0310B36D"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主动性 </w:t>
      </w:r>
    </w:p>
    <w:p w14:paraId="32C00FA0"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创新性 </w:t>
      </w:r>
    </w:p>
    <w:p w14:paraId="0D243B5B"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创造性 </w:t>
      </w:r>
    </w:p>
    <w:p w14:paraId="4205CE73"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w:t>
      </w:r>
    </w:p>
    <w:p w14:paraId="73CDFB0C"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A．积极性</w:t>
      </w:r>
    </w:p>
    <w:p w14:paraId="4025036E"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B．主动性</w:t>
      </w:r>
    </w:p>
    <w:p w14:paraId="67016767"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D．创造性</w:t>
      </w:r>
    </w:p>
    <w:p w14:paraId="3BE8CF75" w14:textId="77777777" w:rsidR="00AA5C0F" w:rsidRPr="00AA5C0F" w:rsidRDefault="00AA5C0F" w:rsidP="00AA5C0F">
      <w:pPr>
        <w:spacing w:line="240" w:lineRule="exact"/>
        <w:rPr>
          <w:rFonts w:ascii="宋体" w:eastAsia="宋体" w:hAnsi="宋体" w:cstheme="minorEastAsia"/>
          <w:color w:val="000000"/>
          <w:sz w:val="18"/>
          <w:szCs w:val="18"/>
        </w:rPr>
      </w:pPr>
    </w:p>
    <w:p w14:paraId="6D6B8AB3" w14:textId="77777777" w:rsidR="00AA5C0F" w:rsidRPr="00AA5C0F" w:rsidRDefault="00AA5C0F" w:rsidP="00AA5C0F">
      <w:pPr>
        <w:spacing w:line="240" w:lineRule="exact"/>
        <w:rPr>
          <w:rFonts w:ascii="宋体" w:eastAsia="宋体" w:hAnsi="宋体" w:cstheme="minorEastAsia"/>
          <w:color w:val="000000"/>
          <w:sz w:val="18"/>
          <w:szCs w:val="18"/>
        </w:rPr>
      </w:pPr>
    </w:p>
    <w:p w14:paraId="51B4F501"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全面依法治国必须坚持（ ）</w:t>
      </w:r>
    </w:p>
    <w:p w14:paraId="26280A7F"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科学立法 </w:t>
      </w:r>
    </w:p>
    <w:p w14:paraId="69276986"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严格执法 </w:t>
      </w:r>
    </w:p>
    <w:p w14:paraId="28082D25"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 公正司法 </w:t>
      </w:r>
    </w:p>
    <w:p w14:paraId="5CB8BAC2"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全民守法 </w:t>
      </w:r>
    </w:p>
    <w:p w14:paraId="35E187E8"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w:t>
      </w:r>
    </w:p>
    <w:p w14:paraId="2827AA8C"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A.科学立法</w:t>
      </w:r>
    </w:p>
    <w:p w14:paraId="14C6797B"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B.严格执法</w:t>
      </w:r>
    </w:p>
    <w:p w14:paraId="1D2F1524"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C. 公正司法</w:t>
      </w:r>
    </w:p>
    <w:p w14:paraId="324AB50F"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D.全民守法</w:t>
      </w:r>
    </w:p>
    <w:p w14:paraId="7710D604" w14:textId="77777777" w:rsidR="00AA5C0F" w:rsidRPr="00AA5C0F" w:rsidRDefault="00AA5C0F" w:rsidP="00AA5C0F">
      <w:pPr>
        <w:spacing w:line="240" w:lineRule="exact"/>
        <w:rPr>
          <w:rFonts w:ascii="宋体" w:eastAsia="宋体" w:hAnsi="宋体" w:cstheme="minorEastAsia"/>
          <w:color w:val="000000"/>
          <w:sz w:val="18"/>
          <w:szCs w:val="18"/>
        </w:rPr>
      </w:pPr>
    </w:p>
    <w:p w14:paraId="5BEF41ED"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党的政治建设的基本内容是：保证全党服从中央，坚持党中央权威和集中统一领导，是党的政治建设的首要任务。（）</w:t>
      </w:r>
    </w:p>
    <w:p w14:paraId="04C0FF49"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正确 </w:t>
      </w:r>
    </w:p>
    <w:p w14:paraId="7B0E535B" w14:textId="77777777" w:rsidR="00AA5C0F" w:rsidRPr="00AA5C0F" w:rsidRDefault="00AA5C0F" w:rsidP="00AA5C0F">
      <w:pPr>
        <w:spacing w:line="240" w:lineRule="exact"/>
        <w:rPr>
          <w:rFonts w:ascii="宋体" w:eastAsia="宋体" w:hAnsi="宋体" w:cstheme="minorEastAsia"/>
          <w:color w:val="000000"/>
          <w:sz w:val="18"/>
          <w:szCs w:val="18"/>
        </w:rPr>
      </w:pPr>
    </w:p>
    <w:p w14:paraId="6FA0C0F8"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 ）就是坚持边实践边总结，从实践中获得真知，这是富有中国特色、符合中国国情的改革方法。</w:t>
      </w:r>
    </w:p>
    <w:p w14:paraId="0517CE20"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摸着石头过河 </w:t>
      </w:r>
    </w:p>
    <w:p w14:paraId="7D4B67FB"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顶层设计 </w:t>
      </w:r>
    </w:p>
    <w:p w14:paraId="50E0F787"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整体推进 </w:t>
      </w:r>
    </w:p>
    <w:p w14:paraId="6184CCE2"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重点突破 </w:t>
      </w:r>
    </w:p>
    <w:p w14:paraId="3EB4E7F2"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A.摸着石头过河 </w:t>
      </w:r>
    </w:p>
    <w:p w14:paraId="3D3313B1" w14:textId="77777777" w:rsidR="00AA5C0F" w:rsidRPr="00AA5C0F" w:rsidRDefault="00AA5C0F" w:rsidP="00AA5C0F">
      <w:pPr>
        <w:spacing w:line="240" w:lineRule="exact"/>
        <w:rPr>
          <w:rFonts w:ascii="宋体" w:eastAsia="宋体" w:hAnsi="宋体" w:cstheme="minorEastAsia"/>
          <w:color w:val="000000"/>
          <w:sz w:val="18"/>
          <w:szCs w:val="18"/>
        </w:rPr>
      </w:pPr>
    </w:p>
    <w:p w14:paraId="6B8752E7"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社会主义法治最根本的保证是（ ）</w:t>
      </w:r>
    </w:p>
    <w:p w14:paraId="41844D72"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人民当家作主 </w:t>
      </w:r>
    </w:p>
    <w:p w14:paraId="0B9BED0D"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党的领导 </w:t>
      </w:r>
    </w:p>
    <w:p w14:paraId="77E1CF01"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坚持从中国实际出发 </w:t>
      </w:r>
    </w:p>
    <w:p w14:paraId="2CCF5DEA"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坚持法律面前人人平等 </w:t>
      </w:r>
    </w:p>
    <w:p w14:paraId="2A5299EC"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B.党的领导 </w:t>
      </w:r>
    </w:p>
    <w:p w14:paraId="3DE7CA40" w14:textId="77777777" w:rsidR="00AA5C0F" w:rsidRPr="00AA5C0F" w:rsidRDefault="00AA5C0F" w:rsidP="00AA5C0F">
      <w:pPr>
        <w:spacing w:line="240" w:lineRule="exact"/>
        <w:rPr>
          <w:rFonts w:ascii="宋体" w:eastAsia="宋体" w:hAnsi="宋体" w:cstheme="minorEastAsia"/>
          <w:color w:val="000000"/>
          <w:sz w:val="18"/>
          <w:szCs w:val="18"/>
        </w:rPr>
      </w:pPr>
    </w:p>
    <w:p w14:paraId="0046D916"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我国三位一体</w:t>
      </w:r>
      <w:proofErr w:type="gramStart"/>
      <w:r w:rsidRPr="00AA5C0F">
        <w:rPr>
          <w:rFonts w:ascii="宋体" w:eastAsia="宋体" w:hAnsi="宋体" w:cstheme="minorEastAsia" w:hint="eastAsia"/>
          <w:color w:val="000000"/>
          <w:sz w:val="18"/>
          <w:szCs w:val="18"/>
        </w:rPr>
        <w:t>”</w:t>
      </w:r>
      <w:proofErr w:type="gramEnd"/>
      <w:r w:rsidRPr="00AA5C0F">
        <w:rPr>
          <w:rFonts w:ascii="宋体" w:eastAsia="宋体" w:hAnsi="宋体" w:cstheme="minorEastAsia" w:hint="eastAsia"/>
          <w:color w:val="000000"/>
          <w:sz w:val="18"/>
          <w:szCs w:val="18"/>
        </w:rPr>
        <w:t>的大扶贫格局指</w:t>
      </w:r>
    </w:p>
    <w:p w14:paraId="3902E0AF"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专项扶贫 </w:t>
      </w:r>
    </w:p>
    <w:p w14:paraId="3E725C30"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目标扶贫 </w:t>
      </w:r>
    </w:p>
    <w:p w14:paraId="444771A8"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行业扶贫 </w:t>
      </w:r>
    </w:p>
    <w:p w14:paraId="03E01A2B"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社会扶贫 </w:t>
      </w:r>
    </w:p>
    <w:p w14:paraId="475898D2"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w:t>
      </w:r>
    </w:p>
    <w:p w14:paraId="2CEB88C8"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A.专项扶贫</w:t>
      </w:r>
    </w:p>
    <w:p w14:paraId="62EB27FC"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C.行业扶贫</w:t>
      </w:r>
    </w:p>
    <w:p w14:paraId="7269EBC0"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D.社会扶贫</w:t>
      </w:r>
    </w:p>
    <w:p w14:paraId="64861298" w14:textId="77777777" w:rsidR="00AA5C0F" w:rsidRPr="00AA5C0F" w:rsidRDefault="00AA5C0F" w:rsidP="00AA5C0F">
      <w:pPr>
        <w:spacing w:line="240" w:lineRule="exact"/>
        <w:rPr>
          <w:rFonts w:ascii="宋体" w:eastAsia="宋体" w:hAnsi="宋体" w:cstheme="minorEastAsia"/>
          <w:color w:val="000000"/>
          <w:sz w:val="18"/>
          <w:szCs w:val="18"/>
        </w:rPr>
      </w:pPr>
    </w:p>
    <w:p w14:paraId="06843627"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党是改革的（ ）,改革能否顺利推进，关键取决于党，取决于党的领导。</w:t>
      </w:r>
    </w:p>
    <w:p w14:paraId="191E1CFC"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倡导者 </w:t>
      </w:r>
    </w:p>
    <w:p w14:paraId="334AA678"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组织者 </w:t>
      </w:r>
    </w:p>
    <w:p w14:paraId="51E128E7"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推动者 </w:t>
      </w:r>
    </w:p>
    <w:p w14:paraId="45EB018E"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领导者 </w:t>
      </w:r>
    </w:p>
    <w:p w14:paraId="63A7840B"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w:t>
      </w:r>
    </w:p>
    <w:p w14:paraId="2C818392"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A.倡导者</w:t>
      </w:r>
    </w:p>
    <w:p w14:paraId="7FA14F41"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lastRenderedPageBreak/>
        <w:t>C.推动者</w:t>
      </w:r>
    </w:p>
    <w:p w14:paraId="6A6A5AEF"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D.领导者</w:t>
      </w:r>
    </w:p>
    <w:p w14:paraId="0D2F7970" w14:textId="77777777" w:rsidR="00AA5C0F" w:rsidRPr="00AA5C0F" w:rsidRDefault="00AA5C0F" w:rsidP="00AA5C0F">
      <w:pPr>
        <w:spacing w:line="240" w:lineRule="exact"/>
        <w:rPr>
          <w:rFonts w:ascii="宋体" w:eastAsia="宋体" w:hAnsi="宋体" w:cstheme="minorEastAsia"/>
          <w:color w:val="000000"/>
          <w:sz w:val="18"/>
          <w:szCs w:val="18"/>
        </w:rPr>
      </w:pPr>
    </w:p>
    <w:p w14:paraId="715285C4"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全面深化改革的总目标是（ ）</w:t>
      </w:r>
    </w:p>
    <w:p w14:paraId="05E2A65E"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完善和发展中国特色社会主义制度 </w:t>
      </w:r>
    </w:p>
    <w:p w14:paraId="631528DB"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完善和发展中国特色社会主义经济体制 </w:t>
      </w:r>
    </w:p>
    <w:p w14:paraId="3DCD490D"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推进国家治理体系现代化 </w:t>
      </w:r>
    </w:p>
    <w:p w14:paraId="07785C5B"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推进国家治理能力现代化 </w:t>
      </w:r>
    </w:p>
    <w:p w14:paraId="2F7BC05D"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w:t>
      </w:r>
    </w:p>
    <w:p w14:paraId="398F7731"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A完善和发展中国特色社会主义制度</w:t>
      </w:r>
    </w:p>
    <w:p w14:paraId="4FDC709C"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C推进国家治理体系现代化</w:t>
      </w:r>
    </w:p>
    <w:p w14:paraId="56D8FA65"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D推进国家治理能力现代化</w:t>
      </w:r>
    </w:p>
    <w:p w14:paraId="5D0AD9D8" w14:textId="77777777" w:rsidR="00AA5C0F" w:rsidRPr="00AA5C0F" w:rsidRDefault="00AA5C0F" w:rsidP="00AA5C0F">
      <w:pPr>
        <w:spacing w:line="240" w:lineRule="exact"/>
        <w:rPr>
          <w:rFonts w:ascii="宋体" w:eastAsia="宋体" w:hAnsi="宋体" w:cstheme="minorEastAsia"/>
          <w:color w:val="000000"/>
          <w:sz w:val="18"/>
          <w:szCs w:val="18"/>
        </w:rPr>
      </w:pPr>
    </w:p>
    <w:p w14:paraId="0454158E"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全党要坚定执行党的政治路线，严格遵守政治纪律和政治规矩，在（）上同党中央保持高度一致。</w:t>
      </w:r>
    </w:p>
    <w:p w14:paraId="28CB9326"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政治立场 </w:t>
      </w:r>
    </w:p>
    <w:p w14:paraId="24D8D2E0"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政治方向 </w:t>
      </w:r>
    </w:p>
    <w:p w14:paraId="2D1EAC73"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政治原则 </w:t>
      </w:r>
    </w:p>
    <w:p w14:paraId="0CCA7FC9"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政治道路 </w:t>
      </w:r>
    </w:p>
    <w:p w14:paraId="4F950AD9"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w:t>
      </w:r>
    </w:p>
    <w:p w14:paraId="23CE15F4"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A．政治立场</w:t>
      </w:r>
    </w:p>
    <w:p w14:paraId="342CF36E"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B．政治方向</w:t>
      </w:r>
    </w:p>
    <w:p w14:paraId="3B8388DF"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C．政治原则</w:t>
      </w:r>
    </w:p>
    <w:p w14:paraId="4026988C"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D．政治道路</w:t>
      </w:r>
    </w:p>
    <w:p w14:paraId="23B6FBEB" w14:textId="77777777" w:rsidR="00AA5C0F" w:rsidRPr="00AA5C0F" w:rsidRDefault="00AA5C0F" w:rsidP="00AA5C0F">
      <w:pPr>
        <w:spacing w:line="240" w:lineRule="exact"/>
        <w:rPr>
          <w:rFonts w:ascii="宋体" w:eastAsia="宋体" w:hAnsi="宋体" w:cstheme="minorEastAsia"/>
          <w:color w:val="000000"/>
          <w:sz w:val="18"/>
          <w:szCs w:val="18"/>
        </w:rPr>
      </w:pPr>
    </w:p>
    <w:p w14:paraId="3DEB1DAB"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建设中国特色社会主义法治体系，首先是要（ ）</w:t>
      </w:r>
    </w:p>
    <w:p w14:paraId="7FDE04E8"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进一步健全法治保障体系 </w:t>
      </w:r>
    </w:p>
    <w:p w14:paraId="036F25AE"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加强法治专门队伍建设 </w:t>
      </w:r>
    </w:p>
    <w:p w14:paraId="5A053F2E"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完善以宪法为核心的中国特色社会主义法律体系 </w:t>
      </w:r>
    </w:p>
    <w:p w14:paraId="16559FAE"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建立严密的法治监督体系 </w:t>
      </w:r>
    </w:p>
    <w:p w14:paraId="6DDB9320"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C.完善以宪法为核心的中国特色社会主义法律体系 </w:t>
      </w:r>
    </w:p>
    <w:p w14:paraId="1BA82651" w14:textId="77777777" w:rsidR="00AA5C0F" w:rsidRPr="00AA5C0F" w:rsidRDefault="00AA5C0F" w:rsidP="00AA5C0F">
      <w:pPr>
        <w:spacing w:line="240" w:lineRule="exact"/>
        <w:rPr>
          <w:rFonts w:ascii="宋体" w:eastAsia="宋体" w:hAnsi="宋体" w:cstheme="minorEastAsia"/>
          <w:color w:val="000000"/>
          <w:sz w:val="18"/>
          <w:szCs w:val="18"/>
        </w:rPr>
      </w:pPr>
    </w:p>
    <w:p w14:paraId="1CD2B64A"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全面依法治国的总目标是（ ）</w:t>
      </w:r>
    </w:p>
    <w:p w14:paraId="5AA7E596"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建设中国特色社会主义法律体系 </w:t>
      </w:r>
    </w:p>
    <w:p w14:paraId="761F87E0"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建设中国特色社会主义法治体系 </w:t>
      </w:r>
    </w:p>
    <w:p w14:paraId="32AC9B28"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建设社会主义法治国家 </w:t>
      </w:r>
    </w:p>
    <w:p w14:paraId="22C90DE6"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推进社会主义法律体系治理现代化 </w:t>
      </w:r>
    </w:p>
    <w:p w14:paraId="1626E528"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w:t>
      </w:r>
    </w:p>
    <w:p w14:paraId="6D31F6A3"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B.建设中国特色社会主义法治体系</w:t>
      </w:r>
    </w:p>
    <w:p w14:paraId="30CFB384"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C.建设社会主义法治国家</w:t>
      </w:r>
    </w:p>
    <w:p w14:paraId="2B26A2CD" w14:textId="77777777" w:rsidR="00AA5C0F" w:rsidRPr="00AA5C0F" w:rsidRDefault="00AA5C0F" w:rsidP="00AA5C0F">
      <w:pPr>
        <w:spacing w:line="240" w:lineRule="exact"/>
        <w:rPr>
          <w:rFonts w:ascii="宋体" w:eastAsia="宋体" w:hAnsi="宋体" w:cstheme="minorEastAsia"/>
          <w:color w:val="000000"/>
          <w:sz w:val="18"/>
          <w:szCs w:val="18"/>
        </w:rPr>
      </w:pPr>
    </w:p>
    <w:p w14:paraId="04404FC5"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我国扶贫攻坚坚持的基本方略是</w:t>
      </w:r>
    </w:p>
    <w:p w14:paraId="3240DC02"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救济为主 </w:t>
      </w:r>
    </w:p>
    <w:p w14:paraId="7D450F57"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精准扶贫 </w:t>
      </w:r>
    </w:p>
    <w:p w14:paraId="5D6A7BE8"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精准脱贫 </w:t>
      </w:r>
    </w:p>
    <w:p w14:paraId="5920647F"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脱贫即致富 </w:t>
      </w:r>
    </w:p>
    <w:p w14:paraId="4ABC4795"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w:t>
      </w:r>
    </w:p>
    <w:p w14:paraId="34130B1A"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B.精准扶贫</w:t>
      </w:r>
    </w:p>
    <w:p w14:paraId="599DB478"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C.精准脱贫</w:t>
      </w:r>
    </w:p>
    <w:p w14:paraId="12213923" w14:textId="77777777" w:rsidR="00AA5C0F" w:rsidRPr="00AA5C0F" w:rsidRDefault="00AA5C0F" w:rsidP="00AA5C0F">
      <w:pPr>
        <w:spacing w:line="240" w:lineRule="exact"/>
        <w:rPr>
          <w:rFonts w:ascii="宋体" w:eastAsia="宋体" w:hAnsi="宋体" w:cstheme="minorEastAsia"/>
          <w:color w:val="000000"/>
          <w:sz w:val="18"/>
          <w:szCs w:val="18"/>
        </w:rPr>
      </w:pPr>
    </w:p>
    <w:p w14:paraId="1F99A984"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党的思想建设、组织建设、作风建设、纪律建设最终必须落实到制度建设上。（）</w:t>
      </w:r>
    </w:p>
    <w:p w14:paraId="6508F076"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错误 </w:t>
      </w:r>
    </w:p>
    <w:p w14:paraId="22FDD1F6" w14:textId="77777777" w:rsidR="00AA5C0F" w:rsidRPr="00AA5C0F" w:rsidRDefault="00AA5C0F" w:rsidP="00AA5C0F">
      <w:pPr>
        <w:spacing w:line="240" w:lineRule="exact"/>
        <w:rPr>
          <w:rFonts w:ascii="宋体" w:eastAsia="宋体" w:hAnsi="宋体" w:cstheme="minorEastAsia"/>
          <w:color w:val="000000"/>
          <w:sz w:val="18"/>
          <w:szCs w:val="18"/>
        </w:rPr>
      </w:pPr>
    </w:p>
    <w:p w14:paraId="7E6C7DD7"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治理国家，（ ）是起根本性、全局性、长远性作用的。</w:t>
      </w:r>
    </w:p>
    <w:p w14:paraId="23249925"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制度 </w:t>
      </w:r>
    </w:p>
    <w:p w14:paraId="4E13D39E"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体制机制 </w:t>
      </w:r>
    </w:p>
    <w:p w14:paraId="69AA308F"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法律法规 </w:t>
      </w:r>
    </w:p>
    <w:p w14:paraId="4115C7D3"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价值体系 </w:t>
      </w:r>
    </w:p>
    <w:p w14:paraId="7B9FB660"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lastRenderedPageBreak/>
        <w:t xml:space="preserve">[参考答案] A.制度 </w:t>
      </w:r>
    </w:p>
    <w:p w14:paraId="39248114" w14:textId="77777777" w:rsidR="00AA5C0F" w:rsidRPr="00AA5C0F" w:rsidRDefault="00AA5C0F" w:rsidP="00AA5C0F">
      <w:pPr>
        <w:spacing w:line="240" w:lineRule="exact"/>
        <w:rPr>
          <w:rFonts w:ascii="宋体" w:eastAsia="宋体" w:hAnsi="宋体" w:cstheme="minorEastAsia"/>
          <w:color w:val="000000"/>
          <w:sz w:val="18"/>
          <w:szCs w:val="18"/>
        </w:rPr>
      </w:pPr>
    </w:p>
    <w:p w14:paraId="4878AE03"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抓政治建设、思想建设、组织建设、作风建设、纪律建设，深入推进反腐败斗争，都需要制度保障，而且要贯穿始终。（）</w:t>
      </w:r>
    </w:p>
    <w:p w14:paraId="58B88972"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正确 </w:t>
      </w:r>
    </w:p>
    <w:p w14:paraId="3A7DCAE2" w14:textId="77777777" w:rsidR="00AA5C0F" w:rsidRPr="00AA5C0F" w:rsidRDefault="00AA5C0F" w:rsidP="00AA5C0F">
      <w:pPr>
        <w:spacing w:line="240" w:lineRule="exact"/>
        <w:rPr>
          <w:rFonts w:ascii="宋体" w:eastAsia="宋体" w:hAnsi="宋体" w:cstheme="minorEastAsia"/>
          <w:color w:val="000000"/>
          <w:sz w:val="18"/>
          <w:szCs w:val="18"/>
        </w:rPr>
      </w:pPr>
    </w:p>
    <w:p w14:paraId="06DD0C3C"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推进国家治理体系和治理能力现代化必须解决好意识形态问题。</w:t>
      </w:r>
    </w:p>
    <w:p w14:paraId="692AFBE3"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错误 </w:t>
      </w:r>
    </w:p>
    <w:p w14:paraId="310E261B" w14:textId="77777777" w:rsidR="00AA5C0F" w:rsidRPr="00AA5C0F" w:rsidRDefault="00AA5C0F" w:rsidP="00AA5C0F">
      <w:pPr>
        <w:spacing w:line="240" w:lineRule="exact"/>
        <w:rPr>
          <w:rFonts w:ascii="宋体" w:eastAsia="宋体" w:hAnsi="宋体" w:cstheme="minorEastAsia"/>
          <w:color w:val="000000"/>
          <w:sz w:val="18"/>
          <w:szCs w:val="18"/>
        </w:rPr>
      </w:pPr>
    </w:p>
    <w:p w14:paraId="06D8B034"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是党和国家事业的中坚力量。</w:t>
      </w:r>
    </w:p>
    <w:p w14:paraId="41EC7EED"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党员 </w:t>
      </w:r>
    </w:p>
    <w:p w14:paraId="28CE213E"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党的基层组织 </w:t>
      </w:r>
    </w:p>
    <w:p w14:paraId="06DE0485"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党中央 </w:t>
      </w:r>
    </w:p>
    <w:p w14:paraId="0E601040"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党的干部 </w:t>
      </w:r>
    </w:p>
    <w:p w14:paraId="165C27FE"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D．党的干部 </w:t>
      </w:r>
    </w:p>
    <w:p w14:paraId="6876EC59" w14:textId="77777777" w:rsidR="00AA5C0F" w:rsidRPr="00AA5C0F" w:rsidRDefault="00AA5C0F" w:rsidP="00AA5C0F">
      <w:pPr>
        <w:spacing w:line="240" w:lineRule="exact"/>
        <w:rPr>
          <w:rFonts w:ascii="宋体" w:eastAsia="宋体" w:hAnsi="宋体" w:cstheme="minorEastAsia"/>
          <w:color w:val="000000"/>
          <w:sz w:val="18"/>
          <w:szCs w:val="18"/>
        </w:rPr>
      </w:pPr>
    </w:p>
    <w:p w14:paraId="35561190"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将“依法治国”正式写入宪法是在（ ）</w:t>
      </w:r>
    </w:p>
    <w:p w14:paraId="41EC851F"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七届全国人大二次会议 </w:t>
      </w:r>
    </w:p>
    <w:p w14:paraId="29BBDEDD"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八届全国人大二次会议 </w:t>
      </w:r>
    </w:p>
    <w:p w14:paraId="27618DA4"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九届全国人大二次会议 </w:t>
      </w:r>
    </w:p>
    <w:p w14:paraId="64839FBF"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十届全国人大二次会议 </w:t>
      </w:r>
    </w:p>
    <w:p w14:paraId="2894540E"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C.九届全国人大二次会议 </w:t>
      </w:r>
    </w:p>
    <w:p w14:paraId="5D69659D" w14:textId="77777777" w:rsidR="00AA5C0F" w:rsidRPr="00AA5C0F" w:rsidRDefault="00AA5C0F" w:rsidP="00AA5C0F">
      <w:pPr>
        <w:spacing w:line="240" w:lineRule="exact"/>
        <w:rPr>
          <w:rFonts w:ascii="宋体" w:eastAsia="宋体" w:hAnsi="宋体" w:cstheme="minorEastAsia"/>
          <w:color w:val="000000"/>
          <w:sz w:val="18"/>
          <w:szCs w:val="18"/>
        </w:rPr>
      </w:pPr>
    </w:p>
    <w:p w14:paraId="2F6C31A5" w14:textId="77777777" w:rsidR="00AA5C0F" w:rsidRPr="00AA5C0F" w:rsidRDefault="00AA5C0F" w:rsidP="00AA5C0F">
      <w:pPr>
        <w:spacing w:line="240" w:lineRule="exact"/>
        <w:rPr>
          <w:rFonts w:ascii="宋体" w:eastAsia="宋体" w:hAnsi="宋体" w:cstheme="minorEastAsia"/>
          <w:color w:val="000000"/>
          <w:sz w:val="18"/>
          <w:szCs w:val="18"/>
        </w:rPr>
      </w:pPr>
    </w:p>
    <w:p w14:paraId="64B95936"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全面建成小康社会中的“全面”讲的是发展的</w:t>
      </w:r>
    </w:p>
    <w:p w14:paraId="35A05764"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平衡性 </w:t>
      </w:r>
    </w:p>
    <w:p w14:paraId="63456AF2"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协调性 </w:t>
      </w:r>
    </w:p>
    <w:p w14:paraId="7924BB06"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同步性 </w:t>
      </w:r>
    </w:p>
    <w:p w14:paraId="1127D1B7"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可持续性 </w:t>
      </w:r>
    </w:p>
    <w:p w14:paraId="3FA508C3"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w:t>
      </w:r>
    </w:p>
    <w:p w14:paraId="394DEBEB"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A.平衡性</w:t>
      </w:r>
    </w:p>
    <w:p w14:paraId="7D60705B"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B.协调性</w:t>
      </w:r>
    </w:p>
    <w:p w14:paraId="77C35907"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D.可持续性</w:t>
      </w:r>
    </w:p>
    <w:p w14:paraId="1C3B590E" w14:textId="77777777" w:rsidR="00AA5C0F" w:rsidRPr="00AA5C0F" w:rsidRDefault="00AA5C0F" w:rsidP="00AA5C0F">
      <w:pPr>
        <w:spacing w:line="240" w:lineRule="exact"/>
        <w:rPr>
          <w:rFonts w:ascii="宋体" w:eastAsia="宋体" w:hAnsi="宋体" w:cstheme="minorEastAsia"/>
          <w:color w:val="000000"/>
          <w:sz w:val="18"/>
          <w:szCs w:val="18"/>
        </w:rPr>
      </w:pPr>
    </w:p>
    <w:p w14:paraId="2BD43D23"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党的（ ）把依法治国确定为治理国家的基本方略，把建设社会主义法治国家确定为社会主义现代化建设的重要目标。</w:t>
      </w:r>
    </w:p>
    <w:p w14:paraId="083A3365"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十五大 </w:t>
      </w:r>
    </w:p>
    <w:p w14:paraId="3BD26EB3"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十六大 </w:t>
      </w:r>
    </w:p>
    <w:p w14:paraId="12EDAE09"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十七大 </w:t>
      </w:r>
    </w:p>
    <w:p w14:paraId="433A3D0D"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十八大 </w:t>
      </w:r>
    </w:p>
    <w:p w14:paraId="2C44F4E4"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A.十五大 </w:t>
      </w:r>
    </w:p>
    <w:p w14:paraId="6C738825" w14:textId="77777777" w:rsidR="00AA5C0F" w:rsidRPr="00AA5C0F" w:rsidRDefault="00AA5C0F" w:rsidP="00AA5C0F">
      <w:pPr>
        <w:spacing w:line="240" w:lineRule="exact"/>
        <w:rPr>
          <w:rFonts w:ascii="宋体" w:eastAsia="宋体" w:hAnsi="宋体" w:cstheme="minorEastAsia"/>
          <w:color w:val="000000"/>
          <w:sz w:val="18"/>
          <w:szCs w:val="18"/>
        </w:rPr>
      </w:pPr>
    </w:p>
    <w:p w14:paraId="273AF1EC"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 ）是全面深化改革的出发点和落脚点。</w:t>
      </w:r>
    </w:p>
    <w:p w14:paraId="1B5FB597"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促进社会公平正义 </w:t>
      </w:r>
    </w:p>
    <w:p w14:paraId="41C626F1"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增强综合国力 </w:t>
      </w:r>
    </w:p>
    <w:p w14:paraId="69D0B128"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增进人民福祉 </w:t>
      </w:r>
    </w:p>
    <w:p w14:paraId="062941EC"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发展社会生产力 </w:t>
      </w:r>
    </w:p>
    <w:p w14:paraId="77D2ADE8"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w:t>
      </w:r>
    </w:p>
    <w:p w14:paraId="68669FCE"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A.促进社会公平正义</w:t>
      </w:r>
    </w:p>
    <w:p w14:paraId="440D8BDC"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C.增进人民福祉</w:t>
      </w:r>
    </w:p>
    <w:p w14:paraId="56BB5196" w14:textId="77777777" w:rsidR="00AA5C0F" w:rsidRPr="00AA5C0F" w:rsidRDefault="00AA5C0F" w:rsidP="00AA5C0F">
      <w:pPr>
        <w:spacing w:line="240" w:lineRule="exact"/>
        <w:rPr>
          <w:rFonts w:ascii="宋体" w:eastAsia="宋体" w:hAnsi="宋体" w:cstheme="minorEastAsia"/>
          <w:color w:val="000000"/>
          <w:sz w:val="18"/>
          <w:szCs w:val="18"/>
        </w:rPr>
      </w:pPr>
    </w:p>
    <w:p w14:paraId="6B35B916"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第十一章】改革只有进行时，没有完成时。</w:t>
      </w:r>
    </w:p>
    <w:p w14:paraId="070A79C8"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参考答案] 正确 </w:t>
      </w:r>
    </w:p>
    <w:p w14:paraId="37EE99A4"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我的答案] 正确 </w:t>
      </w:r>
    </w:p>
    <w:p w14:paraId="5788F3F4" w14:textId="77777777" w:rsidR="00AA5C0F" w:rsidRPr="00AA5C0F" w:rsidRDefault="00AA5C0F" w:rsidP="00AA5C0F">
      <w:pPr>
        <w:spacing w:line="240" w:lineRule="exact"/>
        <w:rPr>
          <w:rFonts w:ascii="宋体" w:eastAsia="宋体" w:hAnsi="宋体"/>
          <w:sz w:val="18"/>
          <w:szCs w:val="18"/>
        </w:rPr>
      </w:pPr>
    </w:p>
    <w:p w14:paraId="3C03CD81"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第十一章】严明党的纪律，首要的是严明（）。</w:t>
      </w:r>
    </w:p>
    <w:p w14:paraId="78EF9CFC"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A．组织纪律 </w:t>
      </w:r>
    </w:p>
    <w:p w14:paraId="1B66688F"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B．廉洁纪律 </w:t>
      </w:r>
    </w:p>
    <w:p w14:paraId="42C5F6EA"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lastRenderedPageBreak/>
        <w:t xml:space="preserve">C．群众纪律 </w:t>
      </w:r>
    </w:p>
    <w:p w14:paraId="3F9E34FE"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D．政治纪律 </w:t>
      </w:r>
    </w:p>
    <w:p w14:paraId="3363C0C7"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 xml:space="preserve">[参考答案] D．政治纪律 </w:t>
      </w:r>
    </w:p>
    <w:p w14:paraId="14E7573B" w14:textId="77777777" w:rsidR="00AA5C0F" w:rsidRPr="00AA5C0F" w:rsidRDefault="00AA5C0F" w:rsidP="00AA5C0F">
      <w:pPr>
        <w:spacing w:line="240" w:lineRule="exact"/>
        <w:rPr>
          <w:rFonts w:ascii="宋体" w:eastAsia="宋体" w:hAnsi="宋体"/>
          <w:sz w:val="18"/>
          <w:szCs w:val="18"/>
        </w:rPr>
      </w:pPr>
    </w:p>
    <w:p w14:paraId="0A0A2A1C"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hint="eastAsia"/>
          <w:sz w:val="18"/>
          <w:szCs w:val="18"/>
        </w:rPr>
        <w:t>【第十一章】制度问题带有（），加强制度建设是全面从严治党的长远之策、根本之策。</w:t>
      </w:r>
    </w:p>
    <w:p w14:paraId="42FE2613"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根本性 </w:t>
      </w:r>
    </w:p>
    <w:p w14:paraId="2B077FB2"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全局性 </w:t>
      </w:r>
    </w:p>
    <w:p w14:paraId="59BA8C81"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稳定性 </w:t>
      </w:r>
    </w:p>
    <w:p w14:paraId="64AD1D95"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长期性 </w:t>
      </w:r>
    </w:p>
    <w:p w14:paraId="6054CC78"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w:t>
      </w:r>
    </w:p>
    <w:p w14:paraId="303514A6"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A．根本性</w:t>
      </w:r>
    </w:p>
    <w:p w14:paraId="7F660436"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B．全局性</w:t>
      </w:r>
    </w:p>
    <w:p w14:paraId="07BC78A4"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C．稳定性</w:t>
      </w:r>
    </w:p>
    <w:p w14:paraId="646CEA24"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D．长期性</w:t>
      </w:r>
    </w:p>
    <w:p w14:paraId="415F5A9E" w14:textId="77777777" w:rsidR="00AA5C0F" w:rsidRPr="00AA5C0F" w:rsidRDefault="00AA5C0F" w:rsidP="00AA5C0F">
      <w:pPr>
        <w:spacing w:line="240" w:lineRule="exact"/>
        <w:rPr>
          <w:rFonts w:ascii="宋体" w:eastAsia="宋体" w:hAnsi="宋体" w:cstheme="minorEastAsia"/>
          <w:color w:val="000000"/>
          <w:sz w:val="18"/>
          <w:szCs w:val="18"/>
        </w:rPr>
      </w:pPr>
    </w:p>
    <w:p w14:paraId="02243CB0"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是从严治党的重中之重。</w:t>
      </w:r>
    </w:p>
    <w:p w14:paraId="4338E4E2"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政治建设 </w:t>
      </w:r>
    </w:p>
    <w:p w14:paraId="78B18DBD"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廉政建设 </w:t>
      </w:r>
    </w:p>
    <w:p w14:paraId="4E97821F"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思想建设 </w:t>
      </w:r>
    </w:p>
    <w:p w14:paraId="2567BFD9"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反腐败斗争 </w:t>
      </w:r>
    </w:p>
    <w:p w14:paraId="1837A07B"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w:t>
      </w:r>
    </w:p>
    <w:p w14:paraId="29144E73"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B．廉政建设</w:t>
      </w:r>
    </w:p>
    <w:p w14:paraId="0B125B5C"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D．反腐败斗争</w:t>
      </w:r>
    </w:p>
    <w:p w14:paraId="5A479A22" w14:textId="77777777" w:rsidR="00AA5C0F" w:rsidRPr="00AA5C0F" w:rsidRDefault="00AA5C0F" w:rsidP="00AA5C0F">
      <w:pPr>
        <w:spacing w:line="240" w:lineRule="exact"/>
        <w:rPr>
          <w:rFonts w:ascii="宋体" w:eastAsia="宋体" w:hAnsi="宋体" w:cstheme="minorEastAsia"/>
          <w:color w:val="000000"/>
          <w:sz w:val="18"/>
          <w:szCs w:val="18"/>
        </w:rPr>
      </w:pPr>
    </w:p>
    <w:p w14:paraId="07F0EFA9"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革命理想高于天，（ ）是中国共产党人的精神支柱和政治灵魂，也是保持党的团结统一的思想基础。</w:t>
      </w:r>
    </w:p>
    <w:p w14:paraId="4126C9B0"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中国特色社会主义共同理想 </w:t>
      </w:r>
    </w:p>
    <w:p w14:paraId="08142D9F"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共产主义远大理想 </w:t>
      </w:r>
    </w:p>
    <w:p w14:paraId="0926E796"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中国梦 </w:t>
      </w:r>
    </w:p>
    <w:p w14:paraId="348F0929"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建设社会主义现代化强国 </w:t>
      </w:r>
    </w:p>
    <w:p w14:paraId="6E5F2F0D"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w:t>
      </w:r>
    </w:p>
    <w:p w14:paraId="549CF8A9"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A．中国特色社会主义共同理想</w:t>
      </w:r>
    </w:p>
    <w:p w14:paraId="24FC5DD0"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B．共产主义远大理想</w:t>
      </w:r>
    </w:p>
    <w:p w14:paraId="00A7B60E" w14:textId="77777777" w:rsidR="00AA5C0F" w:rsidRPr="00AA5C0F" w:rsidRDefault="00AA5C0F" w:rsidP="00AA5C0F">
      <w:pPr>
        <w:spacing w:line="240" w:lineRule="exact"/>
        <w:rPr>
          <w:rFonts w:ascii="宋体" w:eastAsia="宋体" w:hAnsi="宋体" w:cstheme="minorEastAsia"/>
          <w:color w:val="000000"/>
          <w:sz w:val="18"/>
          <w:szCs w:val="18"/>
        </w:rPr>
      </w:pPr>
    </w:p>
    <w:p w14:paraId="3CFFE11F"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人才是实现民族振兴、赢得国际竞争主动的战略资源。（）</w:t>
      </w:r>
    </w:p>
    <w:p w14:paraId="3F6C3848"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正确 </w:t>
      </w:r>
    </w:p>
    <w:p w14:paraId="35B7F52E" w14:textId="77777777" w:rsidR="00AA5C0F" w:rsidRPr="00AA5C0F" w:rsidRDefault="00AA5C0F" w:rsidP="00AA5C0F">
      <w:pPr>
        <w:spacing w:line="240" w:lineRule="exact"/>
        <w:rPr>
          <w:rFonts w:ascii="宋体" w:eastAsia="宋体" w:hAnsi="宋体" w:cstheme="minorEastAsia"/>
          <w:color w:val="000000"/>
          <w:sz w:val="18"/>
          <w:szCs w:val="18"/>
        </w:rPr>
      </w:pPr>
    </w:p>
    <w:p w14:paraId="6D45A313"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政治属性是政党第一位的属性，政治建设是政党建设的内在要求。（）</w:t>
      </w:r>
    </w:p>
    <w:p w14:paraId="238E070A"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正确 </w:t>
      </w:r>
    </w:p>
    <w:p w14:paraId="1AB0DD48" w14:textId="77777777" w:rsidR="00AA5C0F" w:rsidRPr="00AA5C0F" w:rsidRDefault="00AA5C0F" w:rsidP="00AA5C0F">
      <w:pPr>
        <w:spacing w:line="240" w:lineRule="exact"/>
        <w:rPr>
          <w:rFonts w:ascii="宋体" w:eastAsia="宋体" w:hAnsi="宋体" w:cstheme="minorEastAsia"/>
          <w:color w:val="000000"/>
          <w:sz w:val="18"/>
          <w:szCs w:val="18"/>
        </w:rPr>
      </w:pPr>
    </w:p>
    <w:p w14:paraId="0E25D40C"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坚持党在全面依法治国中的主体地位。</w:t>
      </w:r>
    </w:p>
    <w:p w14:paraId="5C448F5F"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错误 </w:t>
      </w:r>
    </w:p>
    <w:p w14:paraId="4D3D267F" w14:textId="77777777" w:rsidR="00AA5C0F" w:rsidRPr="00AA5C0F" w:rsidRDefault="00AA5C0F" w:rsidP="00AA5C0F">
      <w:pPr>
        <w:spacing w:line="240" w:lineRule="exact"/>
        <w:rPr>
          <w:rFonts w:ascii="宋体" w:eastAsia="宋体" w:hAnsi="宋体" w:cstheme="minorEastAsia"/>
          <w:color w:val="000000"/>
          <w:sz w:val="18"/>
          <w:szCs w:val="18"/>
        </w:rPr>
      </w:pPr>
    </w:p>
    <w:p w14:paraId="3DFAC10F"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我们党的最大政治优势是（ ）</w:t>
      </w:r>
    </w:p>
    <w:p w14:paraId="57CD3E01"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保持高速度经济发展 </w:t>
      </w:r>
    </w:p>
    <w:p w14:paraId="77D0993B"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坚持多党合作和政治协商 </w:t>
      </w:r>
    </w:p>
    <w:p w14:paraId="189369B7"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密切联系群众 </w:t>
      </w:r>
    </w:p>
    <w:p w14:paraId="6A4B5FEE"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加强党的纪律建设 </w:t>
      </w:r>
    </w:p>
    <w:p w14:paraId="68AC0E1E"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B．密切联系群众 </w:t>
      </w:r>
    </w:p>
    <w:p w14:paraId="2BA67AE1" w14:textId="77777777" w:rsidR="00AA5C0F" w:rsidRPr="00AA5C0F" w:rsidRDefault="00AA5C0F" w:rsidP="00AA5C0F">
      <w:pPr>
        <w:spacing w:line="240" w:lineRule="exact"/>
        <w:rPr>
          <w:rFonts w:ascii="宋体" w:eastAsia="宋体" w:hAnsi="宋体" w:cstheme="minorEastAsia"/>
          <w:color w:val="000000"/>
          <w:sz w:val="18"/>
          <w:szCs w:val="18"/>
        </w:rPr>
      </w:pPr>
    </w:p>
    <w:p w14:paraId="2CC4C562"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党面临的（）具有尖锐性和严峻性。</w:t>
      </w:r>
    </w:p>
    <w:p w14:paraId="13D50A8F"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精神懈怠危险 </w:t>
      </w:r>
    </w:p>
    <w:p w14:paraId="6F02CE23"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能力不足危险 </w:t>
      </w:r>
    </w:p>
    <w:p w14:paraId="59AB0BC6"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脱离群众危险 </w:t>
      </w:r>
    </w:p>
    <w:p w14:paraId="11EF9CE6"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消极腐败危险 </w:t>
      </w:r>
    </w:p>
    <w:p w14:paraId="3062E199"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w:t>
      </w:r>
    </w:p>
    <w:p w14:paraId="5C756D57"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A．精神懈怠危险</w:t>
      </w:r>
    </w:p>
    <w:p w14:paraId="1FF09CBE"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B．能力不足危险</w:t>
      </w:r>
    </w:p>
    <w:p w14:paraId="6CB9DB58"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lastRenderedPageBreak/>
        <w:t>C．脱离群众危险</w:t>
      </w:r>
    </w:p>
    <w:p w14:paraId="3120B342"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D．消极腐败危险</w:t>
      </w:r>
    </w:p>
    <w:p w14:paraId="4E89C138" w14:textId="77777777" w:rsidR="00AA5C0F" w:rsidRPr="00AA5C0F" w:rsidRDefault="00AA5C0F" w:rsidP="00AA5C0F">
      <w:pPr>
        <w:spacing w:line="240" w:lineRule="exact"/>
        <w:rPr>
          <w:rFonts w:ascii="宋体" w:eastAsia="宋体" w:hAnsi="宋体" w:cstheme="minorEastAsia"/>
          <w:color w:val="000000"/>
          <w:sz w:val="18"/>
          <w:szCs w:val="18"/>
        </w:rPr>
      </w:pPr>
    </w:p>
    <w:p w14:paraId="15C65DCF"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全面依法治国必须坚持（ ）</w:t>
      </w:r>
    </w:p>
    <w:p w14:paraId="76098737"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科学立法 </w:t>
      </w:r>
    </w:p>
    <w:p w14:paraId="669551F3"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严格执法 </w:t>
      </w:r>
    </w:p>
    <w:p w14:paraId="0975B29E"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 公正司法 </w:t>
      </w:r>
    </w:p>
    <w:p w14:paraId="03521AFD"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全民守法 </w:t>
      </w:r>
    </w:p>
    <w:p w14:paraId="7FE2093D"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w:t>
      </w:r>
    </w:p>
    <w:p w14:paraId="1D89653F"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A.科学立法</w:t>
      </w:r>
    </w:p>
    <w:p w14:paraId="3AFDE4A6"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B.严格执法</w:t>
      </w:r>
    </w:p>
    <w:p w14:paraId="39398813"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C. 公正司法</w:t>
      </w:r>
    </w:p>
    <w:p w14:paraId="6F261D96"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D.全民守法</w:t>
      </w:r>
    </w:p>
    <w:p w14:paraId="2449F7C8" w14:textId="77777777" w:rsidR="00AA5C0F" w:rsidRPr="00AA5C0F" w:rsidRDefault="00AA5C0F" w:rsidP="00AA5C0F">
      <w:pPr>
        <w:spacing w:line="240" w:lineRule="exact"/>
        <w:rPr>
          <w:rFonts w:ascii="宋体" w:eastAsia="宋体" w:hAnsi="宋体" w:cstheme="minorEastAsia"/>
          <w:color w:val="000000"/>
          <w:sz w:val="18"/>
          <w:szCs w:val="18"/>
        </w:rPr>
      </w:pPr>
    </w:p>
    <w:p w14:paraId="44B389E6"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第十一章】要尊崇党章，严格执行新形势下党内政治生活若干准则，增强党内政治生活的（），自觉抵制商品交换原则对党内生活的侵蚀。</w:t>
      </w:r>
    </w:p>
    <w:p w14:paraId="36BE1904"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A．政治性 </w:t>
      </w:r>
    </w:p>
    <w:p w14:paraId="35D28DD6"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B．时代性 </w:t>
      </w:r>
    </w:p>
    <w:p w14:paraId="69982D58"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C．原则性 </w:t>
      </w:r>
    </w:p>
    <w:p w14:paraId="0E108AAC"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D．战斗性 </w:t>
      </w:r>
    </w:p>
    <w:p w14:paraId="2BA4AC12"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 xml:space="preserve">[参考答案] </w:t>
      </w:r>
    </w:p>
    <w:p w14:paraId="676A023B"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A．政治性</w:t>
      </w:r>
    </w:p>
    <w:p w14:paraId="68E48D83"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B．时代性</w:t>
      </w:r>
    </w:p>
    <w:p w14:paraId="2315D300"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C．原则性</w:t>
      </w:r>
    </w:p>
    <w:p w14:paraId="174C7CDF" w14:textId="77777777" w:rsidR="00AA5C0F" w:rsidRPr="00AA5C0F" w:rsidRDefault="00AA5C0F" w:rsidP="00AA5C0F">
      <w:pPr>
        <w:spacing w:line="240" w:lineRule="exact"/>
        <w:rPr>
          <w:rFonts w:ascii="宋体" w:eastAsia="宋体" w:hAnsi="宋体" w:cstheme="minorEastAsia"/>
          <w:color w:val="000000"/>
          <w:sz w:val="18"/>
          <w:szCs w:val="18"/>
        </w:rPr>
      </w:pPr>
      <w:r w:rsidRPr="00AA5C0F">
        <w:rPr>
          <w:rFonts w:ascii="宋体" w:eastAsia="宋体" w:hAnsi="宋体" w:cstheme="minorEastAsia" w:hint="eastAsia"/>
          <w:color w:val="000000"/>
          <w:sz w:val="18"/>
          <w:szCs w:val="18"/>
        </w:rPr>
        <w:t>D．战斗性</w:t>
      </w:r>
    </w:p>
    <w:p w14:paraId="6C5F30A1" w14:textId="77777777" w:rsidR="00AA5C0F" w:rsidRPr="00AA5C0F" w:rsidRDefault="00AA5C0F" w:rsidP="00AA5C0F">
      <w:pPr>
        <w:spacing w:line="240" w:lineRule="exact"/>
        <w:rPr>
          <w:rFonts w:ascii="宋体" w:eastAsia="宋体" w:hAnsi="宋体" w:cstheme="minorEastAsia"/>
          <w:color w:val="000000"/>
          <w:sz w:val="18"/>
          <w:szCs w:val="18"/>
        </w:rPr>
      </w:pPr>
    </w:p>
    <w:p w14:paraId="1AD9847B" w14:textId="77777777" w:rsidR="00AA5C0F" w:rsidRPr="00AA5C0F" w:rsidRDefault="00AA5C0F" w:rsidP="00AA5C0F">
      <w:pPr>
        <w:spacing w:line="240" w:lineRule="exact"/>
        <w:rPr>
          <w:rFonts w:ascii="宋体" w:eastAsia="宋体" w:hAnsi="宋体" w:cstheme="minorEastAsia"/>
          <w:color w:val="000000"/>
          <w:sz w:val="18"/>
          <w:szCs w:val="18"/>
        </w:rPr>
      </w:pPr>
    </w:p>
    <w:p w14:paraId="25BC1D0E" w14:textId="77777777" w:rsidR="00AA5C0F" w:rsidRPr="00AA5C0F" w:rsidRDefault="00AA5C0F" w:rsidP="00AA5C0F">
      <w:pPr>
        <w:spacing w:line="240" w:lineRule="exact"/>
        <w:rPr>
          <w:rFonts w:ascii="宋体" w:eastAsia="宋体" w:hAnsi="宋体" w:cstheme="minorEastAsia"/>
          <w:color w:val="000000"/>
          <w:sz w:val="18"/>
          <w:szCs w:val="18"/>
        </w:rPr>
      </w:pPr>
    </w:p>
    <w:p w14:paraId="3CB368AB" w14:textId="77777777" w:rsidR="00AA5C0F" w:rsidRPr="00AA5C0F" w:rsidRDefault="00AA5C0F" w:rsidP="00AA5C0F">
      <w:pPr>
        <w:spacing w:line="240" w:lineRule="exact"/>
        <w:rPr>
          <w:rFonts w:ascii="宋体" w:eastAsia="宋体" w:hAnsi="宋体" w:cstheme="minorEastAsia"/>
          <w:color w:val="000000"/>
          <w:sz w:val="18"/>
          <w:szCs w:val="18"/>
        </w:rPr>
      </w:pPr>
    </w:p>
    <w:p w14:paraId="3DE517CD" w14:textId="77777777" w:rsidR="00AA5C0F" w:rsidRPr="00AA5C0F" w:rsidRDefault="00AA5C0F" w:rsidP="00AA5C0F">
      <w:pPr>
        <w:pStyle w:val="FirstParagraph"/>
        <w:spacing w:line="240" w:lineRule="exact"/>
        <w:rPr>
          <w:rFonts w:ascii="宋体" w:eastAsia="宋体" w:hAnsi="宋体"/>
          <w:b/>
          <w:bCs/>
          <w:sz w:val="18"/>
          <w:szCs w:val="18"/>
          <w:lang w:eastAsia="zh-CN"/>
        </w:rPr>
      </w:pPr>
      <w:r w:rsidRPr="00AA5C0F">
        <w:rPr>
          <w:rFonts w:ascii="宋体" w:eastAsia="宋体" w:hAnsi="宋体" w:hint="eastAsia"/>
          <w:b/>
          <w:bCs/>
          <w:sz w:val="18"/>
          <w:szCs w:val="18"/>
          <w:lang w:eastAsia="zh-CN"/>
        </w:rPr>
        <w:t>第十四章</w:t>
      </w:r>
    </w:p>
    <w:p w14:paraId="18CEEF7D"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sz w:val="18"/>
          <w:szCs w:val="18"/>
          <w:lang w:eastAsia="zh-CN"/>
        </w:rPr>
        <w:t>【第十四章】（）是改革开放以来党的全部理论和实践的主体，是党和人民历尽千辛万苦、付出巨大代价取得的根本成就。</w:t>
      </w:r>
    </w:p>
    <w:p w14:paraId="55C643FC"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 xml:space="preserve">A．社会主义初级阶段理论 </w:t>
      </w:r>
      <w:r w:rsidRPr="00AA5C0F">
        <w:rPr>
          <w:rFonts w:ascii="宋体" w:eastAsia="宋体" w:hAnsi="宋体"/>
          <w:sz w:val="18"/>
          <w:szCs w:val="18"/>
        </w:rPr>
        <w:br/>
      </w:r>
      <w:r w:rsidRPr="00AA5C0F">
        <w:rPr>
          <w:rStyle w:val="VerbatimChar"/>
          <w:rFonts w:ascii="宋体" w:eastAsia="宋体" w:hAnsi="宋体"/>
          <w:sz w:val="18"/>
          <w:szCs w:val="18"/>
        </w:rPr>
        <w:t xml:space="preserve">B．社会主义本质理论 </w:t>
      </w:r>
      <w:r w:rsidRPr="00AA5C0F">
        <w:rPr>
          <w:rFonts w:ascii="宋体" w:eastAsia="宋体" w:hAnsi="宋体"/>
          <w:sz w:val="18"/>
          <w:szCs w:val="18"/>
        </w:rPr>
        <w:br/>
      </w:r>
      <w:r w:rsidRPr="00AA5C0F">
        <w:rPr>
          <w:rStyle w:val="VerbatimChar"/>
          <w:rFonts w:ascii="宋体" w:eastAsia="宋体" w:hAnsi="宋体"/>
          <w:sz w:val="18"/>
          <w:szCs w:val="18"/>
        </w:rPr>
        <w:t xml:space="preserve">C．中国特色社会主义 </w:t>
      </w:r>
      <w:r w:rsidRPr="00AA5C0F">
        <w:rPr>
          <w:rFonts w:ascii="宋体" w:eastAsia="宋体" w:hAnsi="宋体"/>
          <w:sz w:val="18"/>
          <w:szCs w:val="18"/>
        </w:rPr>
        <w:br/>
      </w:r>
      <w:r w:rsidRPr="00AA5C0F">
        <w:rPr>
          <w:rStyle w:val="VerbatimChar"/>
          <w:rFonts w:ascii="宋体" w:eastAsia="宋体" w:hAnsi="宋体"/>
          <w:sz w:val="18"/>
          <w:szCs w:val="18"/>
        </w:rPr>
        <w:t>D．改革开放理论</w:t>
      </w:r>
    </w:p>
    <w:p w14:paraId="322AEF84"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sz w:val="18"/>
          <w:szCs w:val="18"/>
          <w:lang w:eastAsia="zh-CN"/>
        </w:rPr>
        <w:t>[参考答案] C．中国特色社会主义</w:t>
      </w:r>
    </w:p>
    <w:p w14:paraId="3433740B"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sz w:val="18"/>
          <w:szCs w:val="18"/>
          <w:lang w:eastAsia="zh-CN"/>
        </w:rPr>
        <w:t>【第十四章】（）是主题，开辟前进道路。</w:t>
      </w:r>
    </w:p>
    <w:p w14:paraId="34F7A2B6"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伟大斗争 B．伟大工程C．伟大事业D．伟大梦想</w:t>
      </w:r>
    </w:p>
    <w:p w14:paraId="1B29FC5B"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sz w:val="18"/>
          <w:szCs w:val="18"/>
          <w:lang w:eastAsia="zh-CN"/>
        </w:rPr>
        <w:t>[参考答案]C．伟大事业</w:t>
      </w:r>
    </w:p>
    <w:p w14:paraId="34C2F98A"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sz w:val="18"/>
          <w:szCs w:val="18"/>
          <w:lang w:eastAsia="zh-CN"/>
        </w:rPr>
        <w:t>【第十四章】（）是中国特色社会主义</w:t>
      </w:r>
      <w:proofErr w:type="gramStart"/>
      <w:r w:rsidRPr="00AA5C0F">
        <w:rPr>
          <w:rFonts w:ascii="宋体" w:eastAsia="宋体" w:hAnsi="宋体"/>
          <w:sz w:val="18"/>
          <w:szCs w:val="18"/>
          <w:lang w:eastAsia="zh-CN"/>
        </w:rPr>
        <w:t>最</w:t>
      </w:r>
      <w:proofErr w:type="gramEnd"/>
      <w:r w:rsidRPr="00AA5C0F">
        <w:rPr>
          <w:rFonts w:ascii="宋体" w:eastAsia="宋体" w:hAnsi="宋体"/>
          <w:sz w:val="18"/>
          <w:szCs w:val="18"/>
          <w:lang w:eastAsia="zh-CN"/>
        </w:rPr>
        <w:t>本质的特征。</w:t>
      </w:r>
    </w:p>
    <w:p w14:paraId="36EBEBBD"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党的领导</w:t>
      </w:r>
      <w:r w:rsidRPr="00AA5C0F">
        <w:rPr>
          <w:rFonts w:ascii="宋体" w:eastAsia="宋体" w:hAnsi="宋体"/>
          <w:sz w:val="18"/>
          <w:szCs w:val="18"/>
        </w:rPr>
        <w:br/>
      </w:r>
      <w:r w:rsidRPr="00AA5C0F">
        <w:rPr>
          <w:rStyle w:val="VerbatimChar"/>
          <w:rFonts w:ascii="宋体" w:eastAsia="宋体" w:hAnsi="宋体"/>
          <w:sz w:val="18"/>
          <w:szCs w:val="18"/>
        </w:rPr>
        <w:t>B．人民代表大会制度</w:t>
      </w:r>
      <w:r w:rsidRPr="00AA5C0F">
        <w:rPr>
          <w:rFonts w:ascii="宋体" w:eastAsia="宋体" w:hAnsi="宋体"/>
          <w:sz w:val="18"/>
          <w:szCs w:val="18"/>
        </w:rPr>
        <w:br/>
      </w:r>
      <w:r w:rsidRPr="00AA5C0F">
        <w:rPr>
          <w:rStyle w:val="VerbatimChar"/>
          <w:rFonts w:ascii="宋体" w:eastAsia="宋体" w:hAnsi="宋体"/>
          <w:sz w:val="18"/>
          <w:szCs w:val="18"/>
        </w:rPr>
        <w:t>C．人民民主专政</w:t>
      </w:r>
      <w:r w:rsidRPr="00AA5C0F">
        <w:rPr>
          <w:rFonts w:ascii="宋体" w:eastAsia="宋体" w:hAnsi="宋体"/>
          <w:sz w:val="18"/>
          <w:szCs w:val="18"/>
        </w:rPr>
        <w:br/>
      </w:r>
      <w:r w:rsidRPr="00AA5C0F">
        <w:rPr>
          <w:rStyle w:val="VerbatimChar"/>
          <w:rFonts w:ascii="宋体" w:eastAsia="宋体" w:hAnsi="宋体"/>
          <w:sz w:val="18"/>
          <w:szCs w:val="18"/>
        </w:rPr>
        <w:t>D．中国人民政治协商会议</w:t>
      </w:r>
    </w:p>
    <w:p w14:paraId="13BF8BE0"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b/>
          <w:sz w:val="18"/>
          <w:szCs w:val="18"/>
          <w:lang w:eastAsia="zh-CN"/>
        </w:rPr>
        <w:t>【参考答案】 A．党的领导</w:t>
      </w:r>
    </w:p>
    <w:p w14:paraId="3665DE87"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sz w:val="18"/>
          <w:szCs w:val="18"/>
          <w:lang w:eastAsia="zh-CN"/>
        </w:rPr>
        <w:t>【第十四章】伟大斗争、伟大工程、伟大事业、伟大梦想是一个紧密联系的统一整体，其中起决定性作用的是（)</w:t>
      </w:r>
    </w:p>
    <w:p w14:paraId="7D16A5D3"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lastRenderedPageBreak/>
        <w:t>A.伟大斗争</w:t>
      </w:r>
      <w:r w:rsidRPr="00AA5C0F">
        <w:rPr>
          <w:rFonts w:ascii="宋体" w:eastAsia="宋体" w:hAnsi="宋体"/>
          <w:sz w:val="18"/>
          <w:szCs w:val="18"/>
        </w:rPr>
        <w:br/>
      </w:r>
      <w:r w:rsidRPr="00AA5C0F">
        <w:rPr>
          <w:rStyle w:val="VerbatimChar"/>
          <w:rFonts w:ascii="宋体" w:eastAsia="宋体" w:hAnsi="宋体"/>
          <w:sz w:val="18"/>
          <w:szCs w:val="18"/>
        </w:rPr>
        <w:t>B.伟大工程</w:t>
      </w:r>
      <w:r w:rsidRPr="00AA5C0F">
        <w:rPr>
          <w:rFonts w:ascii="宋体" w:eastAsia="宋体" w:hAnsi="宋体"/>
          <w:sz w:val="18"/>
          <w:szCs w:val="18"/>
        </w:rPr>
        <w:br/>
      </w:r>
      <w:r w:rsidRPr="00AA5C0F">
        <w:rPr>
          <w:rStyle w:val="VerbatimChar"/>
          <w:rFonts w:ascii="宋体" w:eastAsia="宋体" w:hAnsi="宋体"/>
          <w:sz w:val="18"/>
          <w:szCs w:val="18"/>
        </w:rPr>
        <w:t>C.伟大事业</w:t>
      </w:r>
      <w:r w:rsidRPr="00AA5C0F">
        <w:rPr>
          <w:rFonts w:ascii="宋体" w:eastAsia="宋体" w:hAnsi="宋体"/>
          <w:sz w:val="18"/>
          <w:szCs w:val="18"/>
        </w:rPr>
        <w:br/>
      </w:r>
      <w:r w:rsidRPr="00AA5C0F">
        <w:rPr>
          <w:rStyle w:val="VerbatimChar"/>
          <w:rFonts w:ascii="宋体" w:eastAsia="宋体" w:hAnsi="宋体"/>
          <w:sz w:val="18"/>
          <w:szCs w:val="18"/>
        </w:rPr>
        <w:t>D.伟大梦想</w:t>
      </w:r>
    </w:p>
    <w:p w14:paraId="68E4861D"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b/>
          <w:sz w:val="18"/>
          <w:szCs w:val="18"/>
          <w:lang w:eastAsia="zh-CN"/>
        </w:rPr>
        <w:t>【参考答案】B.伟大工程</w:t>
      </w:r>
    </w:p>
    <w:p w14:paraId="21F9E71F"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sz w:val="18"/>
          <w:szCs w:val="18"/>
          <w:lang w:eastAsia="zh-CN"/>
        </w:rPr>
        <w:t>【第十四章】党的（）提出了全面深化改革的目标。</w:t>
      </w:r>
    </w:p>
    <w:p w14:paraId="0B2448E9"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十八大</w:t>
      </w:r>
      <w:r w:rsidRPr="00AA5C0F">
        <w:rPr>
          <w:rFonts w:ascii="宋体" w:eastAsia="宋体" w:hAnsi="宋体"/>
          <w:sz w:val="18"/>
          <w:szCs w:val="18"/>
        </w:rPr>
        <w:br/>
      </w:r>
      <w:r w:rsidRPr="00AA5C0F">
        <w:rPr>
          <w:rStyle w:val="VerbatimChar"/>
          <w:rFonts w:ascii="宋体" w:eastAsia="宋体" w:hAnsi="宋体"/>
          <w:sz w:val="18"/>
          <w:szCs w:val="18"/>
        </w:rPr>
        <w:t>B．十八届三中全会</w:t>
      </w:r>
      <w:r w:rsidRPr="00AA5C0F">
        <w:rPr>
          <w:rFonts w:ascii="宋体" w:eastAsia="宋体" w:hAnsi="宋体"/>
          <w:sz w:val="18"/>
          <w:szCs w:val="18"/>
        </w:rPr>
        <w:br/>
      </w:r>
      <w:r w:rsidRPr="00AA5C0F">
        <w:rPr>
          <w:rStyle w:val="VerbatimChar"/>
          <w:rFonts w:ascii="宋体" w:eastAsia="宋体" w:hAnsi="宋体"/>
          <w:sz w:val="18"/>
          <w:szCs w:val="18"/>
        </w:rPr>
        <w:t>C．十八届四中全会</w:t>
      </w:r>
      <w:r w:rsidRPr="00AA5C0F">
        <w:rPr>
          <w:rFonts w:ascii="宋体" w:eastAsia="宋体" w:hAnsi="宋体"/>
          <w:sz w:val="18"/>
          <w:szCs w:val="18"/>
        </w:rPr>
        <w:br/>
      </w:r>
      <w:r w:rsidRPr="00AA5C0F">
        <w:rPr>
          <w:rStyle w:val="VerbatimChar"/>
          <w:rFonts w:ascii="宋体" w:eastAsia="宋体" w:hAnsi="宋体"/>
          <w:sz w:val="18"/>
          <w:szCs w:val="18"/>
        </w:rPr>
        <w:t>D．十九大</w:t>
      </w:r>
    </w:p>
    <w:p w14:paraId="0A0DD26A"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b/>
          <w:sz w:val="18"/>
          <w:szCs w:val="18"/>
          <w:lang w:eastAsia="zh-CN"/>
        </w:rPr>
        <w:t>【参考答案】 B．十八届三中全会</w:t>
      </w:r>
    </w:p>
    <w:p w14:paraId="4F4DCFB9"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sz w:val="18"/>
          <w:szCs w:val="18"/>
          <w:lang w:eastAsia="zh-CN"/>
        </w:rPr>
        <w:t>【第十四章】党能够（),有利于充分发挥中国特色社会主义制度在维护和促进社会公平正义、实现全体人民共同富裕方面的优势。</w:t>
      </w:r>
    </w:p>
    <w:p w14:paraId="7726D448"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代表中国</w:t>
      </w:r>
      <w:proofErr w:type="gramStart"/>
      <w:r w:rsidRPr="00AA5C0F">
        <w:rPr>
          <w:rStyle w:val="VerbatimChar"/>
          <w:rFonts w:ascii="宋体" w:eastAsia="宋体" w:hAnsi="宋体"/>
          <w:sz w:val="18"/>
          <w:szCs w:val="18"/>
        </w:rPr>
        <w:t>最</w:t>
      </w:r>
      <w:proofErr w:type="gramEnd"/>
      <w:r w:rsidRPr="00AA5C0F">
        <w:rPr>
          <w:rStyle w:val="VerbatimChar"/>
          <w:rFonts w:ascii="宋体" w:eastAsia="宋体" w:hAnsi="宋体"/>
          <w:sz w:val="18"/>
          <w:szCs w:val="18"/>
        </w:rPr>
        <w:t>广大人民的根本利益</w:t>
      </w:r>
      <w:r w:rsidRPr="00AA5C0F">
        <w:rPr>
          <w:rFonts w:ascii="宋体" w:eastAsia="宋体" w:hAnsi="宋体"/>
          <w:sz w:val="18"/>
          <w:szCs w:val="18"/>
        </w:rPr>
        <w:br/>
      </w:r>
      <w:r w:rsidRPr="00AA5C0F">
        <w:rPr>
          <w:rStyle w:val="VerbatimChar"/>
          <w:rFonts w:ascii="宋体" w:eastAsia="宋体" w:hAnsi="宋体"/>
          <w:sz w:val="18"/>
          <w:szCs w:val="18"/>
        </w:rPr>
        <w:t>B.总揽全局，协调各方</w:t>
      </w:r>
      <w:r w:rsidRPr="00AA5C0F">
        <w:rPr>
          <w:rFonts w:ascii="宋体" w:eastAsia="宋体" w:hAnsi="宋体"/>
          <w:sz w:val="18"/>
          <w:szCs w:val="18"/>
        </w:rPr>
        <w:br/>
      </w:r>
      <w:r w:rsidRPr="00AA5C0F">
        <w:rPr>
          <w:rStyle w:val="VerbatimChar"/>
          <w:rFonts w:ascii="宋体" w:eastAsia="宋体" w:hAnsi="宋体"/>
          <w:sz w:val="18"/>
          <w:szCs w:val="18"/>
        </w:rPr>
        <w:t>C.代表先进生产力、先进文化</w:t>
      </w:r>
      <w:r w:rsidRPr="00AA5C0F">
        <w:rPr>
          <w:rFonts w:ascii="宋体" w:eastAsia="宋体" w:hAnsi="宋体"/>
          <w:sz w:val="18"/>
          <w:szCs w:val="18"/>
        </w:rPr>
        <w:br/>
      </w:r>
      <w:r w:rsidRPr="00AA5C0F">
        <w:rPr>
          <w:rStyle w:val="VerbatimChar"/>
          <w:rFonts w:ascii="宋体" w:eastAsia="宋体" w:hAnsi="宋体"/>
          <w:sz w:val="18"/>
          <w:szCs w:val="18"/>
        </w:rPr>
        <w:t>D.充分调动广大人民的积极性</w:t>
      </w:r>
    </w:p>
    <w:p w14:paraId="27AAB376"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b/>
          <w:sz w:val="18"/>
          <w:szCs w:val="18"/>
          <w:lang w:eastAsia="zh-CN"/>
        </w:rPr>
        <w:t>【参考答案】A.代表中国</w:t>
      </w:r>
      <w:proofErr w:type="gramStart"/>
      <w:r w:rsidRPr="00AA5C0F">
        <w:rPr>
          <w:rFonts w:ascii="宋体" w:eastAsia="宋体" w:hAnsi="宋体"/>
          <w:b/>
          <w:sz w:val="18"/>
          <w:szCs w:val="18"/>
          <w:lang w:eastAsia="zh-CN"/>
        </w:rPr>
        <w:t>最</w:t>
      </w:r>
      <w:proofErr w:type="gramEnd"/>
      <w:r w:rsidRPr="00AA5C0F">
        <w:rPr>
          <w:rFonts w:ascii="宋体" w:eastAsia="宋体" w:hAnsi="宋体"/>
          <w:b/>
          <w:sz w:val="18"/>
          <w:szCs w:val="18"/>
          <w:lang w:eastAsia="zh-CN"/>
        </w:rPr>
        <w:t>广大人民的根本利益</w:t>
      </w:r>
    </w:p>
    <w:p w14:paraId="5AB37F85"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sz w:val="18"/>
          <w:szCs w:val="18"/>
          <w:lang w:eastAsia="zh-CN"/>
        </w:rPr>
        <w:t>【第十四章】（）是新的历史条件下党执政的基本方式。</w:t>
      </w:r>
    </w:p>
    <w:p w14:paraId="3330005C"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依法治国</w:t>
      </w:r>
      <w:r w:rsidRPr="00AA5C0F">
        <w:rPr>
          <w:rFonts w:ascii="宋体" w:eastAsia="宋体" w:hAnsi="宋体"/>
          <w:sz w:val="18"/>
          <w:szCs w:val="18"/>
        </w:rPr>
        <w:br/>
      </w:r>
      <w:r w:rsidRPr="00AA5C0F">
        <w:rPr>
          <w:rStyle w:val="VerbatimChar"/>
          <w:rFonts w:ascii="宋体" w:eastAsia="宋体" w:hAnsi="宋体"/>
          <w:sz w:val="18"/>
          <w:szCs w:val="18"/>
        </w:rPr>
        <w:t>B．依法执政</w:t>
      </w:r>
      <w:r w:rsidRPr="00AA5C0F">
        <w:rPr>
          <w:rFonts w:ascii="宋体" w:eastAsia="宋体" w:hAnsi="宋体"/>
          <w:sz w:val="18"/>
          <w:szCs w:val="18"/>
        </w:rPr>
        <w:br/>
      </w:r>
      <w:r w:rsidRPr="00AA5C0F">
        <w:rPr>
          <w:rStyle w:val="VerbatimChar"/>
          <w:rFonts w:ascii="宋体" w:eastAsia="宋体" w:hAnsi="宋体"/>
          <w:sz w:val="18"/>
          <w:szCs w:val="18"/>
        </w:rPr>
        <w:t>C．全面深化改革</w:t>
      </w:r>
      <w:r w:rsidRPr="00AA5C0F">
        <w:rPr>
          <w:rFonts w:ascii="宋体" w:eastAsia="宋体" w:hAnsi="宋体"/>
          <w:sz w:val="18"/>
          <w:szCs w:val="18"/>
        </w:rPr>
        <w:br/>
      </w:r>
      <w:r w:rsidRPr="00AA5C0F">
        <w:rPr>
          <w:rStyle w:val="VerbatimChar"/>
          <w:rFonts w:ascii="宋体" w:eastAsia="宋体" w:hAnsi="宋体"/>
          <w:sz w:val="18"/>
          <w:szCs w:val="18"/>
        </w:rPr>
        <w:t>D．人民民主专政</w:t>
      </w:r>
    </w:p>
    <w:p w14:paraId="538AAA9A"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b/>
          <w:sz w:val="18"/>
          <w:szCs w:val="18"/>
          <w:lang w:eastAsia="zh-CN"/>
        </w:rPr>
        <w:t>【参考答案】 B．依法执政</w:t>
      </w:r>
    </w:p>
    <w:p w14:paraId="09BFC657"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sz w:val="18"/>
          <w:szCs w:val="18"/>
          <w:lang w:eastAsia="zh-CN"/>
        </w:rPr>
        <w:t>【第十四章】（）是保障，提供前进保证。</w:t>
      </w:r>
    </w:p>
    <w:p w14:paraId="1D28BCC4"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伟大斗争</w:t>
      </w:r>
      <w:r w:rsidRPr="00AA5C0F">
        <w:rPr>
          <w:rFonts w:ascii="宋体" w:eastAsia="宋体" w:hAnsi="宋体"/>
          <w:sz w:val="18"/>
          <w:szCs w:val="18"/>
        </w:rPr>
        <w:br/>
      </w:r>
      <w:r w:rsidRPr="00AA5C0F">
        <w:rPr>
          <w:rStyle w:val="VerbatimChar"/>
          <w:rFonts w:ascii="宋体" w:eastAsia="宋体" w:hAnsi="宋体"/>
          <w:sz w:val="18"/>
          <w:szCs w:val="18"/>
        </w:rPr>
        <w:t>B．伟大工程</w:t>
      </w:r>
      <w:r w:rsidRPr="00AA5C0F">
        <w:rPr>
          <w:rFonts w:ascii="宋体" w:eastAsia="宋体" w:hAnsi="宋体"/>
          <w:sz w:val="18"/>
          <w:szCs w:val="18"/>
        </w:rPr>
        <w:br/>
      </w:r>
      <w:r w:rsidRPr="00AA5C0F">
        <w:rPr>
          <w:rStyle w:val="VerbatimChar"/>
          <w:rFonts w:ascii="宋体" w:eastAsia="宋体" w:hAnsi="宋体"/>
          <w:sz w:val="18"/>
          <w:szCs w:val="18"/>
        </w:rPr>
        <w:t>C．伟大事业</w:t>
      </w:r>
      <w:r w:rsidRPr="00AA5C0F">
        <w:rPr>
          <w:rFonts w:ascii="宋体" w:eastAsia="宋体" w:hAnsi="宋体"/>
          <w:sz w:val="18"/>
          <w:szCs w:val="18"/>
        </w:rPr>
        <w:br/>
      </w:r>
      <w:r w:rsidRPr="00AA5C0F">
        <w:rPr>
          <w:rStyle w:val="VerbatimChar"/>
          <w:rFonts w:ascii="宋体" w:eastAsia="宋体" w:hAnsi="宋体"/>
          <w:sz w:val="18"/>
          <w:szCs w:val="18"/>
        </w:rPr>
        <w:t>D．伟大梦想</w:t>
      </w:r>
    </w:p>
    <w:p w14:paraId="3EDE77C8"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b/>
          <w:sz w:val="18"/>
          <w:szCs w:val="18"/>
          <w:lang w:eastAsia="zh-CN"/>
        </w:rPr>
        <w:t>【参考答案】 B．伟大工程</w:t>
      </w:r>
    </w:p>
    <w:p w14:paraId="77A5FF8E"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sz w:val="18"/>
          <w:szCs w:val="18"/>
          <w:lang w:eastAsia="zh-CN"/>
        </w:rPr>
        <w:t>【第十四章】（）是无产阶级革命和社会主义建设取得胜利的根本保证。</w:t>
      </w:r>
    </w:p>
    <w:p w14:paraId="3649EADD"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农民是革命的主体</w:t>
      </w:r>
      <w:r w:rsidRPr="00AA5C0F">
        <w:rPr>
          <w:rFonts w:ascii="宋体" w:eastAsia="宋体" w:hAnsi="宋体"/>
          <w:sz w:val="18"/>
          <w:szCs w:val="18"/>
        </w:rPr>
        <w:br/>
      </w:r>
      <w:r w:rsidRPr="00AA5C0F">
        <w:rPr>
          <w:rStyle w:val="VerbatimChar"/>
          <w:rFonts w:ascii="宋体" w:eastAsia="宋体" w:hAnsi="宋体"/>
          <w:sz w:val="18"/>
          <w:szCs w:val="18"/>
        </w:rPr>
        <w:t>B．统一战线</w:t>
      </w:r>
      <w:r w:rsidRPr="00AA5C0F">
        <w:rPr>
          <w:rFonts w:ascii="宋体" w:eastAsia="宋体" w:hAnsi="宋体"/>
          <w:sz w:val="18"/>
          <w:szCs w:val="18"/>
        </w:rPr>
        <w:br/>
      </w:r>
      <w:r w:rsidRPr="00AA5C0F">
        <w:rPr>
          <w:rStyle w:val="VerbatimChar"/>
          <w:rFonts w:ascii="宋体" w:eastAsia="宋体" w:hAnsi="宋体"/>
          <w:sz w:val="18"/>
          <w:szCs w:val="18"/>
        </w:rPr>
        <w:t>C．暴力革命</w:t>
      </w:r>
      <w:r w:rsidRPr="00AA5C0F">
        <w:rPr>
          <w:rFonts w:ascii="宋体" w:eastAsia="宋体" w:hAnsi="宋体"/>
          <w:sz w:val="18"/>
          <w:szCs w:val="18"/>
        </w:rPr>
        <w:br/>
      </w:r>
      <w:r w:rsidRPr="00AA5C0F">
        <w:rPr>
          <w:rStyle w:val="VerbatimChar"/>
          <w:rFonts w:ascii="宋体" w:eastAsia="宋体" w:hAnsi="宋体"/>
          <w:sz w:val="18"/>
          <w:szCs w:val="18"/>
        </w:rPr>
        <w:t>D．坚持无产阶级政党的领导</w:t>
      </w:r>
    </w:p>
    <w:p w14:paraId="4CC3F8ED"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b/>
          <w:sz w:val="18"/>
          <w:szCs w:val="18"/>
          <w:lang w:eastAsia="zh-CN"/>
        </w:rPr>
        <w:t>【参考答案】 D．坚持无产阶级政党的领导</w:t>
      </w:r>
    </w:p>
    <w:p w14:paraId="1531715E" w14:textId="77777777" w:rsidR="00AA5C0F" w:rsidRPr="00AA5C0F" w:rsidRDefault="00AA5C0F" w:rsidP="00AA5C0F">
      <w:pPr>
        <w:pStyle w:val="a7"/>
        <w:spacing w:line="240" w:lineRule="exact"/>
        <w:rPr>
          <w:rFonts w:ascii="宋体" w:eastAsia="宋体" w:hAnsi="宋体"/>
          <w:sz w:val="18"/>
          <w:szCs w:val="18"/>
        </w:rPr>
      </w:pPr>
      <w:r w:rsidRPr="00AA5C0F">
        <w:rPr>
          <w:rFonts w:ascii="宋体" w:eastAsia="宋体" w:hAnsi="宋体"/>
          <w:sz w:val="18"/>
          <w:szCs w:val="18"/>
        </w:rPr>
        <w:t>【</w:t>
      </w:r>
      <w:proofErr w:type="spellStart"/>
      <w:r w:rsidRPr="00AA5C0F">
        <w:rPr>
          <w:rFonts w:ascii="宋体" w:eastAsia="宋体" w:hAnsi="宋体"/>
          <w:sz w:val="18"/>
          <w:szCs w:val="18"/>
        </w:rPr>
        <w:t>第十四章</w:t>
      </w:r>
      <w:proofErr w:type="spellEnd"/>
      <w:r w:rsidRPr="00AA5C0F">
        <w:rPr>
          <w:rFonts w:ascii="宋体" w:eastAsia="宋体" w:hAnsi="宋体"/>
          <w:sz w:val="18"/>
          <w:szCs w:val="18"/>
        </w:rPr>
        <w:t>】（ ）</w:t>
      </w:r>
      <w:proofErr w:type="spellStart"/>
      <w:r w:rsidRPr="00AA5C0F">
        <w:rPr>
          <w:rFonts w:ascii="宋体" w:eastAsia="宋体" w:hAnsi="宋体"/>
          <w:sz w:val="18"/>
          <w:szCs w:val="18"/>
        </w:rPr>
        <w:t>是出卷人，党是答卷人</w:t>
      </w:r>
      <w:proofErr w:type="spellEnd"/>
      <w:r w:rsidRPr="00AA5C0F">
        <w:rPr>
          <w:rFonts w:ascii="宋体" w:eastAsia="宋体" w:hAnsi="宋体"/>
          <w:sz w:val="18"/>
          <w:szCs w:val="18"/>
        </w:rPr>
        <w:t>。</w:t>
      </w:r>
    </w:p>
    <w:p w14:paraId="24D6F1C0"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群众</w:t>
      </w:r>
      <w:r w:rsidRPr="00AA5C0F">
        <w:rPr>
          <w:rFonts w:ascii="宋体" w:eastAsia="宋体" w:hAnsi="宋体"/>
          <w:sz w:val="18"/>
          <w:szCs w:val="18"/>
        </w:rPr>
        <w:br/>
      </w:r>
      <w:r w:rsidRPr="00AA5C0F">
        <w:rPr>
          <w:rStyle w:val="VerbatimChar"/>
          <w:rFonts w:ascii="宋体" w:eastAsia="宋体" w:hAnsi="宋体"/>
          <w:sz w:val="18"/>
          <w:szCs w:val="18"/>
        </w:rPr>
        <w:t>B．英雄</w:t>
      </w:r>
      <w:r w:rsidRPr="00AA5C0F">
        <w:rPr>
          <w:rFonts w:ascii="宋体" w:eastAsia="宋体" w:hAnsi="宋体"/>
          <w:sz w:val="18"/>
          <w:szCs w:val="18"/>
        </w:rPr>
        <w:br/>
      </w:r>
      <w:r w:rsidRPr="00AA5C0F">
        <w:rPr>
          <w:rStyle w:val="VerbatimChar"/>
          <w:rFonts w:ascii="宋体" w:eastAsia="宋体" w:hAnsi="宋体"/>
          <w:sz w:val="18"/>
          <w:szCs w:val="18"/>
        </w:rPr>
        <w:t>C．时代</w:t>
      </w:r>
      <w:r w:rsidRPr="00AA5C0F">
        <w:rPr>
          <w:rFonts w:ascii="宋体" w:eastAsia="宋体" w:hAnsi="宋体"/>
          <w:sz w:val="18"/>
          <w:szCs w:val="18"/>
        </w:rPr>
        <w:br/>
      </w:r>
      <w:r w:rsidRPr="00AA5C0F">
        <w:rPr>
          <w:rStyle w:val="VerbatimChar"/>
          <w:rFonts w:ascii="宋体" w:eastAsia="宋体" w:hAnsi="宋体"/>
          <w:sz w:val="18"/>
          <w:szCs w:val="18"/>
        </w:rPr>
        <w:t>D．科学家</w:t>
      </w:r>
    </w:p>
    <w:p w14:paraId="65051AFB" w14:textId="77777777" w:rsidR="00AA5C0F" w:rsidRPr="00AA5C0F" w:rsidRDefault="00AA5C0F" w:rsidP="00AA5C0F">
      <w:pPr>
        <w:pStyle w:val="FirstParagraph"/>
        <w:spacing w:line="240" w:lineRule="exact"/>
        <w:rPr>
          <w:rFonts w:ascii="宋体" w:eastAsia="宋体" w:hAnsi="宋体"/>
          <w:sz w:val="18"/>
          <w:szCs w:val="18"/>
        </w:rPr>
      </w:pPr>
      <w:r w:rsidRPr="00AA5C0F">
        <w:rPr>
          <w:rFonts w:ascii="宋体" w:eastAsia="宋体" w:hAnsi="宋体"/>
          <w:b/>
          <w:sz w:val="18"/>
          <w:szCs w:val="18"/>
        </w:rPr>
        <w:t>【</w:t>
      </w:r>
      <w:proofErr w:type="spellStart"/>
      <w:r w:rsidRPr="00AA5C0F">
        <w:rPr>
          <w:rFonts w:ascii="宋体" w:eastAsia="宋体" w:hAnsi="宋体"/>
          <w:b/>
          <w:sz w:val="18"/>
          <w:szCs w:val="18"/>
        </w:rPr>
        <w:t>参考答案</w:t>
      </w:r>
      <w:proofErr w:type="spellEnd"/>
      <w:r w:rsidRPr="00AA5C0F">
        <w:rPr>
          <w:rFonts w:ascii="宋体" w:eastAsia="宋体" w:hAnsi="宋体"/>
          <w:b/>
          <w:sz w:val="18"/>
          <w:szCs w:val="18"/>
        </w:rPr>
        <w:t xml:space="preserve">】 </w:t>
      </w:r>
      <w:proofErr w:type="spellStart"/>
      <w:r w:rsidRPr="00AA5C0F">
        <w:rPr>
          <w:rFonts w:ascii="宋体" w:eastAsia="宋体" w:hAnsi="宋体"/>
          <w:b/>
          <w:sz w:val="18"/>
          <w:szCs w:val="18"/>
        </w:rPr>
        <w:t>C．时代</w:t>
      </w:r>
      <w:proofErr w:type="spellEnd"/>
    </w:p>
    <w:p w14:paraId="0FE8ECEC"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sz w:val="18"/>
          <w:szCs w:val="18"/>
        </w:rPr>
        <w:lastRenderedPageBreak/>
        <w:pict w14:anchorId="4B8C70EC">
          <v:rect id="_x0000_i1025" style="width:0;height:1.5pt" o:hralign="center" o:hrstd="t" o:hr="t"/>
        </w:pict>
      </w:r>
    </w:p>
    <w:p w14:paraId="75D5D620"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sz w:val="18"/>
          <w:szCs w:val="18"/>
          <w:lang w:eastAsia="zh-CN"/>
        </w:rPr>
        <w:t>----------------多选题-----------------</w:t>
      </w:r>
    </w:p>
    <w:p w14:paraId="278472E7"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sz w:val="18"/>
          <w:szCs w:val="18"/>
          <w:lang w:eastAsia="zh-CN"/>
        </w:rPr>
        <w:t>【第十四章】我们党必须着力增强政治领导本领，不断提高（）的能力，提高保持政治定力、驾驭政治局面、防范政治风险的能力。</w:t>
      </w:r>
    </w:p>
    <w:p w14:paraId="1F38C357"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 xml:space="preserve">A．把方向 </w:t>
      </w:r>
      <w:r w:rsidRPr="00AA5C0F">
        <w:rPr>
          <w:rFonts w:ascii="宋体" w:eastAsia="宋体" w:hAnsi="宋体"/>
          <w:sz w:val="18"/>
          <w:szCs w:val="18"/>
        </w:rPr>
        <w:br/>
      </w:r>
      <w:r w:rsidRPr="00AA5C0F">
        <w:rPr>
          <w:rStyle w:val="VerbatimChar"/>
          <w:rFonts w:ascii="宋体" w:eastAsia="宋体" w:hAnsi="宋体"/>
          <w:sz w:val="18"/>
          <w:szCs w:val="18"/>
        </w:rPr>
        <w:t xml:space="preserve">B．谋大局 </w:t>
      </w:r>
      <w:r w:rsidRPr="00AA5C0F">
        <w:rPr>
          <w:rFonts w:ascii="宋体" w:eastAsia="宋体" w:hAnsi="宋体"/>
          <w:sz w:val="18"/>
          <w:szCs w:val="18"/>
        </w:rPr>
        <w:br/>
      </w:r>
      <w:r w:rsidRPr="00AA5C0F">
        <w:rPr>
          <w:rStyle w:val="VerbatimChar"/>
          <w:rFonts w:ascii="宋体" w:eastAsia="宋体" w:hAnsi="宋体"/>
          <w:sz w:val="18"/>
          <w:szCs w:val="18"/>
        </w:rPr>
        <w:t xml:space="preserve">C．定政策 </w:t>
      </w:r>
      <w:r w:rsidRPr="00AA5C0F">
        <w:rPr>
          <w:rFonts w:ascii="宋体" w:eastAsia="宋体" w:hAnsi="宋体"/>
          <w:sz w:val="18"/>
          <w:szCs w:val="18"/>
        </w:rPr>
        <w:br/>
      </w:r>
      <w:r w:rsidRPr="00AA5C0F">
        <w:rPr>
          <w:rStyle w:val="VerbatimChar"/>
          <w:rFonts w:ascii="宋体" w:eastAsia="宋体" w:hAnsi="宋体"/>
          <w:sz w:val="18"/>
          <w:szCs w:val="18"/>
        </w:rPr>
        <w:t>D．促改革</w:t>
      </w:r>
    </w:p>
    <w:p w14:paraId="5FAA95A7"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sz w:val="18"/>
          <w:szCs w:val="18"/>
          <w:lang w:eastAsia="zh-CN"/>
        </w:rPr>
        <w:t xml:space="preserve">[参考答案] </w:t>
      </w:r>
    </w:p>
    <w:p w14:paraId="2E3C1896"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把方向</w:t>
      </w:r>
      <w:r w:rsidRPr="00AA5C0F">
        <w:rPr>
          <w:rFonts w:ascii="宋体" w:eastAsia="宋体" w:hAnsi="宋体"/>
          <w:sz w:val="18"/>
          <w:szCs w:val="18"/>
        </w:rPr>
        <w:br/>
      </w:r>
      <w:r w:rsidRPr="00AA5C0F">
        <w:rPr>
          <w:rStyle w:val="VerbatimChar"/>
          <w:rFonts w:ascii="宋体" w:eastAsia="宋体" w:hAnsi="宋体"/>
          <w:sz w:val="18"/>
          <w:szCs w:val="18"/>
        </w:rPr>
        <w:t>B．谋大局</w:t>
      </w:r>
      <w:r w:rsidRPr="00AA5C0F">
        <w:rPr>
          <w:rFonts w:ascii="宋体" w:eastAsia="宋体" w:hAnsi="宋体"/>
          <w:sz w:val="18"/>
          <w:szCs w:val="18"/>
        </w:rPr>
        <w:br/>
      </w:r>
      <w:r w:rsidRPr="00AA5C0F">
        <w:rPr>
          <w:rStyle w:val="VerbatimChar"/>
          <w:rFonts w:ascii="宋体" w:eastAsia="宋体" w:hAnsi="宋体"/>
          <w:sz w:val="18"/>
          <w:szCs w:val="18"/>
        </w:rPr>
        <w:t>C．定政策</w:t>
      </w:r>
      <w:r w:rsidRPr="00AA5C0F">
        <w:rPr>
          <w:rFonts w:ascii="宋体" w:eastAsia="宋体" w:hAnsi="宋体"/>
          <w:sz w:val="18"/>
          <w:szCs w:val="18"/>
        </w:rPr>
        <w:br/>
      </w:r>
      <w:r w:rsidRPr="00AA5C0F">
        <w:rPr>
          <w:rStyle w:val="VerbatimChar"/>
          <w:rFonts w:ascii="宋体" w:eastAsia="宋体" w:hAnsi="宋体"/>
          <w:sz w:val="18"/>
          <w:szCs w:val="18"/>
        </w:rPr>
        <w:t>D．促改革</w:t>
      </w:r>
    </w:p>
    <w:p w14:paraId="52880211"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sz w:val="18"/>
          <w:szCs w:val="18"/>
          <w:lang w:eastAsia="zh-CN"/>
        </w:rPr>
        <w:t>【第十四章】历史表明，()是正确的，必须长期坚持、永不动摇。</w:t>
      </w:r>
    </w:p>
    <w:p w14:paraId="46C41C45"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历史和人民选择中国共产党领导中国革命</w:t>
      </w:r>
      <w:r w:rsidRPr="00AA5C0F">
        <w:rPr>
          <w:rFonts w:ascii="宋体" w:eastAsia="宋体" w:hAnsi="宋体"/>
          <w:sz w:val="18"/>
          <w:szCs w:val="18"/>
        </w:rPr>
        <w:br/>
      </w:r>
      <w:r w:rsidRPr="00AA5C0F">
        <w:rPr>
          <w:rStyle w:val="VerbatimChar"/>
          <w:rFonts w:ascii="宋体" w:eastAsia="宋体" w:hAnsi="宋体"/>
          <w:sz w:val="18"/>
          <w:szCs w:val="18"/>
        </w:rPr>
        <w:t>B.历史和人民选择中国共产党领导中华民族伟大复兴的事业</w:t>
      </w:r>
      <w:r w:rsidRPr="00AA5C0F">
        <w:rPr>
          <w:rFonts w:ascii="宋体" w:eastAsia="宋体" w:hAnsi="宋体"/>
          <w:sz w:val="18"/>
          <w:szCs w:val="18"/>
        </w:rPr>
        <w:br/>
      </w:r>
      <w:r w:rsidRPr="00AA5C0F">
        <w:rPr>
          <w:rStyle w:val="VerbatimChar"/>
          <w:rFonts w:ascii="宋体" w:eastAsia="宋体" w:hAnsi="宋体"/>
          <w:sz w:val="18"/>
          <w:szCs w:val="18"/>
        </w:rPr>
        <w:t>C、中国共产党领导中国人民开辟的中国特色社会主义道路</w:t>
      </w:r>
      <w:r w:rsidRPr="00AA5C0F">
        <w:rPr>
          <w:rFonts w:ascii="宋体" w:eastAsia="宋体" w:hAnsi="宋体"/>
          <w:sz w:val="18"/>
          <w:szCs w:val="18"/>
        </w:rPr>
        <w:br/>
      </w:r>
      <w:r w:rsidRPr="00AA5C0F">
        <w:rPr>
          <w:rStyle w:val="VerbatimChar"/>
          <w:rFonts w:ascii="宋体" w:eastAsia="宋体" w:hAnsi="宋体"/>
          <w:sz w:val="18"/>
          <w:szCs w:val="18"/>
        </w:rPr>
        <w:t>D、中国共产党和中国人民扎根中国大地、吸纳人类文明优秀成果、独立自主实现国家发展的战略</w:t>
      </w:r>
    </w:p>
    <w:p w14:paraId="6C7D5197"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b/>
          <w:sz w:val="18"/>
          <w:szCs w:val="18"/>
          <w:lang w:eastAsia="zh-CN"/>
        </w:rPr>
        <w:t>【参考答案】</w:t>
      </w:r>
    </w:p>
    <w:p w14:paraId="1EAFF57C"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B、历史和人民选择中国共产党领导中华民族伟大复兴的事业</w:t>
      </w:r>
      <w:r w:rsidRPr="00AA5C0F">
        <w:rPr>
          <w:rFonts w:ascii="宋体" w:eastAsia="宋体" w:hAnsi="宋体"/>
          <w:sz w:val="18"/>
          <w:szCs w:val="18"/>
        </w:rPr>
        <w:br/>
      </w:r>
      <w:r w:rsidRPr="00AA5C0F">
        <w:rPr>
          <w:rStyle w:val="VerbatimChar"/>
          <w:rFonts w:ascii="宋体" w:eastAsia="宋体" w:hAnsi="宋体"/>
          <w:sz w:val="18"/>
          <w:szCs w:val="18"/>
        </w:rPr>
        <w:t>C、中国共产党领导</w:t>
      </w:r>
      <w:proofErr w:type="gramStart"/>
      <w:r w:rsidRPr="00AA5C0F">
        <w:rPr>
          <w:rStyle w:val="VerbatimChar"/>
          <w:rFonts w:ascii="宋体" w:eastAsia="宋体" w:hAnsi="宋体"/>
          <w:sz w:val="18"/>
          <w:szCs w:val="18"/>
        </w:rPr>
        <w:t>中国人民开群的</w:t>
      </w:r>
      <w:proofErr w:type="gramEnd"/>
      <w:r w:rsidRPr="00AA5C0F">
        <w:rPr>
          <w:rStyle w:val="VerbatimChar"/>
          <w:rFonts w:ascii="宋体" w:eastAsia="宋体" w:hAnsi="宋体"/>
          <w:sz w:val="18"/>
          <w:szCs w:val="18"/>
        </w:rPr>
        <w:t>中国特色社会主义道路</w:t>
      </w:r>
      <w:r w:rsidRPr="00AA5C0F">
        <w:rPr>
          <w:rFonts w:ascii="宋体" w:eastAsia="宋体" w:hAnsi="宋体"/>
          <w:sz w:val="18"/>
          <w:szCs w:val="18"/>
        </w:rPr>
        <w:br/>
      </w:r>
      <w:r w:rsidRPr="00AA5C0F">
        <w:rPr>
          <w:rStyle w:val="VerbatimChar"/>
          <w:rFonts w:ascii="宋体" w:eastAsia="宋体" w:hAnsi="宋体"/>
          <w:sz w:val="18"/>
          <w:szCs w:val="18"/>
        </w:rPr>
        <w:t>D、中国共产党和中国人民扎根中国大地、吸纳人类文明优秀成果、独立自主实现国家发展的战略</w:t>
      </w:r>
    </w:p>
    <w:p w14:paraId="5F69519D"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sz w:val="18"/>
          <w:szCs w:val="18"/>
        </w:rPr>
        <w:pict w14:anchorId="65D4E2ED">
          <v:rect id="_x0000_i1026" style="width:0;height:1.5pt" o:hralign="center" o:hrstd="t" o:hr="t"/>
        </w:pict>
      </w:r>
    </w:p>
    <w:p w14:paraId="666CDD62"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sz w:val="18"/>
          <w:szCs w:val="18"/>
          <w:lang w:eastAsia="zh-CN"/>
        </w:rPr>
        <w:t>【第十四章】党的自身优势是中国特色社会主义制度优势的主要来源。中国共产党在长期奋斗中形成了独特的自身优势（）。</w:t>
      </w:r>
    </w:p>
    <w:p w14:paraId="7975E146"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以马克思主义为指导，用马克思主义中国化最新理论成果武装全党、教育人民的理论优势</w:t>
      </w:r>
      <w:r w:rsidRPr="00AA5C0F">
        <w:rPr>
          <w:rFonts w:ascii="宋体" w:eastAsia="宋体" w:hAnsi="宋体"/>
          <w:sz w:val="18"/>
          <w:szCs w:val="18"/>
        </w:rPr>
        <w:br/>
      </w:r>
      <w:r w:rsidRPr="00AA5C0F">
        <w:rPr>
          <w:rStyle w:val="VerbatimChar"/>
          <w:rFonts w:ascii="宋体" w:eastAsia="宋体" w:hAnsi="宋体"/>
          <w:sz w:val="18"/>
          <w:szCs w:val="18"/>
        </w:rPr>
        <w:t>B．坚定崇高的政治理想、政治信念和百折不挠的革命意志的政治优势</w:t>
      </w:r>
      <w:r w:rsidRPr="00AA5C0F">
        <w:rPr>
          <w:rFonts w:ascii="宋体" w:eastAsia="宋体" w:hAnsi="宋体"/>
          <w:sz w:val="18"/>
          <w:szCs w:val="18"/>
        </w:rPr>
        <w:br/>
      </w:r>
      <w:r w:rsidRPr="00AA5C0F">
        <w:rPr>
          <w:rStyle w:val="VerbatimChar"/>
          <w:rFonts w:ascii="宋体" w:eastAsia="宋体" w:hAnsi="宋体"/>
          <w:sz w:val="18"/>
          <w:szCs w:val="18"/>
        </w:rPr>
        <w:t>C．坚持民主集中制的制度优势</w:t>
      </w:r>
      <w:r w:rsidRPr="00AA5C0F">
        <w:rPr>
          <w:rFonts w:ascii="宋体" w:eastAsia="宋体" w:hAnsi="宋体"/>
          <w:sz w:val="18"/>
          <w:szCs w:val="18"/>
        </w:rPr>
        <w:br/>
      </w:r>
      <w:r w:rsidRPr="00AA5C0F">
        <w:rPr>
          <w:rStyle w:val="VerbatimChar"/>
          <w:rFonts w:ascii="宋体" w:eastAsia="宋体" w:hAnsi="宋体"/>
          <w:sz w:val="18"/>
          <w:szCs w:val="18"/>
        </w:rPr>
        <w:t>D．密切联系群众的优势</w:t>
      </w:r>
    </w:p>
    <w:p w14:paraId="3A50311E"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b/>
          <w:sz w:val="18"/>
          <w:szCs w:val="18"/>
          <w:lang w:eastAsia="zh-CN"/>
        </w:rPr>
        <w:t>【参考答案】</w:t>
      </w:r>
    </w:p>
    <w:p w14:paraId="31791AF3"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以马克思主义为指导，用马克思主义中国化最新理论成果武装全党、教育人民的理论优势</w:t>
      </w:r>
      <w:r w:rsidRPr="00AA5C0F">
        <w:rPr>
          <w:rFonts w:ascii="宋体" w:eastAsia="宋体" w:hAnsi="宋体"/>
          <w:sz w:val="18"/>
          <w:szCs w:val="18"/>
        </w:rPr>
        <w:br/>
      </w:r>
      <w:r w:rsidRPr="00AA5C0F">
        <w:rPr>
          <w:rStyle w:val="VerbatimChar"/>
          <w:rFonts w:ascii="宋体" w:eastAsia="宋体" w:hAnsi="宋体"/>
          <w:sz w:val="18"/>
          <w:szCs w:val="18"/>
        </w:rPr>
        <w:t>B．坚定崇高的政治理想、政治信念和百折不挠的革命意志的政治优势</w:t>
      </w:r>
      <w:r w:rsidRPr="00AA5C0F">
        <w:rPr>
          <w:rFonts w:ascii="宋体" w:eastAsia="宋体" w:hAnsi="宋体"/>
          <w:sz w:val="18"/>
          <w:szCs w:val="18"/>
        </w:rPr>
        <w:br/>
      </w:r>
      <w:r w:rsidRPr="00AA5C0F">
        <w:rPr>
          <w:rStyle w:val="VerbatimChar"/>
          <w:rFonts w:ascii="宋体" w:eastAsia="宋体" w:hAnsi="宋体"/>
          <w:sz w:val="18"/>
          <w:szCs w:val="18"/>
        </w:rPr>
        <w:t>C．坚持民主集中制的制度优势</w:t>
      </w:r>
      <w:r w:rsidRPr="00AA5C0F">
        <w:rPr>
          <w:rFonts w:ascii="宋体" w:eastAsia="宋体" w:hAnsi="宋体"/>
          <w:sz w:val="18"/>
          <w:szCs w:val="18"/>
        </w:rPr>
        <w:br/>
      </w:r>
      <w:r w:rsidRPr="00AA5C0F">
        <w:rPr>
          <w:rStyle w:val="VerbatimChar"/>
          <w:rFonts w:ascii="宋体" w:eastAsia="宋体" w:hAnsi="宋体"/>
          <w:sz w:val="18"/>
          <w:szCs w:val="18"/>
        </w:rPr>
        <w:t>D．密切联系群众的优势</w:t>
      </w:r>
    </w:p>
    <w:p w14:paraId="0E0BA7F5"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sz w:val="18"/>
          <w:szCs w:val="18"/>
        </w:rPr>
        <w:pict w14:anchorId="33128C18">
          <v:rect id="_x0000_i1027" style="width:0;height:1.5pt" o:hralign="center" o:hrstd="t" o:hr="t"/>
        </w:pict>
      </w:r>
    </w:p>
    <w:p w14:paraId="70372703"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sz w:val="18"/>
          <w:szCs w:val="18"/>
          <w:lang w:eastAsia="zh-CN"/>
        </w:rPr>
        <w:t>【第十四章】改革开放新的伟大革命（)。</w:t>
      </w:r>
    </w:p>
    <w:p w14:paraId="0EE08319"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极大激发人民群众的创造性</w:t>
      </w:r>
      <w:r w:rsidRPr="00AA5C0F">
        <w:rPr>
          <w:rFonts w:ascii="宋体" w:eastAsia="宋体" w:hAnsi="宋体"/>
          <w:sz w:val="18"/>
          <w:szCs w:val="18"/>
        </w:rPr>
        <w:br/>
      </w:r>
      <w:r w:rsidRPr="00AA5C0F">
        <w:rPr>
          <w:rStyle w:val="VerbatimChar"/>
          <w:rFonts w:ascii="宋体" w:eastAsia="宋体" w:hAnsi="宋体"/>
          <w:sz w:val="18"/>
          <w:szCs w:val="18"/>
        </w:rPr>
        <w:t>B.极大解放和发展社会生产力</w:t>
      </w:r>
      <w:r w:rsidRPr="00AA5C0F">
        <w:rPr>
          <w:rFonts w:ascii="宋体" w:eastAsia="宋体" w:hAnsi="宋体"/>
          <w:sz w:val="18"/>
          <w:szCs w:val="18"/>
        </w:rPr>
        <w:br/>
      </w:r>
      <w:r w:rsidRPr="00AA5C0F">
        <w:rPr>
          <w:rStyle w:val="VerbatimChar"/>
          <w:rFonts w:ascii="宋体" w:eastAsia="宋体" w:hAnsi="宋体"/>
          <w:sz w:val="18"/>
          <w:szCs w:val="18"/>
        </w:rPr>
        <w:t>C.极大增强社会发展活力</w:t>
      </w:r>
      <w:r w:rsidRPr="00AA5C0F">
        <w:rPr>
          <w:rFonts w:ascii="宋体" w:eastAsia="宋体" w:hAnsi="宋体"/>
          <w:sz w:val="18"/>
          <w:szCs w:val="18"/>
        </w:rPr>
        <w:br/>
      </w:r>
      <w:r w:rsidRPr="00AA5C0F">
        <w:rPr>
          <w:rStyle w:val="VerbatimChar"/>
          <w:rFonts w:ascii="宋体" w:eastAsia="宋体" w:hAnsi="宋体"/>
          <w:sz w:val="18"/>
          <w:szCs w:val="18"/>
        </w:rPr>
        <w:t>D.极大提高了国际地位</w:t>
      </w:r>
    </w:p>
    <w:p w14:paraId="561203DD"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b/>
          <w:sz w:val="18"/>
          <w:szCs w:val="18"/>
          <w:lang w:eastAsia="zh-CN"/>
        </w:rPr>
        <w:t>【参考答案】</w:t>
      </w:r>
    </w:p>
    <w:p w14:paraId="0C2B0E74"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极大激发人民群众的创造性</w:t>
      </w:r>
      <w:r w:rsidRPr="00AA5C0F">
        <w:rPr>
          <w:rFonts w:ascii="宋体" w:eastAsia="宋体" w:hAnsi="宋体"/>
          <w:sz w:val="18"/>
          <w:szCs w:val="18"/>
        </w:rPr>
        <w:br/>
      </w:r>
      <w:r w:rsidRPr="00AA5C0F">
        <w:rPr>
          <w:rStyle w:val="VerbatimChar"/>
          <w:rFonts w:ascii="宋体" w:eastAsia="宋体" w:hAnsi="宋体"/>
          <w:sz w:val="18"/>
          <w:szCs w:val="18"/>
        </w:rPr>
        <w:t>B.极大解放和发展社会生产力</w:t>
      </w:r>
      <w:r w:rsidRPr="00AA5C0F">
        <w:rPr>
          <w:rFonts w:ascii="宋体" w:eastAsia="宋体" w:hAnsi="宋体"/>
          <w:sz w:val="18"/>
          <w:szCs w:val="18"/>
        </w:rPr>
        <w:br/>
      </w:r>
      <w:r w:rsidRPr="00AA5C0F">
        <w:rPr>
          <w:rStyle w:val="VerbatimChar"/>
          <w:rFonts w:ascii="宋体" w:eastAsia="宋体" w:hAnsi="宋体"/>
          <w:sz w:val="18"/>
          <w:szCs w:val="18"/>
        </w:rPr>
        <w:lastRenderedPageBreak/>
        <w:t>C.极大增强社会发展活力</w:t>
      </w:r>
      <w:r w:rsidRPr="00AA5C0F">
        <w:rPr>
          <w:rFonts w:ascii="宋体" w:eastAsia="宋体" w:hAnsi="宋体"/>
          <w:sz w:val="18"/>
          <w:szCs w:val="18"/>
        </w:rPr>
        <w:br/>
      </w:r>
      <w:r w:rsidRPr="00AA5C0F">
        <w:rPr>
          <w:rStyle w:val="VerbatimChar"/>
          <w:rFonts w:ascii="宋体" w:eastAsia="宋体" w:hAnsi="宋体"/>
          <w:sz w:val="18"/>
          <w:szCs w:val="18"/>
        </w:rPr>
        <w:t>D.极大提高了国际地位</w:t>
      </w:r>
    </w:p>
    <w:p w14:paraId="6AD63175"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sz w:val="18"/>
          <w:szCs w:val="18"/>
        </w:rPr>
        <w:pict w14:anchorId="69954112">
          <v:rect id="_x0000_i1028" style="width:0;height:1.5pt" o:hralign="center" o:hrstd="t" o:hr="t"/>
        </w:pict>
      </w:r>
    </w:p>
    <w:p w14:paraId="363453FC"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sz w:val="18"/>
          <w:szCs w:val="18"/>
          <w:lang w:eastAsia="zh-CN"/>
        </w:rPr>
        <w:t>【第十四章】改革开放新的伟大革命（）。</w:t>
      </w:r>
    </w:p>
    <w:p w14:paraId="1086B567"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极大激发人民群众的创造性</w:t>
      </w:r>
      <w:r w:rsidRPr="00AA5C0F">
        <w:rPr>
          <w:rFonts w:ascii="宋体" w:eastAsia="宋体" w:hAnsi="宋体"/>
          <w:sz w:val="18"/>
          <w:szCs w:val="18"/>
        </w:rPr>
        <w:br/>
      </w:r>
      <w:r w:rsidRPr="00AA5C0F">
        <w:rPr>
          <w:rStyle w:val="VerbatimChar"/>
          <w:rFonts w:ascii="宋体" w:eastAsia="宋体" w:hAnsi="宋体"/>
          <w:sz w:val="18"/>
          <w:szCs w:val="18"/>
        </w:rPr>
        <w:t>B．极大解放和发展社会生产力</w:t>
      </w:r>
      <w:r w:rsidRPr="00AA5C0F">
        <w:rPr>
          <w:rFonts w:ascii="宋体" w:eastAsia="宋体" w:hAnsi="宋体"/>
          <w:sz w:val="18"/>
          <w:szCs w:val="18"/>
        </w:rPr>
        <w:br/>
      </w:r>
      <w:r w:rsidRPr="00AA5C0F">
        <w:rPr>
          <w:rStyle w:val="VerbatimChar"/>
          <w:rFonts w:ascii="宋体" w:eastAsia="宋体" w:hAnsi="宋体"/>
          <w:sz w:val="18"/>
          <w:szCs w:val="18"/>
        </w:rPr>
        <w:t>C．极大增强社会发展活力</w:t>
      </w:r>
      <w:r w:rsidRPr="00AA5C0F">
        <w:rPr>
          <w:rFonts w:ascii="宋体" w:eastAsia="宋体" w:hAnsi="宋体"/>
          <w:sz w:val="18"/>
          <w:szCs w:val="18"/>
        </w:rPr>
        <w:br/>
      </w:r>
      <w:r w:rsidRPr="00AA5C0F">
        <w:rPr>
          <w:rStyle w:val="VerbatimChar"/>
          <w:rFonts w:ascii="宋体" w:eastAsia="宋体" w:hAnsi="宋体"/>
          <w:sz w:val="18"/>
          <w:szCs w:val="18"/>
        </w:rPr>
        <w:t>D．极大提高了国际地位</w:t>
      </w:r>
    </w:p>
    <w:p w14:paraId="1AE9F581"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b/>
          <w:sz w:val="18"/>
          <w:szCs w:val="18"/>
          <w:lang w:eastAsia="zh-CN"/>
        </w:rPr>
        <w:t>【参考答案】</w:t>
      </w:r>
    </w:p>
    <w:p w14:paraId="1C7C1B79"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极大激发人民群众的创造性</w:t>
      </w:r>
      <w:r w:rsidRPr="00AA5C0F">
        <w:rPr>
          <w:rFonts w:ascii="宋体" w:eastAsia="宋体" w:hAnsi="宋体"/>
          <w:sz w:val="18"/>
          <w:szCs w:val="18"/>
        </w:rPr>
        <w:br/>
      </w:r>
      <w:r w:rsidRPr="00AA5C0F">
        <w:rPr>
          <w:rStyle w:val="VerbatimChar"/>
          <w:rFonts w:ascii="宋体" w:eastAsia="宋体" w:hAnsi="宋体"/>
          <w:sz w:val="18"/>
          <w:szCs w:val="18"/>
        </w:rPr>
        <w:t>B．极大解放和发展社会生产力</w:t>
      </w:r>
      <w:r w:rsidRPr="00AA5C0F">
        <w:rPr>
          <w:rFonts w:ascii="宋体" w:eastAsia="宋体" w:hAnsi="宋体"/>
          <w:sz w:val="18"/>
          <w:szCs w:val="18"/>
        </w:rPr>
        <w:br/>
      </w:r>
      <w:r w:rsidRPr="00AA5C0F">
        <w:rPr>
          <w:rStyle w:val="VerbatimChar"/>
          <w:rFonts w:ascii="宋体" w:eastAsia="宋体" w:hAnsi="宋体"/>
          <w:sz w:val="18"/>
          <w:szCs w:val="18"/>
        </w:rPr>
        <w:t>C．极大增强社会发展活力</w:t>
      </w:r>
      <w:r w:rsidRPr="00AA5C0F">
        <w:rPr>
          <w:rFonts w:ascii="宋体" w:eastAsia="宋体" w:hAnsi="宋体"/>
          <w:sz w:val="18"/>
          <w:szCs w:val="18"/>
        </w:rPr>
        <w:br/>
      </w:r>
      <w:r w:rsidRPr="00AA5C0F">
        <w:rPr>
          <w:rStyle w:val="VerbatimChar"/>
          <w:rFonts w:ascii="宋体" w:eastAsia="宋体" w:hAnsi="宋体"/>
          <w:sz w:val="18"/>
          <w:szCs w:val="18"/>
        </w:rPr>
        <w:t>D．极大提高了国际地位</w:t>
      </w:r>
    </w:p>
    <w:p w14:paraId="6036C0FB"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sz w:val="18"/>
          <w:szCs w:val="18"/>
        </w:rPr>
        <w:pict w14:anchorId="1DEE2CE7">
          <v:rect id="_x0000_i1029" style="width:0;height:1.5pt" o:hralign="center" o:hrstd="t" o:hr="t"/>
        </w:pict>
      </w:r>
    </w:p>
    <w:p w14:paraId="2F9636B9"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sz w:val="18"/>
          <w:szCs w:val="18"/>
          <w:lang w:eastAsia="zh-CN"/>
        </w:rPr>
        <w:t>【第十四章】坚持党（）的领导核心作用，是党作为最高政治力量在治国理政中的重要体现。</w:t>
      </w:r>
    </w:p>
    <w:p w14:paraId="30BE335F"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总揽全局</w:t>
      </w:r>
      <w:r w:rsidRPr="00AA5C0F">
        <w:rPr>
          <w:rFonts w:ascii="宋体" w:eastAsia="宋体" w:hAnsi="宋体"/>
          <w:sz w:val="18"/>
          <w:szCs w:val="18"/>
        </w:rPr>
        <w:br/>
      </w:r>
      <w:r w:rsidRPr="00AA5C0F">
        <w:rPr>
          <w:rStyle w:val="VerbatimChar"/>
          <w:rFonts w:ascii="宋体" w:eastAsia="宋体" w:hAnsi="宋体"/>
          <w:sz w:val="18"/>
          <w:szCs w:val="18"/>
        </w:rPr>
        <w:t>B．集中统一</w:t>
      </w:r>
      <w:r w:rsidRPr="00AA5C0F">
        <w:rPr>
          <w:rFonts w:ascii="宋体" w:eastAsia="宋体" w:hAnsi="宋体"/>
          <w:sz w:val="18"/>
          <w:szCs w:val="18"/>
        </w:rPr>
        <w:br/>
      </w:r>
      <w:r w:rsidRPr="00AA5C0F">
        <w:rPr>
          <w:rStyle w:val="VerbatimChar"/>
          <w:rFonts w:ascii="宋体" w:eastAsia="宋体" w:hAnsi="宋体"/>
          <w:sz w:val="18"/>
          <w:szCs w:val="18"/>
        </w:rPr>
        <w:t>C．协调各方</w:t>
      </w:r>
      <w:r w:rsidRPr="00AA5C0F">
        <w:rPr>
          <w:rFonts w:ascii="宋体" w:eastAsia="宋体" w:hAnsi="宋体"/>
          <w:sz w:val="18"/>
          <w:szCs w:val="18"/>
        </w:rPr>
        <w:br/>
      </w:r>
      <w:r w:rsidRPr="00AA5C0F">
        <w:rPr>
          <w:rStyle w:val="VerbatimChar"/>
          <w:rFonts w:ascii="宋体" w:eastAsia="宋体" w:hAnsi="宋体"/>
          <w:sz w:val="18"/>
          <w:szCs w:val="18"/>
        </w:rPr>
        <w:t>D．总体部署</w:t>
      </w:r>
    </w:p>
    <w:p w14:paraId="0BC58707"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b/>
          <w:sz w:val="18"/>
          <w:szCs w:val="18"/>
          <w:lang w:eastAsia="zh-CN"/>
        </w:rPr>
        <w:t>【参考答案】</w:t>
      </w:r>
    </w:p>
    <w:p w14:paraId="33D9BDE8"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总揽全局</w:t>
      </w:r>
      <w:r w:rsidRPr="00AA5C0F">
        <w:rPr>
          <w:rFonts w:ascii="宋体" w:eastAsia="宋体" w:hAnsi="宋体"/>
          <w:sz w:val="18"/>
          <w:szCs w:val="18"/>
        </w:rPr>
        <w:br/>
      </w:r>
      <w:r w:rsidRPr="00AA5C0F">
        <w:rPr>
          <w:rStyle w:val="VerbatimChar"/>
          <w:rFonts w:ascii="宋体" w:eastAsia="宋体" w:hAnsi="宋体"/>
          <w:sz w:val="18"/>
          <w:szCs w:val="18"/>
        </w:rPr>
        <w:t>C．协调各方</w:t>
      </w:r>
    </w:p>
    <w:p w14:paraId="4357471F"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sz w:val="18"/>
          <w:szCs w:val="18"/>
        </w:rPr>
        <w:pict w14:anchorId="553D59D5">
          <v:rect id="_x0000_i1030" style="width:0;height:1.5pt" o:hralign="center" o:hrstd="t" o:hr="t"/>
        </w:pict>
      </w:r>
    </w:p>
    <w:p w14:paraId="065041F0"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sz w:val="18"/>
          <w:szCs w:val="18"/>
          <w:lang w:eastAsia="zh-CN"/>
        </w:rPr>
        <w:t>【第十四章】历史表明，（ ）是正确的，必须长期坚持、永不动摇。</w:t>
      </w:r>
    </w:p>
    <w:p w14:paraId="4FFE4737"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历史和人民选择中国共产党领导中国革命</w:t>
      </w:r>
      <w:r w:rsidRPr="00AA5C0F">
        <w:rPr>
          <w:rFonts w:ascii="宋体" w:eastAsia="宋体" w:hAnsi="宋体"/>
          <w:sz w:val="18"/>
          <w:szCs w:val="18"/>
        </w:rPr>
        <w:br/>
      </w:r>
      <w:r w:rsidRPr="00AA5C0F">
        <w:rPr>
          <w:rStyle w:val="VerbatimChar"/>
          <w:rFonts w:ascii="宋体" w:eastAsia="宋体" w:hAnsi="宋体"/>
          <w:sz w:val="18"/>
          <w:szCs w:val="18"/>
        </w:rPr>
        <w:t>B．历史和人民选择中国共产党领导中华民族伟大复兴的事业</w:t>
      </w:r>
      <w:r w:rsidRPr="00AA5C0F">
        <w:rPr>
          <w:rFonts w:ascii="宋体" w:eastAsia="宋体" w:hAnsi="宋体"/>
          <w:sz w:val="18"/>
          <w:szCs w:val="18"/>
        </w:rPr>
        <w:br/>
      </w:r>
      <w:r w:rsidRPr="00AA5C0F">
        <w:rPr>
          <w:rStyle w:val="VerbatimChar"/>
          <w:rFonts w:ascii="宋体" w:eastAsia="宋体" w:hAnsi="宋体"/>
          <w:sz w:val="18"/>
          <w:szCs w:val="18"/>
        </w:rPr>
        <w:t>C．中国共产党领导中国人民开辟的中国特色社会主义道路</w:t>
      </w:r>
      <w:r w:rsidRPr="00AA5C0F">
        <w:rPr>
          <w:rFonts w:ascii="宋体" w:eastAsia="宋体" w:hAnsi="宋体"/>
          <w:sz w:val="18"/>
          <w:szCs w:val="18"/>
        </w:rPr>
        <w:br/>
      </w:r>
      <w:r w:rsidRPr="00AA5C0F">
        <w:rPr>
          <w:rStyle w:val="VerbatimChar"/>
          <w:rFonts w:ascii="宋体" w:eastAsia="宋体" w:hAnsi="宋体"/>
          <w:sz w:val="18"/>
          <w:szCs w:val="18"/>
        </w:rPr>
        <w:t>D．中国共产党和中国人民扎根中国大地、吸纳人类文明优秀成果、独立自主实现国家发展的战略</w:t>
      </w:r>
    </w:p>
    <w:p w14:paraId="68FED734"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b/>
          <w:sz w:val="18"/>
          <w:szCs w:val="18"/>
          <w:lang w:eastAsia="zh-CN"/>
        </w:rPr>
        <w:t>【参考答案】</w:t>
      </w:r>
    </w:p>
    <w:p w14:paraId="1392D802"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B．历史和人民选择中国共产党领导中华民族伟大复兴的事业</w:t>
      </w:r>
      <w:r w:rsidRPr="00AA5C0F">
        <w:rPr>
          <w:rFonts w:ascii="宋体" w:eastAsia="宋体" w:hAnsi="宋体"/>
          <w:sz w:val="18"/>
          <w:szCs w:val="18"/>
        </w:rPr>
        <w:br/>
      </w:r>
      <w:r w:rsidRPr="00AA5C0F">
        <w:rPr>
          <w:rStyle w:val="VerbatimChar"/>
          <w:rFonts w:ascii="宋体" w:eastAsia="宋体" w:hAnsi="宋体"/>
          <w:sz w:val="18"/>
          <w:szCs w:val="18"/>
        </w:rPr>
        <w:t>C．中国共产党领导中国人民开辟的中国特色社会主义道路</w:t>
      </w:r>
      <w:r w:rsidRPr="00AA5C0F">
        <w:rPr>
          <w:rFonts w:ascii="宋体" w:eastAsia="宋体" w:hAnsi="宋体"/>
          <w:sz w:val="18"/>
          <w:szCs w:val="18"/>
        </w:rPr>
        <w:br/>
      </w:r>
      <w:r w:rsidRPr="00AA5C0F">
        <w:rPr>
          <w:rStyle w:val="VerbatimChar"/>
          <w:rFonts w:ascii="宋体" w:eastAsia="宋体" w:hAnsi="宋体"/>
          <w:sz w:val="18"/>
          <w:szCs w:val="18"/>
        </w:rPr>
        <w:t>D．中国共产党和中国人民扎根中国大地、吸纳人类文明优秀成果、独立自主实现国家发展的战略</w:t>
      </w:r>
    </w:p>
    <w:p w14:paraId="037590B5"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sz w:val="18"/>
          <w:szCs w:val="18"/>
        </w:rPr>
        <w:pict w14:anchorId="2DAC17E6">
          <v:rect id="_x0000_i1031" style="width:0;height:1.5pt" o:hralign="center" o:hrstd="t" o:hr="t"/>
        </w:pict>
      </w:r>
    </w:p>
    <w:p w14:paraId="503D2A46"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sz w:val="18"/>
          <w:szCs w:val="18"/>
          <w:lang w:eastAsia="zh-CN"/>
        </w:rPr>
        <w:t>【第十四章】中国共产党是中国特色社会主义事业的（）。</w:t>
      </w:r>
    </w:p>
    <w:p w14:paraId="558B93F3"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策划者</w:t>
      </w:r>
      <w:r w:rsidRPr="00AA5C0F">
        <w:rPr>
          <w:rFonts w:ascii="宋体" w:eastAsia="宋体" w:hAnsi="宋体"/>
          <w:sz w:val="18"/>
          <w:szCs w:val="18"/>
        </w:rPr>
        <w:br/>
      </w:r>
      <w:r w:rsidRPr="00AA5C0F">
        <w:rPr>
          <w:rStyle w:val="VerbatimChar"/>
          <w:rFonts w:ascii="宋体" w:eastAsia="宋体" w:hAnsi="宋体"/>
          <w:sz w:val="18"/>
          <w:szCs w:val="18"/>
        </w:rPr>
        <w:t>B．开创者</w:t>
      </w:r>
      <w:r w:rsidRPr="00AA5C0F">
        <w:rPr>
          <w:rFonts w:ascii="宋体" w:eastAsia="宋体" w:hAnsi="宋体"/>
          <w:sz w:val="18"/>
          <w:szCs w:val="18"/>
        </w:rPr>
        <w:br/>
      </w:r>
      <w:r w:rsidRPr="00AA5C0F">
        <w:rPr>
          <w:rStyle w:val="VerbatimChar"/>
          <w:rFonts w:ascii="宋体" w:eastAsia="宋体" w:hAnsi="宋体"/>
          <w:sz w:val="18"/>
          <w:szCs w:val="18"/>
        </w:rPr>
        <w:t>C．推动者</w:t>
      </w:r>
      <w:r w:rsidRPr="00AA5C0F">
        <w:rPr>
          <w:rFonts w:ascii="宋体" w:eastAsia="宋体" w:hAnsi="宋体"/>
          <w:sz w:val="18"/>
          <w:szCs w:val="18"/>
        </w:rPr>
        <w:br/>
      </w:r>
      <w:r w:rsidRPr="00AA5C0F">
        <w:rPr>
          <w:rStyle w:val="VerbatimChar"/>
          <w:rFonts w:ascii="宋体" w:eastAsia="宋体" w:hAnsi="宋体"/>
          <w:sz w:val="18"/>
          <w:szCs w:val="18"/>
        </w:rPr>
        <w:t>D．引领者</w:t>
      </w:r>
    </w:p>
    <w:p w14:paraId="66B7A6EB"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b/>
          <w:sz w:val="18"/>
          <w:szCs w:val="18"/>
          <w:lang w:eastAsia="zh-CN"/>
        </w:rPr>
        <w:t>【参考答案】</w:t>
      </w:r>
    </w:p>
    <w:p w14:paraId="2E8B76D0"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B．开创者</w:t>
      </w:r>
      <w:r w:rsidRPr="00AA5C0F">
        <w:rPr>
          <w:rFonts w:ascii="宋体" w:eastAsia="宋体" w:hAnsi="宋体"/>
          <w:sz w:val="18"/>
          <w:szCs w:val="18"/>
        </w:rPr>
        <w:br/>
      </w:r>
      <w:r w:rsidRPr="00AA5C0F">
        <w:rPr>
          <w:rStyle w:val="VerbatimChar"/>
          <w:rFonts w:ascii="宋体" w:eastAsia="宋体" w:hAnsi="宋体"/>
          <w:sz w:val="18"/>
          <w:szCs w:val="18"/>
        </w:rPr>
        <w:t>C．推动者</w:t>
      </w:r>
      <w:r w:rsidRPr="00AA5C0F">
        <w:rPr>
          <w:rFonts w:ascii="宋体" w:eastAsia="宋体" w:hAnsi="宋体"/>
          <w:sz w:val="18"/>
          <w:szCs w:val="18"/>
        </w:rPr>
        <w:br/>
      </w:r>
      <w:r w:rsidRPr="00AA5C0F">
        <w:rPr>
          <w:rStyle w:val="VerbatimChar"/>
          <w:rFonts w:ascii="宋体" w:eastAsia="宋体" w:hAnsi="宋体"/>
          <w:sz w:val="18"/>
          <w:szCs w:val="18"/>
        </w:rPr>
        <w:t>D．引领者</w:t>
      </w:r>
    </w:p>
    <w:p w14:paraId="3759E38D"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sz w:val="18"/>
          <w:szCs w:val="18"/>
        </w:rPr>
        <w:lastRenderedPageBreak/>
        <w:pict w14:anchorId="3E1D8C06">
          <v:rect id="_x0000_i1032" style="width:0;height:1.5pt" o:hralign="center" o:hrstd="t" o:hr="t"/>
        </w:pict>
      </w:r>
    </w:p>
    <w:p w14:paraId="0E7B77D6"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sz w:val="18"/>
          <w:szCs w:val="18"/>
          <w:lang w:eastAsia="zh-CN"/>
        </w:rPr>
        <w:t>【第十四章】我们要更加自觉地增强（），既不走封闭僵化的老路，也不走改旗易帜的邪路，保持政治定力，坚持实干兴邦，始终坚持和发展中国特色社会主义。</w:t>
      </w:r>
    </w:p>
    <w:p w14:paraId="31B0F787"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道路自信</w:t>
      </w:r>
      <w:r w:rsidRPr="00AA5C0F">
        <w:rPr>
          <w:rFonts w:ascii="宋体" w:eastAsia="宋体" w:hAnsi="宋体"/>
          <w:sz w:val="18"/>
          <w:szCs w:val="18"/>
        </w:rPr>
        <w:br/>
      </w:r>
      <w:r w:rsidRPr="00AA5C0F">
        <w:rPr>
          <w:rStyle w:val="VerbatimChar"/>
          <w:rFonts w:ascii="宋体" w:eastAsia="宋体" w:hAnsi="宋体"/>
          <w:sz w:val="18"/>
          <w:szCs w:val="18"/>
        </w:rPr>
        <w:t>B．理论自信</w:t>
      </w:r>
      <w:r w:rsidRPr="00AA5C0F">
        <w:rPr>
          <w:rFonts w:ascii="宋体" w:eastAsia="宋体" w:hAnsi="宋体"/>
          <w:sz w:val="18"/>
          <w:szCs w:val="18"/>
        </w:rPr>
        <w:br/>
      </w:r>
      <w:r w:rsidRPr="00AA5C0F">
        <w:rPr>
          <w:rStyle w:val="VerbatimChar"/>
          <w:rFonts w:ascii="宋体" w:eastAsia="宋体" w:hAnsi="宋体"/>
          <w:sz w:val="18"/>
          <w:szCs w:val="18"/>
        </w:rPr>
        <w:t>C．制度自信</w:t>
      </w:r>
      <w:r w:rsidRPr="00AA5C0F">
        <w:rPr>
          <w:rFonts w:ascii="宋体" w:eastAsia="宋体" w:hAnsi="宋体"/>
          <w:sz w:val="18"/>
          <w:szCs w:val="18"/>
        </w:rPr>
        <w:br/>
      </w:r>
      <w:r w:rsidRPr="00AA5C0F">
        <w:rPr>
          <w:rStyle w:val="VerbatimChar"/>
          <w:rFonts w:ascii="宋体" w:eastAsia="宋体" w:hAnsi="宋体"/>
          <w:sz w:val="18"/>
          <w:szCs w:val="18"/>
        </w:rPr>
        <w:t>D．文化自信</w:t>
      </w:r>
    </w:p>
    <w:p w14:paraId="6D14C504"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b/>
          <w:sz w:val="18"/>
          <w:szCs w:val="18"/>
          <w:lang w:eastAsia="zh-CN"/>
        </w:rPr>
        <w:t>【参考答案】</w:t>
      </w:r>
    </w:p>
    <w:p w14:paraId="50D71586"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道路自信</w:t>
      </w:r>
      <w:r w:rsidRPr="00AA5C0F">
        <w:rPr>
          <w:rFonts w:ascii="宋体" w:eastAsia="宋体" w:hAnsi="宋体"/>
          <w:sz w:val="18"/>
          <w:szCs w:val="18"/>
        </w:rPr>
        <w:br/>
      </w:r>
      <w:r w:rsidRPr="00AA5C0F">
        <w:rPr>
          <w:rStyle w:val="VerbatimChar"/>
          <w:rFonts w:ascii="宋体" w:eastAsia="宋体" w:hAnsi="宋体"/>
          <w:sz w:val="18"/>
          <w:szCs w:val="18"/>
        </w:rPr>
        <w:t>B．理论自信</w:t>
      </w:r>
      <w:r w:rsidRPr="00AA5C0F">
        <w:rPr>
          <w:rFonts w:ascii="宋体" w:eastAsia="宋体" w:hAnsi="宋体"/>
          <w:sz w:val="18"/>
          <w:szCs w:val="18"/>
        </w:rPr>
        <w:br/>
      </w:r>
      <w:r w:rsidRPr="00AA5C0F">
        <w:rPr>
          <w:rStyle w:val="VerbatimChar"/>
          <w:rFonts w:ascii="宋体" w:eastAsia="宋体" w:hAnsi="宋体"/>
          <w:sz w:val="18"/>
          <w:szCs w:val="18"/>
        </w:rPr>
        <w:t>C．制度自信</w:t>
      </w:r>
      <w:r w:rsidRPr="00AA5C0F">
        <w:rPr>
          <w:rFonts w:ascii="宋体" w:eastAsia="宋体" w:hAnsi="宋体"/>
          <w:sz w:val="18"/>
          <w:szCs w:val="18"/>
        </w:rPr>
        <w:br/>
      </w:r>
      <w:r w:rsidRPr="00AA5C0F">
        <w:rPr>
          <w:rStyle w:val="VerbatimChar"/>
          <w:rFonts w:ascii="宋体" w:eastAsia="宋体" w:hAnsi="宋体"/>
          <w:sz w:val="18"/>
          <w:szCs w:val="18"/>
        </w:rPr>
        <w:t>D．文化自信</w:t>
      </w:r>
    </w:p>
    <w:p w14:paraId="6661A53F"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sz w:val="18"/>
          <w:szCs w:val="18"/>
        </w:rPr>
        <w:pict w14:anchorId="0E91A83C">
          <v:rect id="_x0000_i1033" style="width:0;height:1.5pt" o:hralign="center" o:hrstd="t" o:hr="t"/>
        </w:pict>
      </w:r>
    </w:p>
    <w:p w14:paraId="4B0D4D7C"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sz w:val="18"/>
          <w:szCs w:val="18"/>
          <w:lang w:eastAsia="zh-CN"/>
        </w:rPr>
        <w:t>【第十四章】中国特色社会主义是（）。</w:t>
      </w:r>
    </w:p>
    <w:p w14:paraId="58626197"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在改革开放40年的伟大实践中得来的</w:t>
      </w:r>
      <w:r w:rsidRPr="00AA5C0F">
        <w:rPr>
          <w:rFonts w:ascii="宋体" w:eastAsia="宋体" w:hAnsi="宋体"/>
          <w:sz w:val="18"/>
          <w:szCs w:val="18"/>
        </w:rPr>
        <w:br/>
      </w:r>
      <w:r w:rsidRPr="00AA5C0F">
        <w:rPr>
          <w:rStyle w:val="VerbatimChar"/>
          <w:rFonts w:ascii="宋体" w:eastAsia="宋体" w:hAnsi="宋体"/>
          <w:sz w:val="18"/>
          <w:szCs w:val="18"/>
        </w:rPr>
        <w:t>B．在中国人民共和国成立近70年的持续探索中得来的</w:t>
      </w:r>
      <w:r w:rsidRPr="00AA5C0F">
        <w:rPr>
          <w:rFonts w:ascii="宋体" w:eastAsia="宋体" w:hAnsi="宋体"/>
          <w:sz w:val="18"/>
          <w:szCs w:val="18"/>
        </w:rPr>
        <w:br/>
      </w:r>
      <w:r w:rsidRPr="00AA5C0F">
        <w:rPr>
          <w:rStyle w:val="VerbatimChar"/>
          <w:rFonts w:ascii="宋体" w:eastAsia="宋体" w:hAnsi="宋体"/>
          <w:sz w:val="18"/>
          <w:szCs w:val="18"/>
        </w:rPr>
        <w:t>C．在党领导人民进行伟大社会革命90多年的实践中得来的</w:t>
      </w:r>
      <w:r w:rsidRPr="00AA5C0F">
        <w:rPr>
          <w:rFonts w:ascii="宋体" w:eastAsia="宋体" w:hAnsi="宋体"/>
          <w:sz w:val="18"/>
          <w:szCs w:val="18"/>
        </w:rPr>
        <w:br/>
      </w:r>
      <w:r w:rsidRPr="00AA5C0F">
        <w:rPr>
          <w:rStyle w:val="VerbatimChar"/>
          <w:rFonts w:ascii="宋体" w:eastAsia="宋体" w:hAnsi="宋体"/>
          <w:sz w:val="18"/>
          <w:szCs w:val="18"/>
        </w:rPr>
        <w:t>D．党和人民历经千辛万苦、付出各种代价取得的宝贵成果</w:t>
      </w:r>
    </w:p>
    <w:p w14:paraId="5146CC00"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b/>
          <w:sz w:val="18"/>
          <w:szCs w:val="18"/>
          <w:lang w:eastAsia="zh-CN"/>
        </w:rPr>
        <w:t>【参考答案】</w:t>
      </w:r>
    </w:p>
    <w:p w14:paraId="240CF64A"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在改革开放40年的伟大实践中得来的</w:t>
      </w:r>
      <w:r w:rsidRPr="00AA5C0F">
        <w:rPr>
          <w:rFonts w:ascii="宋体" w:eastAsia="宋体" w:hAnsi="宋体"/>
          <w:sz w:val="18"/>
          <w:szCs w:val="18"/>
        </w:rPr>
        <w:br/>
      </w:r>
      <w:r w:rsidRPr="00AA5C0F">
        <w:rPr>
          <w:rStyle w:val="VerbatimChar"/>
          <w:rFonts w:ascii="宋体" w:eastAsia="宋体" w:hAnsi="宋体"/>
          <w:sz w:val="18"/>
          <w:szCs w:val="18"/>
        </w:rPr>
        <w:t>B．在中国人民共和国成立近70年的持续探索中得来的</w:t>
      </w:r>
      <w:r w:rsidRPr="00AA5C0F">
        <w:rPr>
          <w:rFonts w:ascii="宋体" w:eastAsia="宋体" w:hAnsi="宋体"/>
          <w:sz w:val="18"/>
          <w:szCs w:val="18"/>
        </w:rPr>
        <w:br/>
      </w:r>
      <w:r w:rsidRPr="00AA5C0F">
        <w:rPr>
          <w:rStyle w:val="VerbatimChar"/>
          <w:rFonts w:ascii="宋体" w:eastAsia="宋体" w:hAnsi="宋体"/>
          <w:sz w:val="18"/>
          <w:szCs w:val="18"/>
        </w:rPr>
        <w:t>C．在党领导人民进行伟大社会革命90多年的实践中得来的</w:t>
      </w:r>
      <w:r w:rsidRPr="00AA5C0F">
        <w:rPr>
          <w:rFonts w:ascii="宋体" w:eastAsia="宋体" w:hAnsi="宋体"/>
          <w:sz w:val="18"/>
          <w:szCs w:val="18"/>
        </w:rPr>
        <w:br/>
      </w:r>
      <w:r w:rsidRPr="00AA5C0F">
        <w:rPr>
          <w:rStyle w:val="VerbatimChar"/>
          <w:rFonts w:ascii="宋体" w:eastAsia="宋体" w:hAnsi="宋体"/>
          <w:sz w:val="18"/>
          <w:szCs w:val="18"/>
        </w:rPr>
        <w:t>D．党和人民历经千辛万苦、付出各种代价取得的宝贵成果</w:t>
      </w:r>
    </w:p>
    <w:p w14:paraId="20514A01"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sz w:val="18"/>
          <w:szCs w:val="18"/>
        </w:rPr>
        <w:pict w14:anchorId="04EFC869">
          <v:rect id="_x0000_i1034" style="width:0;height:1.5pt" o:hralign="center" o:hrstd="t" o:hr="t"/>
        </w:pict>
      </w:r>
    </w:p>
    <w:p w14:paraId="6990C906"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sz w:val="18"/>
          <w:szCs w:val="18"/>
          <w:lang w:eastAsia="zh-CN"/>
        </w:rPr>
        <w:t>----------------判断题-----------------</w:t>
      </w:r>
    </w:p>
    <w:p w14:paraId="727CE203"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sz w:val="18"/>
          <w:szCs w:val="18"/>
          <w:lang w:eastAsia="zh-CN"/>
        </w:rPr>
        <w:t>【第十四章】党是领导和团结全国各族人民的核心力量，有利于充分发挥中国特色社会主义制度在维护民族团结、社会稳定、国家统一方面的优势。</w:t>
      </w:r>
    </w:p>
    <w:p w14:paraId="3BF79071"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b/>
          <w:sz w:val="18"/>
          <w:szCs w:val="18"/>
          <w:lang w:eastAsia="zh-CN"/>
        </w:rPr>
        <w:t>【参考答案】 正确</w:t>
      </w:r>
    </w:p>
    <w:p w14:paraId="236D0290"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sz w:val="18"/>
          <w:szCs w:val="18"/>
          <w:lang w:eastAsia="zh-CN"/>
        </w:rPr>
        <w:t>【第十四章】坚持党总揽全局、协调各方的领导核心地位，是党作为最高政治力量在治国理政中的重要体现。</w:t>
      </w:r>
    </w:p>
    <w:p w14:paraId="28081B0A"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b/>
          <w:sz w:val="18"/>
          <w:szCs w:val="18"/>
          <w:lang w:eastAsia="zh-CN"/>
        </w:rPr>
        <w:t>【参考答案】 正确</w:t>
      </w:r>
    </w:p>
    <w:p w14:paraId="5A022878"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sz w:val="18"/>
          <w:szCs w:val="18"/>
          <w:lang w:eastAsia="zh-CN"/>
        </w:rPr>
        <w:t>【第十四章】党的建设和党领导的事业是统一的。</w:t>
      </w:r>
    </w:p>
    <w:p w14:paraId="1FD77BA2"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b/>
          <w:sz w:val="18"/>
          <w:szCs w:val="18"/>
          <w:lang w:eastAsia="zh-CN"/>
        </w:rPr>
        <w:t>【参考答案】 正确</w:t>
      </w:r>
    </w:p>
    <w:p w14:paraId="28AEA8E1"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sz w:val="18"/>
          <w:szCs w:val="18"/>
          <w:lang w:eastAsia="zh-CN"/>
        </w:rPr>
        <w:t>【第十四章】社会主义代替资本主义，必须通过无产阶级的革命运动来实现。</w:t>
      </w:r>
    </w:p>
    <w:p w14:paraId="4F918DF6"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b/>
          <w:sz w:val="18"/>
          <w:szCs w:val="18"/>
          <w:lang w:eastAsia="zh-CN"/>
        </w:rPr>
        <w:t>【参考答案】 正确</w:t>
      </w:r>
    </w:p>
    <w:p w14:paraId="1E00087C"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sz w:val="18"/>
          <w:szCs w:val="18"/>
          <w:lang w:eastAsia="zh-CN"/>
        </w:rPr>
        <w:t>【第十四章】我们党实行的民主集中制，是民主基础上的集中和集中指导下的民主相结合的制度，既要充分发扬民主，又要善于集中。</w:t>
      </w:r>
    </w:p>
    <w:p w14:paraId="02524907"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b/>
          <w:sz w:val="18"/>
          <w:szCs w:val="18"/>
          <w:lang w:eastAsia="zh-CN"/>
        </w:rPr>
        <w:t>【参考答案】 正确</w:t>
      </w:r>
    </w:p>
    <w:p w14:paraId="29C84C10"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sz w:val="18"/>
          <w:szCs w:val="18"/>
          <w:lang w:eastAsia="zh-CN"/>
        </w:rPr>
        <w:t xml:space="preserve">【第十四章】在国家治理体系的大棋局中，党中央是坐镇中军帐的“车”，车马炮各展其长，一盘棋大局分明。 </w:t>
      </w:r>
    </w:p>
    <w:p w14:paraId="041AD657"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b/>
          <w:sz w:val="18"/>
          <w:szCs w:val="18"/>
          <w:lang w:eastAsia="zh-CN"/>
        </w:rPr>
        <w:lastRenderedPageBreak/>
        <w:t>【参考答案】 错误</w:t>
      </w:r>
      <w:r w:rsidRPr="00AA5C0F">
        <w:rPr>
          <w:rFonts w:ascii="宋体" w:eastAsia="宋体" w:hAnsi="宋体"/>
          <w:sz w:val="18"/>
          <w:szCs w:val="18"/>
          <w:lang w:eastAsia="zh-CN"/>
        </w:rPr>
        <w:t xml:space="preserve"> </w:t>
      </w:r>
    </w:p>
    <w:p w14:paraId="149D6787"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sz w:val="18"/>
          <w:szCs w:val="18"/>
          <w:lang w:eastAsia="zh-CN"/>
        </w:rPr>
        <w:t xml:space="preserve">【第十四章】中国特色社会主义文化是激励全党全国各族人民奋勇前进的强大精神力量。 </w:t>
      </w:r>
    </w:p>
    <w:p w14:paraId="7599680D"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b/>
          <w:sz w:val="18"/>
          <w:szCs w:val="18"/>
          <w:lang w:eastAsia="zh-CN"/>
        </w:rPr>
        <w:t>【参考答案】 正确</w:t>
      </w:r>
      <w:r w:rsidRPr="00AA5C0F">
        <w:rPr>
          <w:rFonts w:ascii="宋体" w:eastAsia="宋体" w:hAnsi="宋体"/>
          <w:sz w:val="18"/>
          <w:szCs w:val="18"/>
          <w:lang w:eastAsia="zh-CN"/>
        </w:rPr>
        <w:t xml:space="preserve"> </w:t>
      </w:r>
    </w:p>
    <w:p w14:paraId="1939BBE7"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sz w:val="18"/>
          <w:szCs w:val="18"/>
          <w:lang w:eastAsia="zh-CN"/>
        </w:rPr>
        <w:t>【第十四章】人民民主专政是当代中国发展进步的根本制度保障，具有鲜明的中国特色，拥有明显的制度优势。</w:t>
      </w:r>
    </w:p>
    <w:p w14:paraId="56EA4616"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b/>
          <w:sz w:val="18"/>
          <w:szCs w:val="18"/>
          <w:lang w:eastAsia="zh-CN"/>
        </w:rPr>
        <w:t>【参考答案】错误</w:t>
      </w:r>
    </w:p>
    <w:p w14:paraId="748FAA88"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sz w:val="18"/>
          <w:szCs w:val="18"/>
          <w:lang w:eastAsia="zh-CN"/>
        </w:rPr>
        <w:t>【第十四章】群众路线是中国特色社会主义制度的最大优势。</w:t>
      </w:r>
    </w:p>
    <w:p w14:paraId="468E1CDD" w14:textId="77777777" w:rsidR="00AA5C0F" w:rsidRPr="00AA5C0F" w:rsidRDefault="00AA5C0F" w:rsidP="00AA5C0F">
      <w:pPr>
        <w:pStyle w:val="a7"/>
        <w:spacing w:line="240" w:lineRule="exact"/>
        <w:rPr>
          <w:rFonts w:ascii="宋体" w:eastAsia="宋体" w:hAnsi="宋体"/>
          <w:sz w:val="18"/>
          <w:szCs w:val="18"/>
        </w:rPr>
      </w:pPr>
      <w:r w:rsidRPr="00AA5C0F">
        <w:rPr>
          <w:rFonts w:ascii="宋体" w:eastAsia="宋体" w:hAnsi="宋体"/>
          <w:b/>
          <w:sz w:val="18"/>
          <w:szCs w:val="18"/>
        </w:rPr>
        <w:t>【</w:t>
      </w:r>
      <w:proofErr w:type="spellStart"/>
      <w:r w:rsidRPr="00AA5C0F">
        <w:rPr>
          <w:rFonts w:ascii="宋体" w:eastAsia="宋体" w:hAnsi="宋体"/>
          <w:b/>
          <w:sz w:val="18"/>
          <w:szCs w:val="18"/>
        </w:rPr>
        <w:t>参考答案】错误</w:t>
      </w:r>
      <w:proofErr w:type="spellEnd"/>
    </w:p>
    <w:p w14:paraId="54F6350F"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sz w:val="18"/>
          <w:szCs w:val="18"/>
        </w:rPr>
        <w:pict w14:anchorId="7DE829F9">
          <v:rect id="_x0000_i1035" style="width:0;height:1.5pt" o:hralign="center" o:hrstd="t" o:hr="t"/>
        </w:pict>
      </w:r>
    </w:p>
    <w:p w14:paraId="045E5413"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sz w:val="18"/>
          <w:szCs w:val="18"/>
          <w:lang w:eastAsia="zh-CN"/>
        </w:rPr>
        <w:t>----------------时政题-----------------</w:t>
      </w:r>
    </w:p>
    <w:p w14:paraId="31CC054A" w14:textId="77777777" w:rsidR="00AA5C0F" w:rsidRPr="00AA5C0F" w:rsidRDefault="00AA5C0F" w:rsidP="00AA5C0F">
      <w:pPr>
        <w:pStyle w:val="a7"/>
        <w:spacing w:line="240" w:lineRule="exact"/>
        <w:rPr>
          <w:rFonts w:ascii="宋体" w:eastAsia="宋体" w:hAnsi="宋体"/>
          <w:sz w:val="18"/>
          <w:szCs w:val="18"/>
          <w:lang w:eastAsia="zh-CN"/>
        </w:rPr>
      </w:pPr>
    </w:p>
    <w:p w14:paraId="7AF3BE0C" w14:textId="77777777" w:rsidR="00AA5C0F" w:rsidRPr="00AA5C0F" w:rsidRDefault="00AA5C0F" w:rsidP="00AA5C0F">
      <w:pPr>
        <w:pStyle w:val="a7"/>
        <w:spacing w:line="240" w:lineRule="exact"/>
        <w:rPr>
          <w:rFonts w:ascii="宋体" w:eastAsia="宋体" w:hAnsi="宋体"/>
          <w:sz w:val="18"/>
          <w:szCs w:val="18"/>
          <w:lang w:eastAsia="zh-CN"/>
        </w:rPr>
      </w:pPr>
      <w:r w:rsidRPr="00AA5C0F">
        <w:rPr>
          <w:rFonts w:ascii="宋体" w:eastAsia="宋体" w:hAnsi="宋体"/>
          <w:sz w:val="18"/>
          <w:szCs w:val="18"/>
          <w:lang w:eastAsia="zh-CN"/>
        </w:rPr>
        <w:t>党的十九届四中全会公报指出，坚持多劳多得，着重保护（）</w:t>
      </w:r>
    </w:p>
    <w:p w14:paraId="73CECE37"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 合法所得</w:t>
      </w:r>
      <w:r w:rsidRPr="00AA5C0F">
        <w:rPr>
          <w:rFonts w:ascii="宋体" w:eastAsia="宋体" w:hAnsi="宋体"/>
          <w:sz w:val="18"/>
          <w:szCs w:val="18"/>
        </w:rPr>
        <w:br/>
      </w:r>
      <w:r w:rsidRPr="00AA5C0F">
        <w:rPr>
          <w:rStyle w:val="VerbatimChar"/>
          <w:rFonts w:ascii="宋体" w:eastAsia="宋体" w:hAnsi="宋体"/>
          <w:sz w:val="18"/>
          <w:szCs w:val="18"/>
        </w:rPr>
        <w:t>B. 合理所得</w:t>
      </w:r>
      <w:r w:rsidRPr="00AA5C0F">
        <w:rPr>
          <w:rFonts w:ascii="宋体" w:eastAsia="宋体" w:hAnsi="宋体"/>
          <w:sz w:val="18"/>
          <w:szCs w:val="18"/>
        </w:rPr>
        <w:br/>
      </w:r>
      <w:r w:rsidRPr="00AA5C0F">
        <w:rPr>
          <w:rStyle w:val="VerbatimChar"/>
          <w:rFonts w:ascii="宋体" w:eastAsia="宋体" w:hAnsi="宋体"/>
          <w:sz w:val="18"/>
          <w:szCs w:val="18"/>
        </w:rPr>
        <w:t>C.劳动所得</w:t>
      </w:r>
      <w:r w:rsidRPr="00AA5C0F">
        <w:rPr>
          <w:rFonts w:ascii="宋体" w:eastAsia="宋体" w:hAnsi="宋体"/>
          <w:sz w:val="18"/>
          <w:szCs w:val="18"/>
        </w:rPr>
        <w:br/>
      </w:r>
      <w:r w:rsidRPr="00AA5C0F">
        <w:rPr>
          <w:rStyle w:val="VerbatimChar"/>
          <w:rFonts w:ascii="宋体" w:eastAsia="宋体" w:hAnsi="宋体"/>
          <w:sz w:val="18"/>
          <w:szCs w:val="18"/>
        </w:rPr>
        <w:t>D.财产性所得</w:t>
      </w:r>
    </w:p>
    <w:p w14:paraId="5FC9F78F"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b/>
          <w:sz w:val="18"/>
          <w:szCs w:val="18"/>
          <w:lang w:eastAsia="zh-CN"/>
        </w:rPr>
        <w:t>【参考答案】 C.劳动所得</w:t>
      </w:r>
    </w:p>
    <w:p w14:paraId="622B1239"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sz w:val="18"/>
          <w:szCs w:val="18"/>
        </w:rPr>
        <w:pict w14:anchorId="4E9F40C0">
          <v:rect id="_x0000_i1036" style="width:0;height:1.5pt" o:hralign="center" o:hrstd="t" o:hr="t"/>
        </w:pict>
      </w:r>
    </w:p>
    <w:p w14:paraId="2966F66A"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sz w:val="18"/>
          <w:szCs w:val="18"/>
          <w:lang w:eastAsia="zh-CN"/>
        </w:rPr>
        <w:t>党的十九届四中全会中，关于调节经济关系的说法正确的是（)</w:t>
      </w:r>
    </w:p>
    <w:p w14:paraId="6E0814F3"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鼓励勤劳致富</w:t>
      </w:r>
      <w:r w:rsidRPr="00AA5C0F">
        <w:rPr>
          <w:rFonts w:ascii="宋体" w:eastAsia="宋体" w:hAnsi="宋体"/>
          <w:sz w:val="18"/>
          <w:szCs w:val="18"/>
        </w:rPr>
        <w:br/>
      </w:r>
      <w:r w:rsidRPr="00AA5C0F">
        <w:rPr>
          <w:rStyle w:val="VerbatimChar"/>
          <w:rFonts w:ascii="宋体" w:eastAsia="宋体" w:hAnsi="宋体"/>
          <w:sz w:val="18"/>
          <w:szCs w:val="18"/>
        </w:rPr>
        <w:t>B.保护合法收入，增加低收入者收入</w:t>
      </w:r>
      <w:r w:rsidRPr="00AA5C0F">
        <w:rPr>
          <w:rFonts w:ascii="宋体" w:eastAsia="宋体" w:hAnsi="宋体"/>
          <w:sz w:val="18"/>
          <w:szCs w:val="18"/>
        </w:rPr>
        <w:br/>
      </w:r>
      <w:r w:rsidRPr="00AA5C0F">
        <w:rPr>
          <w:rStyle w:val="VerbatimChar"/>
          <w:rFonts w:ascii="宋体" w:eastAsia="宋体" w:hAnsi="宋体"/>
          <w:sz w:val="18"/>
          <w:szCs w:val="18"/>
        </w:rPr>
        <w:t>C.扩大中等收入群体，调节过高收入</w:t>
      </w:r>
      <w:r w:rsidRPr="00AA5C0F">
        <w:rPr>
          <w:rFonts w:ascii="宋体" w:eastAsia="宋体" w:hAnsi="宋体"/>
          <w:sz w:val="18"/>
          <w:szCs w:val="18"/>
        </w:rPr>
        <w:br/>
      </w:r>
      <w:r w:rsidRPr="00AA5C0F">
        <w:rPr>
          <w:rStyle w:val="VerbatimChar"/>
          <w:rFonts w:ascii="宋体" w:eastAsia="宋体" w:hAnsi="宋体"/>
          <w:sz w:val="18"/>
          <w:szCs w:val="18"/>
        </w:rPr>
        <w:t>D.清理规范隐性收入，取缔非法收入</w:t>
      </w:r>
    </w:p>
    <w:p w14:paraId="4718A351"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b/>
          <w:sz w:val="18"/>
          <w:szCs w:val="18"/>
          <w:lang w:eastAsia="zh-CN"/>
        </w:rPr>
        <w:t>【参考答案】</w:t>
      </w:r>
    </w:p>
    <w:p w14:paraId="173E29C7"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鼓励勤劳致富</w:t>
      </w:r>
      <w:r w:rsidRPr="00AA5C0F">
        <w:rPr>
          <w:rFonts w:ascii="宋体" w:eastAsia="宋体" w:hAnsi="宋体"/>
          <w:sz w:val="18"/>
          <w:szCs w:val="18"/>
        </w:rPr>
        <w:br/>
      </w:r>
      <w:r w:rsidRPr="00AA5C0F">
        <w:rPr>
          <w:rStyle w:val="VerbatimChar"/>
          <w:rFonts w:ascii="宋体" w:eastAsia="宋体" w:hAnsi="宋体"/>
          <w:sz w:val="18"/>
          <w:szCs w:val="18"/>
        </w:rPr>
        <w:t>B.保护合法收入，增加低收入者收入</w:t>
      </w:r>
      <w:r w:rsidRPr="00AA5C0F">
        <w:rPr>
          <w:rFonts w:ascii="宋体" w:eastAsia="宋体" w:hAnsi="宋体"/>
          <w:sz w:val="18"/>
          <w:szCs w:val="18"/>
        </w:rPr>
        <w:br/>
      </w:r>
      <w:r w:rsidRPr="00AA5C0F">
        <w:rPr>
          <w:rStyle w:val="VerbatimChar"/>
          <w:rFonts w:ascii="宋体" w:eastAsia="宋体" w:hAnsi="宋体"/>
          <w:sz w:val="18"/>
          <w:szCs w:val="18"/>
        </w:rPr>
        <w:t>C.扩大中等收入群体，调节过高收入</w:t>
      </w:r>
      <w:r w:rsidRPr="00AA5C0F">
        <w:rPr>
          <w:rFonts w:ascii="宋体" w:eastAsia="宋体" w:hAnsi="宋体"/>
          <w:sz w:val="18"/>
          <w:szCs w:val="18"/>
        </w:rPr>
        <w:br/>
      </w:r>
      <w:r w:rsidRPr="00AA5C0F">
        <w:rPr>
          <w:rStyle w:val="VerbatimChar"/>
          <w:rFonts w:ascii="宋体" w:eastAsia="宋体" w:hAnsi="宋体"/>
          <w:sz w:val="18"/>
          <w:szCs w:val="18"/>
        </w:rPr>
        <w:t>D.清理规范隐性收入，取缔非法收入</w:t>
      </w:r>
    </w:p>
    <w:p w14:paraId="46D5787B"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sz w:val="18"/>
          <w:szCs w:val="18"/>
        </w:rPr>
        <w:pict w14:anchorId="4E83D300">
          <v:rect id="_x0000_i1037" style="width:0;height:1.5pt" o:hralign="center" o:hrstd="t" o:hr="t"/>
        </w:pict>
      </w:r>
    </w:p>
    <w:p w14:paraId="067BE193"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sz w:val="18"/>
          <w:szCs w:val="18"/>
          <w:lang w:eastAsia="zh-CN"/>
        </w:rPr>
        <w:t>党的十九届四中全会指出，要坚持和完善生态文明制度体系，就是要（)</w:t>
      </w:r>
    </w:p>
    <w:p w14:paraId="5989848A"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实行最严格的生态环境保护制度</w:t>
      </w:r>
      <w:r w:rsidRPr="00AA5C0F">
        <w:rPr>
          <w:rFonts w:ascii="宋体" w:eastAsia="宋体" w:hAnsi="宋体"/>
          <w:sz w:val="18"/>
          <w:szCs w:val="18"/>
        </w:rPr>
        <w:br/>
      </w:r>
      <w:r w:rsidRPr="00AA5C0F">
        <w:rPr>
          <w:rStyle w:val="VerbatimChar"/>
          <w:rFonts w:ascii="宋体" w:eastAsia="宋体" w:hAnsi="宋体"/>
          <w:sz w:val="18"/>
          <w:szCs w:val="18"/>
        </w:rPr>
        <w:t>B.全面建立资源高效利用制度</w:t>
      </w:r>
      <w:r w:rsidRPr="00AA5C0F">
        <w:rPr>
          <w:rFonts w:ascii="宋体" w:eastAsia="宋体" w:hAnsi="宋体"/>
          <w:sz w:val="18"/>
          <w:szCs w:val="18"/>
        </w:rPr>
        <w:br/>
      </w:r>
      <w:r w:rsidRPr="00AA5C0F">
        <w:rPr>
          <w:rStyle w:val="VerbatimChar"/>
          <w:rFonts w:ascii="宋体" w:eastAsia="宋体" w:hAnsi="宋体"/>
          <w:sz w:val="18"/>
          <w:szCs w:val="18"/>
        </w:rPr>
        <w:t>C.健全生态保护和修复制度</w:t>
      </w:r>
      <w:r w:rsidRPr="00AA5C0F">
        <w:rPr>
          <w:rFonts w:ascii="宋体" w:eastAsia="宋体" w:hAnsi="宋体"/>
          <w:sz w:val="18"/>
          <w:szCs w:val="18"/>
        </w:rPr>
        <w:br/>
      </w:r>
      <w:r w:rsidRPr="00AA5C0F">
        <w:rPr>
          <w:rStyle w:val="VerbatimChar"/>
          <w:rFonts w:ascii="宋体" w:eastAsia="宋体" w:hAnsi="宋体"/>
          <w:sz w:val="18"/>
          <w:szCs w:val="18"/>
        </w:rPr>
        <w:t>D.严明生态环境保护责任制度</w:t>
      </w:r>
    </w:p>
    <w:p w14:paraId="0BAE8E8F"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b/>
          <w:sz w:val="18"/>
          <w:szCs w:val="18"/>
          <w:lang w:eastAsia="zh-CN"/>
        </w:rPr>
        <w:t>【参考答案】</w:t>
      </w:r>
    </w:p>
    <w:p w14:paraId="429FB10E"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实行最严格的生态环境保护制度</w:t>
      </w:r>
      <w:r w:rsidRPr="00AA5C0F">
        <w:rPr>
          <w:rFonts w:ascii="宋体" w:eastAsia="宋体" w:hAnsi="宋体"/>
          <w:sz w:val="18"/>
          <w:szCs w:val="18"/>
        </w:rPr>
        <w:br/>
      </w:r>
      <w:r w:rsidRPr="00AA5C0F">
        <w:rPr>
          <w:rStyle w:val="VerbatimChar"/>
          <w:rFonts w:ascii="宋体" w:eastAsia="宋体" w:hAnsi="宋体"/>
          <w:sz w:val="18"/>
          <w:szCs w:val="18"/>
        </w:rPr>
        <w:t>B.全面建立资源高效利用制度</w:t>
      </w:r>
      <w:r w:rsidRPr="00AA5C0F">
        <w:rPr>
          <w:rFonts w:ascii="宋体" w:eastAsia="宋体" w:hAnsi="宋体"/>
          <w:sz w:val="18"/>
          <w:szCs w:val="18"/>
        </w:rPr>
        <w:br/>
      </w:r>
      <w:r w:rsidRPr="00AA5C0F">
        <w:rPr>
          <w:rStyle w:val="VerbatimChar"/>
          <w:rFonts w:ascii="宋体" w:eastAsia="宋体" w:hAnsi="宋体"/>
          <w:sz w:val="18"/>
          <w:szCs w:val="18"/>
        </w:rPr>
        <w:t>C.健全生态保护和修复制度</w:t>
      </w:r>
      <w:r w:rsidRPr="00AA5C0F">
        <w:rPr>
          <w:rFonts w:ascii="宋体" w:eastAsia="宋体" w:hAnsi="宋体"/>
          <w:sz w:val="18"/>
          <w:szCs w:val="18"/>
        </w:rPr>
        <w:br/>
      </w:r>
      <w:r w:rsidRPr="00AA5C0F">
        <w:rPr>
          <w:rStyle w:val="VerbatimChar"/>
          <w:rFonts w:ascii="宋体" w:eastAsia="宋体" w:hAnsi="宋体"/>
          <w:sz w:val="18"/>
          <w:szCs w:val="18"/>
        </w:rPr>
        <w:t>D.严明生态环境保护责任制度</w:t>
      </w:r>
    </w:p>
    <w:p w14:paraId="03584D44" w14:textId="77777777" w:rsidR="00AA5C0F" w:rsidRPr="00AA5C0F" w:rsidRDefault="00AA5C0F" w:rsidP="00AA5C0F">
      <w:pPr>
        <w:spacing w:line="240" w:lineRule="exact"/>
        <w:rPr>
          <w:rFonts w:ascii="宋体" w:eastAsia="宋体" w:hAnsi="宋体"/>
          <w:sz w:val="18"/>
          <w:szCs w:val="18"/>
        </w:rPr>
      </w:pPr>
      <w:r w:rsidRPr="00AA5C0F">
        <w:rPr>
          <w:rFonts w:ascii="宋体" w:eastAsia="宋体" w:hAnsi="宋体"/>
          <w:sz w:val="18"/>
          <w:szCs w:val="18"/>
        </w:rPr>
        <w:pict w14:anchorId="32428B41">
          <v:rect id="_x0000_i1038" style="width:0;height:1.5pt" o:hralign="center" o:hrstd="t" o:hr="t"/>
        </w:pict>
      </w:r>
    </w:p>
    <w:p w14:paraId="6D98E1BF"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sz w:val="18"/>
          <w:szCs w:val="18"/>
          <w:lang w:eastAsia="zh-CN"/>
        </w:rPr>
        <w:lastRenderedPageBreak/>
        <w:t>社会主义基本经济制度包括（）</w:t>
      </w:r>
    </w:p>
    <w:p w14:paraId="1D19577F"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 公有制为主体、多种所有制经济共同发展</w:t>
      </w:r>
      <w:r w:rsidRPr="00AA5C0F">
        <w:rPr>
          <w:rFonts w:ascii="宋体" w:eastAsia="宋体" w:hAnsi="宋体"/>
          <w:sz w:val="18"/>
          <w:szCs w:val="18"/>
        </w:rPr>
        <w:br/>
      </w:r>
      <w:r w:rsidRPr="00AA5C0F">
        <w:rPr>
          <w:rStyle w:val="VerbatimChar"/>
          <w:rFonts w:ascii="宋体" w:eastAsia="宋体" w:hAnsi="宋体"/>
          <w:sz w:val="18"/>
          <w:szCs w:val="18"/>
        </w:rPr>
        <w:t>B. 按劳分配为主体、多种分配方式并存</w:t>
      </w:r>
      <w:r w:rsidRPr="00AA5C0F">
        <w:rPr>
          <w:rFonts w:ascii="宋体" w:eastAsia="宋体" w:hAnsi="宋体"/>
          <w:sz w:val="18"/>
          <w:szCs w:val="18"/>
        </w:rPr>
        <w:br/>
      </w:r>
      <w:r w:rsidRPr="00AA5C0F">
        <w:rPr>
          <w:rStyle w:val="VerbatimChar"/>
          <w:rFonts w:ascii="宋体" w:eastAsia="宋体" w:hAnsi="宋体"/>
          <w:sz w:val="18"/>
          <w:szCs w:val="18"/>
        </w:rPr>
        <w:t>C. 现代化经济体系</w:t>
      </w:r>
      <w:r w:rsidRPr="00AA5C0F">
        <w:rPr>
          <w:rFonts w:ascii="宋体" w:eastAsia="宋体" w:hAnsi="宋体"/>
          <w:sz w:val="18"/>
          <w:szCs w:val="18"/>
        </w:rPr>
        <w:br/>
      </w:r>
      <w:r w:rsidRPr="00AA5C0F">
        <w:rPr>
          <w:rStyle w:val="VerbatimChar"/>
          <w:rFonts w:ascii="宋体" w:eastAsia="宋体" w:hAnsi="宋体"/>
          <w:sz w:val="18"/>
          <w:szCs w:val="18"/>
        </w:rPr>
        <w:t>D. 社会主义市场经济体制</w:t>
      </w:r>
    </w:p>
    <w:p w14:paraId="703E6765"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b/>
          <w:sz w:val="18"/>
          <w:szCs w:val="18"/>
          <w:lang w:eastAsia="zh-CN"/>
        </w:rPr>
        <w:t>【参考答案】</w:t>
      </w:r>
    </w:p>
    <w:p w14:paraId="251179BD" w14:textId="77777777" w:rsidR="00AA5C0F" w:rsidRPr="00AA5C0F" w:rsidRDefault="00AA5C0F" w:rsidP="00AA5C0F">
      <w:pPr>
        <w:pStyle w:val="SourceCode"/>
        <w:wordWrap/>
        <w:spacing w:line="240" w:lineRule="exact"/>
        <w:rPr>
          <w:rFonts w:ascii="宋体" w:eastAsia="宋体" w:hAnsi="宋体"/>
          <w:sz w:val="18"/>
          <w:szCs w:val="18"/>
        </w:rPr>
      </w:pPr>
      <w:r w:rsidRPr="00AA5C0F">
        <w:rPr>
          <w:rStyle w:val="VerbatimChar"/>
          <w:rFonts w:ascii="宋体" w:eastAsia="宋体" w:hAnsi="宋体"/>
          <w:sz w:val="18"/>
          <w:szCs w:val="18"/>
        </w:rPr>
        <w:t>A. 公有制为主体、多种所有制经济共同发展</w:t>
      </w:r>
      <w:r w:rsidRPr="00AA5C0F">
        <w:rPr>
          <w:rFonts w:ascii="宋体" w:eastAsia="宋体" w:hAnsi="宋体"/>
          <w:sz w:val="18"/>
          <w:szCs w:val="18"/>
        </w:rPr>
        <w:br/>
      </w:r>
      <w:r w:rsidRPr="00AA5C0F">
        <w:rPr>
          <w:rStyle w:val="VerbatimChar"/>
          <w:rFonts w:ascii="宋体" w:eastAsia="宋体" w:hAnsi="宋体"/>
          <w:sz w:val="18"/>
          <w:szCs w:val="18"/>
        </w:rPr>
        <w:t>B. 按劳分配为主体、多种分配方式并存</w:t>
      </w:r>
      <w:r w:rsidRPr="00AA5C0F">
        <w:rPr>
          <w:rFonts w:ascii="宋体" w:eastAsia="宋体" w:hAnsi="宋体"/>
          <w:sz w:val="18"/>
          <w:szCs w:val="18"/>
        </w:rPr>
        <w:br/>
      </w:r>
      <w:r w:rsidRPr="00AA5C0F">
        <w:rPr>
          <w:rStyle w:val="VerbatimChar"/>
          <w:rFonts w:ascii="宋体" w:eastAsia="宋体" w:hAnsi="宋体"/>
          <w:sz w:val="18"/>
          <w:szCs w:val="18"/>
        </w:rPr>
        <w:t>D. 社会主义市场经济体制</w:t>
      </w:r>
    </w:p>
    <w:p w14:paraId="2A781ECE" w14:textId="77777777" w:rsidR="00AA5C0F" w:rsidRPr="00AA5C0F" w:rsidRDefault="00AA5C0F" w:rsidP="00AA5C0F">
      <w:pPr>
        <w:pStyle w:val="FirstParagraph"/>
        <w:spacing w:line="240" w:lineRule="exact"/>
        <w:rPr>
          <w:rFonts w:ascii="宋体" w:eastAsia="宋体" w:hAnsi="宋体"/>
          <w:sz w:val="18"/>
          <w:szCs w:val="18"/>
          <w:lang w:eastAsia="zh-CN"/>
        </w:rPr>
      </w:pPr>
      <w:r w:rsidRPr="00AA5C0F">
        <w:rPr>
          <w:rFonts w:ascii="宋体" w:eastAsia="宋体" w:hAnsi="宋体"/>
          <w:sz w:val="18"/>
          <w:szCs w:val="18"/>
          <w:lang w:eastAsia="zh-CN"/>
        </w:rPr>
        <w:t>党的十九届四中全会公报指出，增加劳动者特别是（）</w:t>
      </w:r>
    </w:p>
    <w:p w14:paraId="7DCB8FDF" w14:textId="77777777" w:rsidR="00AA5C0F" w:rsidRPr="00AA5C0F" w:rsidRDefault="00AA5C0F" w:rsidP="00AA5C0F">
      <w:pPr>
        <w:pStyle w:val="SourceCode"/>
        <w:wordWrap/>
        <w:spacing w:line="240" w:lineRule="exact"/>
        <w:rPr>
          <w:rStyle w:val="VerbatimChar"/>
          <w:rFonts w:ascii="宋体" w:eastAsia="宋体" w:hAnsi="宋体"/>
          <w:sz w:val="18"/>
          <w:szCs w:val="18"/>
        </w:rPr>
      </w:pPr>
      <w:r w:rsidRPr="00AA5C0F">
        <w:rPr>
          <w:rStyle w:val="VerbatimChar"/>
          <w:rFonts w:ascii="宋体" w:eastAsia="宋体" w:hAnsi="宋体"/>
          <w:sz w:val="18"/>
          <w:szCs w:val="18"/>
        </w:rPr>
        <w:t>A一线劳动者非劳动报酬</w:t>
      </w:r>
      <w:r w:rsidRPr="00AA5C0F">
        <w:rPr>
          <w:rFonts w:ascii="宋体" w:eastAsia="宋体" w:hAnsi="宋体"/>
          <w:sz w:val="18"/>
          <w:szCs w:val="18"/>
        </w:rPr>
        <w:br/>
      </w:r>
      <w:r w:rsidRPr="00AA5C0F">
        <w:rPr>
          <w:rStyle w:val="VerbatimChar"/>
          <w:rFonts w:ascii="宋体" w:eastAsia="宋体" w:hAnsi="宋体"/>
          <w:sz w:val="18"/>
          <w:szCs w:val="18"/>
        </w:rPr>
        <w:t>B.一线劳动者劳动报酬</w:t>
      </w:r>
      <w:r w:rsidRPr="00AA5C0F">
        <w:rPr>
          <w:rFonts w:ascii="宋体" w:eastAsia="宋体" w:hAnsi="宋体"/>
          <w:sz w:val="18"/>
          <w:szCs w:val="18"/>
        </w:rPr>
        <w:br/>
      </w:r>
      <w:r w:rsidRPr="00AA5C0F">
        <w:rPr>
          <w:rStyle w:val="VerbatimChar"/>
          <w:rFonts w:ascii="宋体" w:eastAsia="宋体" w:hAnsi="宋体"/>
          <w:sz w:val="18"/>
          <w:szCs w:val="18"/>
        </w:rPr>
        <w:t>C.一线劳动者的财产性收入</w:t>
      </w:r>
      <w:r w:rsidRPr="00AA5C0F">
        <w:rPr>
          <w:rFonts w:ascii="宋体" w:eastAsia="宋体" w:hAnsi="宋体"/>
          <w:sz w:val="18"/>
          <w:szCs w:val="18"/>
        </w:rPr>
        <w:br/>
      </w:r>
      <w:r w:rsidRPr="00AA5C0F">
        <w:rPr>
          <w:rStyle w:val="VerbatimChar"/>
          <w:rFonts w:ascii="宋体" w:eastAsia="宋体" w:hAnsi="宋体"/>
          <w:sz w:val="18"/>
          <w:szCs w:val="18"/>
        </w:rPr>
        <w:t>D.一线劳动者的资产性收入</w:t>
      </w:r>
    </w:p>
    <w:p w14:paraId="5B7B764F" w14:textId="2343DEEB" w:rsidR="00AA5C0F" w:rsidRPr="00AA5C0F" w:rsidRDefault="00AA5C0F" w:rsidP="00AA5C0F">
      <w:pPr>
        <w:pStyle w:val="SourceCode"/>
        <w:wordWrap/>
        <w:spacing w:line="240" w:lineRule="exact"/>
        <w:rPr>
          <w:rFonts w:ascii="宋体" w:eastAsia="宋体" w:hAnsi="宋体"/>
          <w:sz w:val="18"/>
          <w:szCs w:val="18"/>
        </w:rPr>
      </w:pPr>
      <w:r w:rsidRPr="00AA5C0F">
        <w:rPr>
          <w:rFonts w:ascii="宋体" w:eastAsia="宋体" w:hAnsi="宋体"/>
          <w:sz w:val="18"/>
          <w:szCs w:val="18"/>
        </w:rPr>
        <w:t>【参考答案】B-线劳动者劳动报酬</w:t>
      </w:r>
    </w:p>
    <w:p w14:paraId="49C34602" w14:textId="77777777" w:rsidR="00AA5C0F" w:rsidRPr="00AA5C0F" w:rsidRDefault="00AA5C0F" w:rsidP="00AA5C0F">
      <w:pPr>
        <w:spacing w:line="240" w:lineRule="exact"/>
        <w:rPr>
          <w:rFonts w:ascii="宋体" w:eastAsia="宋体" w:hAnsi="宋体" w:cstheme="minorEastAsia"/>
          <w:color w:val="000000"/>
          <w:sz w:val="18"/>
          <w:szCs w:val="18"/>
        </w:rPr>
      </w:pPr>
    </w:p>
    <w:p w14:paraId="6361850E" w14:textId="77777777" w:rsidR="00AA5C0F" w:rsidRPr="00AA5C0F" w:rsidRDefault="00AA5C0F" w:rsidP="00AA5C0F">
      <w:pPr>
        <w:spacing w:line="240" w:lineRule="exact"/>
        <w:rPr>
          <w:rFonts w:ascii="宋体" w:eastAsia="宋体" w:hAnsi="宋体" w:cstheme="minorEastAsia"/>
          <w:color w:val="000000"/>
          <w:sz w:val="18"/>
          <w:szCs w:val="18"/>
        </w:rPr>
      </w:pPr>
    </w:p>
    <w:p w14:paraId="2F3A4B1F" w14:textId="77777777" w:rsidR="00AA5C0F" w:rsidRPr="00AA5C0F" w:rsidRDefault="00AA5C0F" w:rsidP="00AA5C0F">
      <w:pPr>
        <w:spacing w:line="240" w:lineRule="exact"/>
        <w:rPr>
          <w:rFonts w:ascii="宋体" w:eastAsia="宋体" w:hAnsi="宋体" w:cstheme="minorEastAsia"/>
          <w:color w:val="000000"/>
          <w:sz w:val="18"/>
          <w:szCs w:val="18"/>
        </w:rPr>
      </w:pPr>
    </w:p>
    <w:p w14:paraId="6A60A05A" w14:textId="77777777" w:rsidR="00AA5C0F" w:rsidRPr="00AA5C0F" w:rsidRDefault="00AA5C0F" w:rsidP="00AA5C0F">
      <w:pPr>
        <w:spacing w:line="240" w:lineRule="exact"/>
        <w:rPr>
          <w:rFonts w:ascii="宋体" w:eastAsia="宋体" w:hAnsi="宋体" w:cstheme="minorEastAsia"/>
          <w:color w:val="000000"/>
          <w:sz w:val="18"/>
          <w:szCs w:val="18"/>
        </w:rPr>
      </w:pPr>
    </w:p>
    <w:p w14:paraId="24C6554A" w14:textId="77777777" w:rsidR="00AA5C0F" w:rsidRPr="00AA5C0F" w:rsidRDefault="00AA5C0F" w:rsidP="00AA5C0F">
      <w:pPr>
        <w:spacing w:line="240" w:lineRule="exact"/>
        <w:rPr>
          <w:rFonts w:ascii="宋体" w:eastAsia="宋体" w:hAnsi="宋体"/>
          <w:sz w:val="18"/>
          <w:szCs w:val="18"/>
        </w:rPr>
      </w:pPr>
    </w:p>
    <w:p w14:paraId="481ABA3B" w14:textId="44673809" w:rsidR="00A32497" w:rsidRPr="00AA5C0F" w:rsidRDefault="00A32497" w:rsidP="00AA5C0F">
      <w:pPr>
        <w:spacing w:line="240" w:lineRule="exact"/>
        <w:rPr>
          <w:rFonts w:ascii="宋体" w:eastAsia="宋体" w:hAnsi="宋体" w:hint="eastAsia"/>
          <w:sz w:val="18"/>
          <w:szCs w:val="18"/>
        </w:rPr>
      </w:pPr>
    </w:p>
    <w:sectPr w:rsidR="00A32497" w:rsidRPr="00AA5C0F">
      <w:foot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CE5045" w14:textId="77777777" w:rsidR="009942B0" w:rsidRDefault="009942B0" w:rsidP="0038770D">
      <w:r>
        <w:separator/>
      </w:r>
    </w:p>
  </w:endnote>
  <w:endnote w:type="continuationSeparator" w:id="0">
    <w:p w14:paraId="31D1CC96" w14:textId="77777777" w:rsidR="009942B0" w:rsidRDefault="009942B0" w:rsidP="003877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8B840" w14:textId="2ECE1A2E" w:rsidR="008C1B86" w:rsidRDefault="008C1B86">
    <w:pPr>
      <w:pStyle w:val="a5"/>
    </w:pPr>
    <w:r>
      <w:rPr>
        <w:noProof/>
        <w:color w:val="4472C4" w:themeColor="accent1"/>
      </w:rPr>
      <mc:AlternateContent>
        <mc:Choice Requires="wps">
          <w:drawing>
            <wp:anchor distT="0" distB="0" distL="114300" distR="114300" simplePos="0" relativeHeight="251659264" behindDoc="0" locked="0" layoutInCell="1" allowOverlap="1" wp14:anchorId="33CF10DB" wp14:editId="29C6799A">
              <wp:simplePos x="0" y="0"/>
              <wp:positionH relativeFrom="page">
                <wp:align>center</wp:align>
              </wp:positionH>
              <wp:positionV relativeFrom="page">
                <wp:align>center</wp:align>
              </wp:positionV>
              <wp:extent cx="7364730" cy="9528810"/>
              <wp:effectExtent l="0" t="0" r="26670" b="26670"/>
              <wp:wrapNone/>
              <wp:docPr id="452" name="矩形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607A444" id="矩形 452" o:spid="_x0000_s1026" style="position:absolute;left:0;text-align:left;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" filled="f" strokecolor="#747070 [1614]" strokeweight="1.25pt">
              <w10:wrap anchorx="page" anchory="page"/>
            </v:rect>
          </w:pict>
        </mc:Fallback>
      </mc:AlternateContent>
    </w:r>
    <w:r>
      <w:rPr>
        <w:color w:val="4472C4" w:themeColor="accent1"/>
        <w:lang w:val="zh-CN"/>
      </w:rPr>
      <w:t xml:space="preserve"> </w:t>
    </w:r>
    <w:r>
      <w:rPr>
        <w:rFonts w:asciiTheme="majorHAnsi" w:eastAsiaTheme="majorEastAsia" w:hAnsiTheme="majorHAnsi" w:cstheme="majorBidi"/>
        <w:color w:val="4472C4" w:themeColor="accent1"/>
        <w:sz w:val="20"/>
        <w:szCs w:val="20"/>
        <w:lang w:val="zh-CN"/>
      </w:rPr>
      <w:t xml:space="preserve">页 </w:t>
    </w:r>
    <w:r>
      <w:rPr>
        <w:color w:val="4472C4" w:themeColor="accent1"/>
        <w:sz w:val="20"/>
        <w:szCs w:val="20"/>
      </w:rPr>
      <w:fldChar w:fldCharType="begin"/>
    </w:r>
    <w:r>
      <w:rPr>
        <w:color w:val="4472C4" w:themeColor="accent1"/>
        <w:sz w:val="20"/>
        <w:szCs w:val="20"/>
      </w:rPr>
      <w:instrText>PAGE    \* MERGEFORMAT</w:instrText>
    </w:r>
    <w:r>
      <w:rPr>
        <w:color w:val="4472C4" w:themeColor="accent1"/>
        <w:sz w:val="20"/>
        <w:szCs w:val="20"/>
      </w:rPr>
      <w:fldChar w:fldCharType="separate"/>
    </w:r>
    <w:r>
      <w:rPr>
        <w:rFonts w:asciiTheme="majorHAnsi" w:eastAsiaTheme="majorEastAsia" w:hAnsiTheme="majorHAnsi" w:cstheme="majorBidi"/>
        <w:color w:val="4472C4" w:themeColor="accent1"/>
        <w:sz w:val="20"/>
        <w:szCs w:val="20"/>
        <w:lang w:val="zh-CN"/>
      </w:rPr>
      <w:t>2</w:t>
    </w:r>
    <w:r>
      <w:rPr>
        <w:rFonts w:asciiTheme="majorHAnsi" w:eastAsiaTheme="majorEastAsia" w:hAnsiTheme="majorHAnsi" w:cstheme="majorBidi"/>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948F88" w14:textId="77777777" w:rsidR="009942B0" w:rsidRDefault="009942B0" w:rsidP="0038770D">
      <w:r>
        <w:separator/>
      </w:r>
    </w:p>
  </w:footnote>
  <w:footnote w:type="continuationSeparator" w:id="0">
    <w:p w14:paraId="20A96981" w14:textId="77777777" w:rsidR="009942B0" w:rsidRDefault="009942B0" w:rsidP="003877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C4DE0"/>
    <w:multiLevelType w:val="singleLevel"/>
    <w:tmpl w:val="102C4DE0"/>
    <w:lvl w:ilvl="0">
      <w:start w:val="1"/>
      <w:numFmt w:val="upperLetter"/>
      <w:lvlText w:val="%1."/>
      <w:lvlJc w:val="left"/>
      <w:pPr>
        <w:tabs>
          <w:tab w:val="left" w:pos="312"/>
        </w:tabs>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6F2F"/>
    <w:rsid w:val="00004227"/>
    <w:rsid w:val="001D77C7"/>
    <w:rsid w:val="001E5C28"/>
    <w:rsid w:val="002100B9"/>
    <w:rsid w:val="002C3920"/>
    <w:rsid w:val="002F4E84"/>
    <w:rsid w:val="00306FCB"/>
    <w:rsid w:val="0038770D"/>
    <w:rsid w:val="004D5B52"/>
    <w:rsid w:val="0059276F"/>
    <w:rsid w:val="00671A02"/>
    <w:rsid w:val="007E0589"/>
    <w:rsid w:val="008C1B86"/>
    <w:rsid w:val="009942B0"/>
    <w:rsid w:val="009F3A14"/>
    <w:rsid w:val="00A0154D"/>
    <w:rsid w:val="00A32497"/>
    <w:rsid w:val="00AA5C0F"/>
    <w:rsid w:val="00AA65A2"/>
    <w:rsid w:val="00BC39E7"/>
    <w:rsid w:val="00BF3ECA"/>
    <w:rsid w:val="00C10CDC"/>
    <w:rsid w:val="00C26245"/>
    <w:rsid w:val="00C56F2F"/>
    <w:rsid w:val="00D41992"/>
    <w:rsid w:val="00F9020C"/>
    <w:rsid w:val="00FB58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35CAF1"/>
  <w15:chartTrackingRefBased/>
  <w15:docId w15:val="{29126033-ADA4-4A61-BB02-E09FE1C8F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8770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8770D"/>
    <w:rPr>
      <w:sz w:val="18"/>
      <w:szCs w:val="18"/>
    </w:rPr>
  </w:style>
  <w:style w:type="paragraph" w:styleId="a5">
    <w:name w:val="footer"/>
    <w:basedOn w:val="a"/>
    <w:link w:val="a6"/>
    <w:uiPriority w:val="99"/>
    <w:unhideWhenUsed/>
    <w:rsid w:val="0038770D"/>
    <w:pPr>
      <w:tabs>
        <w:tab w:val="center" w:pos="4153"/>
        <w:tab w:val="right" w:pos="8306"/>
      </w:tabs>
      <w:snapToGrid w:val="0"/>
      <w:jc w:val="left"/>
    </w:pPr>
    <w:rPr>
      <w:sz w:val="18"/>
      <w:szCs w:val="18"/>
    </w:rPr>
  </w:style>
  <w:style w:type="character" w:customStyle="1" w:styleId="a6">
    <w:name w:val="页脚 字符"/>
    <w:basedOn w:val="a0"/>
    <w:link w:val="a5"/>
    <w:uiPriority w:val="99"/>
    <w:rsid w:val="0038770D"/>
    <w:rPr>
      <w:sz w:val="18"/>
      <w:szCs w:val="18"/>
    </w:rPr>
  </w:style>
  <w:style w:type="paragraph" w:styleId="a7">
    <w:name w:val="Body Text"/>
    <w:basedOn w:val="a"/>
    <w:link w:val="a8"/>
    <w:qFormat/>
    <w:rsid w:val="00AA5C0F"/>
    <w:pPr>
      <w:widowControl/>
      <w:spacing w:before="180" w:after="180"/>
      <w:jc w:val="left"/>
    </w:pPr>
    <w:rPr>
      <w:kern w:val="0"/>
      <w:sz w:val="24"/>
      <w:szCs w:val="24"/>
      <w:lang w:eastAsia="en-US"/>
    </w:rPr>
  </w:style>
  <w:style w:type="character" w:customStyle="1" w:styleId="a8">
    <w:name w:val="正文文本 字符"/>
    <w:basedOn w:val="a0"/>
    <w:link w:val="a7"/>
    <w:rsid w:val="00AA5C0F"/>
    <w:rPr>
      <w:kern w:val="0"/>
      <w:sz w:val="24"/>
      <w:szCs w:val="24"/>
      <w:lang w:eastAsia="en-US"/>
    </w:rPr>
  </w:style>
  <w:style w:type="paragraph" w:customStyle="1" w:styleId="FirstParagraph">
    <w:name w:val="First Paragraph"/>
    <w:basedOn w:val="a7"/>
    <w:next w:val="a7"/>
    <w:qFormat/>
    <w:rsid w:val="00AA5C0F"/>
  </w:style>
  <w:style w:type="character" w:customStyle="1" w:styleId="VerbatimChar">
    <w:name w:val="Verbatim Char"/>
    <w:basedOn w:val="a0"/>
    <w:link w:val="SourceCode"/>
    <w:rsid w:val="00AA5C0F"/>
    <w:rPr>
      <w:rFonts w:ascii="Consolas" w:hAnsi="Consolas"/>
      <w:sz w:val="22"/>
    </w:rPr>
  </w:style>
  <w:style w:type="paragraph" w:customStyle="1" w:styleId="SourceCode">
    <w:name w:val="Source Code"/>
    <w:basedOn w:val="a"/>
    <w:link w:val="VerbatimChar"/>
    <w:rsid w:val="00AA5C0F"/>
    <w:pPr>
      <w:widowControl/>
      <w:wordWrap w:val="0"/>
      <w:spacing w:after="200"/>
      <w:jc w:val="left"/>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7180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48</Pages>
  <Words>5974</Words>
  <Characters>34053</Characters>
  <Application>Microsoft Office Word</Application>
  <DocSecurity>0</DocSecurity>
  <Lines>283</Lines>
  <Paragraphs>79</Paragraphs>
  <ScaleCrop>false</ScaleCrop>
  <Company/>
  <LinksUpToDate>false</LinksUpToDate>
  <CharactersWithSpaces>39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15</cp:revision>
  <dcterms:created xsi:type="dcterms:W3CDTF">2019-12-29T13:00:00Z</dcterms:created>
  <dcterms:modified xsi:type="dcterms:W3CDTF">2020-01-03T05:57:00Z</dcterms:modified>
</cp:coreProperties>
</file>